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A1241D" w14:textId="3AC6E1FD" w:rsidR="00EC18F2" w:rsidRPr="00A76A1C" w:rsidRDefault="00EC18F2" w:rsidP="00EC18F2">
      <w:pPr>
        <w:pStyle w:val="Caption"/>
        <w:keepNext/>
        <w:rPr>
          <w:rFonts w:cs="Arial"/>
          <w:sz w:val="20"/>
          <w:szCs w:val="20"/>
        </w:rPr>
      </w:pPr>
      <w:r w:rsidRPr="00A76A1C">
        <w:rPr>
          <w:rFonts w:cs="Arial"/>
          <w:sz w:val="20"/>
          <w:szCs w:val="20"/>
        </w:rPr>
        <w:t xml:space="preserve">Table </w:t>
      </w:r>
      <w:r w:rsidR="00A76A1C" w:rsidRPr="00A76A1C">
        <w:rPr>
          <w:rFonts w:cs="Arial"/>
          <w:sz w:val="20"/>
          <w:szCs w:val="20"/>
        </w:rPr>
        <w:fldChar w:fldCharType="begin"/>
      </w:r>
      <w:r w:rsidR="00A76A1C" w:rsidRPr="00A76A1C">
        <w:rPr>
          <w:rFonts w:cs="Arial"/>
          <w:sz w:val="20"/>
          <w:szCs w:val="20"/>
        </w:rPr>
        <w:instrText xml:space="preserve"> SEQ Table \* ARABIC </w:instrText>
      </w:r>
      <w:r w:rsidR="00A76A1C" w:rsidRPr="00A76A1C">
        <w:rPr>
          <w:rFonts w:cs="Arial"/>
          <w:sz w:val="20"/>
          <w:szCs w:val="20"/>
        </w:rPr>
        <w:fldChar w:fldCharType="separate"/>
      </w:r>
      <w:r w:rsidRPr="00A76A1C">
        <w:rPr>
          <w:rFonts w:cs="Arial"/>
          <w:noProof/>
          <w:sz w:val="20"/>
          <w:szCs w:val="20"/>
        </w:rPr>
        <w:t>1</w:t>
      </w:r>
      <w:r w:rsidR="00A76A1C" w:rsidRPr="00A76A1C">
        <w:rPr>
          <w:rFonts w:cs="Arial"/>
          <w:noProof/>
          <w:sz w:val="20"/>
          <w:szCs w:val="20"/>
        </w:rPr>
        <w:fldChar w:fldCharType="end"/>
      </w:r>
      <w:r w:rsidRPr="00A76A1C">
        <w:rPr>
          <w:rFonts w:cs="Arial"/>
          <w:sz w:val="20"/>
          <w:szCs w:val="20"/>
        </w:rPr>
        <w:t xml:space="preserve">-1 Details of statistical analyses. </w:t>
      </w:r>
    </w:p>
    <w:tbl>
      <w:tblPr>
        <w:tblW w:w="5085" w:type="pct"/>
        <w:tblLayout w:type="fixed"/>
        <w:tblLook w:val="04A0" w:firstRow="1" w:lastRow="0" w:firstColumn="1" w:lastColumn="0" w:noHBand="0" w:noVBand="1"/>
      </w:tblPr>
      <w:tblGrid>
        <w:gridCol w:w="1696"/>
        <w:gridCol w:w="1844"/>
        <w:gridCol w:w="1983"/>
        <w:gridCol w:w="6948"/>
        <w:gridCol w:w="1714"/>
      </w:tblGrid>
      <w:tr w:rsidR="00EC18F2" w:rsidRPr="00A76A1C" w14:paraId="0DF528D0" w14:textId="77777777" w:rsidTr="002C49D4">
        <w:trPr>
          <w:trHeight w:val="547"/>
        </w:trPr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bottom"/>
            <w:hideMark/>
          </w:tcPr>
          <w:p w14:paraId="240870F4" w14:textId="77777777" w:rsidR="00EC18F2" w:rsidRPr="00A76A1C" w:rsidRDefault="00EC18F2" w:rsidP="002C49D4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A76A1C">
              <w:rPr>
                <w:rFonts w:cs="Arial"/>
                <w:b/>
                <w:sz w:val="20"/>
                <w:szCs w:val="20"/>
              </w:rPr>
              <w:t>Figure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bottom"/>
            <w:hideMark/>
          </w:tcPr>
          <w:p w14:paraId="72E214EF" w14:textId="77777777" w:rsidR="00EC18F2" w:rsidRPr="00A76A1C" w:rsidRDefault="00EC18F2" w:rsidP="002C49D4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A76A1C">
              <w:rPr>
                <w:rFonts w:cs="Arial"/>
                <w:b/>
                <w:sz w:val="20"/>
                <w:szCs w:val="20"/>
              </w:rPr>
              <w:t>Normality</w:t>
            </w:r>
          </w:p>
        </w:tc>
        <w:tc>
          <w:tcPr>
            <w:tcW w:w="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bottom"/>
            <w:hideMark/>
          </w:tcPr>
          <w:p w14:paraId="6649FBEC" w14:textId="77777777" w:rsidR="00EC18F2" w:rsidRPr="00A76A1C" w:rsidRDefault="00EC18F2" w:rsidP="002C49D4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A76A1C">
              <w:rPr>
                <w:rFonts w:cs="Arial"/>
                <w:b/>
                <w:sz w:val="20"/>
                <w:szCs w:val="20"/>
              </w:rPr>
              <w:t>Equality of variances</w:t>
            </w:r>
          </w:p>
        </w:tc>
        <w:tc>
          <w:tcPr>
            <w:tcW w:w="2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bottom"/>
            <w:hideMark/>
          </w:tcPr>
          <w:p w14:paraId="3F528A8A" w14:textId="77777777" w:rsidR="00EC18F2" w:rsidRPr="00A76A1C" w:rsidRDefault="00EC18F2" w:rsidP="002C49D4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A76A1C">
              <w:rPr>
                <w:rFonts w:cs="Arial"/>
                <w:b/>
                <w:sz w:val="20"/>
                <w:szCs w:val="20"/>
              </w:rPr>
              <w:t>Group differences</w:t>
            </w:r>
          </w:p>
        </w:tc>
        <w:tc>
          <w:tcPr>
            <w:tcW w:w="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bottom"/>
            <w:hideMark/>
          </w:tcPr>
          <w:p w14:paraId="5C99A8FF" w14:textId="77777777" w:rsidR="00EC18F2" w:rsidRPr="00A76A1C" w:rsidRDefault="00EC18F2" w:rsidP="002C49D4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A76A1C">
              <w:rPr>
                <w:rFonts w:cs="Arial"/>
                <w:b/>
                <w:sz w:val="20"/>
                <w:szCs w:val="20"/>
              </w:rPr>
              <w:t>Sample size</w:t>
            </w:r>
          </w:p>
        </w:tc>
      </w:tr>
      <w:tr w:rsidR="00EC18F2" w:rsidRPr="00A76A1C" w14:paraId="354CA74C" w14:textId="77777777" w:rsidTr="002C49D4">
        <w:trPr>
          <w:trHeight w:val="2190"/>
        </w:trPr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B75CD" w14:textId="77777777" w:rsidR="00EC18F2" w:rsidRPr="00A76A1C" w:rsidRDefault="00EC18F2" w:rsidP="002C49D4">
            <w:pPr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>Figure 1 A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302D4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Shapiro-Wilk test </w:t>
            </w:r>
          </w:p>
          <w:p w14:paraId="4AA05230" w14:textId="77777777" w:rsidR="00EC18F2" w:rsidRPr="00A76A1C" w:rsidRDefault="00EC18F2" w:rsidP="00A76A1C">
            <w:pPr>
              <w:spacing w:after="0" w:line="240" w:lineRule="auto"/>
              <w:rPr>
                <w:rFonts w:cs="Arial"/>
                <w:sz w:val="20"/>
                <w:szCs w:val="20"/>
                <w:bdr w:val="none" w:sz="0" w:space="0" w:color="auto" w:frame="1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</w:rPr>
              <w:t xml:space="preserve">W </w:t>
            </w:r>
            <w:r w:rsidRPr="00A76A1C">
              <w:rPr>
                <w:rFonts w:cs="Arial"/>
                <w:sz w:val="20"/>
                <w:szCs w:val="20"/>
              </w:rPr>
              <w:t xml:space="preserve">= 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>0.99</w:t>
            </w:r>
          </w:p>
          <w:p w14:paraId="037DC6BF" w14:textId="77777777" w:rsidR="00EC18F2" w:rsidRPr="00A76A1C" w:rsidRDefault="00EC18F2" w:rsidP="00A76A1C">
            <w:pPr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</w:rPr>
              <w:t>P</w:t>
            </w:r>
            <w:r w:rsidRPr="00A76A1C">
              <w:rPr>
                <w:rFonts w:cs="Arial"/>
                <w:sz w:val="20"/>
                <w:szCs w:val="20"/>
              </w:rPr>
              <w:t xml:space="preserve"> = 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>0.91</w:t>
            </w:r>
          </w:p>
          <w:p w14:paraId="0B3E2F8F" w14:textId="77777777" w:rsidR="00EC18F2" w:rsidRPr="00A76A1C" w:rsidRDefault="00EC18F2" w:rsidP="002C49D4">
            <w:pPr>
              <w:rPr>
                <w:rFonts w:cs="Arial"/>
                <w:sz w:val="20"/>
                <w:szCs w:val="20"/>
                <w:u w:val="single"/>
              </w:rPr>
            </w:pPr>
          </w:p>
        </w:tc>
        <w:tc>
          <w:tcPr>
            <w:tcW w:w="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32DD4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No heteroscedasticity </w:t>
            </w:r>
          </w:p>
          <w:p w14:paraId="53F216A6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color w:val="000000"/>
                <w:lang w:eastAsia="en-US"/>
              </w:rPr>
            </w:pPr>
          </w:p>
          <w:p w14:paraId="095BC93B" w14:textId="77777777" w:rsidR="00EC18F2" w:rsidRPr="00A76A1C" w:rsidRDefault="00EC18F2" w:rsidP="002C49D4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2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397A1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One-way ANOVA, main effect of genotype: </w:t>
            </w:r>
            <w:proofErr w:type="gramStart"/>
            <w:r w:rsidRPr="00A76A1C">
              <w:rPr>
                <w:rFonts w:cs="Arial"/>
                <w:i/>
                <w:iCs/>
                <w:sz w:val="20"/>
                <w:szCs w:val="20"/>
              </w:rPr>
              <w:t>F</w:t>
            </w:r>
            <w:r w:rsidRPr="00A76A1C">
              <w:rPr>
                <w:rFonts w:cs="Arial"/>
                <w:iCs/>
                <w:sz w:val="20"/>
                <w:szCs w:val="20"/>
              </w:rPr>
              <w:t>(</w:t>
            </w:r>
            <w:proofErr w:type="gramEnd"/>
            <w:r w:rsidRPr="00A76A1C">
              <w:rPr>
                <w:rFonts w:cs="Arial"/>
                <w:iCs/>
                <w:sz w:val="20"/>
                <w:szCs w:val="20"/>
              </w:rPr>
              <w:t>3</w:t>
            </w:r>
            <w:r w:rsidRPr="00A76A1C">
              <w:rPr>
                <w:rFonts w:cs="Arial"/>
                <w:sz w:val="20"/>
                <w:szCs w:val="20"/>
              </w:rPr>
              <w:t>, 65</w:t>
            </w:r>
            <w:r w:rsidRPr="00A76A1C">
              <w:rPr>
                <w:rFonts w:cs="Arial"/>
                <w:iCs/>
                <w:sz w:val="20"/>
                <w:szCs w:val="20"/>
              </w:rPr>
              <w:t>)</w:t>
            </w:r>
            <w:r w:rsidRPr="00A76A1C">
              <w:rPr>
                <w:rFonts w:cs="Arial"/>
                <w:sz w:val="20"/>
                <w:szCs w:val="20"/>
              </w:rPr>
              <w:t xml:space="preserve"> = 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6.55 </w:t>
            </w:r>
            <w:r w:rsidRPr="00A76A1C">
              <w:rPr>
                <w:rFonts w:cs="Arial"/>
                <w:i/>
                <w:iCs/>
                <w:color w:val="000000"/>
                <w:sz w:val="20"/>
                <w:szCs w:val="20"/>
              </w:rPr>
              <w:t xml:space="preserve">P </w:t>
            </w:r>
            <w:r w:rsidRPr="00A76A1C">
              <w:rPr>
                <w:rFonts w:cs="Arial"/>
                <w:color w:val="000000"/>
                <w:sz w:val="20"/>
                <w:szCs w:val="20"/>
              </w:rPr>
              <w:t>&lt; 0.001</w:t>
            </w:r>
            <w:r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</w:p>
          <w:p w14:paraId="391CC1FF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color w:val="000000"/>
                <w:lang w:eastAsia="en-US"/>
              </w:rPr>
            </w:pPr>
            <w:r w:rsidRPr="00A76A1C">
              <w:rPr>
                <w:rFonts w:ascii="Arial" w:hAnsi="Arial" w:cs="Arial"/>
                <w:color w:val="000000"/>
                <w:lang w:eastAsia="en-US"/>
              </w:rPr>
              <w:t xml:space="preserve">Tukey HSD: </w:t>
            </w:r>
          </w:p>
          <w:p w14:paraId="1F4B2A8E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  <w:i/>
                <w:lang w:val="fr-FR"/>
              </w:rPr>
              <w:t>Cyfip1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+/-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vs </w:t>
            </w:r>
            <w:r w:rsidRPr="00A76A1C">
              <w:rPr>
                <w:rFonts w:ascii="Arial" w:hAnsi="Arial" w:cs="Arial"/>
                <w:i/>
                <w:lang w:val="fr-FR"/>
              </w:rPr>
              <w:t>Nlgn3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y/-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65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-2.46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08</w:t>
            </w:r>
          </w:p>
          <w:p w14:paraId="21AC580A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  <w:i/>
                <w:lang w:val="fr-FR"/>
              </w:rPr>
              <w:t>Cyfip1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+/-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vs </w:t>
            </w:r>
            <w:r w:rsidRPr="00A76A1C">
              <w:rPr>
                <w:rFonts w:ascii="Arial" w:hAnsi="Arial" w:cs="Arial"/>
                <w:i/>
                <w:lang w:val="fr-FR"/>
              </w:rPr>
              <w:t>Nlgn3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y/-</w:t>
            </w:r>
            <w:r w:rsidRPr="00A76A1C">
              <w:rPr>
                <w:rFonts w:ascii="Arial" w:hAnsi="Arial" w:cs="Arial"/>
                <w:i/>
                <w:lang w:val="fr-FR"/>
              </w:rPr>
              <w:t>Cyfip1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+/</w:t>
            </w:r>
            <w:proofErr w:type="gramStart"/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--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t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(1, 65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-2.70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&lt; 0.05</w:t>
            </w:r>
          </w:p>
          <w:p w14:paraId="6BBA31ED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  <w:i/>
                <w:lang w:val="fr-FR"/>
              </w:rPr>
              <w:t>Cyfip1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+/-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vs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WT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65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0.57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94</w:t>
            </w:r>
          </w:p>
          <w:p w14:paraId="611A3713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  <w:i/>
                <w:lang w:val="fr-FR"/>
              </w:rPr>
              <w:t>Nlgn3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 xml:space="preserve">y/-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vs </w:t>
            </w:r>
            <w:r w:rsidRPr="00A76A1C">
              <w:rPr>
                <w:rFonts w:ascii="Arial" w:hAnsi="Arial" w:cs="Arial"/>
                <w:i/>
                <w:lang w:val="fr-FR"/>
              </w:rPr>
              <w:t>Nlgn3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y/-</w:t>
            </w:r>
            <w:r w:rsidRPr="00A76A1C">
              <w:rPr>
                <w:rFonts w:ascii="Arial" w:hAnsi="Arial" w:cs="Arial"/>
                <w:i/>
                <w:lang w:val="fr-FR"/>
              </w:rPr>
              <w:t>Cyfip1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 xml:space="preserve">+/-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65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-0.66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91</w:t>
            </w:r>
          </w:p>
          <w:p w14:paraId="45BFB5FC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  <w:i/>
                <w:lang w:val="fr-FR"/>
              </w:rPr>
              <w:t>Nlgn3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 xml:space="preserve">y/-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vs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WT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65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3.47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&lt; 0.01</w:t>
            </w:r>
          </w:p>
          <w:p w14:paraId="66B55578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  <w:i/>
                <w:lang w:val="fr-FR"/>
              </w:rPr>
              <w:t>Nlgn3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y/-</w:t>
            </w:r>
            <w:r w:rsidRPr="00A76A1C">
              <w:rPr>
                <w:rFonts w:ascii="Arial" w:hAnsi="Arial" w:cs="Arial"/>
                <w:i/>
                <w:lang w:val="fr-FR"/>
              </w:rPr>
              <w:t>Cyfip1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+/</w:t>
            </w:r>
            <w:proofErr w:type="gramStart"/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 xml:space="preserve">-  </w:t>
            </w:r>
            <w:r w:rsidRPr="00A76A1C">
              <w:rPr>
                <w:rFonts w:ascii="Arial" w:hAnsi="Arial" w:cs="Arial"/>
                <w:iCs/>
                <w:lang w:val="fr-FR"/>
              </w:rPr>
              <w:t>vs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WT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1, 65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3.53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&lt; 0.01</w:t>
            </w:r>
          </w:p>
        </w:tc>
        <w:tc>
          <w:tcPr>
            <w:tcW w:w="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CBD07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  <w:lang w:val="fr-FR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  <w:lang w:val="fr-FR"/>
              </w:rPr>
              <w:t xml:space="preserve">WT </w:t>
            </w:r>
            <w:r w:rsidRPr="00A76A1C">
              <w:rPr>
                <w:rFonts w:cs="Arial"/>
                <w:sz w:val="20"/>
                <w:szCs w:val="20"/>
                <w:lang w:val="fr-FR"/>
              </w:rPr>
              <w:t>n = 18</w:t>
            </w:r>
          </w:p>
          <w:p w14:paraId="790C869D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  <w:lang w:val="fr-FR"/>
              </w:rPr>
            </w:pPr>
            <w:r w:rsidRPr="00A76A1C">
              <w:rPr>
                <w:rFonts w:cs="Arial"/>
                <w:i/>
                <w:sz w:val="20"/>
                <w:szCs w:val="20"/>
                <w:lang w:val="fr-FR"/>
              </w:rPr>
              <w:t>Nlgn3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>y/-</w:t>
            </w:r>
            <w:r w:rsidRPr="00A76A1C">
              <w:rPr>
                <w:rFonts w:cs="Arial"/>
                <w:sz w:val="20"/>
                <w:szCs w:val="20"/>
                <w:lang w:val="fr-FR"/>
              </w:rPr>
              <w:t xml:space="preserve"> n = 24</w:t>
            </w:r>
          </w:p>
          <w:p w14:paraId="70952367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Cs/>
                <w:sz w:val="20"/>
                <w:szCs w:val="20"/>
                <w:lang w:val="fr-FR"/>
              </w:rPr>
            </w:pPr>
            <w:r w:rsidRPr="00A76A1C">
              <w:rPr>
                <w:rFonts w:cs="Arial"/>
                <w:i/>
                <w:sz w:val="20"/>
                <w:szCs w:val="20"/>
                <w:lang w:val="fr-FR"/>
              </w:rPr>
              <w:t>Cyfip1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>+/-</w:t>
            </w:r>
            <w:r w:rsidRPr="00A76A1C">
              <w:rPr>
                <w:rFonts w:cs="Arial"/>
                <w:iCs/>
                <w:sz w:val="20"/>
                <w:szCs w:val="20"/>
                <w:lang w:val="fr-FR"/>
              </w:rPr>
              <w:t xml:space="preserve"> n= 12</w:t>
            </w:r>
          </w:p>
          <w:p w14:paraId="247C15B0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Cs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</w:rPr>
              <w:t>Nlgn3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y/-</w:t>
            </w:r>
            <w:r w:rsidRPr="00A76A1C">
              <w:rPr>
                <w:rFonts w:cs="Arial"/>
                <w:i/>
                <w:sz w:val="20"/>
                <w:szCs w:val="20"/>
              </w:rPr>
              <w:t>Cyfip1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+/-</w:t>
            </w:r>
            <w:r w:rsidRPr="00A76A1C">
              <w:rPr>
                <w:rFonts w:cs="Arial"/>
                <w:iCs/>
                <w:sz w:val="20"/>
                <w:szCs w:val="20"/>
              </w:rPr>
              <w:t xml:space="preserve"> n = 12</w:t>
            </w:r>
          </w:p>
          <w:p w14:paraId="4758D0BC" w14:textId="77777777" w:rsidR="00EC18F2" w:rsidRPr="00A76A1C" w:rsidRDefault="00EC18F2" w:rsidP="002C49D4">
            <w:pPr>
              <w:rPr>
                <w:rFonts w:cs="Arial"/>
                <w:iCs/>
                <w:sz w:val="20"/>
                <w:szCs w:val="20"/>
              </w:rPr>
            </w:pPr>
          </w:p>
        </w:tc>
      </w:tr>
      <w:tr w:rsidR="00EC18F2" w:rsidRPr="00A76A1C" w14:paraId="1D26EC71" w14:textId="77777777" w:rsidTr="002C49D4">
        <w:trPr>
          <w:trHeight w:val="2294"/>
        </w:trPr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AD0C5" w14:textId="77777777" w:rsidR="00EC18F2" w:rsidRPr="00A76A1C" w:rsidRDefault="00EC18F2" w:rsidP="002C49D4">
            <w:pPr>
              <w:rPr>
                <w:rFonts w:cs="Arial"/>
                <w:bCs/>
                <w:sz w:val="20"/>
                <w:szCs w:val="20"/>
              </w:rPr>
            </w:pPr>
            <w:r w:rsidRPr="00A76A1C">
              <w:rPr>
                <w:rFonts w:cs="Arial"/>
                <w:bCs/>
                <w:sz w:val="20"/>
                <w:szCs w:val="20"/>
              </w:rPr>
              <w:t>Figure 1 B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7FE52" w14:textId="77777777" w:rsidR="00EC18F2" w:rsidRPr="00A76A1C" w:rsidRDefault="00EC18F2" w:rsidP="002C49D4">
            <w:pPr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Shapiro-Wilk test </w:t>
            </w:r>
          </w:p>
          <w:p w14:paraId="0C1440B9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color w:val="000000"/>
                <w:lang w:eastAsia="en-US"/>
              </w:rPr>
            </w:pPr>
            <w:r w:rsidRPr="00A76A1C">
              <w:rPr>
                <w:rFonts w:ascii="Arial" w:hAnsi="Arial" w:cs="Arial"/>
                <w:i/>
                <w:iCs/>
                <w:lang w:eastAsia="en-US"/>
              </w:rPr>
              <w:t xml:space="preserve">W </w:t>
            </w:r>
            <w:r w:rsidRPr="00A76A1C">
              <w:rPr>
                <w:rFonts w:ascii="Arial" w:hAnsi="Arial" w:cs="Arial"/>
                <w:lang w:eastAsia="en-US"/>
              </w:rPr>
              <w:t xml:space="preserve">= </w:t>
            </w:r>
            <w:r w:rsidRPr="00A76A1C">
              <w:rPr>
                <w:rFonts w:ascii="Arial" w:hAnsi="Arial" w:cs="Arial"/>
                <w:color w:val="000000"/>
                <w:bdr w:val="none" w:sz="0" w:space="0" w:color="auto" w:frame="1"/>
                <w:lang w:eastAsia="en-US"/>
              </w:rPr>
              <w:t>0.99</w:t>
            </w:r>
          </w:p>
          <w:p w14:paraId="00039DC7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color w:val="000000"/>
                <w:bdr w:val="none" w:sz="0" w:space="0" w:color="auto" w:frame="1"/>
                <w:lang w:eastAsia="en-US"/>
              </w:rPr>
            </w:pPr>
            <w:r w:rsidRPr="00A76A1C">
              <w:rPr>
                <w:rFonts w:ascii="Arial" w:hAnsi="Arial" w:cs="Arial"/>
                <w:i/>
                <w:iCs/>
                <w:lang w:eastAsia="en-US"/>
              </w:rPr>
              <w:t>P</w:t>
            </w:r>
            <w:r w:rsidRPr="00A76A1C">
              <w:rPr>
                <w:rFonts w:ascii="Arial" w:hAnsi="Arial" w:cs="Arial"/>
                <w:lang w:eastAsia="en-US"/>
              </w:rPr>
              <w:t xml:space="preserve"> = </w:t>
            </w:r>
            <w:r w:rsidRPr="00A76A1C">
              <w:rPr>
                <w:rFonts w:ascii="Arial" w:hAnsi="Arial" w:cs="Arial"/>
                <w:color w:val="000000"/>
                <w:bdr w:val="none" w:sz="0" w:space="0" w:color="auto" w:frame="1"/>
                <w:lang w:eastAsia="en-US"/>
              </w:rPr>
              <w:t>0.53</w:t>
            </w:r>
          </w:p>
          <w:p w14:paraId="25C880FC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  <w:lang w:eastAsia="en-GB"/>
              </w:rPr>
            </w:pPr>
          </w:p>
          <w:p w14:paraId="1809050A" w14:textId="77777777" w:rsidR="00EC18F2" w:rsidRPr="00A76A1C" w:rsidRDefault="00EC18F2" w:rsidP="002C49D4">
            <w:pPr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 </w:t>
            </w:r>
            <w:r w:rsidRPr="00A76A1C">
              <w:rPr>
                <w:rFonts w:cs="Arial"/>
                <w:sz w:val="20"/>
                <w:szCs w:val="20"/>
                <w:u w:val="single"/>
              </w:rPr>
              <w:t xml:space="preserve"> </w:t>
            </w:r>
          </w:p>
        </w:tc>
        <w:tc>
          <w:tcPr>
            <w:tcW w:w="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3087E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No heteroscedasticity </w:t>
            </w:r>
          </w:p>
          <w:p w14:paraId="4E39A047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color w:val="000000"/>
                <w:lang w:eastAsia="en-US"/>
              </w:rPr>
            </w:pPr>
          </w:p>
          <w:p w14:paraId="13C6A577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color w:val="000000"/>
                <w:sz w:val="20"/>
                <w:szCs w:val="20"/>
              </w:rPr>
            </w:pPr>
          </w:p>
          <w:p w14:paraId="46C683F9" w14:textId="77777777" w:rsidR="00EC18F2" w:rsidRPr="00A76A1C" w:rsidRDefault="00EC18F2" w:rsidP="002C49D4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2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1B4B5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Mix Model ANOVA, main effect of genotype: 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>F(3</w:t>
            </w:r>
            <w:r w:rsidRPr="00A76A1C">
              <w:rPr>
                <w:rFonts w:cs="Arial"/>
                <w:i/>
                <w:sz w:val="20"/>
                <w:szCs w:val="20"/>
              </w:rPr>
              <w:t>, 62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>)</w:t>
            </w:r>
            <w:r w:rsidRPr="00A76A1C">
              <w:rPr>
                <w:rFonts w:cs="Arial"/>
                <w:sz w:val="20"/>
                <w:szCs w:val="20"/>
              </w:rPr>
              <w:t xml:space="preserve"> = 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6.45, </w:t>
            </w:r>
            <w:r w:rsidRPr="00A76A1C">
              <w:rPr>
                <w:rFonts w:cs="Arial"/>
                <w:i/>
                <w:color w:val="000000"/>
                <w:sz w:val="20"/>
                <w:szCs w:val="20"/>
                <w:bdr w:val="none" w:sz="0" w:space="0" w:color="auto" w:frame="1"/>
              </w:rPr>
              <w:t xml:space="preserve">P &lt; </w:t>
            </w:r>
            <w:r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>0.001, m</w:t>
            </w:r>
            <w:r w:rsidRPr="00A76A1C">
              <w:rPr>
                <w:rFonts w:cs="Arial"/>
                <w:color w:val="000000"/>
                <w:sz w:val="20"/>
                <w:szCs w:val="20"/>
              </w:rPr>
              <w:t xml:space="preserve">ain effect of day: 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>F(1</w:t>
            </w:r>
            <w:r w:rsidRPr="00A76A1C">
              <w:rPr>
                <w:rFonts w:cs="Arial"/>
                <w:i/>
                <w:sz w:val="20"/>
                <w:szCs w:val="20"/>
              </w:rPr>
              <w:t>, 62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>)</w:t>
            </w:r>
            <w:r w:rsidRPr="00A76A1C">
              <w:rPr>
                <w:rFonts w:cs="Arial"/>
                <w:sz w:val="20"/>
                <w:szCs w:val="20"/>
              </w:rPr>
              <w:t xml:space="preserve"> = 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35.54, </w:t>
            </w:r>
            <w:r w:rsidRPr="00A76A1C">
              <w:rPr>
                <w:rFonts w:cs="Arial"/>
                <w:i/>
                <w:iCs/>
                <w:color w:val="000000"/>
                <w:sz w:val="20"/>
                <w:szCs w:val="20"/>
              </w:rPr>
              <w:t xml:space="preserve">P </w:t>
            </w:r>
            <w:r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>&lt; 0 .001, i</w:t>
            </w:r>
            <w:r w:rsidRPr="00A76A1C">
              <w:rPr>
                <w:rFonts w:cs="Arial"/>
                <w:color w:val="000000"/>
                <w:sz w:val="20"/>
                <w:szCs w:val="20"/>
              </w:rPr>
              <w:t xml:space="preserve">nteraction of the effect of genotype and day: 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>F(3</w:t>
            </w:r>
            <w:r w:rsidRPr="00A76A1C">
              <w:rPr>
                <w:rFonts w:cs="Arial"/>
                <w:i/>
                <w:sz w:val="20"/>
                <w:szCs w:val="20"/>
              </w:rPr>
              <w:t>, 62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>)</w:t>
            </w:r>
            <w:r w:rsidRPr="00A76A1C">
              <w:rPr>
                <w:rFonts w:cs="Arial"/>
                <w:sz w:val="20"/>
                <w:szCs w:val="20"/>
              </w:rPr>
              <w:t xml:space="preserve"> = 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2.41, </w:t>
            </w:r>
            <w:r w:rsidRPr="00A76A1C">
              <w:rPr>
                <w:rFonts w:cs="Arial"/>
                <w:i/>
                <w:iCs/>
                <w:color w:val="000000"/>
                <w:sz w:val="20"/>
                <w:szCs w:val="20"/>
              </w:rPr>
              <w:t xml:space="preserve">P </w:t>
            </w:r>
            <w:r w:rsidRPr="00A76A1C">
              <w:rPr>
                <w:rFonts w:cs="Arial"/>
                <w:color w:val="000000"/>
                <w:sz w:val="20"/>
                <w:szCs w:val="20"/>
              </w:rPr>
              <w:t xml:space="preserve">= </w:t>
            </w:r>
            <w:r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>0.08</w:t>
            </w:r>
          </w:p>
          <w:p w14:paraId="4A3E6802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color w:val="000000"/>
                <w:lang w:eastAsia="en-US"/>
              </w:rPr>
            </w:pPr>
            <w:r w:rsidRPr="00A76A1C">
              <w:rPr>
                <w:rFonts w:ascii="Arial" w:hAnsi="Arial" w:cs="Arial"/>
                <w:color w:val="000000"/>
                <w:lang w:eastAsia="en-US"/>
              </w:rPr>
              <w:t>Tukey HSD:</w:t>
            </w:r>
          </w:p>
          <w:p w14:paraId="5728EFEA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color w:val="000000"/>
                <w:lang w:eastAsia="en-US"/>
              </w:rPr>
            </w:pP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WT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Day 1 vs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WT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Day </w:t>
            </w:r>
            <w:proofErr w:type="gramStart"/>
            <w:r w:rsidRPr="00A76A1C">
              <w:rPr>
                <w:rFonts w:ascii="Arial" w:hAnsi="Arial" w:cs="Arial"/>
                <w:iCs/>
                <w:lang w:val="fr-FR"/>
              </w:rPr>
              <w:t xml:space="preserve">2 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(1, 62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5.29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&lt; 0.001</w:t>
            </w:r>
          </w:p>
          <w:p w14:paraId="5888C005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lang w:val="fr-FR"/>
              </w:rPr>
            </w:pPr>
            <w:r w:rsidRPr="00A76A1C">
              <w:rPr>
                <w:rFonts w:ascii="Arial" w:hAnsi="Arial" w:cs="Arial"/>
                <w:i/>
                <w:lang w:val="fr-FR"/>
              </w:rPr>
              <w:t>Nlgn3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 xml:space="preserve">y/- </w:t>
            </w:r>
            <w:r w:rsidRPr="00A76A1C">
              <w:rPr>
                <w:rFonts w:ascii="Arial" w:hAnsi="Arial" w:cs="Arial"/>
                <w:lang w:val="fr-FR"/>
              </w:rPr>
              <w:t xml:space="preserve">Day 1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vs </w:t>
            </w:r>
            <w:r w:rsidRPr="00A76A1C">
              <w:rPr>
                <w:rFonts w:ascii="Arial" w:hAnsi="Arial" w:cs="Arial"/>
                <w:i/>
                <w:lang w:val="fr-FR"/>
              </w:rPr>
              <w:t>Nlgn3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 xml:space="preserve">y/- </w:t>
            </w:r>
            <w:r w:rsidRPr="00A76A1C">
              <w:rPr>
                <w:rFonts w:ascii="Arial" w:hAnsi="Arial" w:cs="Arial"/>
                <w:lang w:val="fr-FR"/>
              </w:rPr>
              <w:t xml:space="preserve">Day </w:t>
            </w:r>
            <w:proofErr w:type="gramStart"/>
            <w:r w:rsidRPr="00A76A1C">
              <w:rPr>
                <w:rFonts w:ascii="Arial" w:hAnsi="Arial" w:cs="Arial"/>
                <w:lang w:val="fr-FR"/>
              </w:rPr>
              <w:t xml:space="preserve">2 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(1, 62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2.21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42</w:t>
            </w:r>
          </w:p>
          <w:p w14:paraId="113B5BC2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  <w:i/>
                <w:lang w:val="fr-FR"/>
              </w:rPr>
              <w:t>Cyfip1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+/-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Day 1 vs </w:t>
            </w:r>
            <w:r w:rsidRPr="00A76A1C">
              <w:rPr>
                <w:rFonts w:ascii="Arial" w:hAnsi="Arial" w:cs="Arial"/>
                <w:i/>
                <w:lang w:val="fr-FR"/>
              </w:rPr>
              <w:t>Cyfip1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+/-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Day </w:t>
            </w:r>
            <w:proofErr w:type="gramStart"/>
            <w:r w:rsidRPr="00A76A1C">
              <w:rPr>
                <w:rFonts w:ascii="Arial" w:hAnsi="Arial" w:cs="Arial"/>
                <w:iCs/>
                <w:lang w:val="fr-FR"/>
              </w:rPr>
              <w:t xml:space="preserve">2 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(1, 62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1.99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50</w:t>
            </w:r>
          </w:p>
          <w:p w14:paraId="2D3BD015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  <w:i/>
                <w:lang w:val="fr-FR"/>
              </w:rPr>
              <w:t>Nlgn3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y/-</w:t>
            </w:r>
            <w:r w:rsidRPr="00A76A1C">
              <w:rPr>
                <w:rFonts w:ascii="Arial" w:hAnsi="Arial" w:cs="Arial"/>
                <w:i/>
                <w:lang w:val="fr-FR"/>
              </w:rPr>
              <w:t>Cyfip1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+/</w:t>
            </w:r>
            <w:proofErr w:type="gramStart"/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 xml:space="preserve">-  </w:t>
            </w:r>
            <w:r w:rsidRPr="00A76A1C">
              <w:rPr>
                <w:rFonts w:ascii="Arial" w:hAnsi="Arial" w:cs="Arial"/>
                <w:iCs/>
                <w:lang w:val="fr-FR"/>
              </w:rPr>
              <w:t>Day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 xml:space="preserve"> 1 vs </w:t>
            </w:r>
            <w:r w:rsidRPr="00A76A1C">
              <w:rPr>
                <w:rFonts w:ascii="Arial" w:hAnsi="Arial" w:cs="Arial"/>
                <w:i/>
                <w:lang w:val="fr-FR"/>
              </w:rPr>
              <w:t>Nlgn3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y/-</w:t>
            </w:r>
            <w:r w:rsidRPr="00A76A1C">
              <w:rPr>
                <w:rFonts w:ascii="Arial" w:hAnsi="Arial" w:cs="Arial"/>
                <w:i/>
                <w:lang w:val="fr-FR"/>
              </w:rPr>
              <w:t>Cyfip1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 xml:space="preserve">+/- 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Day 2 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1, 62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2.52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21</w:t>
            </w:r>
          </w:p>
          <w:p w14:paraId="6AAA8EB7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</w:p>
          <w:p w14:paraId="2C32018F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color w:val="000000"/>
                <w:lang w:eastAsia="en-US"/>
              </w:rPr>
            </w:pP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WT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vs </w:t>
            </w:r>
            <w:r w:rsidRPr="00A76A1C">
              <w:rPr>
                <w:rFonts w:ascii="Arial" w:hAnsi="Arial" w:cs="Arial"/>
                <w:i/>
                <w:lang w:val="fr-FR"/>
              </w:rPr>
              <w:t>Cyfip1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+/</w:t>
            </w:r>
            <w:proofErr w:type="gramStart"/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 xml:space="preserve">- 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(1, 62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0.42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98</w:t>
            </w:r>
          </w:p>
          <w:p w14:paraId="1572A730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/>
                <w:vertAlign w:val="superscript"/>
                <w:lang w:val="fr-FR"/>
              </w:rPr>
            </w:pP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WT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vs </w:t>
            </w:r>
            <w:r w:rsidRPr="00A76A1C">
              <w:rPr>
                <w:rFonts w:ascii="Arial" w:hAnsi="Arial" w:cs="Arial"/>
                <w:i/>
                <w:lang w:val="fr-FR"/>
              </w:rPr>
              <w:t>Nlgn3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y/</w:t>
            </w:r>
            <w:proofErr w:type="gramStart"/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 xml:space="preserve">- 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 xml:space="preserve">(1, 62) = -2.70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&lt; 0.05</w:t>
            </w:r>
          </w:p>
          <w:p w14:paraId="6A84A6EA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/>
                <w:vertAlign w:val="superscript"/>
                <w:lang w:val="fr-FR"/>
              </w:rPr>
            </w:pP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WT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vs </w:t>
            </w:r>
            <w:r w:rsidRPr="00A76A1C">
              <w:rPr>
                <w:rFonts w:ascii="Arial" w:hAnsi="Arial" w:cs="Arial"/>
                <w:i/>
                <w:lang w:val="fr-FR"/>
              </w:rPr>
              <w:t>Nlgn3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y/-</w:t>
            </w:r>
            <w:r w:rsidRPr="00A76A1C">
              <w:rPr>
                <w:rFonts w:ascii="Arial" w:hAnsi="Arial" w:cs="Arial"/>
                <w:i/>
                <w:lang w:val="fr-FR"/>
              </w:rPr>
              <w:t>Cyfip1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 xml:space="preserve">+/-  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 xml:space="preserve">1, 62) = -3.53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&lt; 0.01</w:t>
            </w:r>
          </w:p>
          <w:p w14:paraId="7E044DF9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/>
                <w:vertAlign w:val="superscript"/>
                <w:lang w:val="fr-FR"/>
              </w:rPr>
            </w:pPr>
            <w:r w:rsidRPr="00A76A1C">
              <w:rPr>
                <w:rFonts w:ascii="Arial" w:hAnsi="Arial" w:cs="Arial"/>
                <w:i/>
                <w:lang w:val="fr-FR"/>
              </w:rPr>
              <w:t>Cyfip1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 xml:space="preserve">+/-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vs </w:t>
            </w:r>
            <w:r w:rsidRPr="00A76A1C">
              <w:rPr>
                <w:rFonts w:ascii="Arial" w:hAnsi="Arial" w:cs="Arial"/>
                <w:i/>
                <w:lang w:val="fr-FR"/>
              </w:rPr>
              <w:t>Nlgn3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y/</w:t>
            </w:r>
            <w:proofErr w:type="gramStart"/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 xml:space="preserve">- 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 xml:space="preserve">(1, 62) = -2.82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&lt; 0.05</w:t>
            </w:r>
          </w:p>
          <w:p w14:paraId="06304A0A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/>
                <w:vertAlign w:val="superscript"/>
                <w:lang w:val="fr-FR"/>
              </w:rPr>
            </w:pPr>
            <w:r w:rsidRPr="00A76A1C">
              <w:rPr>
                <w:rFonts w:ascii="Arial" w:hAnsi="Arial" w:cs="Arial"/>
                <w:i/>
                <w:lang w:val="fr-FR"/>
              </w:rPr>
              <w:t>Cyfip1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 xml:space="preserve">+/-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vs </w:t>
            </w:r>
            <w:r w:rsidRPr="00A76A1C">
              <w:rPr>
                <w:rFonts w:ascii="Arial" w:hAnsi="Arial" w:cs="Arial"/>
                <w:i/>
                <w:lang w:val="fr-FR"/>
              </w:rPr>
              <w:t>Nlgn3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y/-</w:t>
            </w:r>
            <w:r w:rsidRPr="00A76A1C">
              <w:rPr>
                <w:rFonts w:ascii="Arial" w:hAnsi="Arial" w:cs="Arial"/>
                <w:i/>
                <w:lang w:val="fr-FR"/>
              </w:rPr>
              <w:t>Cyfip1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+/</w:t>
            </w:r>
            <w:proofErr w:type="gramStart"/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 xml:space="preserve">- 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 xml:space="preserve">(1, 62) = -3.61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&lt; 0.01</w:t>
            </w:r>
          </w:p>
          <w:p w14:paraId="0595096C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  <w:i/>
                <w:lang w:val="fr-FR"/>
              </w:rPr>
              <w:t>Nlgn3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 xml:space="preserve">y/-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vs </w:t>
            </w:r>
            <w:r w:rsidRPr="00A76A1C">
              <w:rPr>
                <w:rFonts w:ascii="Arial" w:hAnsi="Arial" w:cs="Arial"/>
                <w:i/>
                <w:lang w:val="fr-FR"/>
              </w:rPr>
              <w:t>Nlgn3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y/-</w:t>
            </w:r>
            <w:r w:rsidRPr="00A76A1C">
              <w:rPr>
                <w:rFonts w:ascii="Arial" w:hAnsi="Arial" w:cs="Arial"/>
                <w:i/>
                <w:lang w:val="fr-FR"/>
              </w:rPr>
              <w:t>Cyfip1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+/</w:t>
            </w:r>
            <w:proofErr w:type="gramStart"/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 xml:space="preserve">- 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 xml:space="preserve">(1, 62) = -1.35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54</w:t>
            </w:r>
          </w:p>
          <w:p w14:paraId="41973905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/>
                <w:vertAlign w:val="superscript"/>
                <w:lang w:val="fr-FR"/>
              </w:rPr>
            </w:pPr>
          </w:p>
        </w:tc>
        <w:tc>
          <w:tcPr>
            <w:tcW w:w="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344EA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  <w:lang w:val="fr-FR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  <w:lang w:val="fr-FR"/>
              </w:rPr>
              <w:t xml:space="preserve">WT </w:t>
            </w:r>
            <w:r w:rsidRPr="00A76A1C">
              <w:rPr>
                <w:rFonts w:cs="Arial"/>
                <w:sz w:val="20"/>
                <w:szCs w:val="20"/>
                <w:lang w:val="fr-FR"/>
              </w:rPr>
              <w:t>n = 18</w:t>
            </w:r>
          </w:p>
          <w:p w14:paraId="1E27A585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  <w:lang w:val="fr-FR"/>
              </w:rPr>
            </w:pPr>
            <w:r w:rsidRPr="00A76A1C">
              <w:rPr>
                <w:rFonts w:cs="Arial"/>
                <w:i/>
                <w:sz w:val="20"/>
                <w:szCs w:val="20"/>
                <w:lang w:val="fr-FR"/>
              </w:rPr>
              <w:t>Nlgn3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>y/-</w:t>
            </w:r>
            <w:r w:rsidRPr="00A76A1C">
              <w:rPr>
                <w:rFonts w:cs="Arial"/>
                <w:sz w:val="20"/>
                <w:szCs w:val="20"/>
                <w:lang w:val="fr-FR"/>
              </w:rPr>
              <w:t xml:space="preserve"> n = 24</w:t>
            </w:r>
          </w:p>
          <w:p w14:paraId="720590FE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Cs/>
                <w:sz w:val="20"/>
                <w:szCs w:val="20"/>
                <w:lang w:val="fr-FR"/>
              </w:rPr>
            </w:pPr>
            <w:r w:rsidRPr="00A76A1C">
              <w:rPr>
                <w:rFonts w:cs="Arial"/>
                <w:i/>
                <w:sz w:val="20"/>
                <w:szCs w:val="20"/>
                <w:lang w:val="fr-FR"/>
              </w:rPr>
              <w:t>Cyfip1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>+/-</w:t>
            </w:r>
            <w:r w:rsidRPr="00A76A1C">
              <w:rPr>
                <w:rFonts w:cs="Arial"/>
                <w:iCs/>
                <w:sz w:val="20"/>
                <w:szCs w:val="20"/>
                <w:lang w:val="fr-FR"/>
              </w:rPr>
              <w:t xml:space="preserve"> n= 12</w:t>
            </w:r>
          </w:p>
          <w:p w14:paraId="5A984A85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Cs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</w:rPr>
              <w:t>Nlgn3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y/-</w:t>
            </w:r>
            <w:r w:rsidRPr="00A76A1C">
              <w:rPr>
                <w:rFonts w:cs="Arial"/>
                <w:i/>
                <w:sz w:val="20"/>
                <w:szCs w:val="20"/>
              </w:rPr>
              <w:t>Cyfip1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+/-</w:t>
            </w:r>
            <w:r w:rsidRPr="00A76A1C">
              <w:rPr>
                <w:rFonts w:cs="Arial"/>
                <w:iCs/>
                <w:sz w:val="20"/>
                <w:szCs w:val="20"/>
              </w:rPr>
              <w:t xml:space="preserve"> n = 12</w:t>
            </w:r>
          </w:p>
          <w:p w14:paraId="1F6FC009" w14:textId="77777777" w:rsidR="00EC18F2" w:rsidRPr="00A76A1C" w:rsidRDefault="00EC18F2" w:rsidP="002C49D4">
            <w:pPr>
              <w:rPr>
                <w:rFonts w:cs="Arial"/>
                <w:sz w:val="20"/>
                <w:szCs w:val="20"/>
                <w:u w:val="single"/>
              </w:rPr>
            </w:pPr>
          </w:p>
        </w:tc>
      </w:tr>
      <w:tr w:rsidR="00EC18F2" w:rsidRPr="00A76A1C" w14:paraId="6C50C701" w14:textId="77777777" w:rsidTr="002C49D4">
        <w:trPr>
          <w:trHeight w:val="547"/>
        </w:trPr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9765A" w14:textId="77777777" w:rsidR="00EC18F2" w:rsidRPr="00A76A1C" w:rsidRDefault="00EC18F2" w:rsidP="002C49D4">
            <w:pPr>
              <w:rPr>
                <w:rFonts w:cs="Arial"/>
                <w:bCs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>Figure 1 C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E4998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Shapiro-Wilk test </w:t>
            </w:r>
          </w:p>
          <w:p w14:paraId="6069F919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/>
                <w:iCs/>
                <w:color w:val="000000"/>
                <w:lang w:eastAsia="en-US"/>
              </w:rPr>
            </w:pPr>
            <w:r w:rsidRPr="00A76A1C">
              <w:rPr>
                <w:rFonts w:ascii="Arial" w:hAnsi="Arial" w:cs="Arial"/>
                <w:i/>
                <w:iCs/>
                <w:lang w:eastAsia="en-US"/>
              </w:rPr>
              <w:t xml:space="preserve">W </w:t>
            </w:r>
            <w:r w:rsidRPr="00A76A1C">
              <w:rPr>
                <w:rFonts w:ascii="Arial" w:hAnsi="Arial" w:cs="Arial"/>
                <w:lang w:eastAsia="en-US"/>
              </w:rPr>
              <w:t xml:space="preserve">= </w:t>
            </w:r>
            <w:r w:rsidRPr="00A76A1C">
              <w:rPr>
                <w:rFonts w:ascii="Arial" w:hAnsi="Arial" w:cs="Arial"/>
                <w:color w:val="000000"/>
                <w:bdr w:val="none" w:sz="0" w:space="0" w:color="auto" w:frame="1"/>
                <w:lang w:eastAsia="en-US"/>
              </w:rPr>
              <w:t>0.97</w:t>
            </w:r>
          </w:p>
          <w:p w14:paraId="5C862CB7" w14:textId="77777777" w:rsidR="00EC18F2" w:rsidRPr="00A76A1C" w:rsidRDefault="00EC18F2" w:rsidP="002C49D4">
            <w:pPr>
              <w:pStyle w:val="HTMLPreformatted"/>
              <w:shd w:val="clear" w:color="auto" w:fill="FFFFFF"/>
              <w:spacing w:line="205" w:lineRule="atLeast"/>
              <w:rPr>
                <w:rFonts w:ascii="Arial" w:hAnsi="Arial" w:cs="Arial"/>
                <w:lang w:eastAsia="en-US"/>
              </w:rPr>
            </w:pPr>
            <w:r w:rsidRPr="00A76A1C">
              <w:rPr>
                <w:rFonts w:ascii="Arial" w:hAnsi="Arial" w:cs="Arial"/>
                <w:i/>
                <w:iCs/>
              </w:rPr>
              <w:t>P</w:t>
            </w:r>
            <w:r w:rsidRPr="00A76A1C">
              <w:rPr>
                <w:rFonts w:ascii="Arial" w:hAnsi="Arial" w:cs="Arial"/>
              </w:rPr>
              <w:t xml:space="preserve"> = </w:t>
            </w:r>
            <w:r w:rsidRPr="00A76A1C">
              <w:rPr>
                <w:rFonts w:ascii="Arial" w:hAnsi="Arial" w:cs="Arial"/>
                <w:color w:val="000000"/>
                <w:bdr w:val="none" w:sz="0" w:space="0" w:color="auto" w:frame="1"/>
              </w:rPr>
              <w:t>0.12</w:t>
            </w:r>
          </w:p>
        </w:tc>
        <w:tc>
          <w:tcPr>
            <w:tcW w:w="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E5341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No heteroscedasticity </w:t>
            </w:r>
          </w:p>
          <w:p w14:paraId="7D7CB83B" w14:textId="77777777" w:rsidR="00EC18F2" w:rsidRPr="00A76A1C" w:rsidRDefault="00EC18F2" w:rsidP="002C49D4">
            <w:pPr>
              <w:pStyle w:val="HTMLPreformatted"/>
              <w:shd w:val="clear" w:color="auto" w:fill="FFFFFF"/>
              <w:spacing w:line="205" w:lineRule="atLeast"/>
              <w:rPr>
                <w:rFonts w:ascii="Arial" w:hAnsi="Arial" w:cs="Arial"/>
                <w:lang w:eastAsia="en-US"/>
              </w:rPr>
            </w:pPr>
          </w:p>
        </w:tc>
        <w:tc>
          <w:tcPr>
            <w:tcW w:w="2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4A48C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One-way ANOVA, main effect of genotype: </w:t>
            </w:r>
            <w:proofErr w:type="gramStart"/>
            <w:r w:rsidRPr="00A76A1C">
              <w:rPr>
                <w:rFonts w:cs="Arial"/>
                <w:i/>
                <w:iCs/>
                <w:sz w:val="20"/>
                <w:szCs w:val="20"/>
              </w:rPr>
              <w:t>F(</w:t>
            </w:r>
            <w:proofErr w:type="gramEnd"/>
            <w:r w:rsidRPr="00A76A1C">
              <w:rPr>
                <w:rFonts w:cs="Arial"/>
                <w:i/>
                <w:iCs/>
                <w:sz w:val="20"/>
                <w:szCs w:val="20"/>
              </w:rPr>
              <w:t>3</w:t>
            </w:r>
            <w:r w:rsidRPr="00A76A1C">
              <w:rPr>
                <w:rFonts w:cs="Arial"/>
                <w:i/>
                <w:sz w:val="20"/>
                <w:szCs w:val="20"/>
              </w:rPr>
              <w:t>, 59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>)</w:t>
            </w:r>
            <w:r w:rsidRPr="00A76A1C">
              <w:rPr>
                <w:rFonts w:cs="Arial"/>
                <w:sz w:val="20"/>
                <w:szCs w:val="20"/>
              </w:rPr>
              <w:t xml:space="preserve"> = 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4.64, </w:t>
            </w:r>
            <w:r w:rsidRPr="00A76A1C">
              <w:rPr>
                <w:rFonts w:cs="Arial"/>
                <w:i/>
                <w:iCs/>
                <w:color w:val="000000"/>
                <w:sz w:val="20"/>
                <w:szCs w:val="20"/>
              </w:rPr>
              <w:t xml:space="preserve">P &lt; </w:t>
            </w:r>
            <w:r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>0.01</w:t>
            </w:r>
          </w:p>
          <w:p w14:paraId="1119651B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color w:val="000000"/>
                <w:lang w:eastAsia="en-US"/>
              </w:rPr>
            </w:pPr>
            <w:r w:rsidRPr="00A76A1C">
              <w:rPr>
                <w:rFonts w:ascii="Arial" w:hAnsi="Arial" w:cs="Arial"/>
                <w:color w:val="000000"/>
                <w:lang w:eastAsia="en-US"/>
              </w:rPr>
              <w:t>Tukey HSD:</w:t>
            </w:r>
          </w:p>
          <w:p w14:paraId="164872E9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  <w:i/>
                <w:lang w:val="fr-FR"/>
              </w:rPr>
              <w:t>Cyfip1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+/-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vs </w:t>
            </w:r>
            <w:r w:rsidRPr="00A76A1C">
              <w:rPr>
                <w:rFonts w:ascii="Arial" w:hAnsi="Arial" w:cs="Arial"/>
                <w:i/>
                <w:lang w:val="fr-FR"/>
              </w:rPr>
              <w:t>Nlgn3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+/-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59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-3.34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&lt; 0.01</w:t>
            </w:r>
          </w:p>
          <w:p w14:paraId="746D0DA9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  <w:i/>
                <w:lang w:val="fr-FR"/>
              </w:rPr>
              <w:t>Cyfip1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+/-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vs </w:t>
            </w:r>
            <w:r w:rsidRPr="00A76A1C">
              <w:rPr>
                <w:rFonts w:ascii="Arial" w:hAnsi="Arial" w:cs="Arial"/>
                <w:i/>
                <w:lang w:val="fr-FR"/>
              </w:rPr>
              <w:t>Nlgn3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+/-</w:t>
            </w:r>
            <w:r w:rsidRPr="00A76A1C">
              <w:rPr>
                <w:rFonts w:ascii="Arial" w:hAnsi="Arial" w:cs="Arial"/>
                <w:i/>
                <w:lang w:val="fr-FR"/>
              </w:rPr>
              <w:t>Cyfip1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+/</w:t>
            </w:r>
            <w:proofErr w:type="gramStart"/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--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t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(1, 59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-1.05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72</w:t>
            </w:r>
          </w:p>
          <w:p w14:paraId="16B2155E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  <w:i/>
                <w:lang w:val="fr-FR"/>
              </w:rPr>
              <w:t>Cyfip1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+/-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vs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WT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59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-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1.20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63</w:t>
            </w:r>
          </w:p>
          <w:p w14:paraId="48EA6C1F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  <w:i/>
                <w:lang w:val="fr-FR"/>
              </w:rPr>
              <w:t>Nlgn3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+/-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vs </w:t>
            </w:r>
            <w:r w:rsidRPr="00A76A1C">
              <w:rPr>
                <w:rFonts w:ascii="Arial" w:hAnsi="Arial" w:cs="Arial"/>
                <w:i/>
                <w:lang w:val="fr-FR"/>
              </w:rPr>
              <w:t>Nlgn3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+/-</w:t>
            </w:r>
            <w:r w:rsidRPr="00A76A1C">
              <w:rPr>
                <w:rFonts w:ascii="Arial" w:hAnsi="Arial" w:cs="Arial"/>
                <w:i/>
                <w:lang w:val="fr-FR"/>
              </w:rPr>
              <w:t>Cyfip1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 xml:space="preserve">+/-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59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2.66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&lt;0.05</w:t>
            </w:r>
          </w:p>
          <w:p w14:paraId="6442CB35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  <w:i/>
                <w:lang w:val="fr-FR"/>
              </w:rPr>
              <w:lastRenderedPageBreak/>
              <w:t>Nlgn3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+/-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vs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WT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59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2.42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08</w:t>
            </w:r>
          </w:p>
          <w:p w14:paraId="717AAA4F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  <w:i/>
                <w:lang w:val="fr-FR"/>
              </w:rPr>
              <w:t>Nlgn3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+/-</w:t>
            </w:r>
            <w:r w:rsidRPr="00A76A1C">
              <w:rPr>
                <w:rFonts w:ascii="Arial" w:hAnsi="Arial" w:cs="Arial"/>
                <w:i/>
                <w:lang w:val="fr-FR"/>
              </w:rPr>
              <w:t>Cyfip1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+/</w:t>
            </w:r>
            <w:proofErr w:type="gramStart"/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 xml:space="preserve">-  </w:t>
            </w:r>
            <w:r w:rsidRPr="00A76A1C">
              <w:rPr>
                <w:rFonts w:ascii="Arial" w:hAnsi="Arial" w:cs="Arial"/>
                <w:iCs/>
                <w:lang w:val="fr-FR"/>
              </w:rPr>
              <w:t>vs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WT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1, 59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-0.19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1.00</w:t>
            </w:r>
          </w:p>
        </w:tc>
        <w:tc>
          <w:tcPr>
            <w:tcW w:w="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494C9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</w:rPr>
              <w:lastRenderedPageBreak/>
              <w:t xml:space="preserve">WT </w:t>
            </w:r>
            <w:r w:rsidRPr="00A76A1C">
              <w:rPr>
                <w:rFonts w:cs="Arial"/>
                <w:sz w:val="20"/>
                <w:szCs w:val="20"/>
              </w:rPr>
              <w:t>n = 16</w:t>
            </w:r>
          </w:p>
          <w:p w14:paraId="212C8EB4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</w:rPr>
              <w:t>Nlgn3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+/-</w:t>
            </w:r>
            <w:r w:rsidRPr="00A76A1C">
              <w:rPr>
                <w:rFonts w:cs="Arial"/>
                <w:sz w:val="20"/>
                <w:szCs w:val="20"/>
              </w:rPr>
              <w:t xml:space="preserve"> n = 20</w:t>
            </w:r>
          </w:p>
          <w:p w14:paraId="456B6542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Cs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</w:rPr>
              <w:t>Cyfip1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+/-</w:t>
            </w:r>
            <w:r w:rsidRPr="00A76A1C">
              <w:rPr>
                <w:rFonts w:cs="Arial"/>
                <w:iCs/>
                <w:sz w:val="20"/>
                <w:szCs w:val="20"/>
              </w:rPr>
              <w:t xml:space="preserve"> n= 10</w:t>
            </w:r>
          </w:p>
          <w:p w14:paraId="441874F6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Cs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</w:rPr>
              <w:lastRenderedPageBreak/>
              <w:t>Nlgn3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+/-</w:t>
            </w:r>
            <w:r w:rsidRPr="00A76A1C">
              <w:rPr>
                <w:rFonts w:cs="Arial"/>
                <w:i/>
                <w:sz w:val="20"/>
                <w:szCs w:val="20"/>
              </w:rPr>
              <w:t>Cyfip1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+/-</w:t>
            </w:r>
            <w:r w:rsidRPr="00A76A1C">
              <w:rPr>
                <w:rFonts w:cs="Arial"/>
                <w:iCs/>
                <w:sz w:val="20"/>
                <w:szCs w:val="20"/>
              </w:rPr>
              <w:t xml:space="preserve"> n = 17</w:t>
            </w:r>
          </w:p>
          <w:p w14:paraId="794BCEFD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  <w:u w:val="single"/>
              </w:rPr>
            </w:pPr>
          </w:p>
        </w:tc>
      </w:tr>
      <w:tr w:rsidR="00EC18F2" w:rsidRPr="00A76A1C" w14:paraId="1D757B3A" w14:textId="77777777" w:rsidTr="002C49D4">
        <w:trPr>
          <w:trHeight w:val="547"/>
        </w:trPr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F5E62" w14:textId="77777777" w:rsidR="00EC18F2" w:rsidRPr="00A76A1C" w:rsidRDefault="00EC18F2" w:rsidP="002C49D4">
            <w:pPr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lastRenderedPageBreak/>
              <w:t xml:space="preserve">Figure 1 D 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4BA89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Shapiro-Wilk test </w:t>
            </w:r>
          </w:p>
          <w:p w14:paraId="5B74C0A8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color w:val="000000"/>
                <w:lang w:eastAsia="en-US"/>
              </w:rPr>
            </w:pPr>
            <w:r w:rsidRPr="00A76A1C">
              <w:rPr>
                <w:rFonts w:ascii="Arial" w:hAnsi="Arial" w:cs="Arial"/>
                <w:i/>
                <w:iCs/>
                <w:lang w:eastAsia="en-US"/>
              </w:rPr>
              <w:t xml:space="preserve">W </w:t>
            </w:r>
            <w:r w:rsidRPr="00A76A1C">
              <w:rPr>
                <w:rFonts w:ascii="Arial" w:hAnsi="Arial" w:cs="Arial"/>
                <w:lang w:eastAsia="en-US"/>
              </w:rPr>
              <w:t xml:space="preserve">= </w:t>
            </w:r>
            <w:r w:rsidRPr="00A76A1C">
              <w:rPr>
                <w:rFonts w:ascii="Arial" w:hAnsi="Arial" w:cs="Arial"/>
                <w:color w:val="000000"/>
                <w:lang w:eastAsia="en-US"/>
              </w:rPr>
              <w:t>0.99</w:t>
            </w:r>
          </w:p>
          <w:p w14:paraId="5EDCB8B5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</w:rPr>
              <w:t>P</w:t>
            </w:r>
            <w:r w:rsidRPr="00A76A1C">
              <w:rPr>
                <w:rFonts w:cs="Arial"/>
                <w:sz w:val="20"/>
                <w:szCs w:val="20"/>
              </w:rPr>
              <w:t xml:space="preserve"> = </w:t>
            </w:r>
            <w:r w:rsidRPr="00A76A1C">
              <w:rPr>
                <w:rFonts w:eastAsia="Times New Roman" w:cs="Arial"/>
                <w:color w:val="000000"/>
                <w:sz w:val="20"/>
                <w:szCs w:val="20"/>
                <w:lang w:eastAsia="en-GB"/>
              </w:rPr>
              <w:t>0.22</w:t>
            </w:r>
          </w:p>
        </w:tc>
        <w:tc>
          <w:tcPr>
            <w:tcW w:w="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6D3C4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No heteroscedasticity </w:t>
            </w:r>
          </w:p>
          <w:p w14:paraId="1F16E224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2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E540C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Mix Model ANOVA, main effect of genotype: 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>F(3</w:t>
            </w:r>
            <w:r w:rsidRPr="00A76A1C">
              <w:rPr>
                <w:rFonts w:cs="Arial"/>
                <w:i/>
                <w:sz w:val="20"/>
                <w:szCs w:val="20"/>
              </w:rPr>
              <w:t>, 59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>)</w:t>
            </w:r>
            <w:r w:rsidRPr="00A76A1C">
              <w:rPr>
                <w:rFonts w:cs="Arial"/>
                <w:sz w:val="20"/>
                <w:szCs w:val="20"/>
              </w:rPr>
              <w:t xml:space="preserve"> = 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4.51, </w:t>
            </w:r>
            <w:r w:rsidRPr="00A76A1C">
              <w:rPr>
                <w:rFonts w:cs="Arial"/>
                <w:i/>
                <w:iCs/>
                <w:color w:val="000000"/>
                <w:sz w:val="20"/>
                <w:szCs w:val="20"/>
              </w:rPr>
              <w:t>P &lt;</w:t>
            </w:r>
            <w:r w:rsidRPr="00A76A1C"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>0.01,m</w:t>
            </w:r>
            <w:r w:rsidRPr="00A76A1C">
              <w:rPr>
                <w:rFonts w:cs="Arial"/>
                <w:color w:val="000000"/>
                <w:sz w:val="20"/>
                <w:szCs w:val="20"/>
              </w:rPr>
              <w:t xml:space="preserve">ain effect of day: 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>F(1</w:t>
            </w:r>
            <w:r w:rsidRPr="00A76A1C">
              <w:rPr>
                <w:rFonts w:cs="Arial"/>
                <w:i/>
                <w:sz w:val="20"/>
                <w:szCs w:val="20"/>
              </w:rPr>
              <w:t>, 59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>)</w:t>
            </w:r>
            <w:r w:rsidRPr="00A76A1C">
              <w:rPr>
                <w:rFonts w:cs="Arial"/>
                <w:sz w:val="20"/>
                <w:szCs w:val="20"/>
              </w:rPr>
              <w:t xml:space="preserve"> = 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92.13, </w:t>
            </w:r>
            <w:r w:rsidRPr="00A76A1C">
              <w:rPr>
                <w:rFonts w:cs="Arial"/>
                <w:i/>
                <w:iCs/>
                <w:color w:val="000000"/>
                <w:sz w:val="20"/>
                <w:szCs w:val="20"/>
              </w:rPr>
              <w:t xml:space="preserve">P </w:t>
            </w:r>
            <w:r w:rsidRPr="00A76A1C">
              <w:rPr>
                <w:rFonts w:cs="Arial"/>
                <w:color w:val="000000"/>
                <w:sz w:val="20"/>
                <w:szCs w:val="20"/>
              </w:rPr>
              <w:t xml:space="preserve">= </w:t>
            </w:r>
            <w:r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>&lt;0.001, i</w:t>
            </w:r>
            <w:r w:rsidRPr="00A76A1C">
              <w:rPr>
                <w:rFonts w:cs="Arial"/>
                <w:color w:val="000000"/>
                <w:sz w:val="20"/>
                <w:szCs w:val="20"/>
              </w:rPr>
              <w:t xml:space="preserve">nteraction of the effect of genotype and day: 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>F(3</w:t>
            </w:r>
            <w:r w:rsidRPr="00A76A1C">
              <w:rPr>
                <w:rFonts w:cs="Arial"/>
                <w:i/>
                <w:sz w:val="20"/>
                <w:szCs w:val="20"/>
              </w:rPr>
              <w:t>, 59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>)</w:t>
            </w:r>
            <w:r w:rsidRPr="00A76A1C">
              <w:rPr>
                <w:rFonts w:cs="Arial"/>
                <w:sz w:val="20"/>
                <w:szCs w:val="20"/>
              </w:rPr>
              <w:t xml:space="preserve"> = 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0.56, </w:t>
            </w:r>
            <w:r w:rsidRPr="00A76A1C">
              <w:rPr>
                <w:rFonts w:cs="Arial"/>
                <w:i/>
                <w:iCs/>
                <w:color w:val="000000"/>
                <w:sz w:val="20"/>
                <w:szCs w:val="20"/>
              </w:rPr>
              <w:t xml:space="preserve">P </w:t>
            </w:r>
            <w:r w:rsidRPr="00A76A1C">
              <w:rPr>
                <w:rFonts w:cs="Arial"/>
                <w:color w:val="000000"/>
                <w:sz w:val="20"/>
                <w:szCs w:val="20"/>
              </w:rPr>
              <w:t xml:space="preserve">= </w:t>
            </w:r>
            <w:r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>0.65.</w:t>
            </w:r>
          </w:p>
          <w:p w14:paraId="111B2974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color w:val="000000"/>
                <w:lang w:eastAsia="en-US"/>
              </w:rPr>
            </w:pPr>
            <w:r w:rsidRPr="00A76A1C">
              <w:rPr>
                <w:rFonts w:ascii="Arial" w:hAnsi="Arial" w:cs="Arial"/>
                <w:color w:val="000000"/>
                <w:lang w:eastAsia="en-US"/>
              </w:rPr>
              <w:t>Tukey HSD:</w:t>
            </w:r>
          </w:p>
          <w:p w14:paraId="5A11F97E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color w:val="000000"/>
                <w:lang w:eastAsia="en-US"/>
              </w:rPr>
            </w:pP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WT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Day 1 vs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WT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Day </w:t>
            </w:r>
            <w:proofErr w:type="gramStart"/>
            <w:r w:rsidRPr="00A76A1C">
              <w:rPr>
                <w:rFonts w:ascii="Arial" w:hAnsi="Arial" w:cs="Arial"/>
                <w:iCs/>
                <w:lang w:val="fr-FR"/>
              </w:rPr>
              <w:t xml:space="preserve">2 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(1, 59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5.61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&lt; 0.001</w:t>
            </w:r>
          </w:p>
          <w:p w14:paraId="7E9D3302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lang w:val="fr-FR"/>
              </w:rPr>
            </w:pPr>
            <w:r w:rsidRPr="00A76A1C">
              <w:rPr>
                <w:rFonts w:ascii="Arial" w:hAnsi="Arial" w:cs="Arial"/>
                <w:i/>
                <w:lang w:val="fr-FR"/>
              </w:rPr>
              <w:t>Nlgn3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 xml:space="preserve">+/- </w:t>
            </w:r>
            <w:r w:rsidRPr="00A76A1C">
              <w:rPr>
                <w:rFonts w:ascii="Arial" w:hAnsi="Arial" w:cs="Arial"/>
                <w:lang w:val="fr-FR"/>
              </w:rPr>
              <w:t xml:space="preserve">Day 1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vs </w:t>
            </w:r>
            <w:r w:rsidRPr="00A76A1C">
              <w:rPr>
                <w:rFonts w:ascii="Arial" w:hAnsi="Arial" w:cs="Arial"/>
                <w:i/>
                <w:lang w:val="fr-FR"/>
              </w:rPr>
              <w:t>Nlgn3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 xml:space="preserve">+/- </w:t>
            </w:r>
            <w:r w:rsidRPr="00A76A1C">
              <w:rPr>
                <w:rFonts w:ascii="Arial" w:hAnsi="Arial" w:cs="Arial"/>
                <w:lang w:val="fr-FR"/>
              </w:rPr>
              <w:t xml:space="preserve">Day </w:t>
            </w:r>
            <w:proofErr w:type="gramStart"/>
            <w:r w:rsidRPr="00A76A1C">
              <w:rPr>
                <w:rFonts w:ascii="Arial" w:hAnsi="Arial" w:cs="Arial"/>
                <w:lang w:val="fr-FR"/>
              </w:rPr>
              <w:t xml:space="preserve">2 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(1, 59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4.42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&lt; 0.001</w:t>
            </w:r>
          </w:p>
          <w:p w14:paraId="6FBAC491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  <w:i/>
                <w:lang w:val="fr-FR"/>
              </w:rPr>
              <w:t>Cyfip1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+/-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Day 1 vs </w:t>
            </w:r>
            <w:r w:rsidRPr="00A76A1C">
              <w:rPr>
                <w:rFonts w:ascii="Arial" w:hAnsi="Arial" w:cs="Arial"/>
                <w:i/>
                <w:lang w:val="fr-FR"/>
              </w:rPr>
              <w:t>Cyfip1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+/-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Day </w:t>
            </w:r>
            <w:proofErr w:type="gramStart"/>
            <w:r w:rsidRPr="00A76A1C">
              <w:rPr>
                <w:rFonts w:ascii="Arial" w:hAnsi="Arial" w:cs="Arial"/>
                <w:iCs/>
                <w:lang w:val="fr-FR"/>
              </w:rPr>
              <w:t xml:space="preserve">2 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(1, 59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3.83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&lt; 0.01</w:t>
            </w:r>
          </w:p>
          <w:p w14:paraId="6B13DDCB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  <w:i/>
                <w:lang w:val="fr-FR"/>
              </w:rPr>
              <w:t>Nlgn3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 xml:space="preserve">+/- </w:t>
            </w:r>
            <w:r w:rsidRPr="00A76A1C">
              <w:rPr>
                <w:rFonts w:ascii="Arial" w:hAnsi="Arial" w:cs="Arial"/>
                <w:i/>
                <w:lang w:val="fr-FR"/>
              </w:rPr>
              <w:t>Cyfip1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+/</w:t>
            </w:r>
            <w:proofErr w:type="gramStart"/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 xml:space="preserve">-  </w:t>
            </w:r>
            <w:r w:rsidRPr="00A76A1C">
              <w:rPr>
                <w:rFonts w:ascii="Arial" w:hAnsi="Arial" w:cs="Arial"/>
                <w:iCs/>
                <w:lang w:val="fr-FR"/>
              </w:rPr>
              <w:t>Day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 xml:space="preserve"> 1 vs </w:t>
            </w:r>
            <w:r w:rsidRPr="00A76A1C">
              <w:rPr>
                <w:rFonts w:ascii="Arial" w:hAnsi="Arial" w:cs="Arial"/>
                <w:i/>
                <w:lang w:val="fr-FR"/>
              </w:rPr>
              <w:t>Nlgn3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+/-</w:t>
            </w:r>
            <w:r w:rsidRPr="00A76A1C">
              <w:rPr>
                <w:rFonts w:ascii="Arial" w:hAnsi="Arial" w:cs="Arial"/>
                <w:i/>
                <w:lang w:val="fr-FR"/>
              </w:rPr>
              <w:t>Cyfip1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 xml:space="preserve">+/- 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Day 2 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1, 59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5.30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&lt; 0.001</w:t>
            </w:r>
          </w:p>
          <w:p w14:paraId="74309CF8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</w:p>
          <w:p w14:paraId="0802C96A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color w:val="000000"/>
                <w:lang w:eastAsia="en-US"/>
              </w:rPr>
            </w:pP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WT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vs </w:t>
            </w:r>
            <w:r w:rsidRPr="00A76A1C">
              <w:rPr>
                <w:rFonts w:ascii="Arial" w:hAnsi="Arial" w:cs="Arial"/>
                <w:i/>
                <w:lang w:val="fr-FR"/>
              </w:rPr>
              <w:t>Cyfip1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+/</w:t>
            </w:r>
            <w:proofErr w:type="gramStart"/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 xml:space="preserve">- 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(1, 59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1.54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42</w:t>
            </w:r>
          </w:p>
          <w:p w14:paraId="6DF58999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/>
                <w:vertAlign w:val="superscript"/>
                <w:lang w:val="fr-FR"/>
              </w:rPr>
            </w:pP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WT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vs </w:t>
            </w:r>
            <w:r w:rsidRPr="00A76A1C">
              <w:rPr>
                <w:rFonts w:ascii="Arial" w:hAnsi="Arial" w:cs="Arial"/>
                <w:i/>
                <w:lang w:val="fr-FR"/>
              </w:rPr>
              <w:t>Nlgn3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+/</w:t>
            </w:r>
            <w:proofErr w:type="gramStart"/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 xml:space="preserve">- 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 xml:space="preserve">(1, 59) = -2.10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16</w:t>
            </w:r>
          </w:p>
          <w:p w14:paraId="7FACA538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/>
                <w:vertAlign w:val="superscript"/>
                <w:lang w:val="fr-FR"/>
              </w:rPr>
            </w:pP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WT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vs </w:t>
            </w:r>
            <w:r w:rsidRPr="00A76A1C">
              <w:rPr>
                <w:rFonts w:ascii="Arial" w:hAnsi="Arial" w:cs="Arial"/>
                <w:i/>
                <w:lang w:val="fr-FR"/>
              </w:rPr>
              <w:t>Nlgn3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+/-</w:t>
            </w:r>
            <w:r w:rsidRPr="00A76A1C">
              <w:rPr>
                <w:rFonts w:ascii="Arial" w:hAnsi="Arial" w:cs="Arial"/>
                <w:i/>
                <w:lang w:val="fr-FR"/>
              </w:rPr>
              <w:t>Cyfip1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 xml:space="preserve">+/-  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 xml:space="preserve">1, 59) = 0.36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98</w:t>
            </w:r>
          </w:p>
          <w:p w14:paraId="1D4B5240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/>
                <w:vertAlign w:val="superscript"/>
                <w:lang w:val="fr-FR"/>
              </w:rPr>
            </w:pPr>
            <w:r w:rsidRPr="00A76A1C">
              <w:rPr>
                <w:rFonts w:ascii="Arial" w:hAnsi="Arial" w:cs="Arial"/>
                <w:i/>
                <w:lang w:val="fr-FR"/>
              </w:rPr>
              <w:t>Cyfip1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 xml:space="preserve">+/-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vs </w:t>
            </w:r>
            <w:r w:rsidRPr="00A76A1C">
              <w:rPr>
                <w:rFonts w:ascii="Arial" w:hAnsi="Arial" w:cs="Arial"/>
                <w:i/>
                <w:lang w:val="fr-FR"/>
              </w:rPr>
              <w:t>Nlgn3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+/</w:t>
            </w:r>
            <w:proofErr w:type="gramStart"/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 xml:space="preserve">- 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 xml:space="preserve">(1, 59) = -3.42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&lt; 0.01</w:t>
            </w:r>
          </w:p>
          <w:p w14:paraId="6D9F334B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/>
                <w:vertAlign w:val="superscript"/>
                <w:lang w:val="fr-FR"/>
              </w:rPr>
            </w:pPr>
            <w:r w:rsidRPr="00A76A1C">
              <w:rPr>
                <w:rFonts w:ascii="Arial" w:hAnsi="Arial" w:cs="Arial"/>
                <w:i/>
                <w:lang w:val="fr-FR"/>
              </w:rPr>
              <w:t>Cyfip1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 xml:space="preserve">+/-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vs </w:t>
            </w:r>
            <w:r w:rsidRPr="00A76A1C">
              <w:rPr>
                <w:rFonts w:ascii="Arial" w:hAnsi="Arial" w:cs="Arial"/>
                <w:i/>
                <w:lang w:val="fr-FR"/>
              </w:rPr>
              <w:t>Nlgn3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+/-</w:t>
            </w:r>
            <w:r w:rsidRPr="00A76A1C">
              <w:rPr>
                <w:rFonts w:ascii="Arial" w:hAnsi="Arial" w:cs="Arial"/>
                <w:i/>
                <w:lang w:val="fr-FR"/>
              </w:rPr>
              <w:t>Cyfip1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+/</w:t>
            </w:r>
            <w:proofErr w:type="gramStart"/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 xml:space="preserve">- 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 xml:space="preserve">(1, 59) = -1.24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60</w:t>
            </w:r>
          </w:p>
          <w:p w14:paraId="0F7FC07B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  <w:i/>
                <w:lang w:val="fr-FR"/>
              </w:rPr>
              <w:t>Nlgn3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 xml:space="preserve">+/-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vs </w:t>
            </w:r>
            <w:r w:rsidRPr="00A76A1C">
              <w:rPr>
                <w:rFonts w:ascii="Arial" w:hAnsi="Arial" w:cs="Arial"/>
                <w:i/>
                <w:lang w:val="fr-FR"/>
              </w:rPr>
              <w:t>Nlgn3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+/-</w:t>
            </w:r>
            <w:r w:rsidRPr="00A76A1C">
              <w:rPr>
                <w:rFonts w:ascii="Arial" w:hAnsi="Arial" w:cs="Arial"/>
                <w:i/>
                <w:lang w:val="fr-FR"/>
              </w:rPr>
              <w:t>Cyfip1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+/</w:t>
            </w:r>
            <w:proofErr w:type="gramStart"/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 xml:space="preserve">- 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 xml:space="preserve">(1, 59) = 2.52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07</w:t>
            </w:r>
          </w:p>
          <w:p w14:paraId="3307E874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</w:rPr>
            </w:pPr>
          </w:p>
        </w:tc>
        <w:tc>
          <w:tcPr>
            <w:tcW w:w="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D85B4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</w:rPr>
              <w:t xml:space="preserve">WT </w:t>
            </w:r>
            <w:r w:rsidRPr="00A76A1C">
              <w:rPr>
                <w:rFonts w:cs="Arial"/>
                <w:sz w:val="20"/>
                <w:szCs w:val="20"/>
              </w:rPr>
              <w:t>n = 16</w:t>
            </w:r>
          </w:p>
          <w:p w14:paraId="71AF22E1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</w:rPr>
              <w:t>Nlgn3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+/-</w:t>
            </w:r>
            <w:r w:rsidRPr="00A76A1C">
              <w:rPr>
                <w:rFonts w:cs="Arial"/>
                <w:sz w:val="20"/>
                <w:szCs w:val="20"/>
              </w:rPr>
              <w:t xml:space="preserve"> n = 20</w:t>
            </w:r>
          </w:p>
          <w:p w14:paraId="66D9FF6E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Cs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</w:rPr>
              <w:t>Cyfip1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+/-</w:t>
            </w:r>
            <w:r w:rsidRPr="00A76A1C">
              <w:rPr>
                <w:rFonts w:cs="Arial"/>
                <w:iCs/>
                <w:sz w:val="20"/>
                <w:szCs w:val="20"/>
              </w:rPr>
              <w:t xml:space="preserve"> n= 10</w:t>
            </w:r>
          </w:p>
          <w:p w14:paraId="54291C2A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Cs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</w:rPr>
              <w:t>Nlgn3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+/-</w:t>
            </w:r>
            <w:r w:rsidRPr="00A76A1C">
              <w:rPr>
                <w:rFonts w:cs="Arial"/>
                <w:i/>
                <w:sz w:val="20"/>
                <w:szCs w:val="20"/>
              </w:rPr>
              <w:t>Cyfip1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+/-</w:t>
            </w:r>
            <w:r w:rsidRPr="00A76A1C">
              <w:rPr>
                <w:rFonts w:cs="Arial"/>
                <w:iCs/>
                <w:sz w:val="20"/>
                <w:szCs w:val="20"/>
              </w:rPr>
              <w:t xml:space="preserve"> n = 17</w:t>
            </w:r>
          </w:p>
          <w:p w14:paraId="482A651A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/>
                <w:iCs/>
                <w:sz w:val="20"/>
                <w:szCs w:val="20"/>
              </w:rPr>
            </w:pPr>
          </w:p>
        </w:tc>
      </w:tr>
      <w:tr w:rsidR="00EC18F2" w:rsidRPr="00A76A1C" w14:paraId="25322FB1" w14:textId="77777777" w:rsidTr="002C49D4">
        <w:trPr>
          <w:trHeight w:val="547"/>
        </w:trPr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51F4F" w14:textId="77777777" w:rsidR="00EC18F2" w:rsidRPr="00A76A1C" w:rsidRDefault="00EC18F2" w:rsidP="002C49D4">
            <w:pPr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>Figure 2 A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EFF3A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Shapiro-Wilk test </w:t>
            </w:r>
          </w:p>
          <w:p w14:paraId="02E232A2" w14:textId="77777777" w:rsidR="00EC18F2" w:rsidRPr="00A76A1C" w:rsidRDefault="00EC18F2" w:rsidP="00A76A1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  <w:lang w:eastAsia="en-GB"/>
              </w:rPr>
              <w:t xml:space="preserve">W </w:t>
            </w:r>
            <w:r w:rsidRPr="00A76A1C">
              <w:rPr>
                <w:rFonts w:cs="Arial"/>
                <w:sz w:val="20"/>
                <w:szCs w:val="20"/>
                <w:lang w:eastAsia="en-GB"/>
              </w:rPr>
              <w:t xml:space="preserve">= </w:t>
            </w:r>
            <w:r w:rsidRPr="00A76A1C"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  <w:t>0.99</w:t>
            </w:r>
          </w:p>
          <w:p w14:paraId="3ABD2D2B" w14:textId="77777777" w:rsidR="00EC18F2" w:rsidRPr="00A76A1C" w:rsidRDefault="00EC18F2" w:rsidP="00A76A1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cs="Arial"/>
                <w:color w:val="000000"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  <w:lang w:eastAsia="en-GB"/>
              </w:rPr>
              <w:t>P</w:t>
            </w:r>
            <w:r w:rsidRPr="00A76A1C">
              <w:rPr>
                <w:rFonts w:cs="Arial"/>
                <w:sz w:val="20"/>
                <w:szCs w:val="20"/>
                <w:lang w:eastAsia="en-GB"/>
              </w:rPr>
              <w:t xml:space="preserve"> &lt; 0.001</w:t>
            </w:r>
          </w:p>
          <w:p w14:paraId="2B48FCEE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  <w:lang w:eastAsia="en-GB"/>
              </w:rPr>
            </w:pPr>
          </w:p>
          <w:p w14:paraId="2A1C0177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 </w:t>
            </w:r>
            <w:r w:rsidRPr="00A76A1C">
              <w:rPr>
                <w:rFonts w:cs="Arial"/>
                <w:sz w:val="20"/>
                <w:szCs w:val="20"/>
                <w:u w:val="single"/>
              </w:rPr>
              <w:t xml:space="preserve"> </w:t>
            </w:r>
          </w:p>
        </w:tc>
        <w:tc>
          <w:tcPr>
            <w:tcW w:w="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10541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>Heteroscedasticity</w:t>
            </w:r>
          </w:p>
        </w:tc>
        <w:tc>
          <w:tcPr>
            <w:tcW w:w="2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AA22F" w14:textId="77777777" w:rsidR="00125A5B" w:rsidRPr="00A76A1C" w:rsidRDefault="00125A5B" w:rsidP="00125A5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</w:pPr>
            <w:bookmarkStart w:id="0" w:name="_Hlk43204898"/>
            <w:r w:rsidRPr="00A76A1C">
              <w:rPr>
                <w:rFonts w:cs="Arial"/>
                <w:sz w:val="20"/>
                <w:szCs w:val="20"/>
              </w:rPr>
              <w:t xml:space="preserve">Non-parametric Mix Model ANOVA, main effect of genotype: 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>F(3</w:t>
            </w:r>
            <w:r w:rsidRPr="00A76A1C">
              <w:rPr>
                <w:rFonts w:cs="Arial"/>
                <w:i/>
                <w:sz w:val="20"/>
                <w:szCs w:val="20"/>
              </w:rPr>
              <w:t>, 53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>)</w:t>
            </w:r>
            <w:r w:rsidRPr="00A76A1C">
              <w:rPr>
                <w:rFonts w:cs="Arial"/>
                <w:sz w:val="20"/>
                <w:szCs w:val="20"/>
              </w:rPr>
              <w:t xml:space="preserve"> = 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 1.90</w:t>
            </w:r>
            <w:r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, </w:t>
            </w:r>
            <w:r w:rsidRPr="00A76A1C">
              <w:rPr>
                <w:rFonts w:cs="Arial"/>
                <w:i/>
                <w:iCs/>
                <w:color w:val="000000"/>
                <w:sz w:val="20"/>
                <w:szCs w:val="20"/>
              </w:rPr>
              <w:t xml:space="preserve">P </w:t>
            </w:r>
            <w:r w:rsidRPr="00A76A1C">
              <w:rPr>
                <w:rFonts w:cs="Arial"/>
                <w:color w:val="000000"/>
                <w:sz w:val="20"/>
                <w:szCs w:val="20"/>
              </w:rPr>
              <w:t xml:space="preserve">= </w:t>
            </w:r>
            <w:r w:rsidRPr="00A76A1C"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  <w:t>0.13 ,m</w:t>
            </w:r>
            <w:r w:rsidRPr="00A76A1C">
              <w:rPr>
                <w:rFonts w:cs="Arial"/>
                <w:color w:val="000000"/>
                <w:sz w:val="20"/>
                <w:szCs w:val="20"/>
              </w:rPr>
              <w:t xml:space="preserve">ain effect of day: 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>F(1</w:t>
            </w:r>
            <w:r w:rsidRPr="00A76A1C">
              <w:rPr>
                <w:rFonts w:cs="Arial"/>
                <w:i/>
                <w:sz w:val="20"/>
                <w:szCs w:val="20"/>
              </w:rPr>
              <w:t>, 1577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>)</w:t>
            </w:r>
            <w:r w:rsidRPr="00A76A1C">
              <w:rPr>
                <w:rFonts w:cs="Arial"/>
                <w:sz w:val="20"/>
                <w:szCs w:val="20"/>
              </w:rPr>
              <w:t xml:space="preserve"> = 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 57.36,</w:t>
            </w:r>
            <w:r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 </w:t>
            </w:r>
            <w:r w:rsidRPr="00A76A1C">
              <w:rPr>
                <w:rFonts w:cs="Arial"/>
                <w:i/>
                <w:iCs/>
                <w:color w:val="000000"/>
                <w:sz w:val="20"/>
                <w:szCs w:val="20"/>
              </w:rPr>
              <w:t>P</w:t>
            </w:r>
            <w:r w:rsidRPr="00A76A1C"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&lt; 0.001, main effect of trial: 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>F(9</w:t>
            </w:r>
            <w:r w:rsidRPr="00A76A1C">
              <w:rPr>
                <w:rFonts w:cs="Arial"/>
                <w:i/>
                <w:sz w:val="20"/>
                <w:szCs w:val="20"/>
              </w:rPr>
              <w:t>, 1577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>)</w:t>
            </w:r>
            <w:r w:rsidRPr="00A76A1C">
              <w:rPr>
                <w:rFonts w:cs="Arial"/>
                <w:sz w:val="20"/>
                <w:szCs w:val="20"/>
              </w:rPr>
              <w:t xml:space="preserve"> = 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 2.68</w:t>
            </w:r>
            <w:r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, </w:t>
            </w:r>
            <w:r w:rsidRPr="00A76A1C">
              <w:rPr>
                <w:rFonts w:cs="Arial"/>
                <w:i/>
                <w:iCs/>
                <w:color w:val="000000"/>
                <w:sz w:val="20"/>
                <w:szCs w:val="20"/>
              </w:rPr>
              <w:t>P</w:t>
            </w:r>
            <w:r w:rsidRPr="00A76A1C"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>&lt;0.01, i</w:t>
            </w:r>
            <w:r w:rsidRPr="00A76A1C">
              <w:rPr>
                <w:rFonts w:cs="Arial"/>
                <w:color w:val="000000"/>
                <w:sz w:val="20"/>
                <w:szCs w:val="20"/>
              </w:rPr>
              <w:t xml:space="preserve">nteraction of the effect of genotype and day: 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>F(3</w:t>
            </w:r>
            <w:r w:rsidRPr="00A76A1C">
              <w:rPr>
                <w:rFonts w:cs="Arial"/>
                <w:i/>
                <w:sz w:val="20"/>
                <w:szCs w:val="20"/>
              </w:rPr>
              <w:t>, 1577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>)</w:t>
            </w:r>
            <w:r w:rsidRPr="00A76A1C">
              <w:rPr>
                <w:rFonts w:cs="Arial"/>
                <w:sz w:val="20"/>
                <w:szCs w:val="20"/>
              </w:rPr>
              <w:t xml:space="preserve"> = 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 4.61,</w:t>
            </w:r>
            <w:r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 </w:t>
            </w:r>
            <w:r w:rsidRPr="00A76A1C">
              <w:rPr>
                <w:rFonts w:cs="Arial"/>
                <w:i/>
                <w:iCs/>
                <w:color w:val="000000"/>
                <w:sz w:val="20"/>
                <w:szCs w:val="20"/>
              </w:rPr>
              <w:t>P &lt;</w:t>
            </w:r>
            <w:r w:rsidRPr="00A76A1C"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>0.01.</w:t>
            </w:r>
          </w:p>
          <w:bookmarkEnd w:id="0"/>
          <w:p w14:paraId="13E6ACF6" w14:textId="0DC9F4F0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>Simple effects:</w:t>
            </w:r>
          </w:p>
          <w:p w14:paraId="138605A7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cs="Arial"/>
                <w:sz w:val="20"/>
                <w:szCs w:val="20"/>
              </w:rPr>
            </w:pPr>
          </w:p>
          <w:p w14:paraId="1793988F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cs="Arial"/>
                <w:i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</w:rPr>
              <w:t>WT</w:t>
            </w:r>
          </w:p>
          <w:p w14:paraId="145064F8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Day1 vs Day 2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6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2.12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&lt; 0.05</w:t>
            </w:r>
          </w:p>
          <w:p w14:paraId="6B3E285A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Day1 vs Day 3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6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6.28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&lt; 0.001</w:t>
            </w:r>
          </w:p>
          <w:p w14:paraId="4A9EEF9E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Day2 vs Day 3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6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2.86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&lt; 0.05</w:t>
            </w:r>
          </w:p>
          <w:p w14:paraId="4E5B6208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  <w:i/>
                <w:lang w:val="fr-FR"/>
              </w:rPr>
              <w:t>Nlgn3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y/-</w:t>
            </w:r>
          </w:p>
          <w:p w14:paraId="22CC9A62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Day1 vs Day 2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5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6.16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&lt; 0.001</w:t>
            </w:r>
          </w:p>
          <w:p w14:paraId="1E4B7466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Day1 vs Day 3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5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9.14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&lt; 0.001</w:t>
            </w:r>
          </w:p>
          <w:p w14:paraId="4FBD3BE1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Day2 vs Day 3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5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3.02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&lt; 0.05</w:t>
            </w:r>
          </w:p>
          <w:p w14:paraId="29AF03E0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/>
                <w:vertAlign w:val="superscript"/>
                <w:lang w:val="fr-FR"/>
              </w:rPr>
            </w:pPr>
            <w:r w:rsidRPr="00A76A1C">
              <w:rPr>
                <w:rFonts w:ascii="Arial" w:hAnsi="Arial" w:cs="Arial"/>
                <w:i/>
                <w:lang w:val="fr-FR"/>
              </w:rPr>
              <w:t>Cyfip1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 xml:space="preserve">+/-  </w:t>
            </w:r>
          </w:p>
          <w:p w14:paraId="3A3479BF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Day1 vs Day 2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1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1.10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50</w:t>
            </w:r>
          </w:p>
          <w:p w14:paraId="0A2F7845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lastRenderedPageBreak/>
              <w:t xml:space="preserve">Day1 vs Day 3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1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lang w:val="fr-FR"/>
              </w:rPr>
              <w:t>1.54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39</w:t>
            </w:r>
          </w:p>
          <w:p w14:paraId="5A25A769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Day2 vs Day 3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1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1.11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50</w:t>
            </w:r>
          </w:p>
          <w:p w14:paraId="719457C2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  <w:i/>
                <w:lang w:val="fr-FR"/>
              </w:rPr>
              <w:t>Nlgn3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y/-</w:t>
            </w:r>
            <w:r w:rsidRPr="00A76A1C">
              <w:rPr>
                <w:rFonts w:ascii="Arial" w:hAnsi="Arial" w:cs="Arial"/>
                <w:i/>
                <w:lang w:val="fr-FR"/>
              </w:rPr>
              <w:t>Cyfip1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 xml:space="preserve">+/-  </w:t>
            </w:r>
          </w:p>
          <w:p w14:paraId="62F7ADE7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Day1 vs Day 2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1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5.05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&lt; 0.001</w:t>
            </w:r>
          </w:p>
          <w:p w14:paraId="52D75DA5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Day1 vs Day 3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1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4.69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&lt; 0.001</w:t>
            </w:r>
          </w:p>
          <w:p w14:paraId="2B305DE8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Day2 vs Day 3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1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1.73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06</w:t>
            </w:r>
          </w:p>
          <w:p w14:paraId="798F5463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54245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  <w:lang w:val="fr-FR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  <w:lang w:val="fr-FR"/>
              </w:rPr>
              <w:lastRenderedPageBreak/>
              <w:t xml:space="preserve">WT </w:t>
            </w:r>
            <w:r w:rsidRPr="00A76A1C">
              <w:rPr>
                <w:rFonts w:cs="Arial"/>
                <w:sz w:val="20"/>
                <w:szCs w:val="20"/>
                <w:lang w:val="fr-FR"/>
              </w:rPr>
              <w:t>n = 17</w:t>
            </w:r>
          </w:p>
          <w:p w14:paraId="00EBFE8D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  <w:lang w:val="fr-FR"/>
              </w:rPr>
            </w:pPr>
            <w:r w:rsidRPr="00A76A1C">
              <w:rPr>
                <w:rFonts w:cs="Arial"/>
                <w:i/>
                <w:sz w:val="20"/>
                <w:szCs w:val="20"/>
                <w:lang w:val="fr-FR"/>
              </w:rPr>
              <w:t>Nlgn3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>y/-</w:t>
            </w:r>
            <w:r w:rsidRPr="00A76A1C">
              <w:rPr>
                <w:rFonts w:cs="Arial"/>
                <w:sz w:val="20"/>
                <w:szCs w:val="20"/>
                <w:lang w:val="fr-FR"/>
              </w:rPr>
              <w:t xml:space="preserve"> n = 16</w:t>
            </w:r>
          </w:p>
          <w:p w14:paraId="78912483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Cs/>
                <w:sz w:val="20"/>
                <w:szCs w:val="20"/>
                <w:lang w:val="fr-FR"/>
              </w:rPr>
            </w:pPr>
            <w:r w:rsidRPr="00A76A1C">
              <w:rPr>
                <w:rFonts w:cs="Arial"/>
                <w:i/>
                <w:sz w:val="20"/>
                <w:szCs w:val="20"/>
                <w:lang w:val="fr-FR"/>
              </w:rPr>
              <w:t>Cyfip1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>+/-</w:t>
            </w:r>
            <w:r w:rsidRPr="00A76A1C">
              <w:rPr>
                <w:rFonts w:cs="Arial"/>
                <w:iCs/>
                <w:sz w:val="20"/>
                <w:szCs w:val="20"/>
                <w:lang w:val="fr-FR"/>
              </w:rPr>
              <w:t xml:space="preserve"> n= 12</w:t>
            </w:r>
          </w:p>
          <w:p w14:paraId="7332A5C2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Cs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</w:rPr>
              <w:t>Nlgn3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y/-</w:t>
            </w:r>
            <w:r w:rsidRPr="00A76A1C">
              <w:rPr>
                <w:rFonts w:cs="Arial"/>
                <w:i/>
                <w:sz w:val="20"/>
                <w:szCs w:val="20"/>
              </w:rPr>
              <w:t>Cyfip1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+/-</w:t>
            </w:r>
            <w:r w:rsidRPr="00A76A1C">
              <w:rPr>
                <w:rFonts w:cs="Arial"/>
                <w:iCs/>
                <w:sz w:val="20"/>
                <w:szCs w:val="20"/>
              </w:rPr>
              <w:t xml:space="preserve"> n = 12</w:t>
            </w:r>
          </w:p>
          <w:p w14:paraId="790DE5B4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/>
                <w:iCs/>
                <w:sz w:val="20"/>
                <w:szCs w:val="20"/>
              </w:rPr>
            </w:pPr>
          </w:p>
        </w:tc>
      </w:tr>
      <w:tr w:rsidR="00EC18F2" w:rsidRPr="00A76A1C" w14:paraId="34776ECB" w14:textId="77777777" w:rsidTr="002C49D4">
        <w:trPr>
          <w:trHeight w:val="547"/>
        </w:trPr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C522D" w14:textId="77777777" w:rsidR="00EC18F2" w:rsidRPr="00A76A1C" w:rsidRDefault="00EC18F2" w:rsidP="002C49D4">
            <w:pPr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>Figure 2 B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936A8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Shapiro-Wilk test </w:t>
            </w:r>
          </w:p>
          <w:p w14:paraId="4B42883F" w14:textId="77777777" w:rsidR="00EC18F2" w:rsidRPr="00A76A1C" w:rsidRDefault="00EC18F2" w:rsidP="00A76A1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  <w:lang w:eastAsia="en-GB"/>
              </w:rPr>
              <w:t xml:space="preserve">W </w:t>
            </w:r>
            <w:r w:rsidRPr="00A76A1C">
              <w:rPr>
                <w:rFonts w:cs="Arial"/>
                <w:sz w:val="20"/>
                <w:szCs w:val="20"/>
                <w:lang w:eastAsia="en-GB"/>
              </w:rPr>
              <w:t xml:space="preserve">= </w:t>
            </w:r>
            <w:r w:rsidRPr="00A76A1C"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  <w:t>0.98</w:t>
            </w:r>
          </w:p>
          <w:p w14:paraId="5271C216" w14:textId="77777777" w:rsidR="00EC18F2" w:rsidRPr="00A76A1C" w:rsidRDefault="00EC18F2" w:rsidP="00A76A1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cs="Arial"/>
                <w:color w:val="000000"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  <w:lang w:eastAsia="en-GB"/>
              </w:rPr>
              <w:t>P</w:t>
            </w:r>
            <w:r w:rsidRPr="00A76A1C">
              <w:rPr>
                <w:rFonts w:cs="Arial"/>
                <w:sz w:val="20"/>
                <w:szCs w:val="20"/>
                <w:lang w:eastAsia="en-GB"/>
              </w:rPr>
              <w:t xml:space="preserve"> &lt; 0.001</w:t>
            </w:r>
          </w:p>
          <w:p w14:paraId="4B35FE80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  <w:lang w:eastAsia="en-GB"/>
              </w:rPr>
            </w:pPr>
          </w:p>
          <w:p w14:paraId="717142F2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 </w:t>
            </w:r>
            <w:r w:rsidRPr="00A76A1C">
              <w:rPr>
                <w:rFonts w:cs="Arial"/>
                <w:sz w:val="20"/>
                <w:szCs w:val="20"/>
                <w:u w:val="single"/>
              </w:rPr>
              <w:t xml:space="preserve"> </w:t>
            </w:r>
          </w:p>
        </w:tc>
        <w:tc>
          <w:tcPr>
            <w:tcW w:w="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244F0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>Heteroscedasticity</w:t>
            </w:r>
          </w:p>
        </w:tc>
        <w:tc>
          <w:tcPr>
            <w:tcW w:w="2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9FFA2" w14:textId="406E51A4" w:rsidR="0086587F" w:rsidRPr="00A76A1C" w:rsidRDefault="0086587F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A76A1C">
              <w:rPr>
                <w:rFonts w:cs="Arial"/>
                <w:sz w:val="20"/>
                <w:szCs w:val="20"/>
              </w:rPr>
              <w:t>Non-parametric Mix Model ANOVA</w:t>
            </w:r>
            <w:r w:rsidR="00EC18F2" w:rsidRPr="00A76A1C">
              <w:rPr>
                <w:rFonts w:cs="Arial"/>
                <w:sz w:val="20"/>
                <w:szCs w:val="20"/>
              </w:rPr>
              <w:t xml:space="preserve">, main effect of genotype: </w:t>
            </w:r>
            <w:r w:rsidR="00EC18F2" w:rsidRPr="00A76A1C">
              <w:rPr>
                <w:rFonts w:cs="Arial"/>
                <w:i/>
                <w:iCs/>
                <w:sz w:val="20"/>
                <w:szCs w:val="20"/>
              </w:rPr>
              <w:t>F(3</w:t>
            </w:r>
            <w:r w:rsidR="00EC18F2" w:rsidRPr="00A76A1C">
              <w:rPr>
                <w:rFonts w:cs="Arial"/>
                <w:i/>
                <w:sz w:val="20"/>
                <w:szCs w:val="20"/>
              </w:rPr>
              <w:t>, 50</w:t>
            </w:r>
            <w:r w:rsidR="00EC18F2" w:rsidRPr="00A76A1C">
              <w:rPr>
                <w:rFonts w:cs="Arial"/>
                <w:i/>
                <w:iCs/>
                <w:sz w:val="20"/>
                <w:szCs w:val="20"/>
              </w:rPr>
              <w:t>)</w:t>
            </w:r>
            <w:r w:rsidR="00EC18F2" w:rsidRPr="00A76A1C">
              <w:rPr>
                <w:rFonts w:cs="Arial"/>
                <w:sz w:val="20"/>
                <w:szCs w:val="20"/>
              </w:rPr>
              <w:t xml:space="preserve"> = </w:t>
            </w:r>
            <w:r w:rsidR="00EC18F2"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>2.88</w:t>
            </w:r>
            <w:r w:rsidR="00EC18F2"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, </w:t>
            </w:r>
            <w:r w:rsidR="00EC18F2" w:rsidRPr="00A76A1C">
              <w:rPr>
                <w:rFonts w:cs="Arial"/>
                <w:i/>
                <w:iCs/>
                <w:color w:val="000000"/>
                <w:sz w:val="20"/>
                <w:szCs w:val="20"/>
              </w:rPr>
              <w:t xml:space="preserve">P </w:t>
            </w:r>
            <w:r w:rsidR="00EC18F2" w:rsidRPr="00A76A1C">
              <w:rPr>
                <w:rFonts w:cs="Arial"/>
                <w:color w:val="000000"/>
                <w:sz w:val="20"/>
                <w:szCs w:val="20"/>
              </w:rPr>
              <w:t xml:space="preserve">= </w:t>
            </w:r>
            <w:r w:rsidR="00EC18F2" w:rsidRPr="00A76A1C"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  <w:t>0.</w:t>
            </w:r>
            <w:r w:rsidRPr="00A76A1C"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  <w:t>73</w:t>
            </w:r>
            <w:r w:rsidR="00EC18F2" w:rsidRPr="00A76A1C"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  <w:t>,</w:t>
            </w:r>
            <w:r w:rsidR="002B3723" w:rsidRPr="00A76A1C"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  <w:t xml:space="preserve"> </w:t>
            </w:r>
            <w:r w:rsidR="00EC18F2" w:rsidRPr="00A76A1C"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  <w:t>m</w:t>
            </w:r>
            <w:r w:rsidR="00EC18F2" w:rsidRPr="00A76A1C">
              <w:rPr>
                <w:rFonts w:cs="Arial"/>
                <w:color w:val="000000"/>
                <w:sz w:val="20"/>
                <w:szCs w:val="20"/>
              </w:rPr>
              <w:t xml:space="preserve">ain effect of day: </w:t>
            </w:r>
            <w:r w:rsidR="00EC18F2" w:rsidRPr="00A76A1C">
              <w:rPr>
                <w:rFonts w:cs="Arial"/>
                <w:i/>
                <w:iCs/>
                <w:sz w:val="20"/>
                <w:szCs w:val="20"/>
              </w:rPr>
              <w:t>F(1</w:t>
            </w:r>
            <w:r w:rsidR="00EC18F2" w:rsidRPr="00A76A1C">
              <w:rPr>
                <w:rFonts w:cs="Arial"/>
                <w:i/>
                <w:sz w:val="20"/>
                <w:szCs w:val="20"/>
              </w:rPr>
              <w:t xml:space="preserve">, </w:t>
            </w:r>
            <w:r w:rsidR="00EC18F2"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>1490</w:t>
            </w:r>
            <w:r w:rsidR="00EC18F2" w:rsidRPr="00A76A1C">
              <w:rPr>
                <w:rFonts w:cs="Arial"/>
                <w:i/>
                <w:iCs/>
                <w:sz w:val="20"/>
                <w:szCs w:val="20"/>
              </w:rPr>
              <w:t>)</w:t>
            </w:r>
            <w:r w:rsidR="00EC18F2" w:rsidRPr="00A76A1C">
              <w:rPr>
                <w:rFonts w:cs="Arial"/>
                <w:sz w:val="20"/>
                <w:szCs w:val="20"/>
              </w:rPr>
              <w:t xml:space="preserve"> = </w:t>
            </w:r>
            <w:r w:rsidR="00EC18F2"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>66.39</w:t>
            </w:r>
            <w:r w:rsidR="00EC18F2"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, </w:t>
            </w:r>
            <w:r w:rsidR="00EC18F2" w:rsidRPr="00A76A1C">
              <w:rPr>
                <w:rFonts w:cs="Arial"/>
                <w:i/>
                <w:iCs/>
                <w:color w:val="000000"/>
                <w:sz w:val="20"/>
                <w:szCs w:val="20"/>
              </w:rPr>
              <w:t>P</w:t>
            </w:r>
            <w:r w:rsidR="00EC18F2" w:rsidRPr="00A76A1C"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 w:rsidR="00EC18F2"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&lt; 0.001, main effect of trial: </w:t>
            </w:r>
            <w:r w:rsidR="00EC18F2" w:rsidRPr="00A76A1C">
              <w:rPr>
                <w:rFonts w:cs="Arial"/>
                <w:i/>
                <w:iCs/>
                <w:sz w:val="20"/>
                <w:szCs w:val="20"/>
              </w:rPr>
              <w:t>F(9</w:t>
            </w:r>
            <w:r w:rsidR="00EC18F2" w:rsidRPr="00A76A1C">
              <w:rPr>
                <w:rFonts w:cs="Arial"/>
                <w:i/>
                <w:sz w:val="20"/>
                <w:szCs w:val="20"/>
              </w:rPr>
              <w:t xml:space="preserve">, </w:t>
            </w:r>
            <w:r w:rsidR="00EC18F2"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>1490</w:t>
            </w:r>
            <w:r w:rsidR="00EC18F2" w:rsidRPr="00A76A1C">
              <w:rPr>
                <w:rFonts w:cs="Arial"/>
                <w:i/>
                <w:iCs/>
                <w:sz w:val="20"/>
                <w:szCs w:val="20"/>
              </w:rPr>
              <w:t>)</w:t>
            </w:r>
            <w:r w:rsidR="00EC18F2" w:rsidRPr="00A76A1C">
              <w:rPr>
                <w:rFonts w:cs="Arial"/>
                <w:sz w:val="20"/>
                <w:szCs w:val="20"/>
              </w:rPr>
              <w:t xml:space="preserve"> = </w:t>
            </w:r>
            <w:r w:rsidR="00EC18F2"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>18.84</w:t>
            </w:r>
            <w:r w:rsidR="00EC18F2"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, </w:t>
            </w:r>
            <w:r w:rsidR="00EC18F2" w:rsidRPr="00A76A1C">
              <w:rPr>
                <w:rFonts w:cs="Arial"/>
                <w:i/>
                <w:iCs/>
                <w:color w:val="000000"/>
                <w:sz w:val="20"/>
                <w:szCs w:val="20"/>
              </w:rPr>
              <w:t>P</w:t>
            </w:r>
            <w:r w:rsidR="00EC18F2" w:rsidRPr="00A76A1C"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 w:rsidR="00EC18F2"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>&lt;0.001, i</w:t>
            </w:r>
            <w:r w:rsidR="00EC18F2" w:rsidRPr="00A76A1C">
              <w:rPr>
                <w:rFonts w:cs="Arial"/>
                <w:color w:val="000000"/>
                <w:sz w:val="20"/>
                <w:szCs w:val="20"/>
              </w:rPr>
              <w:t xml:space="preserve">nteraction of the effect of genotype and day: </w:t>
            </w:r>
            <w:r w:rsidR="00EC18F2" w:rsidRPr="00A76A1C">
              <w:rPr>
                <w:rFonts w:cs="Arial"/>
                <w:i/>
                <w:iCs/>
                <w:sz w:val="20"/>
                <w:szCs w:val="20"/>
              </w:rPr>
              <w:t>F(3</w:t>
            </w:r>
            <w:r w:rsidR="00EC18F2" w:rsidRPr="00A76A1C">
              <w:rPr>
                <w:rFonts w:cs="Arial"/>
                <w:i/>
                <w:sz w:val="20"/>
                <w:szCs w:val="20"/>
              </w:rPr>
              <w:t>, 1577</w:t>
            </w:r>
            <w:r w:rsidR="00EC18F2" w:rsidRPr="00A76A1C">
              <w:rPr>
                <w:rFonts w:cs="Arial"/>
                <w:i/>
                <w:iCs/>
                <w:sz w:val="20"/>
                <w:szCs w:val="20"/>
              </w:rPr>
              <w:t>)</w:t>
            </w:r>
            <w:r w:rsidR="00EC18F2" w:rsidRPr="00A76A1C">
              <w:rPr>
                <w:rFonts w:cs="Arial"/>
                <w:sz w:val="20"/>
                <w:szCs w:val="20"/>
              </w:rPr>
              <w:t xml:space="preserve"> = </w:t>
            </w:r>
            <w:r w:rsidR="00EC18F2"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>4.45</w:t>
            </w:r>
            <w:r w:rsidR="00EC18F2"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, </w:t>
            </w:r>
            <w:r w:rsidR="00EC18F2" w:rsidRPr="00A76A1C">
              <w:rPr>
                <w:rFonts w:cs="Arial"/>
                <w:i/>
                <w:iCs/>
                <w:color w:val="000000"/>
                <w:sz w:val="20"/>
                <w:szCs w:val="20"/>
              </w:rPr>
              <w:t xml:space="preserve">P = </w:t>
            </w:r>
            <w:r w:rsidR="00EC18F2"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>0.1</w:t>
            </w:r>
            <w:r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>3.</w:t>
            </w:r>
          </w:p>
          <w:p w14:paraId="4302DC38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>Simple effects:</w:t>
            </w:r>
          </w:p>
          <w:p w14:paraId="5FC7386B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cs="Arial"/>
                <w:sz w:val="20"/>
                <w:szCs w:val="20"/>
              </w:rPr>
            </w:pPr>
          </w:p>
          <w:p w14:paraId="78CC462C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cs="Arial"/>
                <w:i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</w:rPr>
              <w:t>WT</w:t>
            </w:r>
          </w:p>
          <w:p w14:paraId="4FACF600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Day1 vs Day 2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2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5.09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&lt; 0.01</w:t>
            </w:r>
          </w:p>
          <w:p w14:paraId="39664D1F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Day1 vs Day 3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2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5.85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&lt; 0.01</w:t>
            </w:r>
          </w:p>
          <w:p w14:paraId="24A9600D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Day2 vs Day 3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2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3.47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07</w:t>
            </w:r>
          </w:p>
          <w:p w14:paraId="10D698A2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  <w:i/>
                <w:lang w:val="fr-FR"/>
              </w:rPr>
              <w:t>Nlgn3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+/-</w:t>
            </w:r>
          </w:p>
          <w:p w14:paraId="13AA4463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Day1 vs Day 2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2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6.15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&lt; 0.01</w:t>
            </w:r>
          </w:p>
          <w:p w14:paraId="060E5306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Day1 vs Day 3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2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8.06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&lt; 0.001</w:t>
            </w:r>
          </w:p>
          <w:p w14:paraId="6E93C479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Day2 vs Day 3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2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4.23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&lt; 0.05</w:t>
            </w:r>
          </w:p>
          <w:p w14:paraId="35E5581C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/>
                <w:vertAlign w:val="superscript"/>
                <w:lang w:val="fr-FR"/>
              </w:rPr>
            </w:pPr>
            <w:r w:rsidRPr="00A76A1C">
              <w:rPr>
                <w:rFonts w:ascii="Arial" w:hAnsi="Arial" w:cs="Arial"/>
                <w:i/>
                <w:lang w:val="fr-FR"/>
              </w:rPr>
              <w:t>Cyfip1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 xml:space="preserve">+/-  </w:t>
            </w:r>
          </w:p>
          <w:p w14:paraId="3A71F148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Day1 vs Day 2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3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3.73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05</w:t>
            </w:r>
          </w:p>
          <w:p w14:paraId="40421918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Day1 vs Day 3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3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5.95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&lt; 0.01</w:t>
            </w:r>
          </w:p>
          <w:p w14:paraId="42C98190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Day2 vs Day 3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3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2.21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29</w:t>
            </w:r>
          </w:p>
          <w:p w14:paraId="477C54F8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  <w:i/>
                <w:lang w:val="fr-FR"/>
              </w:rPr>
              <w:t>Nlgn3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y/-</w:t>
            </w:r>
            <w:r w:rsidRPr="00A76A1C">
              <w:rPr>
                <w:rFonts w:ascii="Arial" w:hAnsi="Arial" w:cs="Arial"/>
                <w:i/>
                <w:lang w:val="fr-FR"/>
              </w:rPr>
              <w:t>Cyfip1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 xml:space="preserve">+/-  </w:t>
            </w:r>
          </w:p>
          <w:p w14:paraId="07D477E7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Day1 vs Day 2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3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7.34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&lt; 0.001</w:t>
            </w:r>
          </w:p>
          <w:p w14:paraId="7D08892B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Day1 vs Day 3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3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7.41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&lt; 0.011</w:t>
            </w:r>
          </w:p>
          <w:p w14:paraId="4B8335ED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Day2 vs Day 3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3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1.05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74</w:t>
            </w:r>
          </w:p>
          <w:p w14:paraId="03B88FF4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</w:p>
        </w:tc>
        <w:tc>
          <w:tcPr>
            <w:tcW w:w="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748B9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</w:rPr>
              <w:t xml:space="preserve">WT </w:t>
            </w:r>
            <w:r w:rsidRPr="00A76A1C">
              <w:rPr>
                <w:rFonts w:cs="Arial"/>
                <w:sz w:val="20"/>
                <w:szCs w:val="20"/>
              </w:rPr>
              <w:t>n = 13</w:t>
            </w:r>
          </w:p>
          <w:p w14:paraId="2D2DCD2E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bookmarkStart w:id="1" w:name="OLE_LINK3"/>
            <w:r w:rsidRPr="00A76A1C">
              <w:rPr>
                <w:rFonts w:cs="Arial"/>
                <w:i/>
                <w:sz w:val="20"/>
                <w:szCs w:val="20"/>
              </w:rPr>
              <w:t>Nlgn3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+/-</w:t>
            </w:r>
            <w:r w:rsidRPr="00A76A1C">
              <w:rPr>
                <w:rFonts w:cs="Arial"/>
                <w:sz w:val="20"/>
                <w:szCs w:val="20"/>
              </w:rPr>
              <w:t xml:space="preserve"> n = 13</w:t>
            </w:r>
          </w:p>
          <w:bookmarkEnd w:id="1"/>
          <w:p w14:paraId="51252DBC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Cs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</w:rPr>
              <w:t>Cyfip1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+/-</w:t>
            </w:r>
            <w:r w:rsidRPr="00A76A1C">
              <w:rPr>
                <w:rFonts w:cs="Arial"/>
                <w:iCs/>
                <w:sz w:val="20"/>
                <w:szCs w:val="20"/>
              </w:rPr>
              <w:t xml:space="preserve"> n= 14</w:t>
            </w:r>
          </w:p>
          <w:p w14:paraId="1A585ED7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Cs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</w:rPr>
              <w:t>Nlgn3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+/-</w:t>
            </w:r>
            <w:r w:rsidRPr="00A76A1C">
              <w:rPr>
                <w:rFonts w:cs="Arial"/>
                <w:i/>
                <w:sz w:val="20"/>
                <w:szCs w:val="20"/>
              </w:rPr>
              <w:t>Cyfip1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+/-</w:t>
            </w:r>
            <w:r w:rsidRPr="00A76A1C">
              <w:rPr>
                <w:rFonts w:cs="Arial"/>
                <w:iCs/>
                <w:sz w:val="20"/>
                <w:szCs w:val="20"/>
              </w:rPr>
              <w:t xml:space="preserve"> n = 14</w:t>
            </w:r>
          </w:p>
          <w:p w14:paraId="4B3B13E7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/>
                <w:iCs/>
                <w:sz w:val="20"/>
                <w:szCs w:val="20"/>
                <w:lang w:val="fr-FR"/>
              </w:rPr>
            </w:pPr>
          </w:p>
        </w:tc>
      </w:tr>
      <w:tr w:rsidR="00EC18F2" w:rsidRPr="00A76A1C" w14:paraId="2115965E" w14:textId="77777777" w:rsidTr="002C49D4">
        <w:trPr>
          <w:trHeight w:val="547"/>
        </w:trPr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22E79" w14:textId="77777777" w:rsidR="00EC18F2" w:rsidRPr="00A76A1C" w:rsidRDefault="00EC18F2" w:rsidP="002C49D4">
            <w:pPr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>Figure 3 A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DB1CC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Shapiro-Wilk test </w:t>
            </w:r>
          </w:p>
          <w:p w14:paraId="123AB0C9" w14:textId="77777777" w:rsidR="00EC18F2" w:rsidRPr="00A76A1C" w:rsidRDefault="00EC18F2" w:rsidP="00A76A1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  <w:lang w:eastAsia="en-GB"/>
              </w:rPr>
              <w:t xml:space="preserve">W </w:t>
            </w:r>
            <w:r w:rsidRPr="00A76A1C">
              <w:rPr>
                <w:rFonts w:cs="Arial"/>
                <w:sz w:val="20"/>
                <w:szCs w:val="20"/>
                <w:lang w:eastAsia="en-GB"/>
              </w:rPr>
              <w:t xml:space="preserve">= </w:t>
            </w:r>
            <w:r w:rsidRPr="00A76A1C"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  <w:t>0.87</w:t>
            </w:r>
          </w:p>
          <w:p w14:paraId="709CC20B" w14:textId="77777777" w:rsidR="00EC18F2" w:rsidRPr="00A76A1C" w:rsidRDefault="00EC18F2" w:rsidP="00A76A1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cs="Arial"/>
                <w:color w:val="000000"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  <w:lang w:eastAsia="en-GB"/>
              </w:rPr>
              <w:t>P</w:t>
            </w:r>
            <w:r w:rsidRPr="00A76A1C">
              <w:rPr>
                <w:rFonts w:cs="Arial"/>
                <w:sz w:val="20"/>
                <w:szCs w:val="20"/>
                <w:lang w:eastAsia="en-GB"/>
              </w:rPr>
              <w:t xml:space="preserve"> &lt; 0.001</w:t>
            </w:r>
          </w:p>
          <w:p w14:paraId="7E9B8A3E" w14:textId="77777777" w:rsidR="00EC18F2" w:rsidRPr="00A76A1C" w:rsidRDefault="00EC18F2" w:rsidP="00A76A1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35EDE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>Heteroscedasticity</w:t>
            </w:r>
          </w:p>
        </w:tc>
        <w:tc>
          <w:tcPr>
            <w:tcW w:w="2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E7446" w14:textId="4F87F4E8" w:rsidR="0086587F" w:rsidRPr="00A76A1C" w:rsidRDefault="0086587F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Non-parametric </w:t>
            </w:r>
            <w:r w:rsidR="00EC18F2" w:rsidRPr="00A76A1C">
              <w:rPr>
                <w:rFonts w:cs="Arial"/>
                <w:sz w:val="20"/>
                <w:szCs w:val="20"/>
              </w:rPr>
              <w:t xml:space="preserve">Mix Model ANOVA, main effect of genotype: </w:t>
            </w:r>
            <w:r w:rsidR="00EC18F2" w:rsidRPr="00A76A1C">
              <w:rPr>
                <w:rFonts w:cs="Arial"/>
                <w:i/>
                <w:iCs/>
                <w:sz w:val="20"/>
                <w:szCs w:val="20"/>
              </w:rPr>
              <w:t>F(3</w:t>
            </w:r>
            <w:r w:rsidR="00EC18F2" w:rsidRPr="00A76A1C">
              <w:rPr>
                <w:rFonts w:cs="Arial"/>
                <w:i/>
                <w:sz w:val="20"/>
                <w:szCs w:val="20"/>
              </w:rPr>
              <w:t>, 50</w:t>
            </w:r>
            <w:r w:rsidR="00EC18F2" w:rsidRPr="00A76A1C">
              <w:rPr>
                <w:rFonts w:cs="Arial"/>
                <w:i/>
                <w:iCs/>
                <w:sz w:val="20"/>
                <w:szCs w:val="20"/>
              </w:rPr>
              <w:t>)</w:t>
            </w:r>
            <w:r w:rsidR="00EC18F2" w:rsidRPr="00A76A1C">
              <w:rPr>
                <w:rFonts w:cs="Arial"/>
                <w:sz w:val="20"/>
                <w:szCs w:val="20"/>
              </w:rPr>
              <w:t xml:space="preserve"> = </w:t>
            </w:r>
            <w:r w:rsidR="00EC18F2"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>0.68</w:t>
            </w:r>
            <w:r w:rsidR="00EC18F2"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, </w:t>
            </w:r>
            <w:r w:rsidR="00EC18F2" w:rsidRPr="00A76A1C">
              <w:rPr>
                <w:rFonts w:cs="Arial"/>
                <w:i/>
                <w:iCs/>
                <w:color w:val="000000"/>
                <w:sz w:val="20"/>
                <w:szCs w:val="20"/>
              </w:rPr>
              <w:t xml:space="preserve">P </w:t>
            </w:r>
            <w:r w:rsidR="00EC18F2" w:rsidRPr="00A76A1C">
              <w:rPr>
                <w:rFonts w:cs="Arial"/>
                <w:color w:val="000000"/>
                <w:sz w:val="20"/>
                <w:szCs w:val="20"/>
              </w:rPr>
              <w:t xml:space="preserve">= </w:t>
            </w:r>
            <w:r w:rsidR="00EC18F2" w:rsidRPr="00A76A1C"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  <w:t>0.</w:t>
            </w:r>
            <w:r w:rsidRPr="00A76A1C"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  <w:t>56</w:t>
            </w:r>
            <w:r w:rsidR="00EC18F2" w:rsidRPr="00A76A1C"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  <w:t>, m</w:t>
            </w:r>
            <w:r w:rsidR="00EC18F2" w:rsidRPr="00A76A1C">
              <w:rPr>
                <w:rFonts w:cs="Arial"/>
                <w:color w:val="000000"/>
                <w:sz w:val="20"/>
                <w:szCs w:val="20"/>
              </w:rPr>
              <w:t xml:space="preserve">ain effect of trial: </w:t>
            </w:r>
            <w:r w:rsidR="00EC18F2" w:rsidRPr="00A76A1C">
              <w:rPr>
                <w:rFonts w:cs="Arial"/>
                <w:i/>
                <w:iCs/>
                <w:sz w:val="20"/>
                <w:szCs w:val="20"/>
              </w:rPr>
              <w:t>F(2, 100)</w:t>
            </w:r>
            <w:r w:rsidR="00EC18F2" w:rsidRPr="00A76A1C">
              <w:rPr>
                <w:rFonts w:cs="Arial"/>
                <w:sz w:val="20"/>
                <w:szCs w:val="20"/>
              </w:rPr>
              <w:t xml:space="preserve"> = </w:t>
            </w:r>
            <w:r w:rsidR="00EC18F2"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>41.73</w:t>
            </w:r>
            <w:r w:rsidR="00EC18F2"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, </w:t>
            </w:r>
            <w:r w:rsidR="00EC18F2" w:rsidRPr="00A76A1C">
              <w:rPr>
                <w:rFonts w:cs="Arial"/>
                <w:i/>
                <w:iCs/>
                <w:color w:val="000000"/>
                <w:sz w:val="20"/>
                <w:szCs w:val="20"/>
              </w:rPr>
              <w:t>P</w:t>
            </w:r>
            <w:r w:rsidR="00EC18F2" w:rsidRPr="00A76A1C"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 w:rsidR="00EC18F2"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>&lt; 0.001, i</w:t>
            </w:r>
            <w:r w:rsidR="00EC18F2" w:rsidRPr="00A76A1C">
              <w:rPr>
                <w:rFonts w:cs="Arial"/>
                <w:color w:val="000000"/>
                <w:sz w:val="20"/>
                <w:szCs w:val="20"/>
              </w:rPr>
              <w:t xml:space="preserve">nteraction of the effect of genotype and trial: </w:t>
            </w:r>
            <w:r w:rsidR="00EC18F2" w:rsidRPr="00A76A1C">
              <w:rPr>
                <w:rFonts w:cs="Arial"/>
                <w:i/>
                <w:iCs/>
                <w:sz w:val="20"/>
                <w:szCs w:val="20"/>
              </w:rPr>
              <w:t>F(6</w:t>
            </w:r>
            <w:r w:rsidR="00EC18F2" w:rsidRPr="00A76A1C">
              <w:rPr>
                <w:rFonts w:cs="Arial"/>
                <w:i/>
                <w:sz w:val="20"/>
                <w:szCs w:val="20"/>
              </w:rPr>
              <w:t>, 100</w:t>
            </w:r>
            <w:r w:rsidR="00EC18F2" w:rsidRPr="00A76A1C">
              <w:rPr>
                <w:rFonts w:cs="Arial"/>
                <w:i/>
                <w:iCs/>
                <w:sz w:val="20"/>
                <w:szCs w:val="20"/>
              </w:rPr>
              <w:t>)</w:t>
            </w:r>
            <w:r w:rsidR="00EC18F2" w:rsidRPr="00A76A1C">
              <w:rPr>
                <w:rFonts w:cs="Arial"/>
                <w:sz w:val="20"/>
                <w:szCs w:val="20"/>
              </w:rPr>
              <w:t xml:space="preserve"> = </w:t>
            </w:r>
            <w:r w:rsidR="00EC18F2"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>0.57</w:t>
            </w:r>
            <w:r w:rsidR="00EC18F2"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>,</w:t>
            </w:r>
            <w:r w:rsidR="00EC18F2" w:rsidRPr="00A76A1C"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 w:rsidR="00EC18F2" w:rsidRPr="00A76A1C">
              <w:rPr>
                <w:rFonts w:cs="Arial"/>
                <w:i/>
                <w:iCs/>
                <w:color w:val="000000"/>
                <w:sz w:val="20"/>
                <w:szCs w:val="20"/>
              </w:rPr>
              <w:t xml:space="preserve">P = </w:t>
            </w:r>
            <w:r w:rsidR="00EC18F2"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>0.</w:t>
            </w:r>
            <w:r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>73</w:t>
            </w:r>
            <w:r w:rsidR="00EC18F2"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>.</w:t>
            </w:r>
          </w:p>
          <w:p w14:paraId="7C4376E1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>Simple effects:</w:t>
            </w:r>
          </w:p>
          <w:p w14:paraId="433489A7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cs="Arial"/>
                <w:sz w:val="20"/>
                <w:szCs w:val="20"/>
              </w:rPr>
            </w:pPr>
          </w:p>
          <w:p w14:paraId="5191A582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cs="Arial"/>
                <w:i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</w:rPr>
              <w:t>WT</w:t>
            </w:r>
          </w:p>
          <w:p w14:paraId="5B873DE6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C1 vs C2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3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3.07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18</w:t>
            </w:r>
          </w:p>
          <w:p w14:paraId="6E5E79F1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lastRenderedPageBreak/>
              <w:t xml:space="preserve">C1 vs S1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3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2.70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27</w:t>
            </w:r>
          </w:p>
          <w:p w14:paraId="39790724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  <w:iCs/>
                <w:lang w:val="fr-FR"/>
              </w:rPr>
              <w:t>C1 vs S</w:t>
            </w:r>
            <w:proofErr w:type="gramStart"/>
            <w:r w:rsidRPr="00A76A1C">
              <w:rPr>
                <w:rFonts w:ascii="Arial" w:hAnsi="Arial" w:cs="Arial"/>
                <w:iCs/>
                <w:lang w:val="fr-FR"/>
              </w:rPr>
              <w:t>2</w:t>
            </w:r>
            <w:r w:rsidRPr="00A76A1C">
              <w:rPr>
                <w:rFonts w:ascii="Arial" w:hAnsi="Arial" w:cs="Arial"/>
              </w:rPr>
              <w:t>:</w:t>
            </w:r>
            <w:proofErr w:type="gramEnd"/>
            <w:r w:rsidRPr="00A76A1C">
              <w:rPr>
                <w:rFonts w:ascii="Arial" w:hAnsi="Arial" w:cs="Arial"/>
              </w:rPr>
              <w:t xml:space="preserve">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1, 13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1.60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68</w:t>
            </w:r>
          </w:p>
          <w:p w14:paraId="7313BBD4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C2 vs S1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3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4.60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&lt; 0.05</w:t>
            </w:r>
          </w:p>
          <w:p w14:paraId="5719A65B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C2 vs S2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3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1.14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85</w:t>
            </w:r>
          </w:p>
          <w:p w14:paraId="0E0FD218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  <w:iCs/>
                <w:lang w:val="fr-FR"/>
              </w:rPr>
              <w:t>S1 vs S</w:t>
            </w:r>
            <w:proofErr w:type="gramStart"/>
            <w:r w:rsidRPr="00A76A1C">
              <w:rPr>
                <w:rFonts w:ascii="Arial" w:hAnsi="Arial" w:cs="Arial"/>
                <w:iCs/>
                <w:lang w:val="fr-FR"/>
              </w:rPr>
              <w:t>2</w:t>
            </w:r>
            <w:r w:rsidRPr="00A76A1C">
              <w:rPr>
                <w:rFonts w:ascii="Arial" w:hAnsi="Arial" w:cs="Arial"/>
              </w:rPr>
              <w:t>:</w:t>
            </w:r>
            <w:proofErr w:type="gramEnd"/>
            <w:r w:rsidRPr="00A76A1C">
              <w:rPr>
                <w:rFonts w:ascii="Arial" w:hAnsi="Arial" w:cs="Arial"/>
              </w:rPr>
              <w:t xml:space="preserve">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1, 13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3.68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09</w:t>
            </w:r>
          </w:p>
          <w:p w14:paraId="0FFB9ED1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  <w:i/>
                <w:lang w:val="fr-FR"/>
              </w:rPr>
              <w:t>Nlgn3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y/-</w:t>
            </w:r>
          </w:p>
          <w:p w14:paraId="43085EF7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C1 vs C2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5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11.8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&lt; 0.001</w:t>
            </w:r>
          </w:p>
          <w:p w14:paraId="332FF58F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C1 vs S1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5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2.27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41</w:t>
            </w:r>
          </w:p>
          <w:p w14:paraId="51EC41E5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  <w:iCs/>
                <w:lang w:val="fr-FR"/>
              </w:rPr>
              <w:t>C1 vs S</w:t>
            </w:r>
            <w:proofErr w:type="gramStart"/>
            <w:r w:rsidRPr="00A76A1C">
              <w:rPr>
                <w:rFonts w:ascii="Arial" w:hAnsi="Arial" w:cs="Arial"/>
                <w:iCs/>
                <w:lang w:val="fr-FR"/>
              </w:rPr>
              <w:t>2</w:t>
            </w:r>
            <w:r w:rsidRPr="00A76A1C">
              <w:rPr>
                <w:rFonts w:ascii="Arial" w:hAnsi="Arial" w:cs="Arial"/>
              </w:rPr>
              <w:t>:</w:t>
            </w:r>
            <w:proofErr w:type="gramEnd"/>
            <w:r w:rsidRPr="00A76A1C">
              <w:rPr>
                <w:rFonts w:ascii="Arial" w:hAnsi="Arial" w:cs="Arial"/>
              </w:rPr>
              <w:t xml:space="preserve">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1, 15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0.15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1.00</w:t>
            </w:r>
          </w:p>
          <w:p w14:paraId="6FA8CAF3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C2 vs S1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5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5.91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&lt; 0.01</w:t>
            </w:r>
          </w:p>
          <w:p w14:paraId="397EC789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C2 vs S2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5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2.56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31</w:t>
            </w:r>
          </w:p>
          <w:p w14:paraId="4FB9A4F7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  <w:iCs/>
                <w:lang w:val="fr-FR"/>
              </w:rPr>
              <w:t>S1 vs S</w:t>
            </w:r>
            <w:proofErr w:type="gramStart"/>
            <w:r w:rsidRPr="00A76A1C">
              <w:rPr>
                <w:rFonts w:ascii="Arial" w:hAnsi="Arial" w:cs="Arial"/>
                <w:iCs/>
                <w:lang w:val="fr-FR"/>
              </w:rPr>
              <w:t>2</w:t>
            </w:r>
            <w:r w:rsidRPr="00A76A1C">
              <w:rPr>
                <w:rFonts w:ascii="Arial" w:hAnsi="Arial" w:cs="Arial"/>
              </w:rPr>
              <w:t>:</w:t>
            </w:r>
            <w:proofErr w:type="gramEnd"/>
            <w:r w:rsidRPr="00A76A1C">
              <w:rPr>
                <w:rFonts w:ascii="Arial" w:hAnsi="Arial" w:cs="Arial"/>
              </w:rPr>
              <w:t xml:space="preserve">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1, 15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1.49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72</w:t>
            </w:r>
          </w:p>
          <w:p w14:paraId="1FFA7B8A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/>
                <w:vertAlign w:val="superscript"/>
                <w:lang w:val="fr-FR"/>
              </w:rPr>
            </w:pPr>
            <w:r w:rsidRPr="00A76A1C">
              <w:rPr>
                <w:rFonts w:ascii="Arial" w:hAnsi="Arial" w:cs="Arial"/>
                <w:i/>
                <w:lang w:val="fr-FR"/>
              </w:rPr>
              <w:t>Cyfip1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 xml:space="preserve">+/-  </w:t>
            </w:r>
          </w:p>
          <w:p w14:paraId="67620E82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C1 vs C2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1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4.04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06</w:t>
            </w:r>
          </w:p>
          <w:p w14:paraId="37D385F7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C1 vs S1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1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1.08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87</w:t>
            </w:r>
          </w:p>
          <w:p w14:paraId="48C72E6B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  <w:iCs/>
                <w:lang w:val="fr-FR"/>
              </w:rPr>
              <w:t>C1 vs S</w:t>
            </w:r>
            <w:proofErr w:type="gramStart"/>
            <w:r w:rsidRPr="00A76A1C">
              <w:rPr>
                <w:rFonts w:ascii="Arial" w:hAnsi="Arial" w:cs="Arial"/>
                <w:iCs/>
                <w:lang w:val="fr-FR"/>
              </w:rPr>
              <w:t>2</w:t>
            </w:r>
            <w:r w:rsidRPr="00A76A1C">
              <w:rPr>
                <w:rFonts w:ascii="Arial" w:hAnsi="Arial" w:cs="Arial"/>
              </w:rPr>
              <w:t>:</w:t>
            </w:r>
            <w:proofErr w:type="gramEnd"/>
            <w:r w:rsidRPr="00A76A1C">
              <w:rPr>
                <w:rFonts w:ascii="Arial" w:hAnsi="Arial" w:cs="Arial"/>
              </w:rPr>
              <w:t xml:space="preserve">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1, 11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1.30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80</w:t>
            </w:r>
          </w:p>
          <w:p w14:paraId="1C4CA8F9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C2 vs S1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1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8.74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&lt; 0.001</w:t>
            </w:r>
          </w:p>
          <w:p w14:paraId="43FB13BA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C2 vs S2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1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4.69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&lt; 0.05</w:t>
            </w:r>
          </w:p>
          <w:p w14:paraId="1230940D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  <w:iCs/>
                <w:lang w:val="fr-FR"/>
              </w:rPr>
              <w:t>S1 vs S</w:t>
            </w:r>
            <w:proofErr w:type="gramStart"/>
            <w:r w:rsidRPr="00A76A1C">
              <w:rPr>
                <w:rFonts w:ascii="Arial" w:hAnsi="Arial" w:cs="Arial"/>
                <w:iCs/>
                <w:lang w:val="fr-FR"/>
              </w:rPr>
              <w:t>2</w:t>
            </w:r>
            <w:r w:rsidRPr="00A76A1C">
              <w:rPr>
                <w:rFonts w:ascii="Arial" w:hAnsi="Arial" w:cs="Arial"/>
              </w:rPr>
              <w:t>:</w:t>
            </w:r>
            <w:proofErr w:type="gramEnd"/>
            <w:r w:rsidRPr="00A76A1C">
              <w:rPr>
                <w:rFonts w:ascii="Arial" w:hAnsi="Arial" w:cs="Arial"/>
              </w:rPr>
              <w:t xml:space="preserve">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1, 11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3.37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14</w:t>
            </w:r>
          </w:p>
          <w:p w14:paraId="6CAC6327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  <w:i/>
                <w:lang w:val="fr-FR"/>
              </w:rPr>
              <w:t>Nlgn3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y/-</w:t>
            </w:r>
            <w:r w:rsidRPr="00A76A1C">
              <w:rPr>
                <w:rFonts w:ascii="Arial" w:hAnsi="Arial" w:cs="Arial"/>
                <w:i/>
                <w:lang w:val="fr-FR"/>
              </w:rPr>
              <w:t>Cyfip1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 xml:space="preserve">+/-  </w:t>
            </w:r>
          </w:p>
          <w:p w14:paraId="2C64C45B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C1 vs C2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2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2.29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41</w:t>
            </w:r>
          </w:p>
          <w:p w14:paraId="30CDB432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C1 vs S1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2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3.87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08</w:t>
            </w:r>
          </w:p>
          <w:p w14:paraId="5E86B389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  <w:iCs/>
                <w:lang w:val="fr-FR"/>
              </w:rPr>
              <w:t>C1 vs S</w:t>
            </w:r>
            <w:proofErr w:type="gramStart"/>
            <w:r w:rsidRPr="00A76A1C">
              <w:rPr>
                <w:rFonts w:ascii="Arial" w:hAnsi="Arial" w:cs="Arial"/>
                <w:iCs/>
                <w:lang w:val="fr-FR"/>
              </w:rPr>
              <w:t>2</w:t>
            </w:r>
            <w:r w:rsidRPr="00A76A1C">
              <w:rPr>
                <w:rFonts w:ascii="Arial" w:hAnsi="Arial" w:cs="Arial"/>
              </w:rPr>
              <w:t>:</w:t>
            </w:r>
            <w:proofErr w:type="gramEnd"/>
            <w:r w:rsidRPr="00A76A1C">
              <w:rPr>
                <w:rFonts w:ascii="Arial" w:hAnsi="Arial" w:cs="Arial"/>
              </w:rPr>
              <w:t xml:space="preserve">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1, 12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1.10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86</w:t>
            </w:r>
          </w:p>
          <w:p w14:paraId="70A272A5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C2 vs S1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2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4.40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&lt; 0.05</w:t>
            </w:r>
          </w:p>
          <w:p w14:paraId="23152904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C2 vs S2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2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4.71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&lt; 0.05</w:t>
            </w:r>
          </w:p>
          <w:p w14:paraId="7DD348B4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  <w:iCs/>
                <w:lang w:val="fr-FR"/>
              </w:rPr>
              <w:t>S1 vs S</w:t>
            </w:r>
            <w:proofErr w:type="gramStart"/>
            <w:r w:rsidRPr="00A76A1C">
              <w:rPr>
                <w:rFonts w:ascii="Arial" w:hAnsi="Arial" w:cs="Arial"/>
                <w:iCs/>
                <w:lang w:val="fr-FR"/>
              </w:rPr>
              <w:t>2</w:t>
            </w:r>
            <w:r w:rsidRPr="00A76A1C">
              <w:rPr>
                <w:rFonts w:ascii="Arial" w:hAnsi="Arial" w:cs="Arial"/>
              </w:rPr>
              <w:t>:</w:t>
            </w:r>
            <w:proofErr w:type="gramEnd"/>
            <w:r w:rsidRPr="00A76A1C">
              <w:rPr>
                <w:rFonts w:ascii="Arial" w:hAnsi="Arial" w:cs="Arial"/>
              </w:rPr>
              <w:t xml:space="preserve">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1, 12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2.45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35</w:t>
            </w:r>
          </w:p>
          <w:p w14:paraId="2D9921D2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335A7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  <w:lang w:val="fr-FR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  <w:lang w:val="fr-FR"/>
              </w:rPr>
              <w:lastRenderedPageBreak/>
              <w:t xml:space="preserve">WT </w:t>
            </w:r>
            <w:r w:rsidRPr="00A76A1C">
              <w:rPr>
                <w:rFonts w:cs="Arial"/>
                <w:sz w:val="20"/>
                <w:szCs w:val="20"/>
                <w:lang w:val="fr-FR"/>
              </w:rPr>
              <w:t>n = 14</w:t>
            </w:r>
          </w:p>
          <w:p w14:paraId="041E22A3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  <w:lang w:val="fr-FR"/>
              </w:rPr>
            </w:pPr>
            <w:r w:rsidRPr="00A76A1C">
              <w:rPr>
                <w:rFonts w:cs="Arial"/>
                <w:i/>
                <w:sz w:val="20"/>
                <w:szCs w:val="20"/>
                <w:lang w:val="fr-FR"/>
              </w:rPr>
              <w:t>Nlgn3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>y/-</w:t>
            </w:r>
            <w:r w:rsidRPr="00A76A1C">
              <w:rPr>
                <w:rFonts w:cs="Arial"/>
                <w:sz w:val="20"/>
                <w:szCs w:val="20"/>
                <w:lang w:val="fr-FR"/>
              </w:rPr>
              <w:t xml:space="preserve"> n = 16</w:t>
            </w:r>
          </w:p>
          <w:p w14:paraId="132367F6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Cs/>
                <w:sz w:val="20"/>
                <w:szCs w:val="20"/>
                <w:lang w:val="fr-FR"/>
              </w:rPr>
            </w:pPr>
            <w:r w:rsidRPr="00A76A1C">
              <w:rPr>
                <w:rFonts w:cs="Arial"/>
                <w:i/>
                <w:sz w:val="20"/>
                <w:szCs w:val="20"/>
                <w:lang w:val="fr-FR"/>
              </w:rPr>
              <w:t>Cyfip1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>+/-</w:t>
            </w:r>
            <w:r w:rsidRPr="00A76A1C">
              <w:rPr>
                <w:rFonts w:cs="Arial"/>
                <w:iCs/>
                <w:sz w:val="20"/>
                <w:szCs w:val="20"/>
                <w:lang w:val="fr-FR"/>
              </w:rPr>
              <w:t xml:space="preserve"> n= 12</w:t>
            </w:r>
          </w:p>
          <w:p w14:paraId="50580A4E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Cs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</w:rPr>
              <w:lastRenderedPageBreak/>
              <w:t>Nlgn3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y/-</w:t>
            </w:r>
            <w:r w:rsidRPr="00A76A1C">
              <w:rPr>
                <w:rFonts w:cs="Arial"/>
                <w:sz w:val="20"/>
                <w:szCs w:val="20"/>
              </w:rPr>
              <w:t xml:space="preserve"> </w:t>
            </w:r>
            <w:r w:rsidRPr="00A76A1C">
              <w:rPr>
                <w:rFonts w:cs="Arial"/>
                <w:i/>
                <w:sz w:val="20"/>
                <w:szCs w:val="20"/>
              </w:rPr>
              <w:t>Cyfip1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+/-</w:t>
            </w:r>
            <w:r w:rsidRPr="00A76A1C">
              <w:rPr>
                <w:rFonts w:cs="Arial"/>
                <w:iCs/>
                <w:sz w:val="20"/>
                <w:szCs w:val="20"/>
              </w:rPr>
              <w:t xml:space="preserve"> n = 12</w:t>
            </w:r>
          </w:p>
          <w:p w14:paraId="5C90262E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/>
                <w:iCs/>
                <w:sz w:val="20"/>
                <w:szCs w:val="20"/>
              </w:rPr>
            </w:pPr>
          </w:p>
        </w:tc>
      </w:tr>
      <w:tr w:rsidR="00EC18F2" w:rsidRPr="00A76A1C" w14:paraId="1168AEB4" w14:textId="77777777" w:rsidTr="002C49D4">
        <w:trPr>
          <w:trHeight w:val="547"/>
        </w:trPr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65DF4" w14:textId="77777777" w:rsidR="00EC18F2" w:rsidRPr="00A76A1C" w:rsidRDefault="00EC18F2" w:rsidP="002C49D4">
            <w:pPr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lastRenderedPageBreak/>
              <w:t>Figure 3 B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F3042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Shapiro-Wilk test </w:t>
            </w:r>
          </w:p>
          <w:p w14:paraId="75AB2CEA" w14:textId="77777777" w:rsidR="00EC18F2" w:rsidRPr="00A76A1C" w:rsidRDefault="00EC18F2" w:rsidP="00A76A1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  <w:lang w:eastAsia="en-GB"/>
              </w:rPr>
              <w:t xml:space="preserve">W </w:t>
            </w:r>
            <w:r w:rsidRPr="00A76A1C">
              <w:rPr>
                <w:rFonts w:cs="Arial"/>
                <w:sz w:val="20"/>
                <w:szCs w:val="20"/>
                <w:lang w:eastAsia="en-GB"/>
              </w:rPr>
              <w:t xml:space="preserve">= </w:t>
            </w:r>
            <w:r w:rsidRPr="00A76A1C"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  <w:t>0.89</w:t>
            </w:r>
          </w:p>
          <w:p w14:paraId="42E6FE26" w14:textId="77777777" w:rsidR="00EC18F2" w:rsidRPr="00A76A1C" w:rsidRDefault="00EC18F2" w:rsidP="00A76A1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cs="Arial"/>
                <w:color w:val="000000"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  <w:lang w:eastAsia="en-GB"/>
              </w:rPr>
              <w:t>P</w:t>
            </w:r>
            <w:r w:rsidRPr="00A76A1C">
              <w:rPr>
                <w:rFonts w:cs="Arial"/>
                <w:sz w:val="20"/>
                <w:szCs w:val="20"/>
                <w:lang w:eastAsia="en-GB"/>
              </w:rPr>
              <w:t xml:space="preserve"> &lt; 0.001</w:t>
            </w:r>
          </w:p>
          <w:p w14:paraId="460565FE" w14:textId="77777777" w:rsidR="00EC18F2" w:rsidRPr="00A76A1C" w:rsidRDefault="00EC18F2" w:rsidP="0086587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688AE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>Heteroscedasticity</w:t>
            </w:r>
          </w:p>
        </w:tc>
        <w:tc>
          <w:tcPr>
            <w:tcW w:w="2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BCC42" w14:textId="6F771387" w:rsidR="00EC18F2" w:rsidRPr="00A76A1C" w:rsidRDefault="0086587F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</w:pPr>
            <w:r w:rsidRPr="00A76A1C">
              <w:rPr>
                <w:rFonts w:cs="Arial"/>
                <w:sz w:val="20"/>
                <w:szCs w:val="20"/>
              </w:rPr>
              <w:t>Kruskal-Wallis</w:t>
            </w:r>
            <w:r w:rsidR="00EC18F2" w:rsidRPr="00A76A1C">
              <w:rPr>
                <w:rFonts w:cs="Arial"/>
                <w:sz w:val="20"/>
                <w:szCs w:val="20"/>
              </w:rPr>
              <w:t xml:space="preserve">: </w:t>
            </w:r>
            <w:r w:rsidRPr="00A76A1C">
              <w:rPr>
                <w:rFonts w:cs="Arial"/>
                <w:i/>
                <w:sz w:val="20"/>
                <w:szCs w:val="20"/>
              </w:rPr>
              <w:t>χ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2</w:t>
            </w:r>
            <w:r w:rsidR="00EC18F2" w:rsidRPr="00A76A1C">
              <w:rPr>
                <w:rFonts w:cs="Arial"/>
                <w:i/>
                <w:iCs/>
                <w:sz w:val="20"/>
                <w:szCs w:val="20"/>
              </w:rPr>
              <w:t>(3</w:t>
            </w:r>
            <w:r w:rsidR="00EC18F2" w:rsidRPr="00A76A1C">
              <w:rPr>
                <w:rFonts w:cs="Arial"/>
                <w:i/>
                <w:sz w:val="20"/>
                <w:szCs w:val="20"/>
              </w:rPr>
              <w:t>, 50</w:t>
            </w:r>
            <w:r w:rsidR="00EC18F2" w:rsidRPr="00A76A1C">
              <w:rPr>
                <w:rFonts w:cs="Arial"/>
                <w:i/>
                <w:iCs/>
                <w:sz w:val="20"/>
                <w:szCs w:val="20"/>
              </w:rPr>
              <w:t>)</w:t>
            </w:r>
            <w:r w:rsidR="00EC18F2" w:rsidRPr="00A76A1C">
              <w:rPr>
                <w:rFonts w:cs="Arial"/>
                <w:sz w:val="20"/>
                <w:szCs w:val="20"/>
              </w:rPr>
              <w:t xml:space="preserve"> </w:t>
            </w:r>
            <w:proofErr w:type="gramStart"/>
            <w:r w:rsidR="00EC18F2" w:rsidRPr="00A76A1C">
              <w:rPr>
                <w:rFonts w:cs="Arial"/>
                <w:sz w:val="20"/>
                <w:szCs w:val="20"/>
              </w:rPr>
              <w:t xml:space="preserve">= </w:t>
            </w:r>
            <w:r w:rsidR="00EC18F2"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>1.51</w:t>
            </w:r>
            <w:proofErr w:type="gramEnd"/>
            <w:r w:rsidR="00EC18F2"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, </w:t>
            </w:r>
            <w:r w:rsidR="00EC18F2" w:rsidRPr="00A76A1C">
              <w:rPr>
                <w:rFonts w:cs="Arial"/>
                <w:i/>
                <w:iCs/>
                <w:color w:val="000000"/>
                <w:sz w:val="20"/>
                <w:szCs w:val="20"/>
              </w:rPr>
              <w:t xml:space="preserve">P </w:t>
            </w:r>
            <w:r w:rsidR="00EC18F2" w:rsidRPr="00A76A1C">
              <w:rPr>
                <w:rFonts w:cs="Arial"/>
                <w:color w:val="000000"/>
                <w:sz w:val="20"/>
                <w:szCs w:val="20"/>
              </w:rPr>
              <w:t xml:space="preserve">= </w:t>
            </w:r>
            <w:r w:rsidR="00EC18F2" w:rsidRPr="00A76A1C"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  <w:t>0.68</w:t>
            </w:r>
          </w:p>
          <w:p w14:paraId="7FE5A7AB" w14:textId="77777777" w:rsidR="0086587F" w:rsidRPr="00A76A1C" w:rsidRDefault="0086587F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="Arial"/>
                <w:sz w:val="20"/>
                <w:szCs w:val="20"/>
                <w:lang w:eastAsia="en-GB"/>
              </w:rPr>
            </w:pPr>
          </w:p>
          <w:p w14:paraId="59565905" w14:textId="6EC7BE8A" w:rsidR="0086587F" w:rsidRPr="00A76A1C" w:rsidRDefault="0086587F" w:rsidP="0086587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05" w:lineRule="atLeast"/>
              <w:rPr>
                <w:rFonts w:cs="Arial"/>
                <w:sz w:val="20"/>
                <w:szCs w:val="20"/>
              </w:rPr>
            </w:pPr>
          </w:p>
        </w:tc>
        <w:tc>
          <w:tcPr>
            <w:tcW w:w="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1FE8A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  <w:lang w:val="fr-FR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  <w:lang w:val="fr-FR"/>
              </w:rPr>
              <w:t xml:space="preserve">WT </w:t>
            </w:r>
            <w:r w:rsidRPr="00A76A1C">
              <w:rPr>
                <w:rFonts w:cs="Arial"/>
                <w:sz w:val="20"/>
                <w:szCs w:val="20"/>
                <w:lang w:val="fr-FR"/>
              </w:rPr>
              <w:t>n = 14</w:t>
            </w:r>
          </w:p>
          <w:p w14:paraId="41AED949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  <w:lang w:val="fr-FR"/>
              </w:rPr>
            </w:pPr>
            <w:r w:rsidRPr="00A76A1C">
              <w:rPr>
                <w:rFonts w:cs="Arial"/>
                <w:i/>
                <w:sz w:val="20"/>
                <w:szCs w:val="20"/>
                <w:lang w:val="fr-FR"/>
              </w:rPr>
              <w:t>Nlgn3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>y/-</w:t>
            </w:r>
            <w:r w:rsidRPr="00A76A1C">
              <w:rPr>
                <w:rFonts w:cs="Arial"/>
                <w:sz w:val="20"/>
                <w:szCs w:val="20"/>
                <w:lang w:val="fr-FR"/>
              </w:rPr>
              <w:t xml:space="preserve"> n = 16</w:t>
            </w:r>
          </w:p>
          <w:p w14:paraId="6BD2A799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Cs/>
                <w:sz w:val="20"/>
                <w:szCs w:val="20"/>
                <w:lang w:val="fr-FR"/>
              </w:rPr>
            </w:pPr>
            <w:r w:rsidRPr="00A76A1C">
              <w:rPr>
                <w:rFonts w:cs="Arial"/>
                <w:i/>
                <w:sz w:val="20"/>
                <w:szCs w:val="20"/>
                <w:lang w:val="fr-FR"/>
              </w:rPr>
              <w:t>Cyfip1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>+/-</w:t>
            </w:r>
            <w:r w:rsidRPr="00A76A1C">
              <w:rPr>
                <w:rFonts w:cs="Arial"/>
                <w:iCs/>
                <w:sz w:val="20"/>
                <w:szCs w:val="20"/>
                <w:lang w:val="fr-FR"/>
              </w:rPr>
              <w:t xml:space="preserve"> n= 12</w:t>
            </w:r>
          </w:p>
          <w:p w14:paraId="0B748FDF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Cs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</w:rPr>
              <w:t>Nlgn3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y/-</w:t>
            </w:r>
            <w:r w:rsidRPr="00A76A1C">
              <w:rPr>
                <w:rFonts w:cs="Arial"/>
                <w:sz w:val="20"/>
                <w:szCs w:val="20"/>
              </w:rPr>
              <w:t xml:space="preserve"> </w:t>
            </w:r>
            <w:r w:rsidRPr="00A76A1C">
              <w:rPr>
                <w:rFonts w:cs="Arial"/>
                <w:i/>
                <w:sz w:val="20"/>
                <w:szCs w:val="20"/>
              </w:rPr>
              <w:t>Cyfip1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+/-</w:t>
            </w:r>
            <w:r w:rsidRPr="00A76A1C">
              <w:rPr>
                <w:rFonts w:cs="Arial"/>
                <w:iCs/>
                <w:sz w:val="20"/>
                <w:szCs w:val="20"/>
              </w:rPr>
              <w:t xml:space="preserve"> n = 12</w:t>
            </w:r>
          </w:p>
          <w:p w14:paraId="11C01816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/>
                <w:iCs/>
                <w:sz w:val="20"/>
                <w:szCs w:val="20"/>
                <w:lang w:val="fr-FR"/>
              </w:rPr>
            </w:pPr>
          </w:p>
        </w:tc>
      </w:tr>
      <w:tr w:rsidR="00EC18F2" w:rsidRPr="00A76A1C" w14:paraId="0544308A" w14:textId="77777777" w:rsidTr="002C49D4">
        <w:trPr>
          <w:trHeight w:val="547"/>
        </w:trPr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2F765" w14:textId="77777777" w:rsidR="00EC18F2" w:rsidRPr="00A76A1C" w:rsidRDefault="00EC18F2" w:rsidP="002C49D4">
            <w:pPr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lastRenderedPageBreak/>
              <w:t xml:space="preserve">Figure 3 C 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9CCE3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Shapiro-Wilk test </w:t>
            </w:r>
          </w:p>
          <w:p w14:paraId="5295E938" w14:textId="77777777" w:rsidR="00EC18F2" w:rsidRPr="00A76A1C" w:rsidRDefault="00EC18F2" w:rsidP="00A76A1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  <w:lang w:eastAsia="en-GB"/>
              </w:rPr>
              <w:t xml:space="preserve">W </w:t>
            </w:r>
            <w:r w:rsidRPr="00A76A1C">
              <w:rPr>
                <w:rFonts w:cs="Arial"/>
                <w:sz w:val="20"/>
                <w:szCs w:val="20"/>
                <w:lang w:eastAsia="en-GB"/>
              </w:rPr>
              <w:t xml:space="preserve">= </w:t>
            </w:r>
            <w:r w:rsidRPr="00A76A1C"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  <w:t>0.90</w:t>
            </w:r>
          </w:p>
          <w:p w14:paraId="5C20F17E" w14:textId="77777777" w:rsidR="00EC18F2" w:rsidRPr="00A76A1C" w:rsidRDefault="00EC18F2" w:rsidP="00A76A1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cs="Arial"/>
                <w:color w:val="000000"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  <w:lang w:eastAsia="en-GB"/>
              </w:rPr>
              <w:t>P</w:t>
            </w:r>
            <w:r w:rsidRPr="00A76A1C">
              <w:rPr>
                <w:rFonts w:cs="Arial"/>
                <w:sz w:val="20"/>
                <w:szCs w:val="20"/>
                <w:lang w:eastAsia="en-GB"/>
              </w:rPr>
              <w:t xml:space="preserve"> &lt; 0.001</w:t>
            </w:r>
          </w:p>
          <w:p w14:paraId="24FAA0E5" w14:textId="77777777" w:rsidR="00EC18F2" w:rsidRPr="00A76A1C" w:rsidRDefault="00EC18F2" w:rsidP="00A76A1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B3A3F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>Heteroscedasticity</w:t>
            </w:r>
          </w:p>
        </w:tc>
        <w:tc>
          <w:tcPr>
            <w:tcW w:w="2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43C69" w14:textId="3140B75C" w:rsidR="005F2AAD" w:rsidRPr="00A76A1C" w:rsidRDefault="005F2AAD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Non-parametric </w:t>
            </w:r>
            <w:r w:rsidR="00EC18F2" w:rsidRPr="00A76A1C">
              <w:rPr>
                <w:rFonts w:cs="Arial"/>
                <w:sz w:val="20"/>
                <w:szCs w:val="20"/>
              </w:rPr>
              <w:t xml:space="preserve">Mix Model ANOVA, main effect of genotype: </w:t>
            </w:r>
            <w:r w:rsidR="00EC18F2" w:rsidRPr="00A76A1C">
              <w:rPr>
                <w:rFonts w:cs="Arial"/>
                <w:i/>
                <w:iCs/>
                <w:sz w:val="20"/>
                <w:szCs w:val="20"/>
              </w:rPr>
              <w:t>F(3</w:t>
            </w:r>
            <w:r w:rsidR="00EC18F2" w:rsidRPr="00A76A1C">
              <w:rPr>
                <w:rFonts w:cs="Arial"/>
                <w:i/>
                <w:sz w:val="20"/>
                <w:szCs w:val="20"/>
              </w:rPr>
              <w:t>, 50</w:t>
            </w:r>
            <w:r w:rsidR="00EC18F2" w:rsidRPr="00A76A1C">
              <w:rPr>
                <w:rFonts w:cs="Arial"/>
                <w:i/>
                <w:iCs/>
                <w:sz w:val="20"/>
                <w:szCs w:val="20"/>
              </w:rPr>
              <w:t>)</w:t>
            </w:r>
            <w:r w:rsidR="00EC18F2" w:rsidRPr="00A76A1C">
              <w:rPr>
                <w:rFonts w:cs="Arial"/>
                <w:sz w:val="20"/>
                <w:szCs w:val="20"/>
              </w:rPr>
              <w:t xml:space="preserve"> = </w:t>
            </w:r>
            <w:r w:rsidR="00EC18F2"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>0.81</w:t>
            </w:r>
            <w:r w:rsidR="00EC18F2"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, </w:t>
            </w:r>
            <w:r w:rsidR="00EC18F2" w:rsidRPr="00A76A1C">
              <w:rPr>
                <w:rFonts w:cs="Arial"/>
                <w:i/>
                <w:iCs/>
                <w:color w:val="000000"/>
                <w:sz w:val="20"/>
                <w:szCs w:val="20"/>
              </w:rPr>
              <w:t xml:space="preserve">P </w:t>
            </w:r>
            <w:r w:rsidR="00EC18F2" w:rsidRPr="00A76A1C">
              <w:rPr>
                <w:rFonts w:cs="Arial"/>
                <w:color w:val="000000"/>
                <w:sz w:val="20"/>
                <w:szCs w:val="20"/>
              </w:rPr>
              <w:t xml:space="preserve">= </w:t>
            </w:r>
            <w:r w:rsidR="00EC18F2" w:rsidRPr="00A76A1C"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  <w:t>0.4</w:t>
            </w:r>
            <w:r w:rsidRPr="00A76A1C"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  <w:t>8</w:t>
            </w:r>
            <w:r w:rsidR="00EC18F2" w:rsidRPr="00A76A1C"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  <w:t>,m</w:t>
            </w:r>
            <w:r w:rsidR="00EC18F2" w:rsidRPr="00A76A1C">
              <w:rPr>
                <w:rFonts w:cs="Arial"/>
                <w:color w:val="000000"/>
                <w:sz w:val="20"/>
                <w:szCs w:val="20"/>
              </w:rPr>
              <w:t xml:space="preserve">ain effect of trial: </w:t>
            </w:r>
            <w:r w:rsidR="00EC18F2" w:rsidRPr="00A76A1C">
              <w:rPr>
                <w:rFonts w:cs="Arial"/>
                <w:i/>
                <w:iCs/>
                <w:sz w:val="20"/>
                <w:szCs w:val="20"/>
              </w:rPr>
              <w:t>F(2, 100)</w:t>
            </w:r>
            <w:r w:rsidR="00EC18F2" w:rsidRPr="00A76A1C">
              <w:rPr>
                <w:rFonts w:cs="Arial"/>
                <w:sz w:val="20"/>
                <w:szCs w:val="20"/>
              </w:rPr>
              <w:t xml:space="preserve"> = </w:t>
            </w:r>
            <w:r w:rsidR="00EC18F2"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>41.07</w:t>
            </w:r>
            <w:r w:rsidR="00EC18F2"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, </w:t>
            </w:r>
            <w:r w:rsidR="00EC18F2" w:rsidRPr="00A76A1C">
              <w:rPr>
                <w:rFonts w:cs="Arial"/>
                <w:i/>
                <w:iCs/>
                <w:color w:val="000000"/>
                <w:sz w:val="20"/>
                <w:szCs w:val="20"/>
              </w:rPr>
              <w:t>P</w:t>
            </w:r>
            <w:r w:rsidR="00EC18F2" w:rsidRPr="00A76A1C"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 w:rsidR="00EC18F2"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>&lt; 0.001, i</w:t>
            </w:r>
            <w:r w:rsidR="00EC18F2" w:rsidRPr="00A76A1C">
              <w:rPr>
                <w:rFonts w:cs="Arial"/>
                <w:color w:val="000000"/>
                <w:sz w:val="20"/>
                <w:szCs w:val="20"/>
              </w:rPr>
              <w:t xml:space="preserve">nteraction of the effect of genotype and trial: </w:t>
            </w:r>
            <w:r w:rsidR="00EC18F2" w:rsidRPr="00A76A1C">
              <w:rPr>
                <w:rFonts w:cs="Arial"/>
                <w:i/>
                <w:iCs/>
                <w:sz w:val="20"/>
                <w:szCs w:val="20"/>
              </w:rPr>
              <w:t>F(6</w:t>
            </w:r>
            <w:r w:rsidR="00EC18F2" w:rsidRPr="00A76A1C">
              <w:rPr>
                <w:rFonts w:cs="Arial"/>
                <w:i/>
                <w:sz w:val="20"/>
                <w:szCs w:val="20"/>
              </w:rPr>
              <w:t>, 100</w:t>
            </w:r>
            <w:r w:rsidR="00EC18F2" w:rsidRPr="00A76A1C">
              <w:rPr>
                <w:rFonts w:cs="Arial"/>
                <w:i/>
                <w:iCs/>
                <w:sz w:val="20"/>
                <w:szCs w:val="20"/>
              </w:rPr>
              <w:t>)</w:t>
            </w:r>
            <w:r w:rsidR="00EC18F2" w:rsidRPr="00A76A1C">
              <w:rPr>
                <w:rFonts w:cs="Arial"/>
                <w:sz w:val="20"/>
                <w:szCs w:val="20"/>
              </w:rPr>
              <w:t xml:space="preserve"> = </w:t>
            </w:r>
            <w:r w:rsidR="00EC18F2"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>1.26</w:t>
            </w:r>
            <w:r w:rsidR="00EC18F2"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 </w:t>
            </w:r>
            <w:r w:rsidR="00EC18F2" w:rsidRPr="00A76A1C">
              <w:rPr>
                <w:rFonts w:cs="Arial"/>
                <w:i/>
                <w:iCs/>
                <w:color w:val="000000"/>
                <w:sz w:val="20"/>
                <w:szCs w:val="20"/>
              </w:rPr>
              <w:t xml:space="preserve">P = </w:t>
            </w:r>
            <w:r w:rsidR="00EC18F2"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>0.</w:t>
            </w:r>
            <w:r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>28</w:t>
            </w:r>
          </w:p>
          <w:p w14:paraId="2BE2B6A6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>Simple effects:</w:t>
            </w:r>
          </w:p>
          <w:p w14:paraId="3385C556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cs="Arial"/>
                <w:sz w:val="20"/>
                <w:szCs w:val="20"/>
              </w:rPr>
            </w:pPr>
          </w:p>
          <w:p w14:paraId="2DF05593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cs="Arial"/>
                <w:i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</w:rPr>
              <w:t>WT</w:t>
            </w:r>
          </w:p>
          <w:p w14:paraId="780FC05D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C1 vs C2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2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2.43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36</w:t>
            </w:r>
          </w:p>
          <w:p w14:paraId="0F53B96F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C1 vs S1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2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8.31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&lt; 0.001</w:t>
            </w:r>
          </w:p>
          <w:p w14:paraId="19FD7E5D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  <w:iCs/>
                <w:lang w:val="fr-FR"/>
              </w:rPr>
              <w:t>C1 vs S</w:t>
            </w:r>
            <w:proofErr w:type="gramStart"/>
            <w:r w:rsidRPr="00A76A1C">
              <w:rPr>
                <w:rFonts w:ascii="Arial" w:hAnsi="Arial" w:cs="Arial"/>
                <w:iCs/>
                <w:lang w:val="fr-FR"/>
              </w:rPr>
              <w:t>2</w:t>
            </w:r>
            <w:r w:rsidRPr="00A76A1C">
              <w:rPr>
                <w:rFonts w:ascii="Arial" w:hAnsi="Arial" w:cs="Arial"/>
              </w:rPr>
              <w:t>:</w:t>
            </w:r>
            <w:proofErr w:type="gramEnd"/>
            <w:r w:rsidRPr="00A76A1C">
              <w:rPr>
                <w:rFonts w:ascii="Arial" w:hAnsi="Arial" w:cs="Arial"/>
              </w:rPr>
              <w:t xml:space="preserve">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1, 12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0.41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99</w:t>
            </w:r>
          </w:p>
          <w:p w14:paraId="2CE5819D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C2 vs S1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2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10.79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&lt; 0.001</w:t>
            </w:r>
          </w:p>
          <w:p w14:paraId="7BAA36FA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C2 vs S2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2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1.57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69</w:t>
            </w:r>
          </w:p>
          <w:p w14:paraId="4C0C17F2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  <w:iCs/>
                <w:lang w:val="fr-FR"/>
              </w:rPr>
              <w:t>S1 vs S</w:t>
            </w:r>
            <w:proofErr w:type="gramStart"/>
            <w:r w:rsidRPr="00A76A1C">
              <w:rPr>
                <w:rFonts w:ascii="Arial" w:hAnsi="Arial" w:cs="Arial"/>
                <w:iCs/>
                <w:lang w:val="fr-FR"/>
              </w:rPr>
              <w:t>2</w:t>
            </w:r>
            <w:r w:rsidRPr="00A76A1C">
              <w:rPr>
                <w:rFonts w:ascii="Arial" w:hAnsi="Arial" w:cs="Arial"/>
              </w:rPr>
              <w:t>:</w:t>
            </w:r>
            <w:proofErr w:type="gramEnd"/>
            <w:r w:rsidRPr="00A76A1C">
              <w:rPr>
                <w:rFonts w:ascii="Arial" w:hAnsi="Arial" w:cs="Arial"/>
              </w:rPr>
              <w:t xml:space="preserve">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1, 12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3.11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18</w:t>
            </w:r>
          </w:p>
          <w:p w14:paraId="06FF73F6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/>
                <w:vertAlign w:val="superscript"/>
                <w:lang w:val="fr-FR"/>
              </w:rPr>
            </w:pPr>
            <w:r w:rsidRPr="00A76A1C">
              <w:rPr>
                <w:rFonts w:ascii="Arial" w:hAnsi="Arial" w:cs="Arial"/>
                <w:i/>
                <w:lang w:val="fr-FR"/>
              </w:rPr>
              <w:t>Nlgn3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+/-</w:t>
            </w:r>
          </w:p>
          <w:p w14:paraId="11105E11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C1 vs C2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2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2.46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35</w:t>
            </w:r>
          </w:p>
          <w:p w14:paraId="3BF56068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C1 vs S1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2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2.62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30</w:t>
            </w:r>
          </w:p>
          <w:p w14:paraId="4F805264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  <w:iCs/>
                <w:lang w:val="fr-FR"/>
              </w:rPr>
              <w:t>C1 vs S</w:t>
            </w:r>
            <w:proofErr w:type="gramStart"/>
            <w:r w:rsidRPr="00A76A1C">
              <w:rPr>
                <w:rFonts w:ascii="Arial" w:hAnsi="Arial" w:cs="Arial"/>
                <w:iCs/>
                <w:lang w:val="fr-FR"/>
              </w:rPr>
              <w:t>2</w:t>
            </w:r>
            <w:r w:rsidRPr="00A76A1C">
              <w:rPr>
                <w:rFonts w:ascii="Arial" w:hAnsi="Arial" w:cs="Arial"/>
              </w:rPr>
              <w:t>:</w:t>
            </w:r>
            <w:proofErr w:type="gramEnd"/>
            <w:r w:rsidRPr="00A76A1C">
              <w:rPr>
                <w:rFonts w:ascii="Arial" w:hAnsi="Arial" w:cs="Arial"/>
              </w:rPr>
              <w:t xml:space="preserve">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1, 12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1.01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89</w:t>
            </w:r>
          </w:p>
          <w:p w14:paraId="08E5B3A7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C2 vs S1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2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5.50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01</w:t>
            </w:r>
          </w:p>
          <w:p w14:paraId="6F29C1AA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C2 vs S2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2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1.73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62</w:t>
            </w:r>
          </w:p>
          <w:p w14:paraId="2FF79936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  <w:iCs/>
                <w:lang w:val="fr-FR"/>
              </w:rPr>
              <w:t>S1 vs S</w:t>
            </w:r>
            <w:proofErr w:type="gramStart"/>
            <w:r w:rsidRPr="00A76A1C">
              <w:rPr>
                <w:rFonts w:ascii="Arial" w:hAnsi="Arial" w:cs="Arial"/>
                <w:iCs/>
                <w:lang w:val="fr-FR"/>
              </w:rPr>
              <w:t>2</w:t>
            </w:r>
            <w:r w:rsidRPr="00A76A1C">
              <w:rPr>
                <w:rFonts w:ascii="Arial" w:hAnsi="Arial" w:cs="Arial"/>
              </w:rPr>
              <w:t>:</w:t>
            </w:r>
            <w:proofErr w:type="gramEnd"/>
            <w:r w:rsidRPr="00A76A1C">
              <w:rPr>
                <w:rFonts w:ascii="Arial" w:hAnsi="Arial" w:cs="Arial"/>
              </w:rPr>
              <w:t xml:space="preserve">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1, 12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4.79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&lt; 0.05</w:t>
            </w:r>
          </w:p>
          <w:p w14:paraId="48BD693C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/>
                <w:vertAlign w:val="superscript"/>
                <w:lang w:val="fr-FR"/>
              </w:rPr>
            </w:pPr>
            <w:r w:rsidRPr="00A76A1C">
              <w:rPr>
                <w:rFonts w:ascii="Arial" w:hAnsi="Arial" w:cs="Arial"/>
                <w:i/>
                <w:lang w:val="fr-FR"/>
              </w:rPr>
              <w:t>Cyfip1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 xml:space="preserve">+/-  </w:t>
            </w:r>
          </w:p>
          <w:p w14:paraId="257AFA9D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C1 vs C2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3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3.85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07</w:t>
            </w:r>
          </w:p>
          <w:p w14:paraId="79ED2E60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C1 vs S1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3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1.99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52</w:t>
            </w:r>
          </w:p>
          <w:p w14:paraId="1B1914CF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  <w:iCs/>
                <w:lang w:val="fr-FR"/>
              </w:rPr>
              <w:t>C1 vs S</w:t>
            </w:r>
            <w:proofErr w:type="gramStart"/>
            <w:r w:rsidRPr="00A76A1C">
              <w:rPr>
                <w:rFonts w:ascii="Arial" w:hAnsi="Arial" w:cs="Arial"/>
                <w:iCs/>
                <w:lang w:val="fr-FR"/>
              </w:rPr>
              <w:t>2</w:t>
            </w:r>
            <w:r w:rsidRPr="00A76A1C">
              <w:rPr>
                <w:rFonts w:ascii="Arial" w:hAnsi="Arial" w:cs="Arial"/>
              </w:rPr>
              <w:t>:</w:t>
            </w:r>
            <w:proofErr w:type="gramEnd"/>
            <w:r w:rsidRPr="00A76A1C">
              <w:rPr>
                <w:rFonts w:ascii="Arial" w:hAnsi="Arial" w:cs="Arial"/>
              </w:rPr>
              <w:t xml:space="preserve">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1, 13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0.42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99</w:t>
            </w:r>
          </w:p>
          <w:p w14:paraId="2C400D76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C2 vs S1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3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4.82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&lt; 0.05</w:t>
            </w:r>
          </w:p>
          <w:p w14:paraId="30512D8D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C2 vs S2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3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3.27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15</w:t>
            </w:r>
          </w:p>
          <w:p w14:paraId="354D5137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  <w:iCs/>
                <w:lang w:val="fr-FR"/>
              </w:rPr>
              <w:t>S1 vs S</w:t>
            </w:r>
            <w:proofErr w:type="gramStart"/>
            <w:r w:rsidRPr="00A76A1C">
              <w:rPr>
                <w:rFonts w:ascii="Arial" w:hAnsi="Arial" w:cs="Arial"/>
                <w:iCs/>
                <w:lang w:val="fr-FR"/>
              </w:rPr>
              <w:t>2</w:t>
            </w:r>
            <w:r w:rsidRPr="00A76A1C">
              <w:rPr>
                <w:rFonts w:ascii="Arial" w:hAnsi="Arial" w:cs="Arial"/>
              </w:rPr>
              <w:t>:</w:t>
            </w:r>
            <w:proofErr w:type="gramEnd"/>
            <w:r w:rsidRPr="00A76A1C">
              <w:rPr>
                <w:rFonts w:ascii="Arial" w:hAnsi="Arial" w:cs="Arial"/>
              </w:rPr>
              <w:t xml:space="preserve">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1, 13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1.12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86</w:t>
            </w:r>
          </w:p>
          <w:p w14:paraId="72318065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  <w:i/>
                <w:lang w:val="fr-FR"/>
              </w:rPr>
              <w:t>Nlgn3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>y/-</w:t>
            </w:r>
            <w:r w:rsidRPr="00A76A1C">
              <w:rPr>
                <w:rFonts w:ascii="Arial" w:hAnsi="Arial" w:cs="Arial"/>
                <w:i/>
                <w:lang w:val="fr-FR"/>
              </w:rPr>
              <w:t>Cyfip1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 xml:space="preserve">+/-  </w:t>
            </w:r>
          </w:p>
          <w:p w14:paraId="7017A597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C1 vs C2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3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2.23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42</w:t>
            </w:r>
          </w:p>
          <w:p w14:paraId="56387848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C1 vs S1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3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5.95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&lt; 0.01</w:t>
            </w:r>
          </w:p>
          <w:p w14:paraId="4F6B47AF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  <w:iCs/>
                <w:lang w:val="fr-FR"/>
              </w:rPr>
              <w:t>C1 vs S</w:t>
            </w:r>
            <w:proofErr w:type="gramStart"/>
            <w:r w:rsidRPr="00A76A1C">
              <w:rPr>
                <w:rFonts w:ascii="Arial" w:hAnsi="Arial" w:cs="Arial"/>
                <w:iCs/>
                <w:lang w:val="fr-FR"/>
              </w:rPr>
              <w:t>2</w:t>
            </w:r>
            <w:r w:rsidRPr="00A76A1C">
              <w:rPr>
                <w:rFonts w:ascii="Arial" w:hAnsi="Arial" w:cs="Arial"/>
              </w:rPr>
              <w:t>:</w:t>
            </w:r>
            <w:proofErr w:type="gramEnd"/>
            <w:r w:rsidRPr="00A76A1C">
              <w:rPr>
                <w:rFonts w:ascii="Arial" w:hAnsi="Arial" w:cs="Arial"/>
              </w:rPr>
              <w:t xml:space="preserve">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1, 13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0.97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90</w:t>
            </w:r>
          </w:p>
          <w:p w14:paraId="61A9E322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C2 vs S1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3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5.44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&lt; 0.01</w:t>
            </w:r>
          </w:p>
          <w:p w14:paraId="4D7B7208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</w:rPr>
              <w:t xml:space="preserve">C2 vs S2: </w:t>
            </w:r>
            <w:proofErr w:type="gramStart"/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3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2.38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0.37</w:t>
            </w:r>
          </w:p>
          <w:p w14:paraId="13D27F37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  <w:iCs/>
                <w:lang w:val="fr-FR"/>
              </w:rPr>
              <w:t>S1 vs S</w:t>
            </w:r>
            <w:proofErr w:type="gramStart"/>
            <w:r w:rsidRPr="00A76A1C">
              <w:rPr>
                <w:rFonts w:ascii="Arial" w:hAnsi="Arial" w:cs="Arial"/>
                <w:iCs/>
                <w:lang w:val="fr-FR"/>
              </w:rPr>
              <w:t>2</w:t>
            </w:r>
            <w:r w:rsidRPr="00A76A1C">
              <w:rPr>
                <w:rFonts w:ascii="Arial" w:hAnsi="Arial" w:cs="Arial"/>
              </w:rPr>
              <w:t>:</w:t>
            </w:r>
            <w:proofErr w:type="gramEnd"/>
            <w:r w:rsidRPr="00A76A1C">
              <w:rPr>
                <w:rFonts w:ascii="Arial" w:hAnsi="Arial" w:cs="Arial"/>
              </w:rPr>
              <w:t xml:space="preserve">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t</w:t>
            </w:r>
            <w:r w:rsidRPr="00A76A1C">
              <w:rPr>
                <w:rFonts w:ascii="Arial" w:hAnsi="Arial" w:cs="Arial"/>
                <w:iCs/>
                <w:lang w:val="fr-FR"/>
              </w:rPr>
              <w:t>(1, 13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6.39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&lt; 0.01</w:t>
            </w:r>
          </w:p>
          <w:p w14:paraId="0D672073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Cs/>
                <w:lang w:val="fr-FR"/>
              </w:rPr>
            </w:pPr>
          </w:p>
        </w:tc>
        <w:tc>
          <w:tcPr>
            <w:tcW w:w="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4897C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</w:rPr>
              <w:t xml:space="preserve">WT </w:t>
            </w:r>
            <w:r w:rsidRPr="00A76A1C">
              <w:rPr>
                <w:rFonts w:cs="Arial"/>
                <w:sz w:val="20"/>
                <w:szCs w:val="20"/>
              </w:rPr>
              <w:t>n = 13</w:t>
            </w:r>
          </w:p>
          <w:p w14:paraId="6E2B2C3E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</w:rPr>
              <w:t>Nlgn3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+/-</w:t>
            </w:r>
            <w:r w:rsidRPr="00A76A1C">
              <w:rPr>
                <w:rFonts w:cs="Arial"/>
                <w:sz w:val="20"/>
                <w:szCs w:val="20"/>
              </w:rPr>
              <w:t xml:space="preserve"> n = 13</w:t>
            </w:r>
          </w:p>
          <w:p w14:paraId="094D2A55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Cs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</w:rPr>
              <w:t>Cyfip1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+/-</w:t>
            </w:r>
            <w:r w:rsidRPr="00A76A1C">
              <w:rPr>
                <w:rFonts w:cs="Arial"/>
                <w:iCs/>
                <w:sz w:val="20"/>
                <w:szCs w:val="20"/>
              </w:rPr>
              <w:t xml:space="preserve"> n= 14</w:t>
            </w:r>
          </w:p>
          <w:p w14:paraId="705DB041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Cs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</w:rPr>
              <w:t>Nlgn3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+/-</w:t>
            </w:r>
            <w:r w:rsidRPr="00A76A1C">
              <w:rPr>
                <w:rFonts w:cs="Arial"/>
                <w:i/>
                <w:sz w:val="20"/>
                <w:szCs w:val="20"/>
              </w:rPr>
              <w:t>Cyfip1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+/-</w:t>
            </w:r>
            <w:r w:rsidRPr="00A76A1C">
              <w:rPr>
                <w:rFonts w:cs="Arial"/>
                <w:iCs/>
                <w:sz w:val="20"/>
                <w:szCs w:val="20"/>
              </w:rPr>
              <w:t xml:space="preserve"> n = 14</w:t>
            </w:r>
          </w:p>
          <w:p w14:paraId="553FA25A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/>
                <w:iCs/>
                <w:sz w:val="20"/>
                <w:szCs w:val="20"/>
                <w:lang w:val="fr-FR"/>
              </w:rPr>
            </w:pPr>
          </w:p>
        </w:tc>
      </w:tr>
      <w:tr w:rsidR="00EC18F2" w:rsidRPr="00A76A1C" w14:paraId="2D4485E5" w14:textId="77777777" w:rsidTr="002C49D4">
        <w:trPr>
          <w:trHeight w:val="547"/>
        </w:trPr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6C972" w14:textId="77777777" w:rsidR="00EC18F2" w:rsidRPr="00A76A1C" w:rsidRDefault="00EC18F2" w:rsidP="002C49D4">
            <w:pPr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>Figure 3 D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ACD71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Shapiro-Wilk test </w:t>
            </w:r>
          </w:p>
          <w:p w14:paraId="0A270D8D" w14:textId="1B2CABEF" w:rsidR="00EC18F2" w:rsidRPr="00A76A1C" w:rsidRDefault="00EC18F2" w:rsidP="00A164F1">
            <w:pPr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</w:rPr>
              <w:t xml:space="preserve">W </w:t>
            </w:r>
            <w:r w:rsidRPr="00A76A1C">
              <w:rPr>
                <w:rFonts w:cs="Arial"/>
                <w:sz w:val="20"/>
                <w:szCs w:val="20"/>
              </w:rPr>
              <w:t xml:space="preserve">= </w:t>
            </w:r>
            <w:r w:rsidRPr="00A76A1C">
              <w:rPr>
                <w:rStyle w:val="gnkrckgcgsb"/>
                <w:rFonts w:eastAsiaTheme="minorEastAsia" w:cs="Arial"/>
                <w:color w:val="000000"/>
                <w:sz w:val="20"/>
                <w:szCs w:val="20"/>
                <w:bdr w:val="none" w:sz="0" w:space="0" w:color="auto" w:frame="1"/>
              </w:rPr>
              <w:t>0.97</w:t>
            </w:r>
          </w:p>
          <w:p w14:paraId="173F7FD7" w14:textId="77777777" w:rsidR="00EC18F2" w:rsidRPr="00A76A1C" w:rsidRDefault="00EC18F2" w:rsidP="00A164F1">
            <w:pPr>
              <w:rPr>
                <w:rStyle w:val="gnkrckgcgsb"/>
                <w:rFonts w:eastAsiaTheme="minorEastAsia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</w:rPr>
              <w:lastRenderedPageBreak/>
              <w:t>P</w:t>
            </w:r>
            <w:r w:rsidRPr="00A76A1C">
              <w:rPr>
                <w:rFonts w:cs="Arial"/>
                <w:sz w:val="20"/>
                <w:szCs w:val="20"/>
              </w:rPr>
              <w:t xml:space="preserve"> = </w:t>
            </w:r>
            <w:r w:rsidRPr="00A76A1C">
              <w:rPr>
                <w:rStyle w:val="gnkrckgcgsb"/>
                <w:rFonts w:eastAsiaTheme="minorEastAsia" w:cs="Arial"/>
                <w:color w:val="000000"/>
                <w:sz w:val="20"/>
                <w:szCs w:val="20"/>
                <w:bdr w:val="none" w:sz="0" w:space="0" w:color="auto" w:frame="1"/>
              </w:rPr>
              <w:t>0.21</w:t>
            </w:r>
          </w:p>
          <w:p w14:paraId="09026FA6" w14:textId="49F64713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1E296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lastRenderedPageBreak/>
              <w:t>Heteroscedasticity</w:t>
            </w:r>
          </w:p>
        </w:tc>
        <w:tc>
          <w:tcPr>
            <w:tcW w:w="2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E5F92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One-way ANOVA, main effect of genotype: </w:t>
            </w:r>
            <w:proofErr w:type="gramStart"/>
            <w:r w:rsidRPr="00A76A1C">
              <w:rPr>
                <w:rFonts w:cs="Arial"/>
                <w:i/>
                <w:iCs/>
                <w:sz w:val="20"/>
                <w:szCs w:val="20"/>
              </w:rPr>
              <w:t>F(</w:t>
            </w:r>
            <w:proofErr w:type="gramEnd"/>
            <w:r w:rsidRPr="00A76A1C">
              <w:rPr>
                <w:rFonts w:cs="Arial"/>
                <w:i/>
                <w:iCs/>
                <w:sz w:val="20"/>
                <w:szCs w:val="20"/>
              </w:rPr>
              <w:t>3</w:t>
            </w:r>
            <w:r w:rsidRPr="00A76A1C">
              <w:rPr>
                <w:rFonts w:cs="Arial"/>
                <w:i/>
                <w:sz w:val="20"/>
                <w:szCs w:val="20"/>
              </w:rPr>
              <w:t>, 50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>)</w:t>
            </w:r>
            <w:r w:rsidRPr="00A76A1C">
              <w:rPr>
                <w:rFonts w:cs="Arial"/>
                <w:sz w:val="20"/>
                <w:szCs w:val="20"/>
              </w:rPr>
              <w:t xml:space="preserve"> = </w:t>
            </w:r>
            <w:r w:rsidRPr="00A76A1C">
              <w:rPr>
                <w:rStyle w:val="gnkrckgcgsb"/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2.92, </w:t>
            </w:r>
            <w:r w:rsidRPr="00A76A1C">
              <w:rPr>
                <w:rFonts w:cs="Arial"/>
                <w:i/>
                <w:iCs/>
                <w:color w:val="000000"/>
                <w:sz w:val="20"/>
                <w:szCs w:val="20"/>
              </w:rPr>
              <w:t xml:space="preserve">P </w:t>
            </w:r>
            <w:r w:rsidRPr="00A76A1C">
              <w:rPr>
                <w:rFonts w:cs="Arial"/>
                <w:color w:val="000000"/>
                <w:sz w:val="20"/>
                <w:szCs w:val="20"/>
              </w:rPr>
              <w:t>&lt;0.05</w:t>
            </w:r>
          </w:p>
          <w:p w14:paraId="00053E08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</w:rPr>
            </w:pPr>
          </w:p>
        </w:tc>
        <w:tc>
          <w:tcPr>
            <w:tcW w:w="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97226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</w:rPr>
              <w:t xml:space="preserve">WT </w:t>
            </w:r>
            <w:r w:rsidRPr="00A76A1C">
              <w:rPr>
                <w:rFonts w:cs="Arial"/>
                <w:sz w:val="20"/>
                <w:szCs w:val="20"/>
              </w:rPr>
              <w:t>n = 13</w:t>
            </w:r>
          </w:p>
          <w:p w14:paraId="250D1352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</w:rPr>
              <w:t>Nlgn3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+/-</w:t>
            </w:r>
            <w:r w:rsidRPr="00A76A1C">
              <w:rPr>
                <w:rFonts w:cs="Arial"/>
                <w:sz w:val="20"/>
                <w:szCs w:val="20"/>
              </w:rPr>
              <w:t xml:space="preserve"> n = 13</w:t>
            </w:r>
          </w:p>
          <w:p w14:paraId="01AAE744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Cs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</w:rPr>
              <w:lastRenderedPageBreak/>
              <w:t>Cyfip1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+/-</w:t>
            </w:r>
            <w:r w:rsidRPr="00A76A1C">
              <w:rPr>
                <w:rFonts w:cs="Arial"/>
                <w:iCs/>
                <w:sz w:val="20"/>
                <w:szCs w:val="20"/>
              </w:rPr>
              <w:t xml:space="preserve"> n= 14</w:t>
            </w:r>
          </w:p>
          <w:p w14:paraId="1476D134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Cs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</w:rPr>
              <w:t>Nlgn3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+/-</w:t>
            </w:r>
            <w:r w:rsidRPr="00A76A1C">
              <w:rPr>
                <w:rFonts w:cs="Arial"/>
                <w:i/>
                <w:sz w:val="20"/>
                <w:szCs w:val="20"/>
              </w:rPr>
              <w:t>Cyfip1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+/-</w:t>
            </w:r>
            <w:r w:rsidRPr="00A76A1C">
              <w:rPr>
                <w:rFonts w:cs="Arial"/>
                <w:iCs/>
                <w:sz w:val="20"/>
                <w:szCs w:val="20"/>
              </w:rPr>
              <w:t xml:space="preserve"> n = 14</w:t>
            </w:r>
          </w:p>
        </w:tc>
      </w:tr>
      <w:tr w:rsidR="00EC18F2" w:rsidRPr="00A76A1C" w14:paraId="6D34CFDF" w14:textId="77777777" w:rsidTr="002C49D4">
        <w:trPr>
          <w:trHeight w:val="547"/>
        </w:trPr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1700B" w14:textId="77777777" w:rsidR="00EC18F2" w:rsidRPr="00A76A1C" w:rsidRDefault="00EC18F2" w:rsidP="002C49D4">
            <w:pPr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lastRenderedPageBreak/>
              <w:t>Figure 3 E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42545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Shapiro-Wilk test </w:t>
            </w:r>
          </w:p>
          <w:p w14:paraId="60D6A8A6" w14:textId="77777777" w:rsidR="00EC18F2" w:rsidRPr="00A76A1C" w:rsidRDefault="00EC18F2" w:rsidP="00A76A1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  <w:lang w:eastAsia="en-GB"/>
              </w:rPr>
              <w:t xml:space="preserve">W </w:t>
            </w:r>
            <w:r w:rsidRPr="00A76A1C">
              <w:rPr>
                <w:rFonts w:cs="Arial"/>
                <w:sz w:val="20"/>
                <w:szCs w:val="20"/>
                <w:lang w:eastAsia="en-GB"/>
              </w:rPr>
              <w:t xml:space="preserve">= </w:t>
            </w:r>
            <w:r w:rsidRPr="00A76A1C"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  <w:t>0.94</w:t>
            </w:r>
          </w:p>
          <w:p w14:paraId="2610C751" w14:textId="77777777" w:rsidR="00EC18F2" w:rsidRPr="00A76A1C" w:rsidRDefault="00EC18F2" w:rsidP="00A76A1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  <w:lang w:eastAsia="en-GB"/>
              </w:rPr>
              <w:t>P</w:t>
            </w:r>
            <w:r w:rsidRPr="00A76A1C">
              <w:rPr>
                <w:rFonts w:cs="Arial"/>
                <w:sz w:val="20"/>
                <w:szCs w:val="20"/>
                <w:lang w:eastAsia="en-GB"/>
              </w:rPr>
              <w:t xml:space="preserve"> &lt; </w:t>
            </w:r>
            <w:r w:rsidRPr="00A76A1C"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  <w:t>0.01</w:t>
            </w:r>
          </w:p>
        </w:tc>
        <w:tc>
          <w:tcPr>
            <w:tcW w:w="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B2E30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>Heteroscedasticity</w:t>
            </w:r>
          </w:p>
        </w:tc>
        <w:tc>
          <w:tcPr>
            <w:tcW w:w="2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7D761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Kruskal-Wallis, main effect of genotype: 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>χ</w:t>
            </w:r>
            <w:r w:rsidRPr="00A76A1C">
              <w:rPr>
                <w:rFonts w:cs="Arial"/>
                <w:i/>
                <w:iCs/>
                <w:sz w:val="20"/>
                <w:szCs w:val="20"/>
                <w:vertAlign w:val="superscript"/>
              </w:rPr>
              <w:t>2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 xml:space="preserve"> (3</w:t>
            </w:r>
            <w:r w:rsidRPr="00A76A1C">
              <w:rPr>
                <w:rFonts w:cs="Arial"/>
                <w:i/>
                <w:sz w:val="20"/>
                <w:szCs w:val="20"/>
              </w:rPr>
              <w:t>, 52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>)</w:t>
            </w:r>
            <w:r w:rsidRPr="00A76A1C">
              <w:rPr>
                <w:rFonts w:cs="Arial"/>
                <w:sz w:val="20"/>
                <w:szCs w:val="20"/>
              </w:rPr>
              <w:t xml:space="preserve"> </w:t>
            </w:r>
            <w:proofErr w:type="gramStart"/>
            <w:r w:rsidRPr="00A76A1C">
              <w:rPr>
                <w:rFonts w:cs="Arial"/>
                <w:sz w:val="20"/>
                <w:szCs w:val="20"/>
              </w:rPr>
              <w:t xml:space="preserve">= </w:t>
            </w:r>
            <w:r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A76A1C"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  <w:t>2.04</w:t>
            </w:r>
            <w:proofErr w:type="gramEnd"/>
            <w:r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A76A1C">
              <w:rPr>
                <w:rFonts w:cs="Arial"/>
                <w:i/>
                <w:iCs/>
                <w:color w:val="000000"/>
                <w:sz w:val="20"/>
                <w:szCs w:val="20"/>
              </w:rPr>
              <w:t xml:space="preserve">P </w:t>
            </w:r>
            <w:r w:rsidRPr="00A76A1C">
              <w:rPr>
                <w:rFonts w:cs="Arial"/>
                <w:color w:val="000000"/>
                <w:sz w:val="20"/>
                <w:szCs w:val="20"/>
              </w:rPr>
              <w:t xml:space="preserve">= </w:t>
            </w:r>
            <w:r w:rsidRPr="00A76A1C"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  <w:t>0.56</w:t>
            </w:r>
          </w:p>
        </w:tc>
        <w:tc>
          <w:tcPr>
            <w:tcW w:w="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E8C76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  <w:lang w:val="fr-FR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  <w:lang w:val="fr-FR"/>
              </w:rPr>
              <w:t xml:space="preserve">WT </w:t>
            </w:r>
            <w:r w:rsidRPr="00A76A1C">
              <w:rPr>
                <w:rFonts w:cs="Arial"/>
                <w:sz w:val="20"/>
                <w:szCs w:val="20"/>
                <w:lang w:val="fr-FR"/>
              </w:rPr>
              <w:t>n = 17</w:t>
            </w:r>
          </w:p>
          <w:p w14:paraId="0A9F7E1C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  <w:lang w:val="fr-FR"/>
              </w:rPr>
            </w:pPr>
            <w:r w:rsidRPr="00A76A1C">
              <w:rPr>
                <w:rFonts w:cs="Arial"/>
                <w:i/>
                <w:sz w:val="20"/>
                <w:szCs w:val="20"/>
                <w:lang w:val="fr-FR"/>
              </w:rPr>
              <w:t>Nlgn3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>y/-</w:t>
            </w:r>
            <w:r w:rsidRPr="00A76A1C">
              <w:rPr>
                <w:rFonts w:cs="Arial"/>
                <w:sz w:val="20"/>
                <w:szCs w:val="20"/>
                <w:lang w:val="fr-FR"/>
              </w:rPr>
              <w:t xml:space="preserve"> n = 16</w:t>
            </w:r>
          </w:p>
          <w:p w14:paraId="23B5B996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Cs/>
                <w:sz w:val="20"/>
                <w:szCs w:val="20"/>
                <w:lang w:val="fr-FR"/>
              </w:rPr>
            </w:pPr>
            <w:r w:rsidRPr="00A76A1C">
              <w:rPr>
                <w:rFonts w:cs="Arial"/>
                <w:i/>
                <w:sz w:val="20"/>
                <w:szCs w:val="20"/>
                <w:lang w:val="fr-FR"/>
              </w:rPr>
              <w:t>Cyfip1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>+/-</w:t>
            </w:r>
            <w:r w:rsidRPr="00A76A1C">
              <w:rPr>
                <w:rFonts w:cs="Arial"/>
                <w:iCs/>
                <w:sz w:val="20"/>
                <w:szCs w:val="20"/>
                <w:lang w:val="fr-FR"/>
              </w:rPr>
              <w:t xml:space="preserve"> n= 12</w:t>
            </w:r>
          </w:p>
          <w:p w14:paraId="0D9D78ED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Cs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</w:rPr>
              <w:t>Nlgn3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y/-</w:t>
            </w:r>
            <w:r w:rsidRPr="00A76A1C">
              <w:rPr>
                <w:rFonts w:cs="Arial"/>
                <w:sz w:val="20"/>
                <w:szCs w:val="20"/>
              </w:rPr>
              <w:t xml:space="preserve"> </w:t>
            </w:r>
            <w:r w:rsidRPr="00A76A1C">
              <w:rPr>
                <w:rFonts w:cs="Arial"/>
                <w:i/>
                <w:sz w:val="20"/>
                <w:szCs w:val="20"/>
              </w:rPr>
              <w:t>Cyfip1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+/-</w:t>
            </w:r>
            <w:r w:rsidRPr="00A76A1C">
              <w:rPr>
                <w:rFonts w:cs="Arial"/>
                <w:iCs/>
                <w:sz w:val="20"/>
                <w:szCs w:val="20"/>
              </w:rPr>
              <w:t xml:space="preserve"> n = 12</w:t>
            </w:r>
          </w:p>
        </w:tc>
      </w:tr>
      <w:tr w:rsidR="00EC18F2" w:rsidRPr="00A76A1C" w14:paraId="47CA567B" w14:textId="77777777" w:rsidTr="002C49D4">
        <w:trPr>
          <w:trHeight w:val="547"/>
        </w:trPr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78B8F" w14:textId="77777777" w:rsidR="00EC18F2" w:rsidRPr="00A76A1C" w:rsidRDefault="00EC18F2" w:rsidP="002C49D4">
            <w:pPr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>Figure 3 F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1B602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Shapiro-Wilk test </w:t>
            </w:r>
          </w:p>
          <w:p w14:paraId="41C02206" w14:textId="77777777" w:rsidR="00EC18F2" w:rsidRPr="00A76A1C" w:rsidRDefault="00EC18F2" w:rsidP="00A76A1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  <w:lang w:eastAsia="en-GB"/>
              </w:rPr>
              <w:t xml:space="preserve">W </w:t>
            </w:r>
            <w:r w:rsidRPr="00A76A1C">
              <w:rPr>
                <w:rFonts w:cs="Arial"/>
                <w:sz w:val="20"/>
                <w:szCs w:val="20"/>
                <w:lang w:eastAsia="en-GB"/>
              </w:rPr>
              <w:t xml:space="preserve">= </w:t>
            </w:r>
            <w:r w:rsidRPr="00A76A1C"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  <w:t>0.94</w:t>
            </w:r>
          </w:p>
          <w:p w14:paraId="02E61BF9" w14:textId="77777777" w:rsidR="00EC18F2" w:rsidRPr="00A76A1C" w:rsidRDefault="00EC18F2" w:rsidP="00A76A1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  <w:lang w:eastAsia="en-GB"/>
              </w:rPr>
              <w:t>P</w:t>
            </w:r>
            <w:r w:rsidRPr="00A76A1C">
              <w:rPr>
                <w:rFonts w:cs="Arial"/>
                <w:sz w:val="20"/>
                <w:szCs w:val="20"/>
                <w:lang w:eastAsia="en-GB"/>
              </w:rPr>
              <w:t xml:space="preserve"> &lt; </w:t>
            </w:r>
            <w:r w:rsidRPr="00A76A1C"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  <w:t>0.01</w:t>
            </w:r>
          </w:p>
        </w:tc>
        <w:tc>
          <w:tcPr>
            <w:tcW w:w="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BC020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>Heteroscedasticity</w:t>
            </w:r>
          </w:p>
        </w:tc>
        <w:tc>
          <w:tcPr>
            <w:tcW w:w="2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66CF6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Kruskal-Wallis, main effect of genotype: 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>χ</w:t>
            </w:r>
            <w:r w:rsidRPr="00A76A1C">
              <w:rPr>
                <w:rFonts w:cs="Arial"/>
                <w:i/>
                <w:iCs/>
                <w:sz w:val="20"/>
                <w:szCs w:val="20"/>
                <w:vertAlign w:val="superscript"/>
              </w:rPr>
              <w:t>2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 xml:space="preserve"> (3</w:t>
            </w:r>
            <w:r w:rsidRPr="00A76A1C">
              <w:rPr>
                <w:rFonts w:cs="Arial"/>
                <w:i/>
                <w:sz w:val="20"/>
                <w:szCs w:val="20"/>
              </w:rPr>
              <w:t>, 52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>)</w:t>
            </w:r>
            <w:r w:rsidRPr="00A76A1C">
              <w:rPr>
                <w:rFonts w:cs="Arial"/>
                <w:sz w:val="20"/>
                <w:szCs w:val="20"/>
              </w:rPr>
              <w:t xml:space="preserve"> </w:t>
            </w:r>
            <w:proofErr w:type="gramStart"/>
            <w:r w:rsidRPr="00A76A1C">
              <w:rPr>
                <w:rFonts w:cs="Arial"/>
                <w:sz w:val="20"/>
                <w:szCs w:val="20"/>
              </w:rPr>
              <w:t xml:space="preserve">= </w:t>
            </w:r>
            <w:r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A76A1C"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  <w:t>1.98</w:t>
            </w:r>
            <w:proofErr w:type="gramEnd"/>
            <w:r w:rsidRPr="00A76A1C"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  <w:t xml:space="preserve"> </w:t>
            </w:r>
            <w:r w:rsidRPr="00A76A1C">
              <w:rPr>
                <w:rFonts w:cs="Arial"/>
                <w:i/>
                <w:iCs/>
                <w:color w:val="000000"/>
                <w:sz w:val="20"/>
                <w:szCs w:val="20"/>
              </w:rPr>
              <w:t xml:space="preserve">P </w:t>
            </w:r>
            <w:r w:rsidRPr="00A76A1C">
              <w:rPr>
                <w:rFonts w:cs="Arial"/>
                <w:color w:val="000000"/>
                <w:sz w:val="20"/>
                <w:szCs w:val="20"/>
              </w:rPr>
              <w:t xml:space="preserve">= </w:t>
            </w:r>
            <w:r w:rsidRPr="00A76A1C"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  <w:t>0.57</w:t>
            </w:r>
          </w:p>
        </w:tc>
        <w:tc>
          <w:tcPr>
            <w:tcW w:w="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EE1F9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  <w:lang w:val="fr-FR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  <w:lang w:val="fr-FR"/>
              </w:rPr>
              <w:t xml:space="preserve">WT </w:t>
            </w:r>
            <w:r w:rsidRPr="00A76A1C">
              <w:rPr>
                <w:rFonts w:cs="Arial"/>
                <w:sz w:val="20"/>
                <w:szCs w:val="20"/>
                <w:lang w:val="fr-FR"/>
              </w:rPr>
              <w:t>n = 17</w:t>
            </w:r>
          </w:p>
          <w:p w14:paraId="7D8FE7AB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  <w:lang w:val="fr-FR"/>
              </w:rPr>
            </w:pPr>
            <w:r w:rsidRPr="00A76A1C">
              <w:rPr>
                <w:rFonts w:cs="Arial"/>
                <w:i/>
                <w:sz w:val="20"/>
                <w:szCs w:val="20"/>
                <w:lang w:val="fr-FR"/>
              </w:rPr>
              <w:t>Nlgn3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>y/-</w:t>
            </w:r>
            <w:r w:rsidRPr="00A76A1C">
              <w:rPr>
                <w:rFonts w:cs="Arial"/>
                <w:sz w:val="20"/>
                <w:szCs w:val="20"/>
                <w:lang w:val="fr-FR"/>
              </w:rPr>
              <w:t xml:space="preserve"> n = 16</w:t>
            </w:r>
          </w:p>
          <w:p w14:paraId="14B77FA3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Cs/>
                <w:sz w:val="20"/>
                <w:szCs w:val="20"/>
                <w:lang w:val="fr-FR"/>
              </w:rPr>
            </w:pPr>
            <w:r w:rsidRPr="00A76A1C">
              <w:rPr>
                <w:rFonts w:cs="Arial"/>
                <w:i/>
                <w:sz w:val="20"/>
                <w:szCs w:val="20"/>
                <w:lang w:val="fr-FR"/>
              </w:rPr>
              <w:t>Cyfip1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>+/-</w:t>
            </w:r>
            <w:r w:rsidRPr="00A76A1C">
              <w:rPr>
                <w:rFonts w:cs="Arial"/>
                <w:iCs/>
                <w:sz w:val="20"/>
                <w:szCs w:val="20"/>
                <w:lang w:val="fr-FR"/>
              </w:rPr>
              <w:t xml:space="preserve"> n= 12</w:t>
            </w:r>
          </w:p>
          <w:p w14:paraId="5EA85513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Cs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</w:rPr>
              <w:t>Nlgn3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y/-</w:t>
            </w:r>
            <w:r w:rsidRPr="00A76A1C">
              <w:rPr>
                <w:rFonts w:cs="Arial"/>
                <w:sz w:val="20"/>
                <w:szCs w:val="20"/>
              </w:rPr>
              <w:t xml:space="preserve"> </w:t>
            </w:r>
            <w:r w:rsidRPr="00A76A1C">
              <w:rPr>
                <w:rFonts w:cs="Arial"/>
                <w:i/>
                <w:sz w:val="20"/>
                <w:szCs w:val="20"/>
              </w:rPr>
              <w:t>Cyfip1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+/-</w:t>
            </w:r>
            <w:r w:rsidRPr="00A76A1C">
              <w:rPr>
                <w:rFonts w:cs="Arial"/>
                <w:iCs/>
                <w:sz w:val="20"/>
                <w:szCs w:val="20"/>
              </w:rPr>
              <w:t xml:space="preserve"> n = 12</w:t>
            </w:r>
          </w:p>
          <w:p w14:paraId="7AD490F7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Cs/>
                <w:sz w:val="20"/>
                <w:szCs w:val="20"/>
              </w:rPr>
            </w:pPr>
          </w:p>
        </w:tc>
      </w:tr>
      <w:tr w:rsidR="00EC18F2" w:rsidRPr="00A76A1C" w14:paraId="17CC9C05" w14:textId="77777777" w:rsidTr="002C49D4">
        <w:trPr>
          <w:trHeight w:val="547"/>
        </w:trPr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4852D" w14:textId="77777777" w:rsidR="00EC18F2" w:rsidRPr="00A76A1C" w:rsidRDefault="00EC18F2" w:rsidP="002C49D4">
            <w:pPr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>Figure 3 G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5D6AF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Shapiro-Wilk test </w:t>
            </w:r>
          </w:p>
          <w:p w14:paraId="0F19A80E" w14:textId="77777777" w:rsidR="00EC18F2" w:rsidRPr="00A76A1C" w:rsidRDefault="00EC18F2" w:rsidP="00A76A1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  <w:lang w:eastAsia="en-GB"/>
              </w:rPr>
              <w:t xml:space="preserve">W </w:t>
            </w:r>
            <w:r w:rsidRPr="00A76A1C">
              <w:rPr>
                <w:rFonts w:cs="Arial"/>
                <w:sz w:val="20"/>
                <w:szCs w:val="20"/>
                <w:lang w:eastAsia="en-GB"/>
              </w:rPr>
              <w:t xml:space="preserve">= </w:t>
            </w:r>
            <w:r w:rsidRPr="00A76A1C"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  <w:t>0.99</w:t>
            </w:r>
          </w:p>
          <w:p w14:paraId="6650E891" w14:textId="77777777" w:rsidR="00EC18F2" w:rsidRPr="00A76A1C" w:rsidRDefault="00EC18F2" w:rsidP="00A76A1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  <w:lang w:eastAsia="en-GB"/>
              </w:rPr>
              <w:t>P</w:t>
            </w:r>
            <w:r w:rsidRPr="00A76A1C">
              <w:rPr>
                <w:rFonts w:cs="Arial"/>
                <w:sz w:val="20"/>
                <w:szCs w:val="20"/>
                <w:lang w:eastAsia="en-GB"/>
              </w:rPr>
              <w:t xml:space="preserve"> = </w:t>
            </w:r>
            <w:r w:rsidRPr="00A76A1C"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  <w:t>0.46</w:t>
            </w:r>
          </w:p>
        </w:tc>
        <w:tc>
          <w:tcPr>
            <w:tcW w:w="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6E774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>Heteroscedasticity</w:t>
            </w:r>
          </w:p>
        </w:tc>
        <w:tc>
          <w:tcPr>
            <w:tcW w:w="2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A32BE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One-way ANOVA, main effect of genotype: </w:t>
            </w:r>
            <w:proofErr w:type="gramStart"/>
            <w:r w:rsidRPr="00A76A1C">
              <w:rPr>
                <w:rFonts w:cs="Arial"/>
                <w:i/>
                <w:iCs/>
                <w:sz w:val="20"/>
                <w:szCs w:val="20"/>
              </w:rPr>
              <w:t>F(</w:t>
            </w:r>
            <w:proofErr w:type="gramEnd"/>
            <w:r w:rsidRPr="00A76A1C">
              <w:rPr>
                <w:rFonts w:cs="Arial"/>
                <w:i/>
                <w:iCs/>
                <w:sz w:val="20"/>
                <w:szCs w:val="20"/>
              </w:rPr>
              <w:t>3</w:t>
            </w:r>
            <w:r w:rsidRPr="00A76A1C">
              <w:rPr>
                <w:rFonts w:cs="Arial"/>
                <w:i/>
                <w:sz w:val="20"/>
                <w:szCs w:val="20"/>
              </w:rPr>
              <w:t>, 53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>)</w:t>
            </w:r>
            <w:r w:rsidRPr="00A76A1C">
              <w:rPr>
                <w:rFonts w:cs="Arial"/>
                <w:sz w:val="20"/>
                <w:szCs w:val="20"/>
              </w:rPr>
              <w:t xml:space="preserve"> = </w:t>
            </w:r>
            <w:r w:rsidRPr="00A76A1C"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  <w:t xml:space="preserve">0.08 </w:t>
            </w:r>
            <w:r w:rsidRPr="00A76A1C">
              <w:rPr>
                <w:rFonts w:eastAsia="Times New Roman" w:cs="Arial"/>
                <w:i/>
                <w:iCs/>
                <w:color w:val="000000"/>
                <w:sz w:val="20"/>
                <w:szCs w:val="20"/>
                <w:lang w:eastAsia="en-GB"/>
              </w:rPr>
              <w:t xml:space="preserve">P </w:t>
            </w:r>
            <w:r w:rsidRPr="00A76A1C">
              <w:rPr>
                <w:rFonts w:eastAsia="Times New Roman" w:cs="Arial"/>
                <w:color w:val="000000"/>
                <w:sz w:val="20"/>
                <w:szCs w:val="20"/>
                <w:lang w:eastAsia="en-GB"/>
              </w:rPr>
              <w:t xml:space="preserve">= </w:t>
            </w:r>
            <w:r w:rsidRPr="00A76A1C"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  <w:t>0.97</w:t>
            </w:r>
          </w:p>
          <w:p w14:paraId="5F19888D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color w:val="000000"/>
                <w:sz w:val="20"/>
                <w:szCs w:val="20"/>
              </w:rPr>
            </w:pPr>
          </w:p>
          <w:p w14:paraId="719867C8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24655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  <w:lang w:val="fr-FR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  <w:lang w:val="fr-FR"/>
              </w:rPr>
              <w:t xml:space="preserve">WT </w:t>
            </w:r>
            <w:r w:rsidRPr="00A76A1C">
              <w:rPr>
                <w:rFonts w:cs="Arial"/>
                <w:sz w:val="20"/>
                <w:szCs w:val="20"/>
                <w:lang w:val="fr-FR"/>
              </w:rPr>
              <w:t>n = 17</w:t>
            </w:r>
          </w:p>
          <w:p w14:paraId="63E1339F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  <w:lang w:val="fr-FR"/>
              </w:rPr>
            </w:pPr>
            <w:r w:rsidRPr="00A76A1C">
              <w:rPr>
                <w:rFonts w:cs="Arial"/>
                <w:i/>
                <w:sz w:val="20"/>
                <w:szCs w:val="20"/>
                <w:lang w:val="fr-FR"/>
              </w:rPr>
              <w:t>Nlgn3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>y/-</w:t>
            </w:r>
            <w:r w:rsidRPr="00A76A1C">
              <w:rPr>
                <w:rFonts w:cs="Arial"/>
                <w:sz w:val="20"/>
                <w:szCs w:val="20"/>
                <w:lang w:val="fr-FR"/>
              </w:rPr>
              <w:t xml:space="preserve"> n = 16</w:t>
            </w:r>
          </w:p>
          <w:p w14:paraId="518647A2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Cs/>
                <w:sz w:val="20"/>
                <w:szCs w:val="20"/>
                <w:lang w:val="fr-FR"/>
              </w:rPr>
            </w:pPr>
            <w:r w:rsidRPr="00A76A1C">
              <w:rPr>
                <w:rFonts w:cs="Arial"/>
                <w:i/>
                <w:sz w:val="20"/>
                <w:szCs w:val="20"/>
                <w:lang w:val="fr-FR"/>
              </w:rPr>
              <w:t>Cyfip1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>+/-</w:t>
            </w:r>
            <w:r w:rsidRPr="00A76A1C">
              <w:rPr>
                <w:rFonts w:cs="Arial"/>
                <w:iCs/>
                <w:sz w:val="20"/>
                <w:szCs w:val="20"/>
                <w:lang w:val="fr-FR"/>
              </w:rPr>
              <w:t xml:space="preserve"> n= 12</w:t>
            </w:r>
          </w:p>
          <w:p w14:paraId="2776E8C5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Cs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</w:rPr>
              <w:t>Nlgn3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y/-</w:t>
            </w:r>
            <w:r w:rsidRPr="00A76A1C">
              <w:rPr>
                <w:rFonts w:cs="Arial"/>
                <w:sz w:val="20"/>
                <w:szCs w:val="20"/>
              </w:rPr>
              <w:t xml:space="preserve"> </w:t>
            </w:r>
            <w:r w:rsidRPr="00A76A1C">
              <w:rPr>
                <w:rFonts w:cs="Arial"/>
                <w:i/>
                <w:sz w:val="20"/>
                <w:szCs w:val="20"/>
              </w:rPr>
              <w:t>Cyfip1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+/-</w:t>
            </w:r>
            <w:r w:rsidRPr="00A76A1C">
              <w:rPr>
                <w:rFonts w:cs="Arial"/>
                <w:iCs/>
                <w:sz w:val="20"/>
                <w:szCs w:val="20"/>
              </w:rPr>
              <w:t xml:space="preserve"> n = 12</w:t>
            </w:r>
          </w:p>
        </w:tc>
      </w:tr>
      <w:tr w:rsidR="00EC18F2" w:rsidRPr="00A76A1C" w14:paraId="2766F03D" w14:textId="77777777" w:rsidTr="002C49D4">
        <w:trPr>
          <w:trHeight w:val="547"/>
        </w:trPr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A261D" w14:textId="77777777" w:rsidR="00EC18F2" w:rsidRPr="00A76A1C" w:rsidRDefault="00EC18F2" w:rsidP="002C49D4">
            <w:pPr>
              <w:rPr>
                <w:rFonts w:cs="Arial"/>
                <w:sz w:val="20"/>
                <w:szCs w:val="20"/>
              </w:rPr>
            </w:pPr>
            <w:bookmarkStart w:id="2" w:name="_Hlk43368578"/>
            <w:r w:rsidRPr="00A76A1C">
              <w:rPr>
                <w:rFonts w:cs="Arial"/>
                <w:sz w:val="20"/>
                <w:szCs w:val="20"/>
              </w:rPr>
              <w:t>Figure 4 A</w:t>
            </w:r>
            <w:r w:rsidRPr="00A76A1C">
              <w:rPr>
                <w:rFonts w:cs="Arial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4E627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Shapiro-Wilk test </w:t>
            </w:r>
          </w:p>
          <w:p w14:paraId="57940500" w14:textId="77777777" w:rsidR="00A76A1C" w:rsidRDefault="00EC18F2" w:rsidP="00A76A1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  <w:lang w:eastAsia="en-GB"/>
              </w:rPr>
              <w:t xml:space="preserve">W </w:t>
            </w:r>
            <w:r w:rsidRPr="00A76A1C">
              <w:rPr>
                <w:rFonts w:cs="Arial"/>
                <w:sz w:val="20"/>
                <w:szCs w:val="20"/>
                <w:lang w:eastAsia="en-GB"/>
              </w:rPr>
              <w:t xml:space="preserve">= </w:t>
            </w:r>
            <w:r w:rsidRPr="00A76A1C"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  <w:t>0.97</w:t>
            </w:r>
          </w:p>
          <w:p w14:paraId="5743F284" w14:textId="1679BEA9" w:rsidR="00EC18F2" w:rsidRPr="00A76A1C" w:rsidRDefault="00EC18F2" w:rsidP="00A76A1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  <w:lang w:eastAsia="en-GB"/>
              </w:rPr>
              <w:t>P</w:t>
            </w:r>
            <w:r w:rsidRPr="00A76A1C">
              <w:rPr>
                <w:rFonts w:cs="Arial"/>
                <w:sz w:val="20"/>
                <w:szCs w:val="20"/>
                <w:lang w:eastAsia="en-GB"/>
              </w:rPr>
              <w:t xml:space="preserve"> &lt; 0.01</w:t>
            </w:r>
          </w:p>
          <w:p w14:paraId="64BB9681" w14:textId="71117110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9C9EE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No heteroscedasticity </w:t>
            </w:r>
          </w:p>
          <w:p w14:paraId="401454A0" w14:textId="77777777" w:rsidR="00EC18F2" w:rsidRPr="00A76A1C" w:rsidRDefault="00EC18F2" w:rsidP="002C49D4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2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6241B" w14:textId="529EA469" w:rsidR="002877A5" w:rsidRPr="00A76A1C" w:rsidRDefault="002877A5" w:rsidP="002C49D4">
            <w:pPr>
              <w:rPr>
                <w:rFonts w:eastAsia="Times New Roman" w:cs="Arial"/>
                <w:color w:val="000000"/>
                <w:sz w:val="20"/>
                <w:szCs w:val="20"/>
                <w:lang w:eastAsia="en-GB"/>
              </w:rPr>
            </w:pPr>
            <w:r w:rsidRPr="00A76A1C">
              <w:rPr>
                <w:rFonts w:cs="Arial"/>
                <w:sz w:val="20"/>
                <w:szCs w:val="20"/>
              </w:rPr>
              <w:t>Kruskal-Wallis</w:t>
            </w:r>
            <w:r w:rsidR="00EC18F2" w:rsidRPr="00A76A1C">
              <w:rPr>
                <w:rFonts w:cs="Arial"/>
                <w:sz w:val="20"/>
                <w:szCs w:val="20"/>
              </w:rPr>
              <w:t xml:space="preserve">, 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>χ</w:t>
            </w:r>
            <w:r w:rsidRPr="00A76A1C">
              <w:rPr>
                <w:rFonts w:cs="Arial"/>
                <w:i/>
                <w:iCs/>
                <w:sz w:val="20"/>
                <w:szCs w:val="20"/>
                <w:vertAlign w:val="superscript"/>
              </w:rPr>
              <w:t>2</w:t>
            </w:r>
            <w:r w:rsidR="00EC18F2" w:rsidRPr="00A76A1C">
              <w:rPr>
                <w:rFonts w:cs="Arial"/>
                <w:i/>
                <w:iCs/>
                <w:sz w:val="20"/>
                <w:szCs w:val="20"/>
              </w:rPr>
              <w:t>(3,153)</w:t>
            </w:r>
            <w:r w:rsidR="00EC18F2" w:rsidRPr="00A76A1C">
              <w:rPr>
                <w:rFonts w:cs="Arial"/>
                <w:sz w:val="20"/>
                <w:szCs w:val="20"/>
              </w:rPr>
              <w:t xml:space="preserve"> = </w:t>
            </w:r>
            <w:r w:rsidRPr="00A76A1C">
              <w:rPr>
                <w:rFonts w:cs="Arial"/>
                <w:sz w:val="20"/>
                <w:szCs w:val="20"/>
              </w:rPr>
              <w:t>15.64</w:t>
            </w:r>
            <w:r w:rsidR="00EC18F2" w:rsidRPr="00A76A1C">
              <w:rPr>
                <w:rFonts w:eastAsia="Times New Roman" w:cs="Arial"/>
                <w:color w:val="000000"/>
                <w:sz w:val="20"/>
                <w:szCs w:val="20"/>
                <w:lang w:eastAsia="en-GB"/>
              </w:rPr>
              <w:t xml:space="preserve">, </w:t>
            </w:r>
            <w:r w:rsidR="00EC18F2" w:rsidRPr="00A76A1C">
              <w:rPr>
                <w:rFonts w:eastAsia="Times New Roman" w:cs="Arial"/>
                <w:i/>
                <w:iCs/>
                <w:color w:val="000000"/>
                <w:sz w:val="20"/>
                <w:szCs w:val="20"/>
                <w:lang w:eastAsia="en-GB"/>
              </w:rPr>
              <w:t>P &lt;</w:t>
            </w:r>
            <w:r w:rsidR="00EC18F2" w:rsidRPr="00A76A1C">
              <w:rPr>
                <w:rFonts w:eastAsia="Times New Roman" w:cs="Arial"/>
                <w:color w:val="000000"/>
                <w:sz w:val="20"/>
                <w:szCs w:val="20"/>
                <w:lang w:eastAsia="en-GB"/>
              </w:rPr>
              <w:t xml:space="preserve"> 0.01</w:t>
            </w:r>
          </w:p>
          <w:p w14:paraId="6D686A31" w14:textId="252917E9" w:rsidR="00EC18F2" w:rsidRPr="00A76A1C" w:rsidRDefault="002877A5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="Arial"/>
                <w:color w:val="000000"/>
                <w:sz w:val="20"/>
                <w:szCs w:val="20"/>
                <w:lang w:eastAsia="en-GB"/>
              </w:rPr>
            </w:pPr>
            <w:r w:rsidRPr="00A76A1C">
              <w:rPr>
                <w:rFonts w:eastAsia="Times New Roman" w:cs="Arial"/>
                <w:color w:val="000000"/>
                <w:sz w:val="20"/>
                <w:szCs w:val="20"/>
                <w:lang w:eastAsia="en-GB"/>
              </w:rPr>
              <w:t>Dunn’s test with Bonferroni correction:</w:t>
            </w:r>
          </w:p>
          <w:p w14:paraId="59BED38F" w14:textId="2BA98E3F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rPr>
                <w:rFonts w:ascii="Arial" w:hAnsi="Arial" w:cs="Arial"/>
                <w:iCs/>
                <w:lang w:val="fr-FR"/>
              </w:rPr>
            </w:pPr>
            <w:r w:rsidRPr="00A76A1C">
              <w:rPr>
                <w:rFonts w:ascii="Arial" w:hAnsi="Arial" w:cs="Arial"/>
                <w:i/>
              </w:rPr>
              <w:t xml:space="preserve">WT </w:t>
            </w:r>
            <w:r w:rsidRPr="00A76A1C">
              <w:rPr>
                <w:rFonts w:ascii="Arial" w:hAnsi="Arial" w:cs="Arial"/>
              </w:rPr>
              <w:t xml:space="preserve">vs </w:t>
            </w:r>
            <w:r w:rsidRPr="00A76A1C">
              <w:rPr>
                <w:rFonts w:ascii="Arial" w:hAnsi="Arial" w:cs="Arial"/>
                <w:i/>
                <w:lang w:val="fr-FR"/>
              </w:rPr>
              <w:t>Nlgn3</w:t>
            </w:r>
            <w:r w:rsidRPr="00A76A1C">
              <w:rPr>
                <w:rFonts w:ascii="Arial" w:hAnsi="Arial" w:cs="Arial"/>
                <w:i/>
                <w:vertAlign w:val="superscript"/>
                <w:lang w:val="fr-FR"/>
              </w:rPr>
              <w:t xml:space="preserve">y/- </w:t>
            </w:r>
            <w:proofErr w:type="gramStart"/>
            <w:r w:rsidR="00A76A1C" w:rsidRPr="00A76A1C">
              <w:rPr>
                <w:rFonts w:ascii="Arial" w:hAnsi="Arial" w:cs="Arial"/>
                <w:i/>
                <w:lang w:val="fr-FR"/>
              </w:rPr>
              <w:t>z</w:t>
            </w:r>
            <w:r w:rsidRPr="00A76A1C">
              <w:rPr>
                <w:rFonts w:ascii="Arial" w:hAnsi="Arial" w:cs="Arial"/>
                <w:iCs/>
                <w:lang w:val="fr-FR"/>
              </w:rPr>
              <w:t>(</w:t>
            </w:r>
            <w:proofErr w:type="gramEnd"/>
            <w:r w:rsidRPr="00A76A1C">
              <w:rPr>
                <w:rFonts w:ascii="Arial" w:hAnsi="Arial" w:cs="Arial"/>
                <w:iCs/>
                <w:lang w:val="fr-FR"/>
              </w:rPr>
              <w:t>1, 153) =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 xml:space="preserve"> </w:t>
            </w:r>
            <w:r w:rsidRPr="00A76A1C">
              <w:rPr>
                <w:rFonts w:ascii="Arial" w:hAnsi="Arial" w:cs="Arial"/>
                <w:iCs/>
                <w:lang w:val="fr-FR"/>
              </w:rPr>
              <w:t>-0.</w:t>
            </w:r>
            <w:r w:rsidR="007831CE" w:rsidRPr="00A76A1C">
              <w:rPr>
                <w:rFonts w:ascii="Arial" w:hAnsi="Arial" w:cs="Arial"/>
                <w:iCs/>
                <w:lang w:val="fr-FR"/>
              </w:rPr>
              <w:t>11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, </w:t>
            </w:r>
            <w:r w:rsidRPr="00A76A1C">
              <w:rPr>
                <w:rFonts w:ascii="Arial" w:hAnsi="Arial" w:cs="Arial"/>
                <w:i/>
                <w:iCs/>
                <w:lang w:val="fr-FR"/>
              </w:rPr>
              <w:t>P</w:t>
            </w:r>
            <w:r w:rsidRPr="00A76A1C">
              <w:rPr>
                <w:rFonts w:ascii="Arial" w:hAnsi="Arial" w:cs="Arial"/>
                <w:iCs/>
                <w:lang w:val="fr-FR"/>
              </w:rPr>
              <w:t xml:space="preserve"> = 1.00</w:t>
            </w:r>
          </w:p>
          <w:p w14:paraId="08C6F53C" w14:textId="250C8118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  <w:lang w:val="fr-FR"/>
              </w:rPr>
              <w:t xml:space="preserve">WT </w:t>
            </w:r>
            <w:r w:rsidRPr="00A76A1C">
              <w:rPr>
                <w:rFonts w:cs="Arial"/>
                <w:iCs/>
                <w:sz w:val="20"/>
                <w:szCs w:val="20"/>
                <w:lang w:val="fr-FR"/>
              </w:rPr>
              <w:t xml:space="preserve">vs </w:t>
            </w:r>
            <w:r w:rsidRPr="00A76A1C">
              <w:rPr>
                <w:rFonts w:cs="Arial"/>
                <w:i/>
                <w:sz w:val="20"/>
                <w:szCs w:val="20"/>
                <w:lang w:val="fr-FR"/>
              </w:rPr>
              <w:t>Cyfip1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>+/-</w:t>
            </w:r>
            <w:r w:rsidRPr="00A76A1C">
              <w:rPr>
                <w:rFonts w:cs="Arial"/>
                <w:i/>
                <w:iCs/>
                <w:sz w:val="20"/>
                <w:szCs w:val="20"/>
                <w:lang w:val="fr-FR"/>
              </w:rPr>
              <w:t xml:space="preserve"> </w:t>
            </w:r>
            <w:proofErr w:type="gramStart"/>
            <w:r w:rsidR="00A76A1C" w:rsidRPr="00A76A1C">
              <w:rPr>
                <w:rFonts w:cs="Arial"/>
                <w:i/>
                <w:iCs/>
                <w:sz w:val="20"/>
                <w:szCs w:val="20"/>
                <w:lang w:val="fr-FR"/>
              </w:rPr>
              <w:t>z</w:t>
            </w:r>
            <w:r w:rsidRPr="00A76A1C">
              <w:rPr>
                <w:rFonts w:cs="Arial"/>
                <w:iCs/>
                <w:sz w:val="20"/>
                <w:szCs w:val="20"/>
                <w:lang w:val="fr-FR"/>
              </w:rPr>
              <w:t>(</w:t>
            </w:r>
            <w:proofErr w:type="gramEnd"/>
            <w:r w:rsidRPr="00A76A1C">
              <w:rPr>
                <w:rFonts w:cs="Arial"/>
                <w:iCs/>
                <w:sz w:val="20"/>
                <w:szCs w:val="20"/>
                <w:lang w:val="fr-FR"/>
              </w:rPr>
              <w:t>1, 153) =</w:t>
            </w:r>
            <w:r w:rsidRPr="00A76A1C">
              <w:rPr>
                <w:rFonts w:cs="Arial"/>
                <w:i/>
                <w:iCs/>
                <w:sz w:val="20"/>
                <w:szCs w:val="20"/>
                <w:lang w:val="fr-FR"/>
              </w:rPr>
              <w:t xml:space="preserve"> </w:t>
            </w:r>
            <w:r w:rsidRPr="00A76A1C">
              <w:rPr>
                <w:rFonts w:cs="Arial"/>
                <w:iCs/>
                <w:sz w:val="20"/>
                <w:szCs w:val="20"/>
                <w:lang w:val="fr-FR"/>
              </w:rPr>
              <w:t>-</w:t>
            </w:r>
            <w:r w:rsidR="007831CE" w:rsidRPr="00A76A1C">
              <w:rPr>
                <w:rFonts w:cs="Arial"/>
                <w:iCs/>
                <w:sz w:val="20"/>
                <w:szCs w:val="20"/>
                <w:lang w:val="fr-FR"/>
              </w:rPr>
              <w:t>1.98</w:t>
            </w:r>
            <w:r w:rsidRPr="00A76A1C">
              <w:rPr>
                <w:rFonts w:cs="Arial"/>
                <w:iCs/>
                <w:sz w:val="20"/>
                <w:szCs w:val="20"/>
                <w:lang w:val="fr-FR"/>
              </w:rPr>
              <w:t xml:space="preserve">, </w:t>
            </w:r>
            <w:r w:rsidRPr="00A76A1C">
              <w:rPr>
                <w:rFonts w:cs="Arial"/>
                <w:i/>
                <w:iCs/>
                <w:sz w:val="20"/>
                <w:szCs w:val="20"/>
                <w:lang w:val="fr-FR"/>
              </w:rPr>
              <w:t>P</w:t>
            </w:r>
            <w:r w:rsidRPr="00A76A1C">
              <w:rPr>
                <w:rFonts w:cs="Arial"/>
                <w:iCs/>
                <w:sz w:val="20"/>
                <w:szCs w:val="20"/>
                <w:lang w:val="fr-FR"/>
              </w:rPr>
              <w:t xml:space="preserve"> = 0.1</w:t>
            </w:r>
            <w:r w:rsidR="007831CE" w:rsidRPr="00A76A1C">
              <w:rPr>
                <w:rFonts w:cs="Arial"/>
                <w:iCs/>
                <w:sz w:val="20"/>
                <w:szCs w:val="20"/>
                <w:lang w:val="fr-FR"/>
              </w:rPr>
              <w:t>4</w:t>
            </w:r>
          </w:p>
          <w:p w14:paraId="53BAC1EF" w14:textId="4340FF64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cs="Arial"/>
                <w:iCs/>
                <w:sz w:val="20"/>
                <w:szCs w:val="20"/>
                <w:lang w:val="fr-FR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  <w:lang w:val="fr-FR"/>
              </w:rPr>
              <w:t xml:space="preserve">WT </w:t>
            </w:r>
            <w:r w:rsidRPr="00A76A1C">
              <w:rPr>
                <w:rFonts w:cs="Arial"/>
                <w:iCs/>
                <w:sz w:val="20"/>
                <w:szCs w:val="20"/>
                <w:lang w:val="fr-FR"/>
              </w:rPr>
              <w:t xml:space="preserve">vs </w:t>
            </w:r>
            <w:r w:rsidRPr="00A76A1C">
              <w:rPr>
                <w:rFonts w:cs="Arial"/>
                <w:i/>
                <w:sz w:val="20"/>
                <w:szCs w:val="20"/>
                <w:lang w:val="fr-FR"/>
              </w:rPr>
              <w:t>Nlgn3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>y/-</w:t>
            </w:r>
            <w:r w:rsidRPr="00A76A1C">
              <w:rPr>
                <w:rFonts w:cs="Arial"/>
                <w:i/>
                <w:sz w:val="20"/>
                <w:szCs w:val="20"/>
                <w:lang w:val="fr-FR"/>
              </w:rPr>
              <w:t>Cyfip1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>+/</w:t>
            </w:r>
            <w:proofErr w:type="gramStart"/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 xml:space="preserve">-  </w:t>
            </w:r>
            <w:r w:rsidR="00A76A1C" w:rsidRPr="00A76A1C">
              <w:rPr>
                <w:rFonts w:cs="Arial"/>
                <w:i/>
                <w:sz w:val="20"/>
                <w:szCs w:val="20"/>
                <w:lang w:val="fr-FR"/>
              </w:rPr>
              <w:t>z</w:t>
            </w:r>
            <w:proofErr w:type="gramEnd"/>
            <w:r w:rsidR="00A76A1C" w:rsidRPr="00A76A1C">
              <w:rPr>
                <w:rFonts w:cs="Arial"/>
                <w:i/>
                <w:sz w:val="20"/>
                <w:szCs w:val="20"/>
                <w:lang w:val="fr-FR"/>
              </w:rPr>
              <w:t>(</w:t>
            </w:r>
            <w:r w:rsidRPr="00A76A1C">
              <w:rPr>
                <w:rFonts w:cs="Arial"/>
                <w:iCs/>
                <w:sz w:val="20"/>
                <w:szCs w:val="20"/>
                <w:lang w:val="fr-FR"/>
              </w:rPr>
              <w:t>1, 153) =</w:t>
            </w:r>
            <w:r w:rsidRPr="00A76A1C">
              <w:rPr>
                <w:rFonts w:cs="Arial"/>
                <w:i/>
                <w:iCs/>
                <w:sz w:val="20"/>
                <w:szCs w:val="20"/>
                <w:lang w:val="fr-FR"/>
              </w:rPr>
              <w:t xml:space="preserve"> </w:t>
            </w:r>
            <w:r w:rsidRPr="00A76A1C">
              <w:rPr>
                <w:rFonts w:cs="Arial"/>
                <w:iCs/>
                <w:sz w:val="20"/>
                <w:szCs w:val="20"/>
                <w:lang w:val="fr-FR"/>
              </w:rPr>
              <w:t>-</w:t>
            </w:r>
            <w:r w:rsidR="007831CE" w:rsidRPr="00A76A1C">
              <w:rPr>
                <w:rFonts w:cs="Arial"/>
                <w:iCs/>
                <w:sz w:val="20"/>
                <w:szCs w:val="20"/>
                <w:lang w:val="fr-FR"/>
              </w:rPr>
              <w:t>3.41</w:t>
            </w:r>
            <w:r w:rsidRPr="00A76A1C">
              <w:rPr>
                <w:rFonts w:cs="Arial"/>
                <w:iCs/>
                <w:sz w:val="20"/>
                <w:szCs w:val="20"/>
                <w:lang w:val="fr-FR"/>
              </w:rPr>
              <w:t xml:space="preserve">, </w:t>
            </w:r>
            <w:r w:rsidRPr="00A76A1C">
              <w:rPr>
                <w:rFonts w:cs="Arial"/>
                <w:i/>
                <w:iCs/>
                <w:sz w:val="20"/>
                <w:szCs w:val="20"/>
                <w:lang w:val="fr-FR"/>
              </w:rPr>
              <w:t>P</w:t>
            </w:r>
            <w:r w:rsidRPr="00A76A1C">
              <w:rPr>
                <w:rFonts w:cs="Arial"/>
                <w:iCs/>
                <w:sz w:val="20"/>
                <w:szCs w:val="20"/>
                <w:lang w:val="fr-FR"/>
              </w:rPr>
              <w:t xml:space="preserve"> &lt; 0.01</w:t>
            </w:r>
          </w:p>
          <w:p w14:paraId="3EAEBE13" w14:textId="571A757F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cs="Arial"/>
                <w:iCs/>
                <w:sz w:val="20"/>
                <w:szCs w:val="20"/>
                <w:lang w:val="fr-FR"/>
              </w:rPr>
            </w:pPr>
            <w:r w:rsidRPr="00A76A1C">
              <w:rPr>
                <w:rFonts w:cs="Arial"/>
                <w:i/>
                <w:sz w:val="20"/>
                <w:szCs w:val="20"/>
                <w:lang w:val="fr-FR"/>
              </w:rPr>
              <w:t>Nlgn3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>y/-</w:t>
            </w:r>
            <w:r w:rsidRPr="00A76A1C">
              <w:rPr>
                <w:rFonts w:cs="Arial"/>
                <w:iCs/>
                <w:sz w:val="20"/>
                <w:szCs w:val="20"/>
                <w:lang w:val="fr-FR"/>
              </w:rPr>
              <w:t xml:space="preserve"> vs </w:t>
            </w:r>
            <w:r w:rsidRPr="00A76A1C">
              <w:rPr>
                <w:rFonts w:cs="Arial"/>
                <w:i/>
                <w:sz w:val="20"/>
                <w:szCs w:val="20"/>
                <w:lang w:val="fr-FR"/>
              </w:rPr>
              <w:t>Cyfip1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>+/</w:t>
            </w:r>
            <w:proofErr w:type="gramStart"/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 xml:space="preserve">-  </w:t>
            </w:r>
            <w:r w:rsidR="00A76A1C" w:rsidRPr="00A76A1C">
              <w:rPr>
                <w:rFonts w:cs="Arial"/>
                <w:i/>
                <w:sz w:val="20"/>
                <w:szCs w:val="20"/>
                <w:lang w:val="fr-FR"/>
              </w:rPr>
              <w:t>z</w:t>
            </w:r>
            <w:proofErr w:type="gramEnd"/>
            <w:r w:rsidRPr="00A76A1C">
              <w:rPr>
                <w:rFonts w:cs="Arial"/>
                <w:iCs/>
                <w:sz w:val="20"/>
                <w:szCs w:val="20"/>
                <w:lang w:val="fr-FR"/>
              </w:rPr>
              <w:t>(1, 153) =</w:t>
            </w:r>
            <w:r w:rsidRPr="00A76A1C">
              <w:rPr>
                <w:rFonts w:cs="Arial"/>
                <w:i/>
                <w:iCs/>
                <w:sz w:val="20"/>
                <w:szCs w:val="20"/>
                <w:lang w:val="fr-FR"/>
              </w:rPr>
              <w:t xml:space="preserve"> </w:t>
            </w:r>
            <w:r w:rsidR="007831CE" w:rsidRPr="00A76A1C">
              <w:rPr>
                <w:rFonts w:cs="Arial"/>
                <w:i/>
                <w:iCs/>
                <w:sz w:val="20"/>
                <w:szCs w:val="20"/>
                <w:lang w:val="fr-FR"/>
              </w:rPr>
              <w:t>-</w:t>
            </w:r>
            <w:r w:rsidR="007831CE" w:rsidRPr="00A76A1C">
              <w:rPr>
                <w:rFonts w:cs="Arial"/>
                <w:iCs/>
                <w:sz w:val="20"/>
                <w:szCs w:val="20"/>
                <w:lang w:val="fr-FR"/>
              </w:rPr>
              <w:t>1.84</w:t>
            </w:r>
            <w:r w:rsidRPr="00A76A1C">
              <w:rPr>
                <w:rFonts w:cs="Arial"/>
                <w:iCs/>
                <w:sz w:val="20"/>
                <w:szCs w:val="20"/>
                <w:lang w:val="fr-FR"/>
              </w:rPr>
              <w:t xml:space="preserve">, </w:t>
            </w:r>
            <w:r w:rsidRPr="00A76A1C">
              <w:rPr>
                <w:rFonts w:cs="Arial"/>
                <w:i/>
                <w:iCs/>
                <w:sz w:val="20"/>
                <w:szCs w:val="20"/>
                <w:lang w:val="fr-FR"/>
              </w:rPr>
              <w:t>P</w:t>
            </w:r>
            <w:r w:rsidRPr="00A76A1C">
              <w:rPr>
                <w:rFonts w:cs="Arial"/>
                <w:iCs/>
                <w:sz w:val="20"/>
                <w:szCs w:val="20"/>
                <w:lang w:val="fr-FR"/>
              </w:rPr>
              <w:t xml:space="preserve"> = 0.</w:t>
            </w:r>
            <w:r w:rsidR="007831CE" w:rsidRPr="00A76A1C">
              <w:rPr>
                <w:rFonts w:cs="Arial"/>
                <w:iCs/>
                <w:sz w:val="20"/>
                <w:szCs w:val="20"/>
                <w:lang w:val="fr-FR"/>
              </w:rPr>
              <w:t>20</w:t>
            </w:r>
          </w:p>
          <w:p w14:paraId="50BEA6FC" w14:textId="4A11E565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cs="Arial"/>
                <w:iCs/>
                <w:sz w:val="20"/>
                <w:szCs w:val="20"/>
                <w:lang w:val="fr-FR"/>
              </w:rPr>
            </w:pPr>
            <w:r w:rsidRPr="00A76A1C">
              <w:rPr>
                <w:rFonts w:cs="Arial"/>
                <w:i/>
                <w:sz w:val="20"/>
                <w:szCs w:val="20"/>
                <w:lang w:val="fr-FR"/>
              </w:rPr>
              <w:lastRenderedPageBreak/>
              <w:t>Nlgn3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 xml:space="preserve">y/- </w:t>
            </w:r>
            <w:r w:rsidRPr="00A76A1C">
              <w:rPr>
                <w:rFonts w:cs="Arial"/>
                <w:sz w:val="20"/>
                <w:szCs w:val="20"/>
                <w:lang w:val="fr-FR"/>
              </w:rPr>
              <w:t xml:space="preserve">vs </w:t>
            </w:r>
            <w:r w:rsidRPr="00A76A1C">
              <w:rPr>
                <w:rFonts w:cs="Arial"/>
                <w:i/>
                <w:sz w:val="20"/>
                <w:szCs w:val="20"/>
                <w:lang w:val="fr-FR"/>
              </w:rPr>
              <w:t>Nlgn3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>y/-</w:t>
            </w:r>
            <w:r w:rsidRPr="00A76A1C">
              <w:rPr>
                <w:rFonts w:cs="Arial"/>
                <w:i/>
                <w:sz w:val="20"/>
                <w:szCs w:val="20"/>
                <w:lang w:val="fr-FR"/>
              </w:rPr>
              <w:t>Cyfip1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>+/</w:t>
            </w:r>
            <w:proofErr w:type="gramStart"/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 xml:space="preserve">-  </w:t>
            </w:r>
            <w:r w:rsidR="00A76A1C" w:rsidRPr="00A76A1C">
              <w:rPr>
                <w:rFonts w:cs="Arial"/>
                <w:i/>
                <w:sz w:val="20"/>
                <w:szCs w:val="20"/>
                <w:lang w:val="fr-FR"/>
              </w:rPr>
              <w:t>z</w:t>
            </w:r>
            <w:proofErr w:type="gramEnd"/>
            <w:r w:rsidRPr="00A76A1C">
              <w:rPr>
                <w:rFonts w:cs="Arial"/>
                <w:iCs/>
                <w:sz w:val="20"/>
                <w:szCs w:val="20"/>
                <w:lang w:val="fr-FR"/>
              </w:rPr>
              <w:t>(1, 153) =</w:t>
            </w:r>
            <w:r w:rsidRPr="00A76A1C">
              <w:rPr>
                <w:rFonts w:cs="Arial"/>
                <w:i/>
                <w:iCs/>
                <w:sz w:val="20"/>
                <w:szCs w:val="20"/>
                <w:lang w:val="fr-FR"/>
              </w:rPr>
              <w:t xml:space="preserve"> </w:t>
            </w:r>
            <w:r w:rsidRPr="00A76A1C">
              <w:rPr>
                <w:rFonts w:cs="Arial"/>
                <w:iCs/>
                <w:sz w:val="20"/>
                <w:szCs w:val="20"/>
                <w:lang w:val="fr-FR"/>
              </w:rPr>
              <w:t>-</w:t>
            </w:r>
            <w:r w:rsidR="007831CE" w:rsidRPr="00A76A1C">
              <w:rPr>
                <w:rFonts w:cs="Arial"/>
                <w:iCs/>
                <w:sz w:val="20"/>
                <w:szCs w:val="20"/>
                <w:lang w:val="fr-FR"/>
              </w:rPr>
              <w:t>3.27</w:t>
            </w:r>
            <w:r w:rsidRPr="00A76A1C">
              <w:rPr>
                <w:rFonts w:cs="Arial"/>
                <w:iCs/>
                <w:sz w:val="20"/>
                <w:szCs w:val="20"/>
                <w:lang w:val="fr-FR"/>
              </w:rPr>
              <w:t xml:space="preserve">, </w:t>
            </w:r>
            <w:r w:rsidRPr="00A76A1C">
              <w:rPr>
                <w:rFonts w:cs="Arial"/>
                <w:i/>
                <w:iCs/>
                <w:sz w:val="20"/>
                <w:szCs w:val="20"/>
                <w:lang w:val="fr-FR"/>
              </w:rPr>
              <w:t>P</w:t>
            </w:r>
            <w:r w:rsidRPr="00A76A1C">
              <w:rPr>
                <w:rFonts w:cs="Arial"/>
                <w:iCs/>
                <w:sz w:val="20"/>
                <w:szCs w:val="20"/>
                <w:lang w:val="fr-FR"/>
              </w:rPr>
              <w:t xml:space="preserve"> &lt; 0.01</w:t>
            </w:r>
          </w:p>
          <w:p w14:paraId="3C4EA68F" w14:textId="3A4731E9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cs="Arial"/>
                <w:iCs/>
                <w:sz w:val="20"/>
                <w:szCs w:val="20"/>
                <w:lang w:val="fr-FR"/>
              </w:rPr>
            </w:pPr>
            <w:r w:rsidRPr="00A76A1C">
              <w:rPr>
                <w:rFonts w:cs="Arial"/>
                <w:i/>
                <w:sz w:val="20"/>
                <w:szCs w:val="20"/>
                <w:lang w:val="fr-FR"/>
              </w:rPr>
              <w:t>Cyfip1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 xml:space="preserve">+/- </w:t>
            </w:r>
            <w:r w:rsidRPr="00A76A1C">
              <w:rPr>
                <w:rFonts w:cs="Arial"/>
                <w:sz w:val="20"/>
                <w:szCs w:val="20"/>
                <w:lang w:val="fr-FR"/>
              </w:rPr>
              <w:t xml:space="preserve">vs </w:t>
            </w:r>
            <w:r w:rsidRPr="00A76A1C">
              <w:rPr>
                <w:rFonts w:cs="Arial"/>
                <w:i/>
                <w:sz w:val="20"/>
                <w:szCs w:val="20"/>
                <w:lang w:val="fr-FR"/>
              </w:rPr>
              <w:t>Nlgn3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>y/-</w:t>
            </w:r>
            <w:r w:rsidRPr="00A76A1C">
              <w:rPr>
                <w:rFonts w:cs="Arial"/>
                <w:i/>
                <w:sz w:val="20"/>
                <w:szCs w:val="20"/>
                <w:lang w:val="fr-FR"/>
              </w:rPr>
              <w:t>Cyfip1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>+/</w:t>
            </w:r>
            <w:proofErr w:type="gramStart"/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 xml:space="preserve">-  </w:t>
            </w:r>
            <w:r w:rsidR="00A76A1C" w:rsidRPr="00A76A1C">
              <w:rPr>
                <w:rFonts w:cs="Arial"/>
                <w:i/>
                <w:sz w:val="20"/>
                <w:szCs w:val="20"/>
                <w:lang w:val="fr-FR"/>
              </w:rPr>
              <w:t>z</w:t>
            </w:r>
            <w:proofErr w:type="gramEnd"/>
            <w:r w:rsidRPr="00A76A1C">
              <w:rPr>
                <w:rFonts w:cs="Arial"/>
                <w:iCs/>
                <w:sz w:val="20"/>
                <w:szCs w:val="20"/>
                <w:lang w:val="fr-FR"/>
              </w:rPr>
              <w:t>(1, 153) =</w:t>
            </w:r>
            <w:r w:rsidRPr="00A76A1C">
              <w:rPr>
                <w:rFonts w:cs="Arial"/>
                <w:i/>
                <w:iCs/>
                <w:sz w:val="20"/>
                <w:szCs w:val="20"/>
                <w:lang w:val="fr-FR"/>
              </w:rPr>
              <w:t xml:space="preserve"> </w:t>
            </w:r>
            <w:r w:rsidR="007831CE" w:rsidRPr="00A76A1C">
              <w:rPr>
                <w:rFonts w:cs="Arial"/>
                <w:iCs/>
                <w:sz w:val="20"/>
                <w:szCs w:val="20"/>
                <w:lang w:val="fr-FR"/>
              </w:rPr>
              <w:t>1.56</w:t>
            </w:r>
            <w:r w:rsidRPr="00A76A1C">
              <w:rPr>
                <w:rFonts w:cs="Arial"/>
                <w:iCs/>
                <w:sz w:val="20"/>
                <w:szCs w:val="20"/>
                <w:lang w:val="fr-FR"/>
              </w:rPr>
              <w:t xml:space="preserve">, </w:t>
            </w:r>
            <w:r w:rsidRPr="00A76A1C">
              <w:rPr>
                <w:rFonts w:cs="Arial"/>
                <w:i/>
                <w:iCs/>
                <w:sz w:val="20"/>
                <w:szCs w:val="20"/>
                <w:lang w:val="fr-FR"/>
              </w:rPr>
              <w:t>P</w:t>
            </w:r>
            <w:r w:rsidRPr="00A76A1C">
              <w:rPr>
                <w:rFonts w:cs="Arial"/>
                <w:iCs/>
                <w:sz w:val="20"/>
                <w:szCs w:val="20"/>
                <w:lang w:val="fr-FR"/>
              </w:rPr>
              <w:t xml:space="preserve"> = 0.</w:t>
            </w:r>
            <w:r w:rsidR="007831CE" w:rsidRPr="00A76A1C">
              <w:rPr>
                <w:rFonts w:cs="Arial"/>
                <w:iCs/>
                <w:sz w:val="20"/>
                <w:szCs w:val="20"/>
                <w:lang w:val="fr-FR"/>
              </w:rPr>
              <w:t>36</w:t>
            </w:r>
          </w:p>
          <w:p w14:paraId="5123DBCE" w14:textId="77777777" w:rsidR="002877A5" w:rsidRPr="00A76A1C" w:rsidRDefault="002877A5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cs="Arial"/>
                <w:iCs/>
                <w:sz w:val="20"/>
                <w:szCs w:val="20"/>
                <w:lang w:val="fr-FR"/>
              </w:rPr>
            </w:pPr>
          </w:p>
          <w:p w14:paraId="3D18E159" w14:textId="3058939E" w:rsidR="002877A5" w:rsidRPr="00A76A1C" w:rsidRDefault="002877A5" w:rsidP="007831C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05" w:lineRule="atLeast"/>
              <w:rPr>
                <w:rFonts w:cs="Arial"/>
                <w:iCs/>
                <w:sz w:val="20"/>
                <w:szCs w:val="20"/>
                <w:lang w:val="fr-FR"/>
              </w:rPr>
            </w:pPr>
          </w:p>
        </w:tc>
        <w:tc>
          <w:tcPr>
            <w:tcW w:w="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9D7F6" w14:textId="77777777" w:rsidR="00EC18F2" w:rsidRPr="00A76A1C" w:rsidRDefault="00EC18F2" w:rsidP="002C49D4">
            <w:pPr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</w:rPr>
              <w:lastRenderedPageBreak/>
              <w:t xml:space="preserve">WT </w:t>
            </w:r>
            <w:r w:rsidRPr="00A76A1C">
              <w:rPr>
                <w:rFonts w:cs="Arial"/>
                <w:sz w:val="20"/>
                <w:szCs w:val="20"/>
              </w:rPr>
              <w:t>n = 40</w:t>
            </w:r>
          </w:p>
          <w:p w14:paraId="092F0742" w14:textId="77777777" w:rsidR="00EC18F2" w:rsidRPr="00A76A1C" w:rsidRDefault="00EC18F2" w:rsidP="002C49D4">
            <w:pPr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  <w:lang w:val="fr-FR"/>
              </w:rPr>
              <w:t>Nlgn3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>y/-</w:t>
            </w:r>
            <w:r w:rsidRPr="00A76A1C">
              <w:rPr>
                <w:rFonts w:cs="Arial"/>
                <w:sz w:val="20"/>
                <w:szCs w:val="20"/>
                <w:lang w:val="fr-FR"/>
              </w:rPr>
              <w:t xml:space="preserve"> </w:t>
            </w:r>
            <w:r w:rsidRPr="00A76A1C">
              <w:rPr>
                <w:rFonts w:cs="Arial"/>
                <w:sz w:val="20"/>
                <w:szCs w:val="20"/>
              </w:rPr>
              <w:t>n = 39</w:t>
            </w:r>
          </w:p>
          <w:p w14:paraId="6C363170" w14:textId="77777777" w:rsidR="00EC18F2" w:rsidRPr="00A76A1C" w:rsidRDefault="00EC18F2" w:rsidP="002C49D4">
            <w:pPr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  <w:lang w:val="fr-FR"/>
              </w:rPr>
              <w:t>Cyfip1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>+/-</w:t>
            </w:r>
            <w:r w:rsidRPr="00A76A1C">
              <w:rPr>
                <w:rFonts w:cs="Arial"/>
                <w:iCs/>
                <w:sz w:val="20"/>
                <w:szCs w:val="20"/>
                <w:lang w:val="fr-FR"/>
              </w:rPr>
              <w:t xml:space="preserve"> </w:t>
            </w:r>
            <w:r w:rsidRPr="00A76A1C">
              <w:rPr>
                <w:rFonts w:cs="Arial"/>
                <w:sz w:val="20"/>
                <w:szCs w:val="20"/>
              </w:rPr>
              <w:t>n = 43</w:t>
            </w:r>
          </w:p>
          <w:p w14:paraId="761373F2" w14:textId="77777777" w:rsidR="00EC18F2" w:rsidRPr="00A76A1C" w:rsidRDefault="00EC18F2" w:rsidP="002C49D4">
            <w:pPr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  <w:lang w:val="fr-FR"/>
              </w:rPr>
              <w:lastRenderedPageBreak/>
              <w:t>Nlgn3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>y/-</w:t>
            </w:r>
            <w:r w:rsidRPr="00A76A1C">
              <w:rPr>
                <w:rFonts w:cs="Arial"/>
                <w:i/>
                <w:sz w:val="20"/>
                <w:szCs w:val="20"/>
                <w:lang w:val="fr-FR"/>
              </w:rPr>
              <w:t>Cyfip1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>+/-</w:t>
            </w:r>
            <w:r w:rsidRPr="00A76A1C">
              <w:rPr>
                <w:rFonts w:cs="Arial"/>
                <w:iCs/>
                <w:sz w:val="20"/>
                <w:szCs w:val="20"/>
                <w:lang w:val="fr-FR"/>
              </w:rPr>
              <w:t xml:space="preserve"> </w:t>
            </w:r>
            <w:r w:rsidRPr="00A76A1C">
              <w:rPr>
                <w:rFonts w:cs="Arial"/>
                <w:sz w:val="20"/>
                <w:szCs w:val="20"/>
              </w:rPr>
              <w:t>n = 35</w:t>
            </w:r>
          </w:p>
          <w:p w14:paraId="6353F83C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/>
                <w:iCs/>
                <w:sz w:val="20"/>
                <w:szCs w:val="20"/>
                <w:lang w:val="fr-FR"/>
              </w:rPr>
            </w:pPr>
          </w:p>
        </w:tc>
      </w:tr>
      <w:bookmarkEnd w:id="2"/>
      <w:tr w:rsidR="00EC18F2" w:rsidRPr="00A76A1C" w14:paraId="52D1B35D" w14:textId="77777777" w:rsidTr="002C49D4">
        <w:trPr>
          <w:trHeight w:val="547"/>
        </w:trPr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B10DA" w14:textId="77777777" w:rsidR="00EC18F2" w:rsidRPr="00A76A1C" w:rsidRDefault="00EC18F2" w:rsidP="002C49D4">
            <w:pPr>
              <w:rPr>
                <w:rFonts w:cs="Arial"/>
                <w:bCs/>
                <w:sz w:val="20"/>
                <w:szCs w:val="20"/>
              </w:rPr>
            </w:pPr>
            <w:r w:rsidRPr="00A76A1C">
              <w:rPr>
                <w:rFonts w:cs="Arial"/>
                <w:bCs/>
                <w:sz w:val="20"/>
                <w:szCs w:val="20"/>
              </w:rPr>
              <w:lastRenderedPageBreak/>
              <w:t>Figure 4 A</w:t>
            </w:r>
          </w:p>
          <w:p w14:paraId="306259FB" w14:textId="77777777" w:rsidR="00EC18F2" w:rsidRPr="00A76A1C" w:rsidRDefault="00EC18F2" w:rsidP="002C49D4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2C368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Shapiro-Wilk test </w:t>
            </w:r>
          </w:p>
          <w:p w14:paraId="78AF42B9" w14:textId="77777777" w:rsidR="00EC18F2" w:rsidRPr="00A76A1C" w:rsidRDefault="00EC18F2" w:rsidP="00A76A1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  <w:lang w:eastAsia="en-GB"/>
              </w:rPr>
              <w:t xml:space="preserve">W </w:t>
            </w:r>
            <w:r w:rsidRPr="00A76A1C">
              <w:rPr>
                <w:rFonts w:cs="Arial"/>
                <w:sz w:val="20"/>
                <w:szCs w:val="20"/>
                <w:lang w:eastAsia="en-GB"/>
              </w:rPr>
              <w:t xml:space="preserve">= </w:t>
            </w:r>
            <w:r w:rsidRPr="00A76A1C"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  <w:t>0.54</w:t>
            </w:r>
          </w:p>
          <w:p w14:paraId="769F9A28" w14:textId="77777777" w:rsidR="00EC18F2" w:rsidRPr="00A76A1C" w:rsidRDefault="00EC18F2" w:rsidP="00A76A1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cs="Arial"/>
                <w:color w:val="000000"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  <w:lang w:eastAsia="en-GB"/>
              </w:rPr>
              <w:t>P</w:t>
            </w:r>
            <w:r w:rsidRPr="00A76A1C">
              <w:rPr>
                <w:rFonts w:cs="Arial"/>
                <w:sz w:val="20"/>
                <w:szCs w:val="20"/>
                <w:lang w:eastAsia="en-GB"/>
              </w:rPr>
              <w:t xml:space="preserve"> = 0.65</w:t>
            </w:r>
          </w:p>
          <w:p w14:paraId="63E9E08C" w14:textId="595F584F" w:rsidR="00EC18F2" w:rsidRPr="00A76A1C" w:rsidRDefault="00EC18F2" w:rsidP="002C49D4">
            <w:pPr>
              <w:pStyle w:val="HTMLPreformatted"/>
              <w:shd w:val="clear" w:color="auto" w:fill="FFFFFF"/>
              <w:spacing w:line="205" w:lineRule="atLeast"/>
              <w:rPr>
                <w:rFonts w:ascii="Arial" w:hAnsi="Arial" w:cs="Arial"/>
              </w:rPr>
            </w:pPr>
          </w:p>
        </w:tc>
        <w:tc>
          <w:tcPr>
            <w:tcW w:w="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849FB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No heteroscedasticity </w:t>
            </w:r>
          </w:p>
          <w:p w14:paraId="3C1AE3F9" w14:textId="77777777" w:rsidR="00EC18F2" w:rsidRPr="00A76A1C" w:rsidRDefault="00EC18F2" w:rsidP="002C49D4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2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88D5D" w14:textId="77777777" w:rsidR="00EC18F2" w:rsidRPr="00A76A1C" w:rsidRDefault="00EC18F2" w:rsidP="002C49D4">
            <w:pPr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One-way ANOVA, main effect of genotype: </w:t>
            </w:r>
            <w:proofErr w:type="gramStart"/>
            <w:r w:rsidRPr="00A76A1C">
              <w:rPr>
                <w:rFonts w:cs="Arial"/>
                <w:i/>
                <w:iCs/>
                <w:sz w:val="20"/>
                <w:szCs w:val="20"/>
              </w:rPr>
              <w:t>F(</w:t>
            </w:r>
            <w:proofErr w:type="gramEnd"/>
            <w:r w:rsidRPr="00A76A1C">
              <w:rPr>
                <w:rFonts w:cs="Arial"/>
                <w:i/>
                <w:iCs/>
                <w:sz w:val="20"/>
                <w:szCs w:val="20"/>
              </w:rPr>
              <w:t>3,121)</w:t>
            </w:r>
            <w:r w:rsidRPr="00A76A1C">
              <w:rPr>
                <w:rFonts w:cs="Arial"/>
                <w:sz w:val="20"/>
                <w:szCs w:val="20"/>
              </w:rPr>
              <w:t xml:space="preserve"> = </w:t>
            </w:r>
            <w:r w:rsidRPr="00A76A1C">
              <w:rPr>
                <w:rFonts w:eastAsia="Times New Roman" w:cs="Arial"/>
                <w:color w:val="000000"/>
                <w:sz w:val="20"/>
                <w:szCs w:val="20"/>
                <w:lang w:eastAsia="en-GB"/>
              </w:rPr>
              <w:t xml:space="preserve">1.16, </w:t>
            </w:r>
            <w:r w:rsidRPr="00A76A1C">
              <w:rPr>
                <w:rFonts w:eastAsia="Times New Roman" w:cs="Arial"/>
                <w:i/>
                <w:iCs/>
                <w:color w:val="000000"/>
                <w:sz w:val="20"/>
                <w:szCs w:val="20"/>
                <w:lang w:eastAsia="en-GB"/>
              </w:rPr>
              <w:t>P</w:t>
            </w:r>
            <w:r w:rsidRPr="00A76A1C">
              <w:rPr>
                <w:rFonts w:eastAsia="Times New Roman" w:cs="Arial"/>
                <w:color w:val="000000"/>
                <w:sz w:val="20"/>
                <w:szCs w:val="20"/>
                <w:lang w:eastAsia="en-GB"/>
              </w:rPr>
              <w:t xml:space="preserve"> = 0.33</w:t>
            </w:r>
          </w:p>
          <w:p w14:paraId="534414AE" w14:textId="77777777" w:rsidR="00EC18F2" w:rsidRPr="00A76A1C" w:rsidRDefault="00EC18F2" w:rsidP="002C49D4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A46A0" w14:textId="77777777" w:rsidR="00EC18F2" w:rsidRPr="00A76A1C" w:rsidRDefault="00EC18F2" w:rsidP="002C49D4">
            <w:pPr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</w:rPr>
              <w:t xml:space="preserve">WT </w:t>
            </w:r>
            <w:r w:rsidRPr="00A76A1C">
              <w:rPr>
                <w:rFonts w:cs="Arial"/>
                <w:sz w:val="20"/>
                <w:szCs w:val="20"/>
              </w:rPr>
              <w:t>n = 41</w:t>
            </w:r>
          </w:p>
          <w:p w14:paraId="51D46C26" w14:textId="77777777" w:rsidR="00EC18F2" w:rsidRPr="00A76A1C" w:rsidRDefault="00EC18F2" w:rsidP="002C49D4">
            <w:pPr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  <w:lang w:val="fr-FR"/>
              </w:rPr>
              <w:t>Nlgn3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>y/-</w:t>
            </w:r>
            <w:r w:rsidRPr="00A76A1C">
              <w:rPr>
                <w:rFonts w:cs="Arial"/>
                <w:sz w:val="20"/>
                <w:szCs w:val="20"/>
                <w:lang w:val="fr-FR"/>
              </w:rPr>
              <w:t xml:space="preserve"> </w:t>
            </w:r>
            <w:r w:rsidRPr="00A76A1C">
              <w:rPr>
                <w:rFonts w:cs="Arial"/>
                <w:sz w:val="20"/>
                <w:szCs w:val="20"/>
              </w:rPr>
              <w:t>n = 36</w:t>
            </w:r>
          </w:p>
          <w:p w14:paraId="5D45C9BE" w14:textId="77777777" w:rsidR="00EC18F2" w:rsidRPr="00A76A1C" w:rsidRDefault="00EC18F2" w:rsidP="002C49D4">
            <w:pPr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  <w:lang w:val="fr-FR"/>
              </w:rPr>
              <w:t>Cyfip1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>+/-</w:t>
            </w:r>
            <w:r w:rsidRPr="00A76A1C">
              <w:rPr>
                <w:rFonts w:cs="Arial"/>
                <w:sz w:val="20"/>
                <w:szCs w:val="20"/>
              </w:rPr>
              <w:t xml:space="preserve"> n = 28</w:t>
            </w:r>
          </w:p>
          <w:p w14:paraId="595952FE" w14:textId="77777777" w:rsidR="00EC18F2" w:rsidRPr="00A76A1C" w:rsidRDefault="00EC18F2" w:rsidP="002C49D4">
            <w:pPr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  <w:lang w:val="fr-FR"/>
              </w:rPr>
              <w:t>Nlgn3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>y/-</w:t>
            </w:r>
            <w:r w:rsidRPr="00A76A1C">
              <w:rPr>
                <w:rFonts w:cs="Arial"/>
                <w:i/>
                <w:sz w:val="20"/>
                <w:szCs w:val="20"/>
                <w:lang w:val="fr-FR"/>
              </w:rPr>
              <w:t xml:space="preserve"> Cyfip1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>+/</w:t>
            </w:r>
            <w:proofErr w:type="gramStart"/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>-</w:t>
            </w:r>
            <w:r w:rsidRPr="00A76A1C">
              <w:rPr>
                <w:rFonts w:cs="Arial"/>
                <w:iCs/>
                <w:sz w:val="20"/>
                <w:szCs w:val="20"/>
                <w:lang w:val="fr-FR"/>
              </w:rPr>
              <w:t xml:space="preserve"> </w:t>
            </w:r>
            <w:r w:rsidRPr="00A76A1C">
              <w:rPr>
                <w:rFonts w:cs="Arial"/>
                <w:sz w:val="20"/>
                <w:szCs w:val="20"/>
              </w:rPr>
              <w:t xml:space="preserve"> n</w:t>
            </w:r>
            <w:proofErr w:type="gramEnd"/>
            <w:r w:rsidRPr="00A76A1C">
              <w:rPr>
                <w:rFonts w:cs="Arial"/>
                <w:sz w:val="20"/>
                <w:szCs w:val="20"/>
              </w:rPr>
              <w:t xml:space="preserve"> = 20</w:t>
            </w:r>
          </w:p>
        </w:tc>
      </w:tr>
      <w:tr w:rsidR="00EC18F2" w:rsidRPr="00A76A1C" w14:paraId="467E1D49" w14:textId="77777777" w:rsidTr="002C49D4">
        <w:trPr>
          <w:trHeight w:val="547"/>
        </w:trPr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ACF80" w14:textId="77777777" w:rsidR="00EC18F2" w:rsidRPr="00A76A1C" w:rsidRDefault="00EC18F2" w:rsidP="002C49D4">
            <w:pPr>
              <w:rPr>
                <w:rFonts w:cs="Arial"/>
                <w:bCs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>Figure 4 B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73DBC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Shapiro-Wilk test </w:t>
            </w:r>
          </w:p>
          <w:p w14:paraId="77E84623" w14:textId="77777777" w:rsidR="00EC18F2" w:rsidRPr="00A76A1C" w:rsidRDefault="00EC18F2" w:rsidP="00A76A1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  <w:lang w:eastAsia="en-GB"/>
              </w:rPr>
              <w:t xml:space="preserve">W </w:t>
            </w:r>
            <w:r w:rsidRPr="00A76A1C">
              <w:rPr>
                <w:rFonts w:cs="Arial"/>
                <w:sz w:val="20"/>
                <w:szCs w:val="20"/>
                <w:lang w:eastAsia="en-GB"/>
              </w:rPr>
              <w:t xml:space="preserve">= </w:t>
            </w:r>
            <w:r w:rsidRPr="00A76A1C"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  <w:t>0.95</w:t>
            </w:r>
          </w:p>
          <w:p w14:paraId="24D79BB0" w14:textId="77777777" w:rsidR="00EC18F2" w:rsidRPr="00A76A1C" w:rsidRDefault="00EC18F2" w:rsidP="00A76A1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cs="Arial"/>
                <w:color w:val="000000"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  <w:lang w:eastAsia="en-GB"/>
              </w:rPr>
              <w:t>P</w:t>
            </w:r>
            <w:r w:rsidRPr="00A76A1C">
              <w:rPr>
                <w:rFonts w:cs="Arial"/>
                <w:sz w:val="20"/>
                <w:szCs w:val="20"/>
                <w:lang w:eastAsia="en-GB"/>
              </w:rPr>
              <w:t xml:space="preserve"> &lt; 0.001</w:t>
            </w:r>
          </w:p>
          <w:p w14:paraId="7E7C62DC" w14:textId="11A76B57" w:rsidR="00EC18F2" w:rsidRPr="00A76A1C" w:rsidRDefault="00EC18F2" w:rsidP="002C49D4">
            <w:pPr>
              <w:pStyle w:val="HTMLPreformatted"/>
              <w:shd w:val="clear" w:color="auto" w:fill="FFFFFF"/>
              <w:spacing w:line="205" w:lineRule="atLeast"/>
              <w:rPr>
                <w:rFonts w:ascii="Arial" w:hAnsi="Arial" w:cs="Arial"/>
              </w:rPr>
            </w:pPr>
          </w:p>
        </w:tc>
        <w:tc>
          <w:tcPr>
            <w:tcW w:w="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98D68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No heteroscedasticity </w:t>
            </w:r>
          </w:p>
          <w:p w14:paraId="0EE28F73" w14:textId="77777777" w:rsidR="00EC18F2" w:rsidRPr="00A76A1C" w:rsidRDefault="00EC18F2" w:rsidP="002C49D4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2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5D8E4" w14:textId="11695E33" w:rsidR="00EC18F2" w:rsidRPr="00A76A1C" w:rsidRDefault="00F4217E" w:rsidP="002C49D4">
            <w:pPr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>Kruskal-Wallis</w:t>
            </w:r>
            <w:r w:rsidR="00EC18F2" w:rsidRPr="00A76A1C">
              <w:rPr>
                <w:rFonts w:cs="Arial"/>
                <w:sz w:val="20"/>
                <w:szCs w:val="20"/>
              </w:rPr>
              <w:t xml:space="preserve">, main effect of genotype: 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>χ</w:t>
            </w:r>
            <w:r w:rsidRPr="00A76A1C">
              <w:rPr>
                <w:rFonts w:cs="Arial"/>
                <w:i/>
                <w:iCs/>
                <w:sz w:val="20"/>
                <w:szCs w:val="20"/>
                <w:vertAlign w:val="superscript"/>
              </w:rPr>
              <w:t>2</w:t>
            </w:r>
            <w:r w:rsidR="00EC18F2" w:rsidRPr="00A76A1C">
              <w:rPr>
                <w:rFonts w:cs="Arial"/>
                <w:i/>
                <w:iCs/>
                <w:sz w:val="20"/>
                <w:szCs w:val="20"/>
              </w:rPr>
              <w:t>(</w:t>
            </w:r>
            <w:r w:rsidR="00EC18F2" w:rsidRPr="00A76A1C">
              <w:rPr>
                <w:rFonts w:cs="Arial"/>
                <w:i/>
                <w:sz w:val="20"/>
                <w:szCs w:val="20"/>
              </w:rPr>
              <w:t>3, 176</w:t>
            </w:r>
            <w:r w:rsidR="00EC18F2" w:rsidRPr="00A76A1C">
              <w:rPr>
                <w:rFonts w:cs="Arial"/>
                <w:i/>
                <w:iCs/>
                <w:sz w:val="20"/>
                <w:szCs w:val="20"/>
              </w:rPr>
              <w:t>)</w:t>
            </w:r>
            <w:r w:rsidR="00EC18F2" w:rsidRPr="00A76A1C">
              <w:rPr>
                <w:rFonts w:cs="Arial"/>
                <w:sz w:val="20"/>
                <w:szCs w:val="20"/>
              </w:rPr>
              <w:t xml:space="preserve"> = </w:t>
            </w:r>
            <w:r w:rsidR="00EC18F2" w:rsidRPr="00A76A1C"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  <w:t>0.</w:t>
            </w:r>
            <w:r w:rsidRPr="00A76A1C"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  <w:t>17</w:t>
            </w:r>
            <w:r w:rsidR="00EC18F2" w:rsidRPr="00A76A1C"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  <w:t xml:space="preserve">, </w:t>
            </w:r>
            <w:r w:rsidR="00EC18F2" w:rsidRPr="00A76A1C">
              <w:rPr>
                <w:rFonts w:eastAsia="Times New Roman" w:cs="Arial"/>
                <w:i/>
                <w:iCs/>
                <w:color w:val="000000"/>
                <w:sz w:val="20"/>
                <w:szCs w:val="20"/>
                <w:lang w:eastAsia="en-GB"/>
              </w:rPr>
              <w:t xml:space="preserve">P </w:t>
            </w:r>
            <w:r w:rsidR="00EC18F2" w:rsidRPr="00A76A1C">
              <w:rPr>
                <w:rFonts w:eastAsia="Times New Roman" w:cs="Arial"/>
                <w:color w:val="000000"/>
                <w:sz w:val="20"/>
                <w:szCs w:val="20"/>
                <w:lang w:eastAsia="en-GB"/>
              </w:rPr>
              <w:t xml:space="preserve">= </w:t>
            </w:r>
            <w:r w:rsidRPr="00A76A1C">
              <w:rPr>
                <w:rFonts w:eastAsia="Times New Roman" w:cs="Arial"/>
                <w:color w:val="000000"/>
                <w:sz w:val="20"/>
                <w:szCs w:val="20"/>
                <w:lang w:eastAsia="en-GB"/>
              </w:rPr>
              <w:t>0.98</w:t>
            </w:r>
          </w:p>
          <w:p w14:paraId="097E5974" w14:textId="77777777" w:rsidR="00EC18F2" w:rsidRPr="00A76A1C" w:rsidRDefault="00EC18F2" w:rsidP="00F4217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05" w:lineRule="atLeast"/>
              <w:rPr>
                <w:rFonts w:cs="Arial"/>
                <w:sz w:val="20"/>
                <w:szCs w:val="20"/>
              </w:rPr>
            </w:pPr>
          </w:p>
        </w:tc>
        <w:tc>
          <w:tcPr>
            <w:tcW w:w="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A7A93" w14:textId="77777777" w:rsidR="00EC18F2" w:rsidRPr="00A76A1C" w:rsidRDefault="00EC18F2" w:rsidP="002C49D4">
            <w:pPr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</w:rPr>
              <w:t xml:space="preserve">WT </w:t>
            </w:r>
            <w:r w:rsidRPr="00A76A1C">
              <w:rPr>
                <w:rFonts w:cs="Arial"/>
                <w:sz w:val="20"/>
                <w:szCs w:val="20"/>
              </w:rPr>
              <w:t>n = 47</w:t>
            </w:r>
          </w:p>
          <w:p w14:paraId="117D4587" w14:textId="77777777" w:rsidR="00EC18F2" w:rsidRPr="00A76A1C" w:rsidRDefault="00EC18F2" w:rsidP="002C49D4">
            <w:pPr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  <w:lang w:val="fr-FR"/>
              </w:rPr>
              <w:t>Nlgn3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>+/-</w:t>
            </w:r>
            <w:r w:rsidRPr="00A76A1C">
              <w:rPr>
                <w:rFonts w:cs="Arial"/>
                <w:sz w:val="20"/>
                <w:szCs w:val="20"/>
              </w:rPr>
              <w:t xml:space="preserve"> n = 43</w:t>
            </w:r>
          </w:p>
          <w:p w14:paraId="0DE103A5" w14:textId="77777777" w:rsidR="00EC18F2" w:rsidRPr="00A76A1C" w:rsidRDefault="00EC18F2" w:rsidP="002C49D4">
            <w:pPr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  <w:lang w:val="fr-FR"/>
              </w:rPr>
              <w:t>Cyfip1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>+/-</w:t>
            </w:r>
            <w:r w:rsidRPr="00A76A1C">
              <w:rPr>
                <w:rFonts w:cs="Arial"/>
                <w:iCs/>
                <w:sz w:val="20"/>
                <w:szCs w:val="20"/>
                <w:lang w:val="fr-FR"/>
              </w:rPr>
              <w:t xml:space="preserve"> </w:t>
            </w:r>
            <w:r w:rsidRPr="00A76A1C">
              <w:rPr>
                <w:rFonts w:cs="Arial"/>
                <w:sz w:val="20"/>
                <w:szCs w:val="20"/>
              </w:rPr>
              <w:t>n = 46</w:t>
            </w:r>
          </w:p>
          <w:p w14:paraId="0C557BE1" w14:textId="77777777" w:rsidR="00EC18F2" w:rsidRPr="00A76A1C" w:rsidRDefault="00EC18F2" w:rsidP="002C49D4">
            <w:pPr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  <w:lang w:val="fr-FR"/>
              </w:rPr>
              <w:t>Nlgn3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>+/-</w:t>
            </w:r>
            <w:r w:rsidRPr="00A76A1C">
              <w:rPr>
                <w:rFonts w:cs="Arial"/>
                <w:i/>
                <w:sz w:val="20"/>
                <w:szCs w:val="20"/>
                <w:lang w:val="fr-FR"/>
              </w:rPr>
              <w:t>Cyfip1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>+/-</w:t>
            </w:r>
            <w:r w:rsidRPr="00A76A1C">
              <w:rPr>
                <w:rFonts w:cs="Arial"/>
                <w:iCs/>
                <w:sz w:val="20"/>
                <w:szCs w:val="20"/>
                <w:lang w:val="fr-FR"/>
              </w:rPr>
              <w:t xml:space="preserve"> </w:t>
            </w:r>
            <w:r w:rsidRPr="00A76A1C">
              <w:rPr>
                <w:rFonts w:cs="Arial"/>
                <w:sz w:val="20"/>
                <w:szCs w:val="20"/>
              </w:rPr>
              <w:t>n = 44</w:t>
            </w:r>
          </w:p>
        </w:tc>
      </w:tr>
      <w:tr w:rsidR="00EC18F2" w:rsidRPr="00A76A1C" w14:paraId="164C7625" w14:textId="77777777" w:rsidTr="002C49D4">
        <w:trPr>
          <w:trHeight w:val="547"/>
        </w:trPr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65C59" w14:textId="77777777" w:rsidR="00EC18F2" w:rsidRPr="00A76A1C" w:rsidRDefault="00EC18F2" w:rsidP="002C49D4">
            <w:pPr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bCs/>
                <w:sz w:val="20"/>
                <w:szCs w:val="20"/>
              </w:rPr>
              <w:t>Figure 4 B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1B294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Shapiro-Wilk test </w:t>
            </w:r>
          </w:p>
          <w:p w14:paraId="71AC8F23" w14:textId="77777777" w:rsidR="00EC18F2" w:rsidRPr="00A76A1C" w:rsidRDefault="00EC18F2" w:rsidP="00A76A1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</w:pPr>
            <w:bookmarkStart w:id="3" w:name="_GoBack"/>
            <w:r w:rsidRPr="00A76A1C">
              <w:rPr>
                <w:rFonts w:cs="Arial"/>
                <w:i/>
                <w:iCs/>
                <w:sz w:val="20"/>
                <w:szCs w:val="20"/>
                <w:lang w:eastAsia="en-GB"/>
              </w:rPr>
              <w:t xml:space="preserve">W </w:t>
            </w:r>
            <w:r w:rsidRPr="00A76A1C">
              <w:rPr>
                <w:rFonts w:cs="Arial"/>
                <w:sz w:val="20"/>
                <w:szCs w:val="20"/>
                <w:lang w:eastAsia="en-GB"/>
              </w:rPr>
              <w:t xml:space="preserve">= </w:t>
            </w:r>
            <w:r w:rsidRPr="00A76A1C"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  <w:t>0.94</w:t>
            </w:r>
          </w:p>
          <w:p w14:paraId="32F46E19" w14:textId="0E5CC124" w:rsidR="00EC18F2" w:rsidRPr="00A76A1C" w:rsidRDefault="00EC18F2" w:rsidP="00A76A1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cs="Arial"/>
                <w:color w:val="000000"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  <w:lang w:eastAsia="en-GB"/>
              </w:rPr>
              <w:t>P</w:t>
            </w:r>
            <w:r w:rsidRPr="00A76A1C">
              <w:rPr>
                <w:rFonts w:cs="Arial"/>
                <w:sz w:val="20"/>
                <w:szCs w:val="20"/>
                <w:lang w:eastAsia="en-GB"/>
              </w:rPr>
              <w:t xml:space="preserve"> &lt; 0.001</w:t>
            </w:r>
            <w:bookmarkEnd w:id="3"/>
          </w:p>
        </w:tc>
        <w:tc>
          <w:tcPr>
            <w:tcW w:w="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0816F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No heteroscedasticity </w:t>
            </w:r>
          </w:p>
          <w:p w14:paraId="6DE25CAF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2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9BE7E" w14:textId="49D83601" w:rsidR="00EC18F2" w:rsidRPr="00A76A1C" w:rsidRDefault="00F4217E" w:rsidP="002C49D4">
            <w:pPr>
              <w:rPr>
                <w:rStyle w:val="gnkrckgcgsb"/>
                <w:rFonts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A76A1C">
              <w:rPr>
                <w:rFonts w:cs="Arial"/>
                <w:sz w:val="20"/>
                <w:szCs w:val="20"/>
              </w:rPr>
              <w:t>Kruskal-Wallis</w:t>
            </w:r>
            <w:r w:rsidR="00EC18F2" w:rsidRPr="00A76A1C">
              <w:rPr>
                <w:rFonts w:cs="Arial"/>
                <w:sz w:val="20"/>
                <w:szCs w:val="20"/>
              </w:rPr>
              <w:t xml:space="preserve">, main effect of genotype: 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>χ</w:t>
            </w:r>
            <w:r w:rsidRPr="00A76A1C">
              <w:rPr>
                <w:rFonts w:cs="Arial"/>
                <w:i/>
                <w:iCs/>
                <w:sz w:val="20"/>
                <w:szCs w:val="20"/>
                <w:vertAlign w:val="superscript"/>
              </w:rPr>
              <w:t>2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 xml:space="preserve"> </w:t>
            </w:r>
            <w:r w:rsidR="00EC18F2" w:rsidRPr="00A76A1C">
              <w:rPr>
                <w:rFonts w:cs="Arial"/>
                <w:i/>
                <w:iCs/>
                <w:sz w:val="20"/>
                <w:szCs w:val="20"/>
              </w:rPr>
              <w:t>(</w:t>
            </w:r>
            <w:r w:rsidR="00EC18F2" w:rsidRPr="00A76A1C">
              <w:rPr>
                <w:rFonts w:cs="Arial"/>
                <w:i/>
                <w:sz w:val="20"/>
                <w:szCs w:val="20"/>
              </w:rPr>
              <w:t>3, 158</w:t>
            </w:r>
            <w:r w:rsidR="00EC18F2" w:rsidRPr="00A76A1C">
              <w:rPr>
                <w:rFonts w:cs="Arial"/>
                <w:i/>
                <w:iCs/>
                <w:sz w:val="20"/>
                <w:szCs w:val="20"/>
              </w:rPr>
              <w:t>)</w:t>
            </w:r>
            <w:r w:rsidR="00EC18F2" w:rsidRPr="00A76A1C">
              <w:rPr>
                <w:rFonts w:cs="Arial"/>
                <w:sz w:val="20"/>
                <w:szCs w:val="20"/>
              </w:rPr>
              <w:t xml:space="preserve"> =</w:t>
            </w:r>
            <w:r w:rsidRPr="00A76A1C">
              <w:rPr>
                <w:rFonts w:cs="Arial"/>
                <w:sz w:val="20"/>
                <w:szCs w:val="20"/>
              </w:rPr>
              <w:t xml:space="preserve"> 5.25</w:t>
            </w:r>
            <w:r w:rsidR="00EC18F2" w:rsidRPr="00A76A1C">
              <w:rPr>
                <w:rStyle w:val="gnkrckgcgsb"/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>,</w:t>
            </w:r>
            <w:r w:rsidR="00EC18F2" w:rsidRPr="00A76A1C">
              <w:rPr>
                <w:rStyle w:val="gnkrckgcgsb"/>
                <w:rFonts w:cs="Arial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EC18F2" w:rsidRPr="00A76A1C">
              <w:rPr>
                <w:rFonts w:eastAsia="Times New Roman" w:cs="Arial"/>
                <w:i/>
                <w:iCs/>
                <w:color w:val="000000"/>
                <w:sz w:val="20"/>
                <w:szCs w:val="20"/>
                <w:lang w:eastAsia="en-GB"/>
              </w:rPr>
              <w:t>P</w:t>
            </w:r>
            <w:r w:rsidR="00EC18F2" w:rsidRPr="00A76A1C">
              <w:rPr>
                <w:rFonts w:eastAsia="Times New Roman" w:cs="Arial"/>
                <w:color w:val="000000"/>
                <w:sz w:val="20"/>
                <w:szCs w:val="20"/>
                <w:lang w:eastAsia="en-GB"/>
              </w:rPr>
              <w:t xml:space="preserve"> = </w:t>
            </w:r>
            <w:r w:rsidRPr="00A76A1C">
              <w:rPr>
                <w:rFonts w:eastAsia="Times New Roman" w:cs="Arial"/>
                <w:color w:val="000000"/>
                <w:sz w:val="20"/>
                <w:szCs w:val="20"/>
                <w:lang w:eastAsia="en-GB"/>
              </w:rPr>
              <w:t>0.15</w:t>
            </w:r>
          </w:p>
          <w:p w14:paraId="0DD80AFA" w14:textId="77777777" w:rsidR="00F4217E" w:rsidRPr="00A76A1C" w:rsidRDefault="00F4217E" w:rsidP="002C49D4">
            <w:pPr>
              <w:rPr>
                <w:rStyle w:val="gnkrckgcgsb"/>
                <w:rFonts w:cs="Arial"/>
                <w:sz w:val="20"/>
                <w:szCs w:val="20"/>
                <w:bdr w:val="none" w:sz="0" w:space="0" w:color="auto" w:frame="1"/>
              </w:rPr>
            </w:pPr>
          </w:p>
          <w:p w14:paraId="200A8BDB" w14:textId="069CA16E" w:rsidR="00F4217E" w:rsidRPr="00A76A1C" w:rsidRDefault="00F4217E" w:rsidP="00F4217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05" w:lineRule="atLeast"/>
              <w:rPr>
                <w:rFonts w:eastAsia="Times New Roman" w:cs="Arial"/>
                <w:color w:val="000000"/>
                <w:sz w:val="20"/>
                <w:szCs w:val="20"/>
                <w:lang w:eastAsia="en-GB"/>
              </w:rPr>
            </w:pPr>
            <w:r w:rsidRPr="00A76A1C"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  <w:br/>
            </w:r>
          </w:p>
        </w:tc>
        <w:tc>
          <w:tcPr>
            <w:tcW w:w="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401C9" w14:textId="77777777" w:rsidR="00EC18F2" w:rsidRPr="00A76A1C" w:rsidRDefault="00EC18F2" w:rsidP="002C49D4">
            <w:pPr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</w:rPr>
              <w:t xml:space="preserve">WT </w:t>
            </w:r>
            <w:r w:rsidRPr="00A76A1C">
              <w:rPr>
                <w:rFonts w:cs="Arial"/>
                <w:sz w:val="20"/>
                <w:szCs w:val="20"/>
              </w:rPr>
              <w:t>n = 40</w:t>
            </w:r>
          </w:p>
          <w:p w14:paraId="61E562D2" w14:textId="77777777" w:rsidR="00EC18F2" w:rsidRPr="00A76A1C" w:rsidRDefault="00EC18F2" w:rsidP="002C49D4">
            <w:pPr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  <w:lang w:val="fr-FR"/>
              </w:rPr>
              <w:t>Nlgn3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>+/</w:t>
            </w:r>
            <w:proofErr w:type="gramStart"/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>-</w:t>
            </w:r>
            <w:r w:rsidRPr="00A76A1C">
              <w:rPr>
                <w:rFonts w:cs="Arial"/>
                <w:sz w:val="20"/>
                <w:szCs w:val="20"/>
              </w:rPr>
              <w:t xml:space="preserve">  n</w:t>
            </w:r>
            <w:proofErr w:type="gramEnd"/>
            <w:r w:rsidRPr="00A76A1C">
              <w:rPr>
                <w:rFonts w:cs="Arial"/>
                <w:sz w:val="20"/>
                <w:szCs w:val="20"/>
              </w:rPr>
              <w:t xml:space="preserve"> = 42</w:t>
            </w:r>
          </w:p>
          <w:p w14:paraId="380CF439" w14:textId="77777777" w:rsidR="00EC18F2" w:rsidRPr="00A76A1C" w:rsidRDefault="00EC18F2" w:rsidP="002C49D4">
            <w:pPr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  <w:lang w:val="fr-FR"/>
              </w:rPr>
              <w:t>Cyfip1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>+/</w:t>
            </w:r>
            <w:proofErr w:type="gramStart"/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>-</w:t>
            </w:r>
            <w:r w:rsidRPr="00A76A1C">
              <w:rPr>
                <w:rFonts w:cs="Arial"/>
                <w:iCs/>
                <w:sz w:val="20"/>
                <w:szCs w:val="20"/>
                <w:lang w:val="fr-FR"/>
              </w:rPr>
              <w:t xml:space="preserve"> </w:t>
            </w:r>
            <w:r w:rsidRPr="00A76A1C">
              <w:rPr>
                <w:rFonts w:cs="Arial"/>
                <w:sz w:val="20"/>
                <w:szCs w:val="20"/>
              </w:rPr>
              <w:t xml:space="preserve"> n</w:t>
            </w:r>
            <w:proofErr w:type="gramEnd"/>
            <w:r w:rsidRPr="00A76A1C">
              <w:rPr>
                <w:rFonts w:cs="Arial"/>
                <w:sz w:val="20"/>
                <w:szCs w:val="20"/>
              </w:rPr>
              <w:t xml:space="preserve"> = 45</w:t>
            </w:r>
          </w:p>
          <w:p w14:paraId="6401F1B1" w14:textId="77777777" w:rsidR="00EC18F2" w:rsidRPr="00A76A1C" w:rsidRDefault="00EC18F2" w:rsidP="002C49D4">
            <w:pPr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  <w:lang w:val="fr-FR"/>
              </w:rPr>
              <w:t>Nlgn3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>+/-</w:t>
            </w:r>
            <w:r w:rsidRPr="00A76A1C">
              <w:rPr>
                <w:rFonts w:cs="Arial"/>
                <w:i/>
                <w:sz w:val="20"/>
                <w:szCs w:val="20"/>
                <w:lang w:val="fr-FR"/>
              </w:rPr>
              <w:t>Cyfip1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>+/-</w:t>
            </w:r>
            <w:r w:rsidRPr="00A76A1C">
              <w:rPr>
                <w:rFonts w:cs="Arial"/>
                <w:iCs/>
                <w:sz w:val="20"/>
                <w:szCs w:val="20"/>
                <w:lang w:val="fr-FR"/>
              </w:rPr>
              <w:t xml:space="preserve"> </w:t>
            </w:r>
            <w:r w:rsidRPr="00A76A1C">
              <w:rPr>
                <w:rFonts w:cs="Arial"/>
                <w:sz w:val="20"/>
                <w:szCs w:val="20"/>
              </w:rPr>
              <w:t>n = 35</w:t>
            </w:r>
          </w:p>
          <w:p w14:paraId="39A1FBFA" w14:textId="77777777" w:rsidR="00EC18F2" w:rsidRPr="00A76A1C" w:rsidRDefault="00EC18F2" w:rsidP="002C49D4">
            <w:pPr>
              <w:rPr>
                <w:rFonts w:cs="Arial"/>
                <w:i/>
                <w:iCs/>
                <w:sz w:val="20"/>
                <w:szCs w:val="20"/>
              </w:rPr>
            </w:pPr>
          </w:p>
        </w:tc>
      </w:tr>
      <w:tr w:rsidR="00EC18F2" w:rsidRPr="00A76A1C" w14:paraId="03FB4759" w14:textId="77777777" w:rsidTr="002C49D4">
        <w:trPr>
          <w:trHeight w:val="547"/>
        </w:trPr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D387E" w14:textId="77777777" w:rsidR="00EC18F2" w:rsidRPr="00A76A1C" w:rsidRDefault="00EC18F2" w:rsidP="002C49D4">
            <w:pPr>
              <w:rPr>
                <w:rFonts w:cs="Arial"/>
                <w:bCs/>
                <w:sz w:val="20"/>
                <w:szCs w:val="20"/>
              </w:rPr>
            </w:pPr>
            <w:r w:rsidRPr="00A76A1C">
              <w:rPr>
                <w:rFonts w:cs="Arial"/>
                <w:bCs/>
                <w:sz w:val="20"/>
                <w:szCs w:val="20"/>
              </w:rPr>
              <w:t>Extended Data Figure 1-1 A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D0574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Shapiro-Wilk test </w:t>
            </w:r>
          </w:p>
          <w:p w14:paraId="0AD6F827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color w:val="000000"/>
                <w:lang w:eastAsia="en-US"/>
              </w:rPr>
            </w:pPr>
            <w:r w:rsidRPr="00A76A1C">
              <w:rPr>
                <w:rFonts w:ascii="Arial" w:hAnsi="Arial" w:cs="Arial"/>
                <w:i/>
                <w:iCs/>
                <w:lang w:eastAsia="en-US"/>
              </w:rPr>
              <w:t xml:space="preserve">W </w:t>
            </w:r>
            <w:r w:rsidRPr="00A76A1C">
              <w:rPr>
                <w:rFonts w:ascii="Arial" w:hAnsi="Arial" w:cs="Arial"/>
                <w:lang w:eastAsia="en-US"/>
              </w:rPr>
              <w:t xml:space="preserve">= </w:t>
            </w:r>
            <w:r w:rsidRPr="00A76A1C">
              <w:rPr>
                <w:rStyle w:val="gnkrckgcgsb"/>
                <w:rFonts w:ascii="Arial" w:eastAsiaTheme="majorEastAsia" w:hAnsi="Arial" w:cs="Arial"/>
                <w:color w:val="000000"/>
                <w:bdr w:val="none" w:sz="0" w:space="0" w:color="auto" w:frame="1"/>
                <w:lang w:eastAsia="en-US"/>
              </w:rPr>
              <w:t>0.97</w:t>
            </w:r>
          </w:p>
          <w:p w14:paraId="73FAAECE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Style w:val="gnkrckgcgsb"/>
                <w:rFonts w:cs="Arial"/>
                <w:sz w:val="20"/>
                <w:szCs w:val="20"/>
                <w:bdr w:val="none" w:sz="0" w:space="0" w:color="auto" w:frame="1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</w:rPr>
              <w:t>P</w:t>
            </w:r>
            <w:r w:rsidRPr="00A76A1C">
              <w:rPr>
                <w:rFonts w:cs="Arial"/>
                <w:sz w:val="20"/>
                <w:szCs w:val="20"/>
              </w:rPr>
              <w:t xml:space="preserve"> &lt; </w:t>
            </w:r>
            <w:r w:rsidRPr="00A76A1C">
              <w:rPr>
                <w:rStyle w:val="gnkrckgcgsb"/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>0.01</w:t>
            </w:r>
          </w:p>
          <w:p w14:paraId="73110F57" w14:textId="368C10A6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67C35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No heteroscedasticity </w:t>
            </w:r>
          </w:p>
          <w:p w14:paraId="7257E3FA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color w:val="000000"/>
                <w:sz w:val="20"/>
                <w:szCs w:val="20"/>
              </w:rPr>
            </w:pPr>
          </w:p>
          <w:p w14:paraId="30D1EF39" w14:textId="77777777" w:rsidR="00EC18F2" w:rsidRPr="00A76A1C" w:rsidRDefault="00EC18F2" w:rsidP="002C49D4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2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32BDD" w14:textId="71828097" w:rsidR="00EC18F2" w:rsidRPr="00A76A1C" w:rsidRDefault="00F4217E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Non-parametric </w:t>
            </w:r>
            <w:r w:rsidR="00EC18F2" w:rsidRPr="00A76A1C">
              <w:rPr>
                <w:rFonts w:cs="Arial"/>
                <w:sz w:val="20"/>
                <w:szCs w:val="20"/>
              </w:rPr>
              <w:t xml:space="preserve">Mix Model ANOVA, main effect of genotype: </w:t>
            </w:r>
            <w:r w:rsidR="00EC18F2" w:rsidRPr="00A76A1C">
              <w:rPr>
                <w:rFonts w:cs="Arial"/>
                <w:i/>
                <w:iCs/>
                <w:sz w:val="20"/>
                <w:szCs w:val="20"/>
              </w:rPr>
              <w:t>F(3</w:t>
            </w:r>
            <w:r w:rsidR="00EC18F2" w:rsidRPr="00A76A1C">
              <w:rPr>
                <w:rFonts w:cs="Arial"/>
                <w:i/>
                <w:sz w:val="20"/>
                <w:szCs w:val="20"/>
              </w:rPr>
              <w:t>, 62</w:t>
            </w:r>
            <w:r w:rsidR="00EC18F2" w:rsidRPr="00A76A1C">
              <w:rPr>
                <w:rFonts w:cs="Arial"/>
                <w:i/>
                <w:iCs/>
                <w:sz w:val="20"/>
                <w:szCs w:val="20"/>
              </w:rPr>
              <w:t>)</w:t>
            </w:r>
            <w:r w:rsidR="00EC18F2" w:rsidRPr="00A76A1C">
              <w:rPr>
                <w:rFonts w:cs="Arial"/>
                <w:sz w:val="20"/>
                <w:szCs w:val="20"/>
              </w:rPr>
              <w:t xml:space="preserve"> = </w:t>
            </w:r>
            <w:r w:rsidR="00EC18F2"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033ABD"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>0</w:t>
            </w:r>
            <w:r w:rsidR="00033ABD" w:rsidRPr="00A76A1C">
              <w:rPr>
                <w:rFonts w:cs="Arial"/>
                <w:sz w:val="20"/>
                <w:szCs w:val="20"/>
              </w:rPr>
              <w:t>.54</w:t>
            </w:r>
            <w:r w:rsidR="00EC18F2" w:rsidRPr="00A76A1C">
              <w:rPr>
                <w:rStyle w:val="gnkrckgcgsb"/>
                <w:rFonts w:eastAsiaTheme="majorEastAsia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, </w:t>
            </w:r>
            <w:r w:rsidR="00EC18F2" w:rsidRPr="00A76A1C">
              <w:rPr>
                <w:rFonts w:cs="Arial"/>
                <w:i/>
                <w:iCs/>
                <w:color w:val="000000"/>
                <w:sz w:val="20"/>
                <w:szCs w:val="20"/>
              </w:rPr>
              <w:t xml:space="preserve">P </w:t>
            </w:r>
            <w:r w:rsidR="00EC18F2" w:rsidRPr="00A76A1C">
              <w:rPr>
                <w:rFonts w:cs="Arial"/>
                <w:color w:val="000000"/>
                <w:sz w:val="20"/>
                <w:szCs w:val="20"/>
              </w:rPr>
              <w:t xml:space="preserve">= </w:t>
            </w:r>
            <w:r w:rsidR="00EC18F2" w:rsidRPr="00A76A1C">
              <w:rPr>
                <w:rStyle w:val="gnkrckgcgsb"/>
                <w:rFonts w:eastAsiaTheme="majorEastAsia" w:cs="Arial"/>
                <w:color w:val="000000"/>
                <w:sz w:val="20"/>
                <w:szCs w:val="20"/>
                <w:bdr w:val="none" w:sz="0" w:space="0" w:color="auto" w:frame="1"/>
              </w:rPr>
              <w:t>0.</w:t>
            </w:r>
            <w:r w:rsidR="00033ABD" w:rsidRPr="00A76A1C">
              <w:rPr>
                <w:rStyle w:val="gnkrckgcgsb"/>
                <w:rFonts w:eastAsiaTheme="majorEastAsia" w:cs="Arial"/>
                <w:color w:val="000000"/>
                <w:sz w:val="20"/>
                <w:szCs w:val="20"/>
                <w:bdr w:val="none" w:sz="0" w:space="0" w:color="auto" w:frame="1"/>
              </w:rPr>
              <w:t>63</w:t>
            </w:r>
            <w:r w:rsidR="00EC18F2" w:rsidRPr="00A76A1C">
              <w:rPr>
                <w:rStyle w:val="gnkrckgcgsb"/>
                <w:rFonts w:eastAsiaTheme="majorEastAsia" w:cs="Arial"/>
                <w:color w:val="000000"/>
                <w:sz w:val="20"/>
                <w:szCs w:val="20"/>
                <w:bdr w:val="none" w:sz="0" w:space="0" w:color="auto" w:frame="1"/>
              </w:rPr>
              <w:t>,</w:t>
            </w:r>
            <w:r w:rsidR="00033ABD" w:rsidRPr="00A76A1C">
              <w:rPr>
                <w:rStyle w:val="gnkrckgcgsb"/>
                <w:rFonts w:eastAsiaTheme="majorEastAsia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EC18F2" w:rsidRPr="00A76A1C">
              <w:rPr>
                <w:rStyle w:val="gnkrckgcgsb"/>
                <w:rFonts w:eastAsiaTheme="majorEastAsia" w:cs="Arial"/>
                <w:color w:val="000000"/>
                <w:sz w:val="20"/>
                <w:szCs w:val="20"/>
                <w:bdr w:val="none" w:sz="0" w:space="0" w:color="auto" w:frame="1"/>
              </w:rPr>
              <w:t>m</w:t>
            </w:r>
            <w:r w:rsidR="00EC18F2" w:rsidRPr="00A76A1C">
              <w:rPr>
                <w:rFonts w:cs="Arial"/>
                <w:color w:val="000000"/>
                <w:sz w:val="20"/>
                <w:szCs w:val="20"/>
              </w:rPr>
              <w:t xml:space="preserve">ain effect of day: </w:t>
            </w:r>
            <w:r w:rsidR="00EC18F2" w:rsidRPr="00A76A1C">
              <w:rPr>
                <w:rFonts w:cs="Arial"/>
                <w:i/>
                <w:iCs/>
                <w:sz w:val="20"/>
                <w:szCs w:val="20"/>
              </w:rPr>
              <w:t>F(1</w:t>
            </w:r>
            <w:r w:rsidR="00EC18F2" w:rsidRPr="00A76A1C">
              <w:rPr>
                <w:rFonts w:cs="Arial"/>
                <w:i/>
                <w:sz w:val="20"/>
                <w:szCs w:val="20"/>
              </w:rPr>
              <w:t>, 62</w:t>
            </w:r>
            <w:r w:rsidR="00EC18F2" w:rsidRPr="00A76A1C">
              <w:rPr>
                <w:rFonts w:cs="Arial"/>
                <w:i/>
                <w:iCs/>
                <w:sz w:val="20"/>
                <w:szCs w:val="20"/>
              </w:rPr>
              <w:t>)</w:t>
            </w:r>
            <w:r w:rsidR="00EC18F2" w:rsidRPr="00A76A1C">
              <w:rPr>
                <w:rFonts w:cs="Arial"/>
                <w:sz w:val="20"/>
                <w:szCs w:val="20"/>
              </w:rPr>
              <w:t xml:space="preserve"> = </w:t>
            </w:r>
            <w:r w:rsidR="00EC18F2"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033ABD"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>2.69</w:t>
            </w:r>
            <w:r w:rsidR="00EC18F2" w:rsidRPr="00A76A1C">
              <w:rPr>
                <w:rStyle w:val="gnkrckgcgsb"/>
                <w:rFonts w:eastAsiaTheme="majorEastAsia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, </w:t>
            </w:r>
            <w:r w:rsidR="00EC18F2" w:rsidRPr="00A76A1C">
              <w:rPr>
                <w:rFonts w:cs="Arial"/>
                <w:i/>
                <w:iCs/>
                <w:color w:val="000000"/>
                <w:sz w:val="20"/>
                <w:szCs w:val="20"/>
              </w:rPr>
              <w:t xml:space="preserve">P </w:t>
            </w:r>
            <w:r w:rsidR="00EC18F2" w:rsidRPr="00A76A1C">
              <w:rPr>
                <w:rFonts w:cs="Arial"/>
                <w:color w:val="000000"/>
                <w:sz w:val="20"/>
                <w:szCs w:val="20"/>
              </w:rPr>
              <w:t xml:space="preserve">= </w:t>
            </w:r>
            <w:r w:rsidR="00EC18F2" w:rsidRPr="00A76A1C">
              <w:rPr>
                <w:rStyle w:val="gnkrckgcgsb"/>
                <w:rFonts w:eastAsiaTheme="majorEastAsia" w:cs="Arial"/>
                <w:color w:val="000000"/>
                <w:sz w:val="20"/>
                <w:szCs w:val="20"/>
                <w:bdr w:val="none" w:sz="0" w:space="0" w:color="auto" w:frame="1"/>
              </w:rPr>
              <w:t>0.</w:t>
            </w:r>
            <w:r w:rsidR="00033ABD" w:rsidRPr="00A76A1C">
              <w:rPr>
                <w:rStyle w:val="gnkrckgcgsb"/>
                <w:rFonts w:eastAsiaTheme="majorEastAsia" w:cs="Arial"/>
                <w:color w:val="000000"/>
                <w:sz w:val="20"/>
                <w:szCs w:val="20"/>
                <w:bdr w:val="none" w:sz="0" w:space="0" w:color="auto" w:frame="1"/>
              </w:rPr>
              <w:t>10</w:t>
            </w:r>
            <w:r w:rsidR="00EC18F2" w:rsidRPr="00A76A1C">
              <w:rPr>
                <w:rStyle w:val="gnkrckgcgsb"/>
                <w:rFonts w:eastAsiaTheme="majorEastAsia" w:cs="Arial"/>
                <w:color w:val="000000"/>
                <w:sz w:val="20"/>
                <w:szCs w:val="20"/>
                <w:bdr w:val="none" w:sz="0" w:space="0" w:color="auto" w:frame="1"/>
              </w:rPr>
              <w:t>, i</w:t>
            </w:r>
            <w:r w:rsidR="00EC18F2" w:rsidRPr="00A76A1C">
              <w:rPr>
                <w:rFonts w:cs="Arial"/>
                <w:color w:val="000000"/>
                <w:sz w:val="20"/>
                <w:szCs w:val="20"/>
              </w:rPr>
              <w:t xml:space="preserve">nteraction of the effect of genotype and day: </w:t>
            </w:r>
            <w:r w:rsidR="00EC18F2" w:rsidRPr="00A76A1C">
              <w:rPr>
                <w:rFonts w:cs="Arial"/>
                <w:i/>
                <w:iCs/>
                <w:sz w:val="20"/>
                <w:szCs w:val="20"/>
              </w:rPr>
              <w:t>F(3</w:t>
            </w:r>
            <w:r w:rsidR="00EC18F2" w:rsidRPr="00A76A1C">
              <w:rPr>
                <w:rFonts w:cs="Arial"/>
                <w:i/>
                <w:sz w:val="20"/>
                <w:szCs w:val="20"/>
              </w:rPr>
              <w:t>, 62</w:t>
            </w:r>
            <w:r w:rsidR="00EC18F2" w:rsidRPr="00A76A1C">
              <w:rPr>
                <w:rFonts w:cs="Arial"/>
                <w:i/>
                <w:iCs/>
                <w:sz w:val="20"/>
                <w:szCs w:val="20"/>
              </w:rPr>
              <w:t>)</w:t>
            </w:r>
            <w:r w:rsidR="00EC18F2" w:rsidRPr="00A76A1C">
              <w:rPr>
                <w:rFonts w:cs="Arial"/>
                <w:sz w:val="20"/>
                <w:szCs w:val="20"/>
              </w:rPr>
              <w:t xml:space="preserve"> = </w:t>
            </w:r>
            <w:r w:rsidR="00EC18F2"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EC18F2" w:rsidRPr="00A76A1C">
              <w:rPr>
                <w:rStyle w:val="gnkrckgcgsb"/>
                <w:rFonts w:eastAsiaTheme="majorEastAsia" w:cs="Arial"/>
                <w:color w:val="000000"/>
                <w:sz w:val="20"/>
                <w:szCs w:val="20"/>
                <w:bdr w:val="none" w:sz="0" w:space="0" w:color="auto" w:frame="1"/>
              </w:rPr>
              <w:t>0.</w:t>
            </w:r>
            <w:r w:rsidR="00033ABD" w:rsidRPr="00A76A1C">
              <w:rPr>
                <w:rStyle w:val="gnkrckgcgsb"/>
                <w:rFonts w:eastAsiaTheme="majorEastAsia" w:cs="Arial"/>
                <w:color w:val="000000"/>
                <w:sz w:val="20"/>
                <w:szCs w:val="20"/>
                <w:bdr w:val="none" w:sz="0" w:space="0" w:color="auto" w:frame="1"/>
              </w:rPr>
              <w:t>32</w:t>
            </w:r>
            <w:r w:rsidR="00EC18F2" w:rsidRPr="00A76A1C">
              <w:rPr>
                <w:rStyle w:val="gnkrckgcgsb"/>
                <w:rFonts w:eastAsiaTheme="majorEastAsia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, </w:t>
            </w:r>
            <w:r w:rsidR="00EC18F2" w:rsidRPr="00A76A1C">
              <w:rPr>
                <w:rFonts w:cs="Arial"/>
                <w:i/>
                <w:iCs/>
                <w:color w:val="000000"/>
                <w:sz w:val="20"/>
                <w:szCs w:val="20"/>
              </w:rPr>
              <w:t xml:space="preserve">P </w:t>
            </w:r>
            <w:r w:rsidR="00EC18F2" w:rsidRPr="00A76A1C">
              <w:rPr>
                <w:rFonts w:cs="Arial"/>
                <w:color w:val="000000"/>
                <w:sz w:val="20"/>
                <w:szCs w:val="20"/>
              </w:rPr>
              <w:t xml:space="preserve">= </w:t>
            </w:r>
            <w:r w:rsidR="00EC18F2" w:rsidRPr="00A76A1C">
              <w:rPr>
                <w:rStyle w:val="gnkrckgcgsb"/>
                <w:rFonts w:eastAsiaTheme="majorEastAsia" w:cs="Arial"/>
                <w:color w:val="000000"/>
                <w:sz w:val="20"/>
                <w:szCs w:val="20"/>
                <w:bdr w:val="none" w:sz="0" w:space="0" w:color="auto" w:frame="1"/>
              </w:rPr>
              <w:t>0.</w:t>
            </w:r>
            <w:r w:rsidR="00033ABD" w:rsidRPr="00A76A1C">
              <w:rPr>
                <w:rStyle w:val="gnkrckgcgsb"/>
                <w:rFonts w:eastAsiaTheme="majorEastAsia" w:cs="Arial"/>
                <w:color w:val="000000"/>
                <w:sz w:val="20"/>
                <w:szCs w:val="20"/>
                <w:bdr w:val="none" w:sz="0" w:space="0" w:color="auto" w:frame="1"/>
              </w:rPr>
              <w:t>81</w:t>
            </w:r>
          </w:p>
          <w:p w14:paraId="40465BB5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color w:val="000000"/>
                <w:bdr w:val="none" w:sz="0" w:space="0" w:color="auto" w:frame="1"/>
                <w:lang w:eastAsia="en-US"/>
              </w:rPr>
            </w:pPr>
          </w:p>
          <w:p w14:paraId="6638FEDA" w14:textId="77777777" w:rsidR="00EC18F2" w:rsidRPr="00A76A1C" w:rsidRDefault="00EC18F2" w:rsidP="002C49D4">
            <w:pPr>
              <w:rPr>
                <w:rFonts w:cs="Arial"/>
                <w:sz w:val="20"/>
                <w:szCs w:val="20"/>
                <w:lang w:eastAsia="en-GB"/>
              </w:rPr>
            </w:pPr>
          </w:p>
        </w:tc>
        <w:tc>
          <w:tcPr>
            <w:tcW w:w="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5DD2B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  <w:lang w:val="fr-FR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  <w:lang w:val="fr-FR"/>
              </w:rPr>
              <w:t xml:space="preserve">WT </w:t>
            </w:r>
            <w:r w:rsidRPr="00A76A1C">
              <w:rPr>
                <w:rFonts w:cs="Arial"/>
                <w:sz w:val="20"/>
                <w:szCs w:val="20"/>
                <w:lang w:val="fr-FR"/>
              </w:rPr>
              <w:t>n = 18</w:t>
            </w:r>
          </w:p>
          <w:p w14:paraId="17528AA6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  <w:lang w:val="fr-FR"/>
              </w:rPr>
            </w:pPr>
            <w:r w:rsidRPr="00A76A1C">
              <w:rPr>
                <w:rFonts w:cs="Arial"/>
                <w:i/>
                <w:sz w:val="20"/>
                <w:szCs w:val="20"/>
                <w:lang w:val="fr-FR"/>
              </w:rPr>
              <w:t>Nlgn3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>y/-</w:t>
            </w:r>
            <w:r w:rsidRPr="00A76A1C">
              <w:rPr>
                <w:rFonts w:cs="Arial"/>
                <w:sz w:val="20"/>
                <w:szCs w:val="20"/>
                <w:lang w:val="fr-FR"/>
              </w:rPr>
              <w:t xml:space="preserve"> n = 24</w:t>
            </w:r>
          </w:p>
          <w:p w14:paraId="549DB57B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Cs/>
                <w:sz w:val="20"/>
                <w:szCs w:val="20"/>
                <w:lang w:val="fr-FR"/>
              </w:rPr>
            </w:pPr>
            <w:r w:rsidRPr="00A76A1C">
              <w:rPr>
                <w:rFonts w:cs="Arial"/>
                <w:i/>
                <w:sz w:val="20"/>
                <w:szCs w:val="20"/>
                <w:lang w:val="fr-FR"/>
              </w:rPr>
              <w:t>Cyfip1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>+/-</w:t>
            </w:r>
            <w:r w:rsidRPr="00A76A1C">
              <w:rPr>
                <w:rFonts w:cs="Arial"/>
                <w:iCs/>
                <w:sz w:val="20"/>
                <w:szCs w:val="20"/>
                <w:lang w:val="fr-FR"/>
              </w:rPr>
              <w:t xml:space="preserve"> n= 12</w:t>
            </w:r>
          </w:p>
          <w:p w14:paraId="41480BD8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Cs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</w:rPr>
              <w:lastRenderedPageBreak/>
              <w:t>Nlgn3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y/-</w:t>
            </w:r>
            <w:r w:rsidRPr="00A76A1C">
              <w:rPr>
                <w:rFonts w:cs="Arial"/>
                <w:i/>
                <w:sz w:val="20"/>
                <w:szCs w:val="20"/>
              </w:rPr>
              <w:t>Cyfip1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+/-</w:t>
            </w:r>
            <w:r w:rsidRPr="00A76A1C">
              <w:rPr>
                <w:rFonts w:cs="Arial"/>
                <w:iCs/>
                <w:sz w:val="20"/>
                <w:szCs w:val="20"/>
              </w:rPr>
              <w:t xml:space="preserve"> n = 12</w:t>
            </w:r>
          </w:p>
        </w:tc>
      </w:tr>
      <w:tr w:rsidR="00EC18F2" w:rsidRPr="00A76A1C" w14:paraId="21BF90CB" w14:textId="77777777" w:rsidTr="002C49D4">
        <w:trPr>
          <w:trHeight w:val="547"/>
        </w:trPr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CC7B2" w14:textId="77777777" w:rsidR="00EC18F2" w:rsidRPr="00A76A1C" w:rsidRDefault="00EC18F2" w:rsidP="002C49D4">
            <w:pPr>
              <w:rPr>
                <w:rFonts w:cs="Arial"/>
                <w:bCs/>
                <w:sz w:val="20"/>
                <w:szCs w:val="20"/>
              </w:rPr>
            </w:pPr>
            <w:r w:rsidRPr="00A76A1C">
              <w:rPr>
                <w:rFonts w:cs="Arial"/>
                <w:bCs/>
                <w:sz w:val="20"/>
                <w:szCs w:val="20"/>
              </w:rPr>
              <w:lastRenderedPageBreak/>
              <w:t>Extended Data Figure 1-1 B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5D180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Shapiro-Wilk test </w:t>
            </w:r>
          </w:p>
          <w:p w14:paraId="39331389" w14:textId="77777777" w:rsidR="00EC18F2" w:rsidRPr="00A76A1C" w:rsidRDefault="00EC18F2" w:rsidP="002C49D4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/>
                <w:iCs/>
                <w:color w:val="000000"/>
                <w:lang w:eastAsia="en-US"/>
              </w:rPr>
            </w:pPr>
            <w:r w:rsidRPr="00A76A1C">
              <w:rPr>
                <w:rFonts w:ascii="Arial" w:hAnsi="Arial" w:cs="Arial"/>
                <w:i/>
                <w:iCs/>
                <w:lang w:eastAsia="en-US"/>
              </w:rPr>
              <w:t xml:space="preserve">W </w:t>
            </w:r>
            <w:r w:rsidRPr="00A76A1C">
              <w:rPr>
                <w:rFonts w:ascii="Arial" w:hAnsi="Arial" w:cs="Arial"/>
                <w:lang w:eastAsia="en-US"/>
              </w:rPr>
              <w:t xml:space="preserve">= </w:t>
            </w:r>
            <w:r w:rsidRPr="00A76A1C">
              <w:rPr>
                <w:rFonts w:ascii="Arial" w:hAnsi="Arial" w:cs="Arial"/>
                <w:color w:val="000000"/>
                <w:bdr w:val="none" w:sz="0" w:space="0" w:color="auto" w:frame="1"/>
                <w:lang w:eastAsia="en-US"/>
              </w:rPr>
              <w:t>0.99</w:t>
            </w:r>
          </w:p>
          <w:p w14:paraId="7781484E" w14:textId="77777777" w:rsidR="00EC18F2" w:rsidRPr="00A76A1C" w:rsidRDefault="00EC18F2" w:rsidP="002C49D4">
            <w:pPr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</w:rPr>
              <w:t>P</w:t>
            </w:r>
            <w:r w:rsidRPr="00A76A1C">
              <w:rPr>
                <w:rFonts w:cs="Arial"/>
                <w:sz w:val="20"/>
                <w:szCs w:val="20"/>
              </w:rPr>
              <w:t xml:space="preserve"> = </w:t>
            </w:r>
            <w:r w:rsidRPr="00A76A1C"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  <w:t>0.27</w:t>
            </w:r>
          </w:p>
        </w:tc>
        <w:tc>
          <w:tcPr>
            <w:tcW w:w="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FDADD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No heteroscedasticity </w:t>
            </w:r>
          </w:p>
          <w:p w14:paraId="1C3C13F3" w14:textId="77777777" w:rsidR="00EC18F2" w:rsidRPr="00A76A1C" w:rsidRDefault="00EC18F2" w:rsidP="002C49D4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2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60594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Mix Model ANOVA, main effect of genotype: 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>F(3</w:t>
            </w:r>
            <w:r w:rsidRPr="00A76A1C">
              <w:rPr>
                <w:rFonts w:cs="Arial"/>
                <w:i/>
                <w:sz w:val="20"/>
                <w:szCs w:val="20"/>
              </w:rPr>
              <w:t>, 59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>)</w:t>
            </w:r>
            <w:r w:rsidRPr="00A76A1C">
              <w:rPr>
                <w:rFonts w:cs="Arial"/>
                <w:sz w:val="20"/>
                <w:szCs w:val="20"/>
              </w:rPr>
              <w:t xml:space="preserve"> = 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0.13, </w:t>
            </w:r>
            <w:r w:rsidRPr="00A76A1C">
              <w:rPr>
                <w:rFonts w:cs="Arial"/>
                <w:i/>
                <w:iCs/>
                <w:color w:val="000000"/>
                <w:sz w:val="20"/>
                <w:szCs w:val="20"/>
              </w:rPr>
              <w:t xml:space="preserve">P </w:t>
            </w:r>
            <w:r w:rsidRPr="00A76A1C">
              <w:rPr>
                <w:rFonts w:cs="Arial"/>
                <w:color w:val="000000"/>
                <w:sz w:val="20"/>
                <w:szCs w:val="20"/>
              </w:rPr>
              <w:t xml:space="preserve">= </w:t>
            </w:r>
            <w:r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>0.94, m</w:t>
            </w:r>
            <w:r w:rsidRPr="00A76A1C">
              <w:rPr>
                <w:rFonts w:cs="Arial"/>
                <w:color w:val="000000"/>
                <w:sz w:val="20"/>
                <w:szCs w:val="20"/>
              </w:rPr>
              <w:t xml:space="preserve">ain effect of day: 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>F(1</w:t>
            </w:r>
            <w:r w:rsidRPr="00A76A1C">
              <w:rPr>
                <w:rFonts w:cs="Arial"/>
                <w:i/>
                <w:sz w:val="20"/>
                <w:szCs w:val="20"/>
              </w:rPr>
              <w:t>, 59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>)</w:t>
            </w:r>
            <w:r w:rsidRPr="00A76A1C">
              <w:rPr>
                <w:rFonts w:cs="Arial"/>
                <w:sz w:val="20"/>
                <w:szCs w:val="20"/>
              </w:rPr>
              <w:t xml:space="preserve"> = 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0.52, </w:t>
            </w:r>
            <w:r w:rsidRPr="00A76A1C">
              <w:rPr>
                <w:rFonts w:cs="Arial"/>
                <w:i/>
                <w:iCs/>
                <w:color w:val="000000"/>
                <w:sz w:val="20"/>
                <w:szCs w:val="20"/>
              </w:rPr>
              <w:t xml:space="preserve">P </w:t>
            </w:r>
            <w:r w:rsidRPr="00A76A1C">
              <w:rPr>
                <w:rFonts w:cs="Arial"/>
                <w:color w:val="000000"/>
                <w:sz w:val="20"/>
                <w:szCs w:val="20"/>
              </w:rPr>
              <w:t xml:space="preserve">= </w:t>
            </w:r>
            <w:r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>0.47,i</w:t>
            </w:r>
            <w:r w:rsidRPr="00A76A1C">
              <w:rPr>
                <w:rFonts w:cs="Arial"/>
                <w:color w:val="000000"/>
                <w:sz w:val="20"/>
                <w:szCs w:val="20"/>
              </w:rPr>
              <w:t xml:space="preserve">nteraction of the effect of genotype and day: 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>F(3</w:t>
            </w:r>
            <w:r w:rsidRPr="00A76A1C">
              <w:rPr>
                <w:rFonts w:cs="Arial"/>
                <w:i/>
                <w:sz w:val="20"/>
                <w:szCs w:val="20"/>
              </w:rPr>
              <w:t>, 59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>)</w:t>
            </w:r>
            <w:r w:rsidRPr="00A76A1C">
              <w:rPr>
                <w:rFonts w:cs="Arial"/>
                <w:sz w:val="20"/>
                <w:szCs w:val="20"/>
              </w:rPr>
              <w:t xml:space="preserve"> = 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0.84, </w:t>
            </w:r>
            <w:r w:rsidRPr="00A76A1C">
              <w:rPr>
                <w:rFonts w:cs="Arial"/>
                <w:i/>
                <w:iCs/>
                <w:color w:val="000000"/>
                <w:sz w:val="20"/>
                <w:szCs w:val="20"/>
              </w:rPr>
              <w:t xml:space="preserve">P </w:t>
            </w:r>
            <w:r w:rsidRPr="00A76A1C">
              <w:rPr>
                <w:rFonts w:cs="Arial"/>
                <w:color w:val="000000"/>
                <w:sz w:val="20"/>
                <w:szCs w:val="20"/>
              </w:rPr>
              <w:t xml:space="preserve">= </w:t>
            </w:r>
            <w:r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>0.48</w:t>
            </w:r>
          </w:p>
          <w:p w14:paraId="78A0D05C" w14:textId="77777777" w:rsidR="00EC18F2" w:rsidRPr="00A76A1C" w:rsidRDefault="00EC18F2" w:rsidP="002C49D4">
            <w:pPr>
              <w:rPr>
                <w:rFonts w:cs="Arial"/>
                <w:sz w:val="20"/>
                <w:szCs w:val="20"/>
                <w:lang w:eastAsia="en-GB"/>
              </w:rPr>
            </w:pPr>
          </w:p>
        </w:tc>
        <w:tc>
          <w:tcPr>
            <w:tcW w:w="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65235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</w:rPr>
              <w:t xml:space="preserve">WT </w:t>
            </w:r>
            <w:r w:rsidRPr="00A76A1C">
              <w:rPr>
                <w:rFonts w:cs="Arial"/>
                <w:sz w:val="20"/>
                <w:szCs w:val="20"/>
              </w:rPr>
              <w:t>n = 16</w:t>
            </w:r>
          </w:p>
          <w:p w14:paraId="0C6C8D9B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</w:rPr>
              <w:t>Nlgn3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+/-</w:t>
            </w:r>
            <w:r w:rsidRPr="00A76A1C">
              <w:rPr>
                <w:rFonts w:cs="Arial"/>
                <w:sz w:val="20"/>
                <w:szCs w:val="20"/>
              </w:rPr>
              <w:t xml:space="preserve"> n = 20</w:t>
            </w:r>
          </w:p>
          <w:p w14:paraId="3B811853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Cs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</w:rPr>
              <w:t>Cyfip1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+/-</w:t>
            </w:r>
            <w:r w:rsidRPr="00A76A1C">
              <w:rPr>
                <w:rFonts w:cs="Arial"/>
                <w:iCs/>
                <w:sz w:val="20"/>
                <w:szCs w:val="20"/>
              </w:rPr>
              <w:t xml:space="preserve"> n= 10</w:t>
            </w:r>
          </w:p>
          <w:p w14:paraId="628EF7A6" w14:textId="77777777" w:rsidR="00EC18F2" w:rsidRPr="00A76A1C" w:rsidRDefault="00EC18F2" w:rsidP="002C49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Cs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</w:rPr>
              <w:t>Nlgn3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+/-</w:t>
            </w:r>
            <w:r w:rsidRPr="00A76A1C">
              <w:rPr>
                <w:rFonts w:cs="Arial"/>
                <w:i/>
                <w:sz w:val="20"/>
                <w:szCs w:val="20"/>
              </w:rPr>
              <w:t>Cyfip1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+/-</w:t>
            </w:r>
            <w:r w:rsidRPr="00A76A1C">
              <w:rPr>
                <w:rFonts w:cs="Arial"/>
                <w:iCs/>
                <w:sz w:val="20"/>
                <w:szCs w:val="20"/>
              </w:rPr>
              <w:t xml:space="preserve"> n = 17</w:t>
            </w:r>
          </w:p>
        </w:tc>
      </w:tr>
      <w:tr w:rsidR="00CB7C66" w:rsidRPr="00A76A1C" w14:paraId="1EC2B84D" w14:textId="77777777" w:rsidTr="00B130B7">
        <w:trPr>
          <w:trHeight w:val="547"/>
        </w:trPr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15BFE" w14:textId="29CA63DC" w:rsidR="00CB7C66" w:rsidRPr="00A76A1C" w:rsidRDefault="00CB7C66" w:rsidP="00B130B7">
            <w:pPr>
              <w:rPr>
                <w:rFonts w:cs="Arial"/>
                <w:bCs/>
                <w:sz w:val="20"/>
                <w:szCs w:val="20"/>
              </w:rPr>
            </w:pPr>
            <w:r w:rsidRPr="00A76A1C">
              <w:rPr>
                <w:rFonts w:cs="Arial"/>
                <w:bCs/>
                <w:sz w:val="20"/>
                <w:szCs w:val="20"/>
              </w:rPr>
              <w:t>Extended Data Figure 1-1 C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FA9E9" w14:textId="77777777" w:rsidR="00CB7C66" w:rsidRPr="00A76A1C" w:rsidRDefault="00CB7C66" w:rsidP="00CB7C6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Shapiro-Wilk test </w:t>
            </w:r>
          </w:p>
          <w:p w14:paraId="71E6291B" w14:textId="45372D92" w:rsidR="00CB7C66" w:rsidRPr="00A76A1C" w:rsidRDefault="00CB7C66" w:rsidP="00CB7C66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/>
                <w:iCs/>
                <w:color w:val="000000"/>
                <w:lang w:eastAsia="en-US"/>
              </w:rPr>
            </w:pPr>
            <w:r w:rsidRPr="00A76A1C">
              <w:rPr>
                <w:rFonts w:ascii="Arial" w:hAnsi="Arial" w:cs="Arial"/>
                <w:i/>
                <w:iCs/>
                <w:lang w:eastAsia="en-US"/>
              </w:rPr>
              <w:t xml:space="preserve">W </w:t>
            </w:r>
            <w:r w:rsidRPr="00A76A1C">
              <w:rPr>
                <w:rFonts w:ascii="Arial" w:hAnsi="Arial" w:cs="Arial"/>
                <w:lang w:eastAsia="en-US"/>
              </w:rPr>
              <w:t xml:space="preserve">= </w:t>
            </w:r>
            <w:r w:rsidRPr="00A76A1C">
              <w:rPr>
                <w:rFonts w:ascii="Arial" w:hAnsi="Arial" w:cs="Arial"/>
                <w:color w:val="000000"/>
                <w:bdr w:val="none" w:sz="0" w:space="0" w:color="auto" w:frame="1"/>
                <w:lang w:eastAsia="en-US"/>
              </w:rPr>
              <w:t>0.9</w:t>
            </w:r>
            <w:r w:rsidR="00600C4F" w:rsidRPr="00A76A1C">
              <w:rPr>
                <w:rFonts w:ascii="Arial" w:hAnsi="Arial" w:cs="Arial"/>
                <w:color w:val="000000"/>
                <w:bdr w:val="none" w:sz="0" w:space="0" w:color="auto" w:frame="1"/>
                <w:lang w:eastAsia="en-US"/>
              </w:rPr>
              <w:t>9</w:t>
            </w:r>
          </w:p>
          <w:p w14:paraId="2D1526FC" w14:textId="648D9EA0" w:rsidR="00CB7C66" w:rsidRPr="00A76A1C" w:rsidRDefault="00CB7C66" w:rsidP="00CB7C6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</w:rPr>
              <w:t>P</w:t>
            </w:r>
            <w:r w:rsidRPr="00A76A1C">
              <w:rPr>
                <w:rFonts w:cs="Arial"/>
                <w:sz w:val="20"/>
                <w:szCs w:val="20"/>
              </w:rPr>
              <w:t xml:space="preserve"> = </w:t>
            </w:r>
            <w:r w:rsidRPr="00A76A1C"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  <w:t>0.</w:t>
            </w:r>
            <w:r w:rsidR="00600C4F" w:rsidRPr="00A76A1C"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  <w:t>72</w:t>
            </w:r>
          </w:p>
          <w:p w14:paraId="58C3DCAF" w14:textId="77777777" w:rsidR="00600C4F" w:rsidRPr="00A76A1C" w:rsidRDefault="00600C4F" w:rsidP="00CB7C6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</w:p>
          <w:p w14:paraId="7292FD61" w14:textId="1F8552BD" w:rsidR="00600C4F" w:rsidRPr="00A76A1C" w:rsidRDefault="00600C4F" w:rsidP="00600C4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05" w:lineRule="atLeast"/>
              <w:rPr>
                <w:rFonts w:cs="Arial"/>
                <w:sz w:val="20"/>
                <w:szCs w:val="20"/>
              </w:rPr>
            </w:pPr>
          </w:p>
        </w:tc>
        <w:tc>
          <w:tcPr>
            <w:tcW w:w="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41800" w14:textId="77777777" w:rsidR="00CB7C66" w:rsidRPr="00A76A1C" w:rsidRDefault="00CB7C66" w:rsidP="00CB7C6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No heteroscedasticity </w:t>
            </w:r>
          </w:p>
          <w:p w14:paraId="0C0F77D7" w14:textId="77777777" w:rsidR="00CB7C66" w:rsidRPr="00A76A1C" w:rsidRDefault="00CB7C66" w:rsidP="00B130B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2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6A1EA" w14:textId="75C56502" w:rsidR="00CB7C66" w:rsidRPr="00A76A1C" w:rsidRDefault="00600C4F" w:rsidP="00CB7C6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>Two-way</w:t>
            </w:r>
            <w:r w:rsidR="00CB7C66" w:rsidRPr="00A76A1C">
              <w:rPr>
                <w:rFonts w:cs="Arial"/>
                <w:sz w:val="20"/>
                <w:szCs w:val="20"/>
              </w:rPr>
              <w:t xml:space="preserve"> ANOVA, main effect of genotype: </w:t>
            </w:r>
            <w:r w:rsidR="00CB7C66" w:rsidRPr="00A76A1C">
              <w:rPr>
                <w:rFonts w:cs="Arial"/>
                <w:i/>
                <w:iCs/>
                <w:sz w:val="20"/>
                <w:szCs w:val="20"/>
              </w:rPr>
              <w:t>F(1</w:t>
            </w:r>
            <w:r w:rsidR="00CB7C66" w:rsidRPr="00A76A1C">
              <w:rPr>
                <w:rFonts w:cs="Arial"/>
                <w:i/>
                <w:sz w:val="20"/>
                <w:szCs w:val="20"/>
              </w:rPr>
              <w:t>, 52</w:t>
            </w:r>
            <w:r w:rsidR="00CB7C66" w:rsidRPr="00A76A1C">
              <w:rPr>
                <w:rFonts w:cs="Arial"/>
                <w:i/>
                <w:iCs/>
                <w:sz w:val="20"/>
                <w:szCs w:val="20"/>
              </w:rPr>
              <w:t>)</w:t>
            </w:r>
            <w:r w:rsidR="00CB7C66" w:rsidRPr="00A76A1C">
              <w:rPr>
                <w:rFonts w:cs="Arial"/>
                <w:sz w:val="20"/>
                <w:szCs w:val="20"/>
              </w:rPr>
              <w:t xml:space="preserve"> = </w:t>
            </w:r>
            <w:r w:rsidR="00CB7C66"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>0.16</w:t>
            </w:r>
            <w:r w:rsidR="00CB7C66"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, </w:t>
            </w:r>
            <w:r w:rsidR="00CB7C66" w:rsidRPr="00A76A1C">
              <w:rPr>
                <w:rFonts w:cs="Arial"/>
                <w:i/>
                <w:iCs/>
                <w:color w:val="000000"/>
                <w:sz w:val="20"/>
                <w:szCs w:val="20"/>
              </w:rPr>
              <w:t xml:space="preserve">P </w:t>
            </w:r>
            <w:r w:rsidR="00CB7C66" w:rsidRPr="00A76A1C">
              <w:rPr>
                <w:rFonts w:cs="Arial"/>
                <w:color w:val="000000"/>
                <w:sz w:val="20"/>
                <w:szCs w:val="20"/>
              </w:rPr>
              <w:t xml:space="preserve">= </w:t>
            </w:r>
            <w:r w:rsidR="00CB7C66"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>0.</w:t>
            </w:r>
            <w:r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69, </w:t>
            </w:r>
            <w:r w:rsidR="00CB7C66"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main effect of sex: </w:t>
            </w:r>
            <w:r w:rsidR="00CB7C66" w:rsidRPr="00A76A1C">
              <w:rPr>
                <w:rFonts w:cs="Arial"/>
                <w:i/>
                <w:iCs/>
                <w:sz w:val="20"/>
                <w:szCs w:val="20"/>
              </w:rPr>
              <w:t>F(</w:t>
            </w:r>
            <w:r w:rsidR="00B50529" w:rsidRPr="00A76A1C">
              <w:rPr>
                <w:rFonts w:cs="Arial"/>
                <w:i/>
                <w:iCs/>
                <w:sz w:val="20"/>
                <w:szCs w:val="20"/>
              </w:rPr>
              <w:t>1</w:t>
            </w:r>
            <w:r w:rsidR="00CB7C66" w:rsidRPr="00A76A1C">
              <w:rPr>
                <w:rFonts w:cs="Arial"/>
                <w:i/>
                <w:sz w:val="20"/>
                <w:szCs w:val="20"/>
              </w:rPr>
              <w:t>, 52</w:t>
            </w:r>
            <w:r w:rsidR="00CB7C66" w:rsidRPr="00A76A1C">
              <w:rPr>
                <w:rFonts w:cs="Arial"/>
                <w:i/>
                <w:iCs/>
                <w:sz w:val="20"/>
                <w:szCs w:val="20"/>
              </w:rPr>
              <w:t>)</w:t>
            </w:r>
            <w:r w:rsidR="00CB7C66" w:rsidRPr="00A76A1C">
              <w:rPr>
                <w:rFonts w:cs="Arial"/>
                <w:sz w:val="20"/>
                <w:szCs w:val="20"/>
              </w:rPr>
              <w:t xml:space="preserve"> = </w:t>
            </w:r>
            <w:r w:rsidR="00CB7C66"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CB7C66"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>0.</w:t>
            </w:r>
            <w:r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>26</w:t>
            </w:r>
            <w:r w:rsidR="00CB7C66"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, </w:t>
            </w:r>
            <w:r w:rsidR="00CB7C66" w:rsidRPr="00A76A1C">
              <w:rPr>
                <w:rFonts w:cs="Arial"/>
                <w:i/>
                <w:iCs/>
                <w:color w:val="000000"/>
                <w:sz w:val="20"/>
                <w:szCs w:val="20"/>
              </w:rPr>
              <w:t xml:space="preserve">P </w:t>
            </w:r>
            <w:r w:rsidR="00CB7C66" w:rsidRPr="00A76A1C">
              <w:rPr>
                <w:rFonts w:cs="Arial"/>
                <w:color w:val="000000"/>
                <w:sz w:val="20"/>
                <w:szCs w:val="20"/>
              </w:rPr>
              <w:t xml:space="preserve">= </w:t>
            </w:r>
            <w:r w:rsidR="00CB7C66"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>0.</w:t>
            </w:r>
            <w:r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61, interaction between the effect of genotype and sex: 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>F(1</w:t>
            </w:r>
            <w:r w:rsidRPr="00A76A1C">
              <w:rPr>
                <w:rFonts w:cs="Arial"/>
                <w:i/>
                <w:sz w:val="20"/>
                <w:szCs w:val="20"/>
              </w:rPr>
              <w:t>, 52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>)</w:t>
            </w:r>
            <w:r w:rsidRPr="00A76A1C">
              <w:rPr>
                <w:rFonts w:cs="Arial"/>
                <w:sz w:val="20"/>
                <w:szCs w:val="20"/>
              </w:rPr>
              <w:t xml:space="preserve"> = 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 1.82</w:t>
            </w:r>
            <w:r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, </w:t>
            </w:r>
            <w:r w:rsidRPr="00A76A1C">
              <w:rPr>
                <w:rFonts w:cs="Arial"/>
                <w:i/>
                <w:iCs/>
                <w:color w:val="000000"/>
                <w:sz w:val="20"/>
                <w:szCs w:val="20"/>
              </w:rPr>
              <w:t xml:space="preserve">P </w:t>
            </w:r>
            <w:r w:rsidRPr="00A76A1C">
              <w:rPr>
                <w:rFonts w:cs="Arial"/>
                <w:color w:val="000000"/>
                <w:sz w:val="20"/>
                <w:szCs w:val="20"/>
              </w:rPr>
              <w:t xml:space="preserve">= </w:t>
            </w:r>
            <w:r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>0.18.</w:t>
            </w:r>
          </w:p>
          <w:p w14:paraId="4875217C" w14:textId="77777777" w:rsidR="00CB7C66" w:rsidRPr="00A76A1C" w:rsidRDefault="00CB7C66" w:rsidP="00600C4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05" w:lineRule="atLeast"/>
              <w:rPr>
                <w:rFonts w:cs="Arial"/>
                <w:sz w:val="20"/>
                <w:szCs w:val="20"/>
              </w:rPr>
            </w:pPr>
          </w:p>
        </w:tc>
        <w:tc>
          <w:tcPr>
            <w:tcW w:w="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248DD" w14:textId="77777777" w:rsidR="00CB7C66" w:rsidRPr="00A76A1C" w:rsidRDefault="00B50529" w:rsidP="00B5052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/>
                <w:iCs/>
                <w:sz w:val="20"/>
                <w:szCs w:val="20"/>
              </w:rPr>
            </w:pPr>
            <w:bookmarkStart w:id="4" w:name="OLE_LINK1"/>
            <w:r w:rsidRPr="00A76A1C">
              <w:rPr>
                <w:rFonts w:cs="Arial"/>
                <w:i/>
                <w:iCs/>
                <w:sz w:val="20"/>
                <w:szCs w:val="20"/>
              </w:rPr>
              <w:t>Males:</w:t>
            </w:r>
          </w:p>
          <w:p w14:paraId="42A7E0F0" w14:textId="000CC95F" w:rsidR="00B50529" w:rsidRPr="00A76A1C" w:rsidRDefault="00B50529" w:rsidP="00B5052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</w:rPr>
              <w:t xml:space="preserve">WT </w:t>
            </w:r>
            <w:r w:rsidRPr="00A76A1C">
              <w:rPr>
                <w:rFonts w:cs="Arial"/>
                <w:sz w:val="20"/>
                <w:szCs w:val="20"/>
              </w:rPr>
              <w:t>n = 18</w:t>
            </w:r>
          </w:p>
          <w:p w14:paraId="1FAB7A7A" w14:textId="660C7243" w:rsidR="00B50529" w:rsidRPr="00A76A1C" w:rsidRDefault="00B50529" w:rsidP="00B5052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Cs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</w:rPr>
              <w:t>Cyfip1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+/-</w:t>
            </w:r>
            <w:r w:rsidRPr="00A76A1C">
              <w:rPr>
                <w:rFonts w:cs="Arial"/>
                <w:iCs/>
                <w:sz w:val="20"/>
                <w:szCs w:val="20"/>
              </w:rPr>
              <w:t xml:space="preserve"> n= 12</w:t>
            </w:r>
          </w:p>
          <w:p w14:paraId="3A9302ED" w14:textId="77777777" w:rsidR="00B50529" w:rsidRPr="00A76A1C" w:rsidRDefault="00B50529" w:rsidP="00B5052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/>
                <w:iCs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</w:rPr>
              <w:t>Females:</w:t>
            </w:r>
          </w:p>
          <w:p w14:paraId="4501F74E" w14:textId="77777777" w:rsidR="00B50529" w:rsidRPr="00A76A1C" w:rsidRDefault="00B50529" w:rsidP="00B5052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</w:rPr>
              <w:t xml:space="preserve">WT </w:t>
            </w:r>
            <w:r w:rsidRPr="00A76A1C">
              <w:rPr>
                <w:rFonts w:cs="Arial"/>
                <w:sz w:val="20"/>
                <w:szCs w:val="20"/>
              </w:rPr>
              <w:t>n = 16</w:t>
            </w:r>
          </w:p>
          <w:p w14:paraId="50927C98" w14:textId="068858EB" w:rsidR="00B50529" w:rsidRPr="00A76A1C" w:rsidRDefault="00B50529" w:rsidP="00B5052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Cs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</w:rPr>
              <w:t>Cyfip1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+/-</w:t>
            </w:r>
            <w:r w:rsidRPr="00A76A1C">
              <w:rPr>
                <w:rFonts w:cs="Arial"/>
                <w:iCs/>
                <w:sz w:val="20"/>
                <w:szCs w:val="20"/>
              </w:rPr>
              <w:t xml:space="preserve"> n= 10</w:t>
            </w:r>
            <w:bookmarkEnd w:id="4"/>
          </w:p>
        </w:tc>
      </w:tr>
      <w:tr w:rsidR="0011502D" w:rsidRPr="00A76A1C" w14:paraId="6D0226E6" w14:textId="77777777" w:rsidTr="00B130B7">
        <w:trPr>
          <w:trHeight w:val="547"/>
        </w:trPr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CFAC3" w14:textId="5B0A0C47" w:rsidR="0011502D" w:rsidRPr="00A76A1C" w:rsidRDefault="0011502D" w:rsidP="0011502D">
            <w:pPr>
              <w:rPr>
                <w:rFonts w:cs="Arial"/>
                <w:bCs/>
                <w:sz w:val="20"/>
                <w:szCs w:val="20"/>
              </w:rPr>
            </w:pPr>
            <w:r w:rsidRPr="00A76A1C">
              <w:rPr>
                <w:rFonts w:cs="Arial"/>
                <w:bCs/>
                <w:sz w:val="20"/>
                <w:szCs w:val="20"/>
              </w:rPr>
              <w:t>Extended Data Figure 1-1 D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69BF3" w14:textId="77777777" w:rsidR="0011502D" w:rsidRPr="00A76A1C" w:rsidRDefault="0011502D" w:rsidP="001150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Shapiro-Wilk test </w:t>
            </w:r>
          </w:p>
          <w:p w14:paraId="33698B2D" w14:textId="2AE12C45" w:rsidR="0011502D" w:rsidRPr="00A76A1C" w:rsidRDefault="0011502D" w:rsidP="0011502D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/>
                <w:iCs/>
                <w:color w:val="000000"/>
                <w:lang w:eastAsia="en-US"/>
              </w:rPr>
            </w:pPr>
            <w:r w:rsidRPr="00A76A1C">
              <w:rPr>
                <w:rFonts w:ascii="Arial" w:hAnsi="Arial" w:cs="Arial"/>
                <w:i/>
                <w:iCs/>
                <w:lang w:eastAsia="en-US"/>
              </w:rPr>
              <w:t xml:space="preserve">W </w:t>
            </w:r>
            <w:r w:rsidRPr="00A76A1C">
              <w:rPr>
                <w:rFonts w:ascii="Arial" w:hAnsi="Arial" w:cs="Arial"/>
                <w:lang w:eastAsia="en-US"/>
              </w:rPr>
              <w:t xml:space="preserve">= </w:t>
            </w:r>
            <w:r w:rsidRPr="00A76A1C">
              <w:rPr>
                <w:rFonts w:ascii="Arial" w:hAnsi="Arial" w:cs="Arial"/>
                <w:color w:val="000000"/>
                <w:bdr w:val="none" w:sz="0" w:space="0" w:color="auto" w:frame="1"/>
                <w:lang w:eastAsia="en-US"/>
              </w:rPr>
              <w:t>0.9</w:t>
            </w:r>
            <w:r w:rsidR="00600C4F" w:rsidRPr="00A76A1C">
              <w:rPr>
                <w:rFonts w:ascii="Arial" w:hAnsi="Arial" w:cs="Arial"/>
                <w:color w:val="000000"/>
                <w:bdr w:val="none" w:sz="0" w:space="0" w:color="auto" w:frame="1"/>
                <w:lang w:eastAsia="en-US"/>
              </w:rPr>
              <w:t>1</w:t>
            </w:r>
          </w:p>
          <w:p w14:paraId="7E14EF34" w14:textId="1569BB95" w:rsidR="0011502D" w:rsidRPr="00A76A1C" w:rsidRDefault="0011502D" w:rsidP="001150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</w:rPr>
              <w:t>P</w:t>
            </w:r>
            <w:r w:rsidRPr="00A76A1C">
              <w:rPr>
                <w:rFonts w:cs="Arial"/>
                <w:sz w:val="20"/>
                <w:szCs w:val="20"/>
              </w:rPr>
              <w:t xml:space="preserve"> </w:t>
            </w:r>
            <w:r w:rsidR="00600C4F" w:rsidRPr="00A76A1C">
              <w:rPr>
                <w:rFonts w:cs="Arial"/>
                <w:sz w:val="20"/>
                <w:szCs w:val="20"/>
              </w:rPr>
              <w:t>&lt; 0.001</w:t>
            </w:r>
          </w:p>
          <w:p w14:paraId="1D4CDC97" w14:textId="26313DEC" w:rsidR="00600C4F" w:rsidRPr="00A76A1C" w:rsidRDefault="00600C4F" w:rsidP="00600C4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05" w:lineRule="atLeast"/>
              <w:rPr>
                <w:rFonts w:cs="Arial"/>
                <w:sz w:val="20"/>
                <w:szCs w:val="20"/>
              </w:rPr>
            </w:pPr>
          </w:p>
        </w:tc>
        <w:tc>
          <w:tcPr>
            <w:tcW w:w="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1397E" w14:textId="77777777" w:rsidR="0011502D" w:rsidRPr="00A76A1C" w:rsidRDefault="0011502D" w:rsidP="001150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No heteroscedasticity </w:t>
            </w:r>
          </w:p>
          <w:p w14:paraId="28B746DA" w14:textId="77777777" w:rsidR="0011502D" w:rsidRPr="00A76A1C" w:rsidRDefault="0011502D" w:rsidP="001150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2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55A7F" w14:textId="008ACB3F" w:rsidR="0011502D" w:rsidRPr="00A76A1C" w:rsidRDefault="008362A2" w:rsidP="008362A2">
            <w:pPr>
              <w:rPr>
                <w:rFonts w:cs="Arial"/>
                <w:sz w:val="20"/>
                <w:szCs w:val="20"/>
              </w:rPr>
            </w:pPr>
            <w:bookmarkStart w:id="5" w:name="_Toc487795440"/>
            <w:proofErr w:type="spellStart"/>
            <w:r w:rsidRPr="00A76A1C">
              <w:rPr>
                <w:rFonts w:cs="Arial"/>
                <w:sz w:val="20"/>
                <w:szCs w:val="20"/>
              </w:rPr>
              <w:t>Scheirer</w:t>
            </w:r>
            <w:proofErr w:type="spellEnd"/>
            <w:r w:rsidRPr="00A76A1C">
              <w:rPr>
                <w:rFonts w:cs="Arial"/>
                <w:sz w:val="20"/>
                <w:szCs w:val="20"/>
              </w:rPr>
              <w:t>–Ray–Hare test</w:t>
            </w:r>
            <w:bookmarkEnd w:id="5"/>
            <w:r w:rsidR="0011502D" w:rsidRPr="00A76A1C">
              <w:rPr>
                <w:rFonts w:cs="Arial"/>
                <w:sz w:val="20"/>
                <w:szCs w:val="20"/>
              </w:rPr>
              <w:t xml:space="preserve">, main effect of genotype: </w:t>
            </w:r>
            <w:r w:rsidRPr="00A76A1C">
              <w:rPr>
                <w:rFonts w:cs="Arial"/>
                <w:i/>
                <w:sz w:val="20"/>
                <w:szCs w:val="20"/>
              </w:rPr>
              <w:t>H</w:t>
            </w:r>
            <w:r w:rsidR="0011502D" w:rsidRPr="00A76A1C">
              <w:rPr>
                <w:rFonts w:cs="Arial"/>
                <w:i/>
                <w:iCs/>
                <w:sz w:val="20"/>
                <w:szCs w:val="20"/>
              </w:rPr>
              <w:t>(1</w:t>
            </w:r>
            <w:r w:rsidR="0011502D" w:rsidRPr="00A76A1C">
              <w:rPr>
                <w:rFonts w:cs="Arial"/>
                <w:i/>
                <w:sz w:val="20"/>
                <w:szCs w:val="20"/>
              </w:rPr>
              <w:t>, 52</w:t>
            </w:r>
            <w:r w:rsidR="0011502D" w:rsidRPr="00A76A1C">
              <w:rPr>
                <w:rFonts w:cs="Arial"/>
                <w:i/>
                <w:iCs/>
                <w:sz w:val="20"/>
                <w:szCs w:val="20"/>
              </w:rPr>
              <w:t>)</w:t>
            </w:r>
            <w:r w:rsidR="0011502D" w:rsidRPr="00A76A1C">
              <w:rPr>
                <w:rFonts w:cs="Arial"/>
                <w:sz w:val="20"/>
                <w:szCs w:val="20"/>
              </w:rPr>
              <w:t xml:space="preserve"> = </w:t>
            </w:r>
            <w:r w:rsidR="0011502D"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>1.48</w:t>
            </w:r>
            <w:r w:rsidR="0011502D"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, </w:t>
            </w:r>
            <w:r w:rsidR="0011502D" w:rsidRPr="00A76A1C">
              <w:rPr>
                <w:rFonts w:cs="Arial"/>
                <w:i/>
                <w:iCs/>
                <w:sz w:val="20"/>
                <w:szCs w:val="20"/>
              </w:rPr>
              <w:t xml:space="preserve">P </w:t>
            </w:r>
            <w:r w:rsidR="0011502D" w:rsidRPr="00A76A1C">
              <w:rPr>
                <w:rFonts w:cs="Arial"/>
                <w:sz w:val="20"/>
                <w:szCs w:val="20"/>
              </w:rPr>
              <w:t xml:space="preserve">= </w:t>
            </w:r>
            <w:r w:rsidR="0011502D"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>0.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>22</w:t>
            </w:r>
            <w:r w:rsidR="0011502D"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>, m</w:t>
            </w:r>
            <w:r w:rsidR="0011502D" w:rsidRPr="00A76A1C">
              <w:rPr>
                <w:rFonts w:cs="Arial"/>
                <w:sz w:val="20"/>
                <w:szCs w:val="20"/>
              </w:rPr>
              <w:t xml:space="preserve">ain effect of </w:t>
            </w:r>
            <w:r w:rsidRPr="00A76A1C">
              <w:rPr>
                <w:rFonts w:cs="Arial"/>
                <w:sz w:val="20"/>
                <w:szCs w:val="20"/>
              </w:rPr>
              <w:t>sex</w:t>
            </w:r>
            <w:r w:rsidR="0011502D" w:rsidRPr="00A76A1C">
              <w:rPr>
                <w:rFonts w:cs="Arial"/>
                <w:sz w:val="20"/>
                <w:szCs w:val="20"/>
              </w:rPr>
              <w:t xml:space="preserve">: </w:t>
            </w:r>
            <w:r w:rsidRPr="00A76A1C">
              <w:rPr>
                <w:rFonts w:cs="Arial"/>
                <w:i/>
                <w:sz w:val="20"/>
                <w:szCs w:val="20"/>
              </w:rPr>
              <w:t>H</w:t>
            </w:r>
            <w:r w:rsidR="0011502D" w:rsidRPr="00A76A1C">
              <w:rPr>
                <w:rFonts w:cs="Arial"/>
                <w:i/>
                <w:iCs/>
                <w:sz w:val="20"/>
                <w:szCs w:val="20"/>
              </w:rPr>
              <w:t>(1</w:t>
            </w:r>
            <w:r w:rsidR="0011502D" w:rsidRPr="00A76A1C">
              <w:rPr>
                <w:rFonts w:cs="Arial"/>
                <w:i/>
                <w:sz w:val="20"/>
                <w:szCs w:val="20"/>
              </w:rPr>
              <w:t>, 52</w:t>
            </w:r>
            <w:r w:rsidR="0011502D" w:rsidRPr="00A76A1C">
              <w:rPr>
                <w:rFonts w:cs="Arial"/>
                <w:i/>
                <w:iCs/>
                <w:sz w:val="20"/>
                <w:szCs w:val="20"/>
              </w:rPr>
              <w:t>)</w:t>
            </w:r>
            <w:r w:rsidR="0011502D" w:rsidRPr="00A76A1C">
              <w:rPr>
                <w:rFonts w:cs="Arial"/>
                <w:sz w:val="20"/>
                <w:szCs w:val="20"/>
              </w:rPr>
              <w:t xml:space="preserve"> = </w:t>
            </w:r>
            <w:r w:rsidRPr="00A76A1C">
              <w:rPr>
                <w:rFonts w:cs="Arial"/>
                <w:sz w:val="20"/>
                <w:szCs w:val="20"/>
              </w:rPr>
              <w:t>0.18</w:t>
            </w:r>
            <w:r w:rsidR="0011502D"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 , </w:t>
            </w:r>
            <w:r w:rsidR="0011502D" w:rsidRPr="00A76A1C">
              <w:rPr>
                <w:rFonts w:cs="Arial"/>
                <w:i/>
                <w:iCs/>
                <w:sz w:val="20"/>
                <w:szCs w:val="20"/>
              </w:rPr>
              <w:t xml:space="preserve">P </w:t>
            </w:r>
            <w:r w:rsidR="00931211" w:rsidRPr="00A76A1C">
              <w:rPr>
                <w:rFonts w:cs="Arial"/>
                <w:sz w:val="20"/>
                <w:szCs w:val="20"/>
              </w:rPr>
              <w:t>= 0.6</w:t>
            </w:r>
            <w:r w:rsidRPr="00A76A1C">
              <w:rPr>
                <w:rFonts w:cs="Arial"/>
                <w:sz w:val="20"/>
                <w:szCs w:val="20"/>
              </w:rPr>
              <w:t>7</w:t>
            </w:r>
            <w:r w:rsidR="0011502D"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, 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>interaction between the effect of genotype and sex</w:t>
            </w:r>
            <w:r w:rsidR="0011502D"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: </w:t>
            </w:r>
            <w:r w:rsidRPr="00A76A1C">
              <w:rPr>
                <w:rFonts w:cs="Arial"/>
                <w:i/>
                <w:sz w:val="20"/>
                <w:szCs w:val="20"/>
                <w:bdr w:val="none" w:sz="0" w:space="0" w:color="auto" w:frame="1"/>
              </w:rPr>
              <w:t>H</w:t>
            </w:r>
            <w:r w:rsidR="0011502D" w:rsidRPr="00A76A1C">
              <w:rPr>
                <w:rFonts w:cs="Arial"/>
                <w:i/>
                <w:iCs/>
                <w:sz w:val="20"/>
                <w:szCs w:val="20"/>
              </w:rPr>
              <w:t>(1</w:t>
            </w:r>
            <w:r w:rsidR="0011502D" w:rsidRPr="00A76A1C">
              <w:rPr>
                <w:rFonts w:cs="Arial"/>
                <w:i/>
                <w:sz w:val="20"/>
                <w:szCs w:val="20"/>
              </w:rPr>
              <w:t>, 52</w:t>
            </w:r>
            <w:r w:rsidR="0011502D" w:rsidRPr="00A76A1C">
              <w:rPr>
                <w:rFonts w:cs="Arial"/>
                <w:i/>
                <w:iCs/>
                <w:sz w:val="20"/>
                <w:szCs w:val="20"/>
              </w:rPr>
              <w:t>)</w:t>
            </w:r>
            <w:r w:rsidR="0011502D" w:rsidRPr="00A76A1C">
              <w:rPr>
                <w:rFonts w:cs="Arial"/>
                <w:sz w:val="20"/>
                <w:szCs w:val="20"/>
              </w:rPr>
              <w:t xml:space="preserve"> = </w:t>
            </w:r>
            <w:r w:rsidR="0011502D"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>0.01</w:t>
            </w:r>
            <w:r w:rsidR="00931211"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>,</w:t>
            </w:r>
            <w:r w:rsidR="0011502D"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11502D" w:rsidRPr="00A76A1C">
              <w:rPr>
                <w:rFonts w:cs="Arial"/>
                <w:i/>
                <w:iCs/>
                <w:sz w:val="20"/>
                <w:szCs w:val="20"/>
              </w:rPr>
              <w:t xml:space="preserve">P </w:t>
            </w:r>
            <w:r w:rsidR="0011502D" w:rsidRPr="00A76A1C">
              <w:rPr>
                <w:rFonts w:cs="Arial"/>
                <w:sz w:val="20"/>
                <w:szCs w:val="20"/>
              </w:rPr>
              <w:t xml:space="preserve">= </w:t>
            </w:r>
            <w:r w:rsidR="0011502D"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>0.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>93</w:t>
            </w:r>
            <w:r w:rsidR="00931211"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>.</w:t>
            </w:r>
          </w:p>
          <w:p w14:paraId="1A25E34D" w14:textId="56A4905D" w:rsidR="0011502D" w:rsidRPr="00A76A1C" w:rsidRDefault="008362A2" w:rsidP="008362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05" w:lineRule="atLeast"/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</w:pPr>
            <w:r w:rsidRPr="00A76A1C"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  <w:t xml:space="preserve">         </w:t>
            </w:r>
          </w:p>
        </w:tc>
        <w:tc>
          <w:tcPr>
            <w:tcW w:w="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41706" w14:textId="77777777" w:rsidR="0011502D" w:rsidRPr="00A76A1C" w:rsidRDefault="0011502D" w:rsidP="001150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/>
                <w:iCs/>
                <w:sz w:val="20"/>
                <w:szCs w:val="20"/>
              </w:rPr>
            </w:pPr>
            <w:bookmarkStart w:id="6" w:name="OLE_LINK2"/>
            <w:r w:rsidRPr="00A76A1C">
              <w:rPr>
                <w:rFonts w:cs="Arial"/>
                <w:i/>
                <w:iCs/>
                <w:sz w:val="20"/>
                <w:szCs w:val="20"/>
              </w:rPr>
              <w:t>Males:</w:t>
            </w:r>
          </w:p>
          <w:p w14:paraId="08C41D1F" w14:textId="77777777" w:rsidR="0011502D" w:rsidRPr="00A76A1C" w:rsidRDefault="0011502D" w:rsidP="001150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</w:rPr>
              <w:t xml:space="preserve">WT </w:t>
            </w:r>
            <w:r w:rsidRPr="00A76A1C">
              <w:rPr>
                <w:rFonts w:cs="Arial"/>
                <w:sz w:val="20"/>
                <w:szCs w:val="20"/>
              </w:rPr>
              <w:t>n = 18</w:t>
            </w:r>
          </w:p>
          <w:p w14:paraId="669DDCDD" w14:textId="77777777" w:rsidR="0011502D" w:rsidRPr="00A76A1C" w:rsidRDefault="0011502D" w:rsidP="001150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Cs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</w:rPr>
              <w:t>Cyfip1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+/-</w:t>
            </w:r>
            <w:r w:rsidRPr="00A76A1C">
              <w:rPr>
                <w:rFonts w:cs="Arial"/>
                <w:iCs/>
                <w:sz w:val="20"/>
                <w:szCs w:val="20"/>
              </w:rPr>
              <w:t xml:space="preserve"> n= 12</w:t>
            </w:r>
          </w:p>
          <w:p w14:paraId="512F09BD" w14:textId="77777777" w:rsidR="0011502D" w:rsidRPr="00A76A1C" w:rsidRDefault="0011502D" w:rsidP="001150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/>
                <w:iCs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</w:rPr>
              <w:t>Females:</w:t>
            </w:r>
          </w:p>
          <w:p w14:paraId="14957061" w14:textId="77777777" w:rsidR="0011502D" w:rsidRPr="00A76A1C" w:rsidRDefault="0011502D" w:rsidP="001150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</w:rPr>
              <w:t xml:space="preserve">WT </w:t>
            </w:r>
            <w:r w:rsidRPr="00A76A1C">
              <w:rPr>
                <w:rFonts w:cs="Arial"/>
                <w:sz w:val="20"/>
                <w:szCs w:val="20"/>
              </w:rPr>
              <w:t>n = 16</w:t>
            </w:r>
          </w:p>
          <w:p w14:paraId="3A8DCD1A" w14:textId="4404EF1D" w:rsidR="0011502D" w:rsidRPr="00A76A1C" w:rsidRDefault="0011502D" w:rsidP="001150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/>
                <w:iCs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</w:rPr>
              <w:t>Cyfip1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+/-</w:t>
            </w:r>
            <w:r w:rsidRPr="00A76A1C">
              <w:rPr>
                <w:rFonts w:cs="Arial"/>
                <w:iCs/>
                <w:sz w:val="20"/>
                <w:szCs w:val="20"/>
              </w:rPr>
              <w:t xml:space="preserve"> n= 10</w:t>
            </w:r>
            <w:bookmarkEnd w:id="6"/>
          </w:p>
        </w:tc>
      </w:tr>
      <w:tr w:rsidR="00EA43C0" w:rsidRPr="00A76A1C" w14:paraId="58DAB4D6" w14:textId="77777777" w:rsidTr="00B130B7">
        <w:trPr>
          <w:trHeight w:val="547"/>
        </w:trPr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F30A3" w14:textId="00ABB232" w:rsidR="00EA43C0" w:rsidRPr="00A76A1C" w:rsidRDefault="00EA43C0" w:rsidP="00EA43C0">
            <w:pPr>
              <w:rPr>
                <w:rFonts w:cs="Arial"/>
                <w:bCs/>
                <w:sz w:val="20"/>
                <w:szCs w:val="20"/>
              </w:rPr>
            </w:pPr>
            <w:r w:rsidRPr="00A76A1C">
              <w:rPr>
                <w:rFonts w:cs="Arial"/>
                <w:bCs/>
                <w:sz w:val="20"/>
                <w:szCs w:val="20"/>
              </w:rPr>
              <w:t xml:space="preserve">Extended Data Figure 1-1 </w:t>
            </w:r>
            <w:r w:rsidR="00600C4F" w:rsidRPr="00A76A1C">
              <w:rPr>
                <w:rFonts w:cs="Arial"/>
                <w:bCs/>
                <w:sz w:val="20"/>
                <w:szCs w:val="20"/>
              </w:rPr>
              <w:t>E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F1078" w14:textId="77777777" w:rsidR="00EA43C0" w:rsidRPr="00A76A1C" w:rsidRDefault="00EA43C0" w:rsidP="00EA4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Shapiro-Wilk test </w:t>
            </w:r>
          </w:p>
          <w:p w14:paraId="3F976DB0" w14:textId="0692A46C" w:rsidR="00EA43C0" w:rsidRPr="00A76A1C" w:rsidRDefault="00EA43C0" w:rsidP="00EA43C0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/>
                <w:iCs/>
                <w:color w:val="000000"/>
                <w:lang w:eastAsia="en-US"/>
              </w:rPr>
            </w:pPr>
            <w:r w:rsidRPr="00A76A1C">
              <w:rPr>
                <w:rFonts w:ascii="Arial" w:hAnsi="Arial" w:cs="Arial"/>
                <w:i/>
                <w:iCs/>
                <w:lang w:eastAsia="en-US"/>
              </w:rPr>
              <w:t xml:space="preserve">W </w:t>
            </w:r>
            <w:r w:rsidRPr="00A76A1C">
              <w:rPr>
                <w:rFonts w:ascii="Arial" w:hAnsi="Arial" w:cs="Arial"/>
                <w:lang w:eastAsia="en-US"/>
              </w:rPr>
              <w:t xml:space="preserve">= </w:t>
            </w:r>
            <w:r w:rsidRPr="00A76A1C">
              <w:rPr>
                <w:rFonts w:ascii="Arial" w:hAnsi="Arial" w:cs="Arial"/>
                <w:color w:val="000000"/>
                <w:bdr w:val="none" w:sz="0" w:space="0" w:color="auto" w:frame="1"/>
                <w:lang w:eastAsia="en-US"/>
              </w:rPr>
              <w:t>0.9</w:t>
            </w:r>
            <w:r w:rsidR="00600C4F" w:rsidRPr="00A76A1C">
              <w:rPr>
                <w:rFonts w:ascii="Arial" w:hAnsi="Arial" w:cs="Arial"/>
                <w:color w:val="000000"/>
                <w:bdr w:val="none" w:sz="0" w:space="0" w:color="auto" w:frame="1"/>
                <w:lang w:eastAsia="en-US"/>
              </w:rPr>
              <w:t>9</w:t>
            </w:r>
          </w:p>
          <w:p w14:paraId="2F57C538" w14:textId="5C8D0771" w:rsidR="00EA43C0" w:rsidRPr="00A76A1C" w:rsidRDefault="00EA43C0" w:rsidP="00EA4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</w:rPr>
              <w:t>P</w:t>
            </w:r>
            <w:r w:rsidRPr="00A76A1C">
              <w:rPr>
                <w:rFonts w:cs="Arial"/>
                <w:sz w:val="20"/>
                <w:szCs w:val="20"/>
              </w:rPr>
              <w:t xml:space="preserve"> = </w:t>
            </w:r>
            <w:r w:rsidRPr="00A76A1C"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  <w:t>0.</w:t>
            </w:r>
            <w:r w:rsidR="00062628" w:rsidRPr="00A76A1C"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  <w:t>80</w:t>
            </w:r>
          </w:p>
          <w:p w14:paraId="78E9BADF" w14:textId="09889036" w:rsidR="00EA43C0" w:rsidRPr="00A76A1C" w:rsidRDefault="00EA43C0" w:rsidP="00600C4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05" w:lineRule="atLeast"/>
              <w:rPr>
                <w:rFonts w:cs="Arial"/>
                <w:sz w:val="20"/>
                <w:szCs w:val="20"/>
              </w:rPr>
            </w:pPr>
          </w:p>
        </w:tc>
        <w:tc>
          <w:tcPr>
            <w:tcW w:w="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B5B28" w14:textId="77777777" w:rsidR="00600C4F" w:rsidRPr="00A76A1C" w:rsidRDefault="00600C4F" w:rsidP="00600C4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No heteroscedasticity </w:t>
            </w:r>
          </w:p>
          <w:p w14:paraId="39B2FF2A" w14:textId="77777777" w:rsidR="00EA43C0" w:rsidRPr="00A76A1C" w:rsidRDefault="00EA43C0" w:rsidP="00EA4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2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D7591" w14:textId="06C93121" w:rsidR="00600C4F" w:rsidRPr="00A76A1C" w:rsidRDefault="00062628" w:rsidP="00600C4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A76A1C">
              <w:rPr>
                <w:rFonts w:cs="Arial"/>
                <w:sz w:val="20"/>
                <w:szCs w:val="20"/>
              </w:rPr>
              <w:t>Two-way</w:t>
            </w:r>
            <w:r w:rsidR="00600C4F" w:rsidRPr="00A76A1C">
              <w:rPr>
                <w:rFonts w:cs="Arial"/>
                <w:sz w:val="20"/>
                <w:szCs w:val="20"/>
              </w:rPr>
              <w:t xml:space="preserve"> ANOVA, main effect of genotype: </w:t>
            </w:r>
            <w:r w:rsidR="00600C4F" w:rsidRPr="00A76A1C">
              <w:rPr>
                <w:rFonts w:cs="Arial"/>
                <w:i/>
                <w:iCs/>
                <w:sz w:val="20"/>
                <w:szCs w:val="20"/>
              </w:rPr>
              <w:t>F(1</w:t>
            </w:r>
            <w:r w:rsidR="00600C4F" w:rsidRPr="00A76A1C">
              <w:rPr>
                <w:rFonts w:cs="Arial"/>
                <w:i/>
                <w:sz w:val="20"/>
                <w:szCs w:val="20"/>
              </w:rPr>
              <w:t xml:space="preserve">, </w:t>
            </w:r>
            <w:r w:rsidR="00854F3F" w:rsidRPr="00A76A1C">
              <w:rPr>
                <w:rFonts w:cs="Arial"/>
                <w:i/>
                <w:sz w:val="20"/>
                <w:szCs w:val="20"/>
              </w:rPr>
              <w:t>74</w:t>
            </w:r>
            <w:r w:rsidR="00600C4F" w:rsidRPr="00A76A1C">
              <w:rPr>
                <w:rFonts w:cs="Arial"/>
                <w:i/>
                <w:iCs/>
                <w:sz w:val="20"/>
                <w:szCs w:val="20"/>
              </w:rPr>
              <w:t>)</w:t>
            </w:r>
            <w:r w:rsidR="00600C4F" w:rsidRPr="00A76A1C">
              <w:rPr>
                <w:rFonts w:cs="Arial"/>
                <w:sz w:val="20"/>
                <w:szCs w:val="20"/>
              </w:rPr>
              <w:t xml:space="preserve"> = </w:t>
            </w:r>
            <w:r w:rsidR="00600C4F"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854F3F"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>17.19</w:t>
            </w:r>
            <w:r w:rsidR="00600C4F"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, </w:t>
            </w:r>
            <w:r w:rsidR="00600C4F" w:rsidRPr="00A76A1C">
              <w:rPr>
                <w:rFonts w:cs="Arial"/>
                <w:i/>
                <w:iCs/>
                <w:color w:val="000000"/>
                <w:sz w:val="20"/>
                <w:szCs w:val="20"/>
              </w:rPr>
              <w:t xml:space="preserve">P </w:t>
            </w:r>
            <w:r w:rsidRPr="00A76A1C">
              <w:rPr>
                <w:rFonts w:cs="Arial"/>
                <w:i/>
                <w:iCs/>
                <w:color w:val="000000"/>
                <w:sz w:val="20"/>
                <w:szCs w:val="20"/>
              </w:rPr>
              <w:t xml:space="preserve">&lt; </w:t>
            </w:r>
            <w:r w:rsidRPr="00A76A1C">
              <w:rPr>
                <w:rFonts w:cs="Arial"/>
                <w:iCs/>
                <w:color w:val="000000"/>
                <w:sz w:val="20"/>
                <w:szCs w:val="20"/>
              </w:rPr>
              <w:t>0.0</w:t>
            </w:r>
            <w:r w:rsidR="00854F3F" w:rsidRPr="00A76A1C">
              <w:rPr>
                <w:rFonts w:cs="Arial"/>
                <w:iCs/>
                <w:color w:val="000000"/>
                <w:sz w:val="20"/>
                <w:szCs w:val="20"/>
              </w:rPr>
              <w:t>0</w:t>
            </w:r>
            <w:r w:rsidRPr="00A76A1C">
              <w:rPr>
                <w:rFonts w:cs="Arial"/>
                <w:iCs/>
                <w:color w:val="000000"/>
                <w:sz w:val="20"/>
                <w:szCs w:val="20"/>
              </w:rPr>
              <w:t>1</w:t>
            </w:r>
            <w:r w:rsidR="00600C4F"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>, m</w:t>
            </w:r>
            <w:r w:rsidR="00600C4F" w:rsidRPr="00A76A1C">
              <w:rPr>
                <w:rFonts w:cs="Arial"/>
                <w:color w:val="000000"/>
                <w:sz w:val="20"/>
                <w:szCs w:val="20"/>
              </w:rPr>
              <w:t xml:space="preserve">ain effect of </w:t>
            </w:r>
            <w:r w:rsidRPr="00A76A1C">
              <w:rPr>
                <w:rFonts w:cs="Arial"/>
                <w:color w:val="000000"/>
                <w:sz w:val="20"/>
                <w:szCs w:val="20"/>
              </w:rPr>
              <w:t>sex</w:t>
            </w:r>
            <w:r w:rsidR="00600C4F" w:rsidRPr="00A76A1C">
              <w:rPr>
                <w:rFonts w:cs="Arial"/>
                <w:color w:val="000000"/>
                <w:sz w:val="20"/>
                <w:szCs w:val="20"/>
              </w:rPr>
              <w:t xml:space="preserve">: </w:t>
            </w:r>
            <w:r w:rsidR="00600C4F" w:rsidRPr="00A76A1C">
              <w:rPr>
                <w:rFonts w:cs="Arial"/>
                <w:i/>
                <w:iCs/>
                <w:sz w:val="20"/>
                <w:szCs w:val="20"/>
              </w:rPr>
              <w:t>F(1</w:t>
            </w:r>
            <w:r w:rsidR="00600C4F" w:rsidRPr="00A76A1C">
              <w:rPr>
                <w:rFonts w:cs="Arial"/>
                <w:i/>
                <w:sz w:val="20"/>
                <w:szCs w:val="20"/>
              </w:rPr>
              <w:t xml:space="preserve">, </w:t>
            </w:r>
            <w:r w:rsidR="00854F3F" w:rsidRPr="00A76A1C">
              <w:rPr>
                <w:rFonts w:cs="Arial"/>
                <w:i/>
                <w:sz w:val="20"/>
                <w:szCs w:val="20"/>
              </w:rPr>
              <w:t>74</w:t>
            </w:r>
            <w:r w:rsidR="00600C4F" w:rsidRPr="00A76A1C">
              <w:rPr>
                <w:rFonts w:cs="Arial"/>
                <w:i/>
                <w:iCs/>
                <w:sz w:val="20"/>
                <w:szCs w:val="20"/>
              </w:rPr>
              <w:t>)</w:t>
            </w:r>
            <w:r w:rsidR="00600C4F" w:rsidRPr="00A76A1C">
              <w:rPr>
                <w:rFonts w:cs="Arial"/>
                <w:sz w:val="20"/>
                <w:szCs w:val="20"/>
              </w:rPr>
              <w:t xml:space="preserve"> = </w:t>
            </w:r>
            <w:r w:rsidR="00600C4F"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>0</w:t>
            </w:r>
            <w:r w:rsidR="00854F3F"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>.01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>,</w:t>
            </w:r>
            <w:r w:rsidR="00600C4F"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600C4F" w:rsidRPr="00A76A1C">
              <w:rPr>
                <w:rFonts w:cs="Arial"/>
                <w:i/>
                <w:iCs/>
                <w:color w:val="000000"/>
                <w:sz w:val="20"/>
                <w:szCs w:val="20"/>
              </w:rPr>
              <w:t xml:space="preserve">P </w:t>
            </w:r>
            <w:r w:rsidRPr="00A76A1C">
              <w:rPr>
                <w:rFonts w:cs="Arial"/>
                <w:i/>
                <w:iCs/>
                <w:color w:val="000000"/>
                <w:sz w:val="20"/>
                <w:szCs w:val="20"/>
              </w:rPr>
              <w:t xml:space="preserve">= </w:t>
            </w:r>
            <w:r w:rsidRPr="00A76A1C">
              <w:rPr>
                <w:rFonts w:cs="Arial"/>
                <w:iCs/>
                <w:color w:val="000000"/>
                <w:sz w:val="20"/>
                <w:szCs w:val="20"/>
              </w:rPr>
              <w:t>0.</w:t>
            </w:r>
            <w:r w:rsidR="00854F3F" w:rsidRPr="00A76A1C">
              <w:rPr>
                <w:rFonts w:cs="Arial"/>
                <w:iCs/>
                <w:color w:val="000000"/>
                <w:sz w:val="20"/>
                <w:szCs w:val="20"/>
              </w:rPr>
              <w:t>93</w:t>
            </w:r>
            <w:r w:rsidR="00600C4F"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, </w:t>
            </w:r>
            <w:r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>interaction between the effect of genotype and sex</w:t>
            </w:r>
            <w:r w:rsidR="00600C4F"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: </w:t>
            </w:r>
            <w:r w:rsidR="00600C4F" w:rsidRPr="00A76A1C">
              <w:rPr>
                <w:rFonts w:cs="Arial"/>
                <w:i/>
                <w:iCs/>
                <w:sz w:val="20"/>
                <w:szCs w:val="20"/>
              </w:rPr>
              <w:t>F(1</w:t>
            </w:r>
            <w:r w:rsidR="00600C4F" w:rsidRPr="00A76A1C">
              <w:rPr>
                <w:rFonts w:cs="Arial"/>
                <w:i/>
                <w:sz w:val="20"/>
                <w:szCs w:val="20"/>
              </w:rPr>
              <w:t xml:space="preserve">, </w:t>
            </w:r>
            <w:r w:rsidR="00854F3F" w:rsidRPr="00A76A1C">
              <w:rPr>
                <w:rFonts w:cs="Arial"/>
                <w:i/>
                <w:sz w:val="20"/>
                <w:szCs w:val="20"/>
              </w:rPr>
              <w:t>74</w:t>
            </w:r>
            <w:r w:rsidR="00600C4F" w:rsidRPr="00A76A1C">
              <w:rPr>
                <w:rFonts w:cs="Arial"/>
                <w:i/>
                <w:iCs/>
                <w:sz w:val="20"/>
                <w:szCs w:val="20"/>
              </w:rPr>
              <w:t>)</w:t>
            </w:r>
            <w:r w:rsidR="00600C4F" w:rsidRPr="00A76A1C">
              <w:rPr>
                <w:rFonts w:cs="Arial"/>
                <w:sz w:val="20"/>
                <w:szCs w:val="20"/>
              </w:rPr>
              <w:t xml:space="preserve"> = </w:t>
            </w:r>
            <w:r w:rsidR="00600C4F"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600C4F"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>0.</w:t>
            </w:r>
            <w:r w:rsidR="00854F3F"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>38</w:t>
            </w:r>
            <w:r w:rsidR="00600C4F"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, </w:t>
            </w:r>
            <w:r w:rsidR="00600C4F" w:rsidRPr="00A76A1C">
              <w:rPr>
                <w:rFonts w:cs="Arial"/>
                <w:i/>
                <w:iCs/>
                <w:color w:val="000000"/>
                <w:sz w:val="20"/>
                <w:szCs w:val="20"/>
              </w:rPr>
              <w:t xml:space="preserve">P </w:t>
            </w:r>
            <w:r w:rsidR="00600C4F" w:rsidRPr="00A76A1C">
              <w:rPr>
                <w:rFonts w:cs="Arial"/>
                <w:color w:val="000000"/>
                <w:sz w:val="20"/>
                <w:szCs w:val="20"/>
              </w:rPr>
              <w:t xml:space="preserve">= </w:t>
            </w:r>
            <w:r w:rsidR="00600C4F"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>0.</w:t>
            </w:r>
            <w:r w:rsidR="00854F3F"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>54</w:t>
            </w:r>
            <w:r w:rsidR="00600C4F"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>.</w:t>
            </w:r>
          </w:p>
          <w:p w14:paraId="6F6E6EB7" w14:textId="77777777" w:rsidR="00033ABD" w:rsidRPr="00A76A1C" w:rsidRDefault="00033ABD" w:rsidP="00600C4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Cs/>
                <w:color w:val="000000"/>
                <w:sz w:val="20"/>
                <w:szCs w:val="20"/>
              </w:rPr>
            </w:pPr>
          </w:p>
          <w:p w14:paraId="3BC69FCC" w14:textId="77777777" w:rsidR="00062628" w:rsidRPr="00A76A1C" w:rsidRDefault="00062628" w:rsidP="00600C4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</w:p>
          <w:p w14:paraId="22F3B55E" w14:textId="77777777" w:rsidR="00EA43C0" w:rsidRPr="00A76A1C" w:rsidRDefault="00EA43C0" w:rsidP="00600C4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05" w:lineRule="atLeast"/>
              <w:rPr>
                <w:rFonts w:cs="Arial"/>
                <w:sz w:val="20"/>
                <w:szCs w:val="20"/>
              </w:rPr>
            </w:pPr>
          </w:p>
        </w:tc>
        <w:tc>
          <w:tcPr>
            <w:tcW w:w="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D18F5" w14:textId="77777777" w:rsidR="00854F3F" w:rsidRPr="00A76A1C" w:rsidRDefault="00854F3F" w:rsidP="00854F3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/>
                <w:iCs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</w:rPr>
              <w:lastRenderedPageBreak/>
              <w:t>Males:</w:t>
            </w:r>
          </w:p>
          <w:p w14:paraId="4B8BF4A6" w14:textId="00ED1D47" w:rsidR="00854F3F" w:rsidRPr="00A76A1C" w:rsidRDefault="00854F3F" w:rsidP="00854F3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</w:rPr>
              <w:t xml:space="preserve">WT </w:t>
            </w:r>
            <w:r w:rsidRPr="00A76A1C">
              <w:rPr>
                <w:rFonts w:cs="Arial"/>
                <w:sz w:val="20"/>
                <w:szCs w:val="20"/>
              </w:rPr>
              <w:t>n = 18</w:t>
            </w:r>
          </w:p>
          <w:p w14:paraId="2388EF8E" w14:textId="5677013F" w:rsidR="00854F3F" w:rsidRPr="00A76A1C" w:rsidRDefault="00854F3F" w:rsidP="00854F3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  <w:lang w:val="fr-FR"/>
              </w:rPr>
            </w:pPr>
            <w:r w:rsidRPr="00A76A1C">
              <w:rPr>
                <w:rFonts w:cs="Arial"/>
                <w:i/>
                <w:sz w:val="20"/>
                <w:szCs w:val="20"/>
                <w:lang w:val="fr-FR"/>
              </w:rPr>
              <w:t>Nlgn3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>y/-</w:t>
            </w:r>
            <w:r w:rsidRPr="00A76A1C">
              <w:rPr>
                <w:rFonts w:cs="Arial"/>
                <w:sz w:val="20"/>
                <w:szCs w:val="20"/>
                <w:lang w:val="fr-FR"/>
              </w:rPr>
              <w:t xml:space="preserve"> n = 24</w:t>
            </w:r>
          </w:p>
          <w:p w14:paraId="13FA63A7" w14:textId="77777777" w:rsidR="00854F3F" w:rsidRPr="00A76A1C" w:rsidRDefault="00854F3F" w:rsidP="00854F3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/>
                <w:iCs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</w:rPr>
              <w:lastRenderedPageBreak/>
              <w:t>Females:</w:t>
            </w:r>
          </w:p>
          <w:p w14:paraId="2BB1A905" w14:textId="3FD4B775" w:rsidR="00854F3F" w:rsidRPr="00A76A1C" w:rsidRDefault="00854F3F" w:rsidP="00854F3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</w:rPr>
              <w:t xml:space="preserve">WT </w:t>
            </w:r>
            <w:r w:rsidRPr="00A76A1C">
              <w:rPr>
                <w:rFonts w:cs="Arial"/>
                <w:sz w:val="20"/>
                <w:szCs w:val="20"/>
              </w:rPr>
              <w:t>n = 16</w:t>
            </w:r>
          </w:p>
          <w:p w14:paraId="7A819915" w14:textId="6DFF3433" w:rsidR="00EA43C0" w:rsidRPr="00A76A1C" w:rsidRDefault="00854F3F" w:rsidP="00EA4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</w:rPr>
              <w:t>Nlgn3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+/-</w:t>
            </w:r>
            <w:r w:rsidRPr="00A76A1C">
              <w:rPr>
                <w:rFonts w:cs="Arial"/>
                <w:sz w:val="20"/>
                <w:szCs w:val="20"/>
              </w:rPr>
              <w:t xml:space="preserve"> n = 20</w:t>
            </w:r>
          </w:p>
        </w:tc>
      </w:tr>
      <w:tr w:rsidR="00CA662F" w:rsidRPr="00A76A1C" w14:paraId="19AC04B3" w14:textId="77777777" w:rsidTr="00B130B7">
        <w:trPr>
          <w:trHeight w:val="547"/>
        </w:trPr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7D9BB" w14:textId="33231519" w:rsidR="00CA662F" w:rsidRPr="00A76A1C" w:rsidRDefault="00CA662F" w:rsidP="00CA662F">
            <w:pPr>
              <w:rPr>
                <w:rFonts w:cs="Arial"/>
                <w:bCs/>
                <w:sz w:val="20"/>
                <w:szCs w:val="20"/>
              </w:rPr>
            </w:pPr>
            <w:r w:rsidRPr="00A76A1C">
              <w:rPr>
                <w:rFonts w:cs="Arial"/>
                <w:bCs/>
                <w:sz w:val="20"/>
                <w:szCs w:val="20"/>
              </w:rPr>
              <w:lastRenderedPageBreak/>
              <w:t>Extended Data Figure 1-1 F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822BA" w14:textId="77777777" w:rsidR="00CA662F" w:rsidRPr="00A76A1C" w:rsidRDefault="00CA662F" w:rsidP="00CA66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Shapiro-Wilk test </w:t>
            </w:r>
          </w:p>
          <w:p w14:paraId="08494398" w14:textId="628A2839" w:rsidR="00CA662F" w:rsidRPr="00A76A1C" w:rsidRDefault="00CA662F" w:rsidP="00CA662F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/>
                <w:iCs/>
                <w:color w:val="000000"/>
                <w:lang w:eastAsia="en-US"/>
              </w:rPr>
            </w:pPr>
            <w:r w:rsidRPr="00A76A1C">
              <w:rPr>
                <w:rFonts w:ascii="Arial" w:hAnsi="Arial" w:cs="Arial"/>
                <w:i/>
                <w:iCs/>
                <w:lang w:eastAsia="en-US"/>
              </w:rPr>
              <w:t xml:space="preserve">W </w:t>
            </w:r>
            <w:r w:rsidRPr="00A76A1C">
              <w:rPr>
                <w:rFonts w:ascii="Arial" w:hAnsi="Arial" w:cs="Arial"/>
                <w:lang w:eastAsia="en-US"/>
              </w:rPr>
              <w:t xml:space="preserve">= </w:t>
            </w:r>
            <w:r w:rsidRPr="00A76A1C">
              <w:rPr>
                <w:rFonts w:ascii="Arial" w:hAnsi="Arial" w:cs="Arial"/>
                <w:color w:val="000000"/>
                <w:bdr w:val="none" w:sz="0" w:space="0" w:color="auto" w:frame="1"/>
                <w:lang w:eastAsia="en-US"/>
              </w:rPr>
              <w:t>0.96</w:t>
            </w:r>
          </w:p>
          <w:p w14:paraId="7DB2C1CE" w14:textId="561055F2" w:rsidR="00CA662F" w:rsidRPr="00A76A1C" w:rsidRDefault="00CA662F" w:rsidP="00CA66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</w:rPr>
              <w:t>P</w:t>
            </w:r>
            <w:r w:rsidRPr="00A76A1C">
              <w:rPr>
                <w:rFonts w:cs="Arial"/>
                <w:sz w:val="20"/>
                <w:szCs w:val="20"/>
              </w:rPr>
              <w:t xml:space="preserve"> = </w:t>
            </w:r>
            <w:r w:rsidRPr="00A76A1C"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  <w:t>0.02</w:t>
            </w:r>
          </w:p>
          <w:p w14:paraId="5186680C" w14:textId="77777777" w:rsidR="00CA662F" w:rsidRPr="00A76A1C" w:rsidRDefault="00CA662F" w:rsidP="00CA66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</w:pPr>
          </w:p>
          <w:p w14:paraId="7428B9F1" w14:textId="77777777" w:rsidR="00CA662F" w:rsidRPr="00A76A1C" w:rsidRDefault="00CA662F" w:rsidP="00CA66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206C1" w14:textId="77777777" w:rsidR="00CA662F" w:rsidRPr="00A76A1C" w:rsidRDefault="00CA662F" w:rsidP="00CA66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No heteroscedasticity </w:t>
            </w:r>
          </w:p>
          <w:p w14:paraId="597238AD" w14:textId="77777777" w:rsidR="00CA662F" w:rsidRPr="00A76A1C" w:rsidRDefault="00CA662F" w:rsidP="00CA66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2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534DE" w14:textId="3DF12091" w:rsidR="00CA662F" w:rsidRPr="00A76A1C" w:rsidRDefault="00CA662F" w:rsidP="000B0FF3">
            <w:pPr>
              <w:rPr>
                <w:rFonts w:cs="Arial"/>
                <w:sz w:val="20"/>
                <w:szCs w:val="20"/>
              </w:rPr>
            </w:pPr>
            <w:proofErr w:type="spellStart"/>
            <w:r w:rsidRPr="00A76A1C">
              <w:rPr>
                <w:rFonts w:cs="Arial"/>
                <w:sz w:val="20"/>
                <w:szCs w:val="20"/>
              </w:rPr>
              <w:t>Scheirer</w:t>
            </w:r>
            <w:proofErr w:type="spellEnd"/>
            <w:r w:rsidRPr="00A76A1C">
              <w:rPr>
                <w:rFonts w:cs="Arial"/>
                <w:sz w:val="20"/>
                <w:szCs w:val="20"/>
              </w:rPr>
              <w:t xml:space="preserve">–Ray–Hare test, main effect of genotype: </w:t>
            </w:r>
            <w:r w:rsidRPr="00A76A1C">
              <w:rPr>
                <w:rFonts w:cs="Arial"/>
                <w:i/>
                <w:sz w:val="20"/>
                <w:szCs w:val="20"/>
              </w:rPr>
              <w:t>H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>(1</w:t>
            </w:r>
            <w:r w:rsidRPr="00A76A1C">
              <w:rPr>
                <w:rFonts w:cs="Arial"/>
                <w:i/>
                <w:sz w:val="20"/>
                <w:szCs w:val="20"/>
              </w:rPr>
              <w:t>, 74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>)</w:t>
            </w:r>
            <w:r w:rsidRPr="00A76A1C">
              <w:rPr>
                <w:rFonts w:cs="Arial"/>
                <w:sz w:val="20"/>
                <w:szCs w:val="20"/>
              </w:rPr>
              <w:t xml:space="preserve"> = 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0B0FF3"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>0.01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, 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 xml:space="preserve">P </w:t>
            </w:r>
            <w:r w:rsidRPr="00A76A1C">
              <w:rPr>
                <w:rFonts w:cs="Arial"/>
                <w:sz w:val="20"/>
                <w:szCs w:val="20"/>
              </w:rPr>
              <w:t xml:space="preserve">= 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>0.</w:t>
            </w:r>
            <w:r w:rsidR="000B0FF3"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>98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>, m</w:t>
            </w:r>
            <w:r w:rsidRPr="00A76A1C">
              <w:rPr>
                <w:rFonts w:cs="Arial"/>
                <w:sz w:val="20"/>
                <w:szCs w:val="20"/>
              </w:rPr>
              <w:t xml:space="preserve">ain effect of sex: </w:t>
            </w:r>
            <w:r w:rsidRPr="00A76A1C">
              <w:rPr>
                <w:rFonts w:cs="Arial"/>
                <w:i/>
                <w:sz w:val="20"/>
                <w:szCs w:val="20"/>
              </w:rPr>
              <w:t>H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>(1</w:t>
            </w:r>
            <w:r w:rsidRPr="00A76A1C">
              <w:rPr>
                <w:rFonts w:cs="Arial"/>
                <w:i/>
                <w:sz w:val="20"/>
                <w:szCs w:val="20"/>
              </w:rPr>
              <w:t>, 74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>)</w:t>
            </w:r>
            <w:r w:rsidRPr="00A76A1C">
              <w:rPr>
                <w:rFonts w:cs="Arial"/>
                <w:sz w:val="20"/>
                <w:szCs w:val="20"/>
              </w:rPr>
              <w:t xml:space="preserve"> = 0.</w:t>
            </w:r>
            <w:r w:rsidR="000B0FF3" w:rsidRPr="00A76A1C">
              <w:rPr>
                <w:rFonts w:cs="Arial"/>
                <w:sz w:val="20"/>
                <w:szCs w:val="20"/>
              </w:rPr>
              <w:t>25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 , 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 xml:space="preserve">P </w:t>
            </w:r>
            <w:r w:rsidRPr="00A76A1C">
              <w:rPr>
                <w:rFonts w:cs="Arial"/>
                <w:sz w:val="20"/>
                <w:szCs w:val="20"/>
              </w:rPr>
              <w:t>= 0.6</w:t>
            </w:r>
            <w:r w:rsidR="000B0FF3" w:rsidRPr="00A76A1C">
              <w:rPr>
                <w:rFonts w:cs="Arial"/>
                <w:sz w:val="20"/>
                <w:szCs w:val="20"/>
              </w:rPr>
              <w:t>2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, interaction between the effect of genotype and sex: </w:t>
            </w:r>
            <w:r w:rsidRPr="00A76A1C">
              <w:rPr>
                <w:rFonts w:cs="Arial"/>
                <w:i/>
                <w:sz w:val="20"/>
                <w:szCs w:val="20"/>
                <w:bdr w:val="none" w:sz="0" w:space="0" w:color="auto" w:frame="1"/>
              </w:rPr>
              <w:t>H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>(1</w:t>
            </w:r>
            <w:r w:rsidRPr="00A76A1C">
              <w:rPr>
                <w:rFonts w:cs="Arial"/>
                <w:i/>
                <w:sz w:val="20"/>
                <w:szCs w:val="20"/>
              </w:rPr>
              <w:t>, 74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>)</w:t>
            </w:r>
            <w:r w:rsidRPr="00A76A1C">
              <w:rPr>
                <w:rFonts w:cs="Arial"/>
                <w:sz w:val="20"/>
                <w:szCs w:val="20"/>
              </w:rPr>
              <w:t xml:space="preserve"> = 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0B0FF3"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>1.03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, 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 xml:space="preserve">P </w:t>
            </w:r>
            <w:r w:rsidRPr="00A76A1C">
              <w:rPr>
                <w:rFonts w:cs="Arial"/>
                <w:sz w:val="20"/>
                <w:szCs w:val="20"/>
              </w:rPr>
              <w:t xml:space="preserve">= 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>0.</w:t>
            </w:r>
            <w:r w:rsidR="000B0FF3"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>31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>.</w:t>
            </w:r>
          </w:p>
        </w:tc>
        <w:tc>
          <w:tcPr>
            <w:tcW w:w="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A9892" w14:textId="77777777" w:rsidR="00CA662F" w:rsidRPr="00A76A1C" w:rsidRDefault="00CA662F" w:rsidP="00CA66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/>
                <w:iCs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</w:rPr>
              <w:t>Males:</w:t>
            </w:r>
          </w:p>
          <w:p w14:paraId="58CC071C" w14:textId="77777777" w:rsidR="00CA662F" w:rsidRPr="00A76A1C" w:rsidRDefault="00CA662F" w:rsidP="00CA66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</w:rPr>
              <w:t xml:space="preserve">WT </w:t>
            </w:r>
            <w:r w:rsidRPr="00A76A1C">
              <w:rPr>
                <w:rFonts w:cs="Arial"/>
                <w:sz w:val="20"/>
                <w:szCs w:val="20"/>
              </w:rPr>
              <w:t>n = 18</w:t>
            </w:r>
          </w:p>
          <w:p w14:paraId="2639907E" w14:textId="77777777" w:rsidR="00CA662F" w:rsidRPr="00A76A1C" w:rsidRDefault="00CA662F" w:rsidP="00CA66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  <w:lang w:val="fr-FR"/>
              </w:rPr>
            </w:pPr>
            <w:r w:rsidRPr="00A76A1C">
              <w:rPr>
                <w:rFonts w:cs="Arial"/>
                <w:i/>
                <w:sz w:val="20"/>
                <w:szCs w:val="20"/>
                <w:lang w:val="fr-FR"/>
              </w:rPr>
              <w:t>Nlgn3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>y/-</w:t>
            </w:r>
            <w:r w:rsidRPr="00A76A1C">
              <w:rPr>
                <w:rFonts w:cs="Arial"/>
                <w:sz w:val="20"/>
                <w:szCs w:val="20"/>
                <w:lang w:val="fr-FR"/>
              </w:rPr>
              <w:t xml:space="preserve"> n = 24</w:t>
            </w:r>
          </w:p>
          <w:p w14:paraId="09690B04" w14:textId="77777777" w:rsidR="00CA662F" w:rsidRPr="00A76A1C" w:rsidRDefault="00CA662F" w:rsidP="00CA66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/>
                <w:iCs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</w:rPr>
              <w:t>Females:</w:t>
            </w:r>
          </w:p>
          <w:p w14:paraId="1DD858BE" w14:textId="77777777" w:rsidR="00CA662F" w:rsidRPr="00A76A1C" w:rsidRDefault="00CA662F" w:rsidP="00CA66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</w:rPr>
              <w:t xml:space="preserve">WT </w:t>
            </w:r>
            <w:r w:rsidRPr="00A76A1C">
              <w:rPr>
                <w:rFonts w:cs="Arial"/>
                <w:sz w:val="20"/>
                <w:szCs w:val="20"/>
              </w:rPr>
              <w:t>n = 16</w:t>
            </w:r>
          </w:p>
          <w:p w14:paraId="12F9F155" w14:textId="0FD14505" w:rsidR="00CA662F" w:rsidRPr="00A76A1C" w:rsidRDefault="00CA662F" w:rsidP="00CA66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/>
                <w:iCs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</w:rPr>
              <w:t>Nlgn3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+/-</w:t>
            </w:r>
            <w:r w:rsidRPr="00A76A1C">
              <w:rPr>
                <w:rFonts w:cs="Arial"/>
                <w:sz w:val="20"/>
                <w:szCs w:val="20"/>
              </w:rPr>
              <w:t xml:space="preserve"> n = 20</w:t>
            </w:r>
          </w:p>
        </w:tc>
      </w:tr>
      <w:tr w:rsidR="00CA662F" w:rsidRPr="00A76A1C" w14:paraId="3848C99D" w14:textId="77777777" w:rsidTr="00B130B7">
        <w:trPr>
          <w:trHeight w:val="547"/>
        </w:trPr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02F7B" w14:textId="30592716" w:rsidR="00CA662F" w:rsidRPr="00A76A1C" w:rsidRDefault="00CA662F" w:rsidP="00CA662F">
            <w:pPr>
              <w:rPr>
                <w:rFonts w:cs="Arial"/>
                <w:bCs/>
                <w:sz w:val="20"/>
                <w:szCs w:val="20"/>
              </w:rPr>
            </w:pPr>
            <w:r w:rsidRPr="00A76A1C">
              <w:rPr>
                <w:rFonts w:cs="Arial"/>
                <w:bCs/>
                <w:sz w:val="20"/>
                <w:szCs w:val="20"/>
              </w:rPr>
              <w:t xml:space="preserve">Extended Data Figure </w:t>
            </w:r>
            <w:r w:rsidR="00705A24" w:rsidRPr="00A76A1C">
              <w:rPr>
                <w:rFonts w:cs="Arial"/>
                <w:bCs/>
                <w:sz w:val="20"/>
                <w:szCs w:val="20"/>
              </w:rPr>
              <w:t>2</w:t>
            </w:r>
            <w:r w:rsidRPr="00A76A1C">
              <w:rPr>
                <w:rFonts w:cs="Arial"/>
                <w:bCs/>
                <w:sz w:val="20"/>
                <w:szCs w:val="20"/>
              </w:rPr>
              <w:t>-</w:t>
            </w:r>
            <w:r w:rsidR="00705A24" w:rsidRPr="00A76A1C">
              <w:rPr>
                <w:rFonts w:cs="Arial"/>
                <w:bCs/>
                <w:sz w:val="20"/>
                <w:szCs w:val="20"/>
              </w:rPr>
              <w:t>1</w:t>
            </w:r>
            <w:r w:rsidRPr="00A76A1C">
              <w:rPr>
                <w:rFonts w:cs="Arial"/>
                <w:bCs/>
                <w:sz w:val="20"/>
                <w:szCs w:val="20"/>
              </w:rPr>
              <w:t xml:space="preserve"> C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F5C43" w14:textId="77777777" w:rsidR="00CA662F" w:rsidRPr="00A76A1C" w:rsidRDefault="00CA662F" w:rsidP="00CA66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Shapiro-Wilk test </w:t>
            </w:r>
          </w:p>
          <w:p w14:paraId="51A36801" w14:textId="2476CD98" w:rsidR="00CA662F" w:rsidRPr="00A76A1C" w:rsidRDefault="00CA662F" w:rsidP="00CA662F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/>
                <w:iCs/>
                <w:color w:val="000000"/>
                <w:lang w:eastAsia="en-US"/>
              </w:rPr>
            </w:pPr>
            <w:r w:rsidRPr="00A76A1C">
              <w:rPr>
                <w:rFonts w:ascii="Arial" w:hAnsi="Arial" w:cs="Arial"/>
                <w:i/>
                <w:iCs/>
                <w:lang w:eastAsia="en-US"/>
              </w:rPr>
              <w:t xml:space="preserve">W </w:t>
            </w:r>
            <w:r w:rsidRPr="00A76A1C">
              <w:rPr>
                <w:rFonts w:ascii="Arial" w:hAnsi="Arial" w:cs="Arial"/>
                <w:lang w:eastAsia="en-US"/>
              </w:rPr>
              <w:t xml:space="preserve">= </w:t>
            </w:r>
            <w:r w:rsidRPr="00A76A1C">
              <w:rPr>
                <w:rFonts w:ascii="Arial" w:hAnsi="Arial" w:cs="Arial"/>
                <w:color w:val="000000"/>
                <w:bdr w:val="none" w:sz="0" w:space="0" w:color="auto" w:frame="1"/>
                <w:lang w:eastAsia="en-US"/>
              </w:rPr>
              <w:t>0.98</w:t>
            </w:r>
          </w:p>
          <w:p w14:paraId="0997EDDC" w14:textId="77777777" w:rsidR="00CA662F" w:rsidRPr="00A76A1C" w:rsidRDefault="00CA662F" w:rsidP="00CA66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color w:val="000000"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  <w:lang w:eastAsia="en-GB"/>
              </w:rPr>
              <w:t>P</w:t>
            </w:r>
            <w:r w:rsidRPr="00A76A1C">
              <w:rPr>
                <w:rFonts w:cs="Arial"/>
                <w:sz w:val="20"/>
                <w:szCs w:val="20"/>
                <w:lang w:eastAsia="en-GB"/>
              </w:rPr>
              <w:t xml:space="preserve"> &lt; 0.001</w:t>
            </w:r>
          </w:p>
          <w:p w14:paraId="6F0A7A17" w14:textId="026377B3" w:rsidR="004915E7" w:rsidRPr="00A76A1C" w:rsidRDefault="004915E7" w:rsidP="00B130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05" w:lineRule="atLeast"/>
              <w:rPr>
                <w:rFonts w:cs="Arial"/>
                <w:sz w:val="20"/>
                <w:szCs w:val="20"/>
              </w:rPr>
            </w:pPr>
          </w:p>
        </w:tc>
        <w:tc>
          <w:tcPr>
            <w:tcW w:w="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D9167" w14:textId="77777777" w:rsidR="00CA662F" w:rsidRPr="00A76A1C" w:rsidRDefault="00CA662F" w:rsidP="00CA66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No heteroscedasticity </w:t>
            </w:r>
          </w:p>
          <w:p w14:paraId="7FFAC0A8" w14:textId="77777777" w:rsidR="00CA662F" w:rsidRPr="00A76A1C" w:rsidRDefault="00CA662F" w:rsidP="00CA66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2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84E9F" w14:textId="7A0A35DC" w:rsidR="00CA662F" w:rsidRPr="00A76A1C" w:rsidRDefault="00171D18" w:rsidP="00CA66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>Non-parametric M</w:t>
            </w:r>
            <w:r w:rsidR="00CA662F" w:rsidRPr="00A76A1C">
              <w:rPr>
                <w:rFonts w:cs="Arial"/>
                <w:sz w:val="20"/>
                <w:szCs w:val="20"/>
              </w:rPr>
              <w:t xml:space="preserve">ix Model ANOVA, main effect of genotype: </w:t>
            </w:r>
            <w:r w:rsidR="00CA662F" w:rsidRPr="00A76A1C">
              <w:rPr>
                <w:rFonts w:cs="Arial"/>
                <w:i/>
                <w:iCs/>
                <w:sz w:val="20"/>
                <w:szCs w:val="20"/>
              </w:rPr>
              <w:t>F(1</w:t>
            </w:r>
            <w:r w:rsidR="00CA662F" w:rsidRPr="00A76A1C">
              <w:rPr>
                <w:rFonts w:cs="Arial"/>
                <w:i/>
                <w:sz w:val="20"/>
                <w:szCs w:val="20"/>
              </w:rPr>
              <w:t>, 5</w:t>
            </w:r>
            <w:r w:rsidRPr="00A76A1C">
              <w:rPr>
                <w:rFonts w:cs="Arial"/>
                <w:i/>
                <w:sz w:val="20"/>
                <w:szCs w:val="20"/>
              </w:rPr>
              <w:t>2</w:t>
            </w:r>
            <w:r w:rsidR="00CA662F" w:rsidRPr="00A76A1C">
              <w:rPr>
                <w:rFonts w:cs="Arial"/>
                <w:i/>
                <w:iCs/>
                <w:sz w:val="20"/>
                <w:szCs w:val="20"/>
              </w:rPr>
              <w:t>)</w:t>
            </w:r>
            <w:r w:rsidR="00CA662F" w:rsidRPr="00A76A1C">
              <w:rPr>
                <w:rFonts w:cs="Arial"/>
                <w:sz w:val="20"/>
                <w:szCs w:val="20"/>
              </w:rPr>
              <w:t xml:space="preserve"> = </w:t>
            </w:r>
            <w:r w:rsidR="00CA662F"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 1.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>01</w:t>
            </w:r>
            <w:r w:rsidR="00CA662F"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, </w:t>
            </w:r>
            <w:r w:rsidR="00CA662F" w:rsidRPr="00A76A1C">
              <w:rPr>
                <w:rFonts w:cs="Arial"/>
                <w:i/>
                <w:iCs/>
                <w:color w:val="000000"/>
                <w:sz w:val="20"/>
                <w:szCs w:val="20"/>
              </w:rPr>
              <w:t xml:space="preserve">P </w:t>
            </w:r>
            <w:r w:rsidR="00CA662F" w:rsidRPr="00A76A1C">
              <w:rPr>
                <w:rFonts w:cs="Arial"/>
                <w:color w:val="000000"/>
                <w:sz w:val="20"/>
                <w:szCs w:val="20"/>
              </w:rPr>
              <w:t xml:space="preserve">= </w:t>
            </w:r>
            <w:r w:rsidR="00CA662F"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>0.</w:t>
            </w:r>
            <w:r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>32</w:t>
            </w:r>
            <w:r w:rsidR="00CA662F"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>, m</w:t>
            </w:r>
            <w:r w:rsidR="00CA662F" w:rsidRPr="00A76A1C">
              <w:rPr>
                <w:rFonts w:cs="Arial"/>
                <w:color w:val="000000"/>
                <w:sz w:val="20"/>
                <w:szCs w:val="20"/>
              </w:rPr>
              <w:t xml:space="preserve">ain effect of day: </w:t>
            </w:r>
            <w:r w:rsidR="00CA662F" w:rsidRPr="00A76A1C">
              <w:rPr>
                <w:rFonts w:cs="Arial"/>
                <w:i/>
                <w:iCs/>
                <w:sz w:val="20"/>
                <w:szCs w:val="20"/>
              </w:rPr>
              <w:t>F(1</w:t>
            </w:r>
            <w:r w:rsidR="00CA662F" w:rsidRPr="00A76A1C">
              <w:rPr>
                <w:rFonts w:cs="Arial"/>
                <w:i/>
                <w:sz w:val="20"/>
                <w:szCs w:val="20"/>
              </w:rPr>
              <w:t>, 5</w:t>
            </w:r>
            <w:r w:rsidRPr="00A76A1C">
              <w:rPr>
                <w:rFonts w:cs="Arial"/>
                <w:i/>
                <w:sz w:val="20"/>
                <w:szCs w:val="20"/>
              </w:rPr>
              <w:t>2</w:t>
            </w:r>
            <w:r w:rsidR="00CA662F" w:rsidRPr="00A76A1C">
              <w:rPr>
                <w:rFonts w:cs="Arial"/>
                <w:i/>
                <w:iCs/>
                <w:sz w:val="20"/>
                <w:szCs w:val="20"/>
              </w:rPr>
              <w:t>)</w:t>
            </w:r>
            <w:r w:rsidR="00CA662F" w:rsidRPr="00A76A1C">
              <w:rPr>
                <w:rFonts w:cs="Arial"/>
                <w:sz w:val="20"/>
                <w:szCs w:val="20"/>
              </w:rPr>
              <w:t xml:space="preserve"> = </w:t>
            </w:r>
            <w:r w:rsidR="00CA662F"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>27.26</w:t>
            </w:r>
            <w:r w:rsidR="00CA662F"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, </w:t>
            </w:r>
            <w:r w:rsidR="00CA662F" w:rsidRPr="00A76A1C">
              <w:rPr>
                <w:rFonts w:cs="Arial"/>
                <w:i/>
                <w:iCs/>
                <w:color w:val="000000"/>
                <w:sz w:val="20"/>
                <w:szCs w:val="20"/>
              </w:rPr>
              <w:t xml:space="preserve">P </w:t>
            </w:r>
            <w:r w:rsidR="00CA662F" w:rsidRPr="00A76A1C">
              <w:rPr>
                <w:rFonts w:cs="Arial"/>
                <w:color w:val="000000"/>
                <w:sz w:val="20"/>
                <w:szCs w:val="20"/>
              </w:rPr>
              <w:t>&lt; 0.001</w:t>
            </w:r>
            <w:r w:rsidR="00CA662F"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, main effect of sex: </w:t>
            </w:r>
            <w:bookmarkStart w:id="7" w:name="_Hlk43289977"/>
            <w:r w:rsidR="00CA662F" w:rsidRPr="00A76A1C">
              <w:rPr>
                <w:rFonts w:cs="Arial"/>
                <w:i/>
                <w:iCs/>
                <w:sz w:val="20"/>
                <w:szCs w:val="20"/>
              </w:rPr>
              <w:t>F(1</w:t>
            </w:r>
            <w:r w:rsidR="00CA662F" w:rsidRPr="00A76A1C">
              <w:rPr>
                <w:rFonts w:cs="Arial"/>
                <w:i/>
                <w:sz w:val="20"/>
                <w:szCs w:val="20"/>
              </w:rPr>
              <w:t>, 5</w:t>
            </w:r>
            <w:r w:rsidRPr="00A76A1C">
              <w:rPr>
                <w:rFonts w:cs="Arial"/>
                <w:i/>
                <w:sz w:val="20"/>
                <w:szCs w:val="20"/>
              </w:rPr>
              <w:t>2</w:t>
            </w:r>
            <w:r w:rsidR="00CA662F" w:rsidRPr="00A76A1C">
              <w:rPr>
                <w:rFonts w:cs="Arial"/>
                <w:i/>
                <w:iCs/>
                <w:sz w:val="20"/>
                <w:szCs w:val="20"/>
              </w:rPr>
              <w:t>)</w:t>
            </w:r>
            <w:r w:rsidR="00CA662F" w:rsidRPr="00A76A1C">
              <w:rPr>
                <w:rFonts w:cs="Arial"/>
                <w:sz w:val="20"/>
                <w:szCs w:val="20"/>
              </w:rPr>
              <w:t xml:space="preserve"> </w:t>
            </w:r>
            <w:bookmarkStart w:id="8" w:name="_Hlk38552801"/>
            <w:r w:rsidR="00CA662F" w:rsidRPr="00A76A1C">
              <w:rPr>
                <w:rFonts w:cs="Arial"/>
                <w:sz w:val="20"/>
                <w:szCs w:val="20"/>
              </w:rPr>
              <w:t xml:space="preserve">= </w:t>
            </w:r>
            <w:r w:rsidR="00CA662F"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>4.88</w:t>
            </w:r>
            <w:r w:rsidR="00CA662F"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, </w:t>
            </w:r>
            <w:r w:rsidR="00CA662F" w:rsidRPr="00A76A1C">
              <w:rPr>
                <w:rFonts w:cs="Arial"/>
                <w:i/>
                <w:iCs/>
                <w:color w:val="000000"/>
                <w:sz w:val="20"/>
                <w:szCs w:val="20"/>
              </w:rPr>
              <w:t>P &lt;</w:t>
            </w:r>
            <w:r w:rsidR="00CA662F" w:rsidRPr="00A76A1C">
              <w:rPr>
                <w:rFonts w:cs="Arial"/>
                <w:color w:val="000000"/>
                <w:sz w:val="20"/>
                <w:szCs w:val="20"/>
              </w:rPr>
              <w:t xml:space="preserve"> 0.05</w:t>
            </w:r>
            <w:bookmarkEnd w:id="8"/>
            <w:r w:rsidR="00CA662F" w:rsidRPr="00A76A1C">
              <w:rPr>
                <w:rFonts w:cs="Arial"/>
                <w:color w:val="000000"/>
                <w:sz w:val="20"/>
                <w:szCs w:val="20"/>
              </w:rPr>
              <w:t>.</w:t>
            </w:r>
            <w:bookmarkEnd w:id="7"/>
          </w:p>
          <w:p w14:paraId="51BDFA6C" w14:textId="77777777" w:rsidR="00CA662F" w:rsidRPr="00A76A1C" w:rsidRDefault="00CA662F" w:rsidP="00171D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05" w:lineRule="atLeast"/>
              <w:rPr>
                <w:rFonts w:cs="Arial"/>
                <w:sz w:val="20"/>
                <w:szCs w:val="20"/>
              </w:rPr>
            </w:pPr>
          </w:p>
        </w:tc>
        <w:tc>
          <w:tcPr>
            <w:tcW w:w="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8F6B7" w14:textId="77777777" w:rsidR="00CA662F" w:rsidRPr="00A76A1C" w:rsidRDefault="00CA662F" w:rsidP="00CA66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/>
                <w:iCs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</w:rPr>
              <w:t>Males:</w:t>
            </w:r>
          </w:p>
          <w:p w14:paraId="1D5DAF1D" w14:textId="11C0CA80" w:rsidR="00CA662F" w:rsidRPr="00A76A1C" w:rsidRDefault="00CA662F" w:rsidP="00CA66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</w:rPr>
              <w:t xml:space="preserve">WT </w:t>
            </w:r>
            <w:r w:rsidRPr="00A76A1C">
              <w:rPr>
                <w:rFonts w:cs="Arial"/>
                <w:sz w:val="20"/>
                <w:szCs w:val="20"/>
              </w:rPr>
              <w:t>n = 17</w:t>
            </w:r>
          </w:p>
          <w:p w14:paraId="2E139CD7" w14:textId="77777777" w:rsidR="00CA662F" w:rsidRPr="00A76A1C" w:rsidRDefault="00CA662F" w:rsidP="00CA66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Cs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</w:rPr>
              <w:t>Cyfip1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+/-</w:t>
            </w:r>
            <w:r w:rsidRPr="00A76A1C">
              <w:rPr>
                <w:rFonts w:cs="Arial"/>
                <w:iCs/>
                <w:sz w:val="20"/>
                <w:szCs w:val="20"/>
              </w:rPr>
              <w:t xml:space="preserve"> n= 12</w:t>
            </w:r>
          </w:p>
          <w:p w14:paraId="4174AB83" w14:textId="77777777" w:rsidR="00CA662F" w:rsidRPr="00A76A1C" w:rsidRDefault="00CA662F" w:rsidP="00CA66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/>
                <w:iCs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</w:rPr>
              <w:t>Females:</w:t>
            </w:r>
          </w:p>
          <w:p w14:paraId="33E49E67" w14:textId="202A6196" w:rsidR="00CA662F" w:rsidRPr="00A76A1C" w:rsidRDefault="00CA662F" w:rsidP="00CA66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</w:rPr>
              <w:t xml:space="preserve">WT </w:t>
            </w:r>
            <w:r w:rsidRPr="00A76A1C">
              <w:rPr>
                <w:rFonts w:cs="Arial"/>
                <w:sz w:val="20"/>
                <w:szCs w:val="20"/>
              </w:rPr>
              <w:t>n = 13</w:t>
            </w:r>
          </w:p>
          <w:p w14:paraId="003CD1C9" w14:textId="1BAF9092" w:rsidR="00CA662F" w:rsidRPr="00A76A1C" w:rsidRDefault="00CA662F" w:rsidP="00CA66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/>
                <w:iCs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</w:rPr>
              <w:t>Cyfip1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+/-</w:t>
            </w:r>
            <w:r w:rsidRPr="00A76A1C">
              <w:rPr>
                <w:rFonts w:cs="Arial"/>
                <w:iCs/>
                <w:sz w:val="20"/>
                <w:szCs w:val="20"/>
              </w:rPr>
              <w:t xml:space="preserve"> n= 14</w:t>
            </w:r>
          </w:p>
        </w:tc>
      </w:tr>
      <w:tr w:rsidR="00171D18" w:rsidRPr="00A76A1C" w14:paraId="6D444AD0" w14:textId="77777777" w:rsidTr="00B130B7">
        <w:trPr>
          <w:trHeight w:val="547"/>
        </w:trPr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AC853" w14:textId="06E0133F" w:rsidR="00171D18" w:rsidRPr="00A76A1C" w:rsidRDefault="00171D18" w:rsidP="00CA662F">
            <w:pPr>
              <w:rPr>
                <w:rFonts w:cs="Arial"/>
                <w:bCs/>
                <w:sz w:val="20"/>
                <w:szCs w:val="20"/>
              </w:rPr>
            </w:pPr>
            <w:r w:rsidRPr="00A76A1C">
              <w:rPr>
                <w:rFonts w:cs="Arial"/>
                <w:bCs/>
                <w:sz w:val="20"/>
                <w:szCs w:val="20"/>
              </w:rPr>
              <w:t xml:space="preserve">Extended Data Figure </w:t>
            </w:r>
            <w:r w:rsidR="00705A24" w:rsidRPr="00A76A1C">
              <w:rPr>
                <w:rFonts w:cs="Arial"/>
                <w:bCs/>
                <w:sz w:val="20"/>
                <w:szCs w:val="20"/>
              </w:rPr>
              <w:t>2</w:t>
            </w:r>
            <w:r w:rsidRPr="00A76A1C">
              <w:rPr>
                <w:rFonts w:cs="Arial"/>
                <w:bCs/>
                <w:sz w:val="20"/>
                <w:szCs w:val="20"/>
              </w:rPr>
              <w:t>-</w:t>
            </w:r>
            <w:r w:rsidR="00705A24" w:rsidRPr="00A76A1C">
              <w:rPr>
                <w:rFonts w:cs="Arial"/>
                <w:bCs/>
                <w:sz w:val="20"/>
                <w:szCs w:val="20"/>
              </w:rPr>
              <w:t>1</w:t>
            </w:r>
            <w:r w:rsidRPr="00A76A1C">
              <w:rPr>
                <w:rFonts w:cs="Arial"/>
                <w:bCs/>
                <w:sz w:val="20"/>
                <w:szCs w:val="20"/>
              </w:rPr>
              <w:t xml:space="preserve"> D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409BC" w14:textId="77777777" w:rsidR="00971ECD" w:rsidRPr="00A76A1C" w:rsidRDefault="00971ECD" w:rsidP="00971E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Shapiro-Wilk test </w:t>
            </w:r>
          </w:p>
          <w:p w14:paraId="50766104" w14:textId="77777777" w:rsidR="00971ECD" w:rsidRPr="00A76A1C" w:rsidRDefault="00971ECD" w:rsidP="00971ECD">
            <w:pPr>
              <w:pStyle w:val="HTMLPreformatted"/>
              <w:shd w:val="clear" w:color="auto" w:fill="FFFFFF"/>
              <w:wordWrap w:val="0"/>
              <w:spacing w:line="205" w:lineRule="atLeast"/>
              <w:rPr>
                <w:rFonts w:ascii="Arial" w:hAnsi="Arial" w:cs="Arial"/>
                <w:i/>
                <w:iCs/>
                <w:color w:val="000000"/>
                <w:lang w:eastAsia="en-US"/>
              </w:rPr>
            </w:pPr>
            <w:r w:rsidRPr="00A76A1C">
              <w:rPr>
                <w:rFonts w:ascii="Arial" w:hAnsi="Arial" w:cs="Arial"/>
                <w:i/>
                <w:iCs/>
                <w:lang w:eastAsia="en-US"/>
              </w:rPr>
              <w:t xml:space="preserve">W </w:t>
            </w:r>
            <w:r w:rsidRPr="00A76A1C">
              <w:rPr>
                <w:rFonts w:ascii="Arial" w:hAnsi="Arial" w:cs="Arial"/>
                <w:lang w:eastAsia="en-US"/>
              </w:rPr>
              <w:t xml:space="preserve">= </w:t>
            </w:r>
            <w:r w:rsidRPr="00A76A1C">
              <w:rPr>
                <w:rFonts w:ascii="Arial" w:hAnsi="Arial" w:cs="Arial"/>
                <w:color w:val="000000"/>
                <w:bdr w:val="none" w:sz="0" w:space="0" w:color="auto" w:frame="1"/>
                <w:lang w:eastAsia="en-US"/>
              </w:rPr>
              <w:t>0.98</w:t>
            </w:r>
          </w:p>
          <w:p w14:paraId="6874A99F" w14:textId="77777777" w:rsidR="00971ECD" w:rsidRPr="00A76A1C" w:rsidRDefault="00971ECD" w:rsidP="00971E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color w:val="000000"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  <w:lang w:eastAsia="en-GB"/>
              </w:rPr>
              <w:t>P</w:t>
            </w:r>
            <w:r w:rsidRPr="00A76A1C">
              <w:rPr>
                <w:rFonts w:cs="Arial"/>
                <w:sz w:val="20"/>
                <w:szCs w:val="20"/>
                <w:lang w:eastAsia="en-GB"/>
              </w:rPr>
              <w:t xml:space="preserve"> &lt; 0.001</w:t>
            </w:r>
          </w:p>
          <w:p w14:paraId="16027712" w14:textId="77777777" w:rsidR="00971ECD" w:rsidRPr="00A76A1C" w:rsidRDefault="00971ECD" w:rsidP="00CA66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</w:p>
          <w:p w14:paraId="5D3416DB" w14:textId="78775B9C" w:rsidR="00971ECD" w:rsidRPr="00A76A1C" w:rsidRDefault="00971ECD" w:rsidP="00971EC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05" w:lineRule="atLeast"/>
              <w:rPr>
                <w:rFonts w:cs="Arial"/>
                <w:sz w:val="20"/>
                <w:szCs w:val="20"/>
              </w:rPr>
            </w:pPr>
          </w:p>
        </w:tc>
        <w:tc>
          <w:tcPr>
            <w:tcW w:w="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4867E" w14:textId="77777777" w:rsidR="00971ECD" w:rsidRPr="00A76A1C" w:rsidRDefault="00971ECD" w:rsidP="00971E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No heteroscedasticity </w:t>
            </w:r>
          </w:p>
          <w:p w14:paraId="325DAF65" w14:textId="77777777" w:rsidR="00171D18" w:rsidRPr="00A76A1C" w:rsidRDefault="00171D18" w:rsidP="00CA66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2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B40F7" w14:textId="27701588" w:rsidR="00971ECD" w:rsidRPr="00A76A1C" w:rsidRDefault="00971ECD" w:rsidP="00971E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Non-parametric Mix Model ANOVA, main effect of genotype: 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>F(1</w:t>
            </w:r>
            <w:r w:rsidRPr="00A76A1C">
              <w:rPr>
                <w:rFonts w:cs="Arial"/>
                <w:i/>
                <w:sz w:val="20"/>
                <w:szCs w:val="20"/>
              </w:rPr>
              <w:t>, 55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>)</w:t>
            </w:r>
            <w:r w:rsidRPr="00A76A1C">
              <w:rPr>
                <w:rFonts w:cs="Arial"/>
                <w:sz w:val="20"/>
                <w:szCs w:val="20"/>
              </w:rPr>
              <w:t xml:space="preserve"> = 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 2.78</w:t>
            </w:r>
            <w:r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, </w:t>
            </w:r>
            <w:r w:rsidRPr="00A76A1C">
              <w:rPr>
                <w:rFonts w:cs="Arial"/>
                <w:i/>
                <w:iCs/>
                <w:color w:val="000000"/>
                <w:sz w:val="20"/>
                <w:szCs w:val="20"/>
              </w:rPr>
              <w:t xml:space="preserve">P </w:t>
            </w:r>
            <w:r w:rsidRPr="00A76A1C">
              <w:rPr>
                <w:rFonts w:cs="Arial"/>
                <w:color w:val="000000"/>
                <w:sz w:val="20"/>
                <w:szCs w:val="20"/>
              </w:rPr>
              <w:t xml:space="preserve">= </w:t>
            </w:r>
            <w:r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>0.10 m</w:t>
            </w:r>
            <w:r w:rsidRPr="00A76A1C">
              <w:rPr>
                <w:rFonts w:cs="Arial"/>
                <w:color w:val="000000"/>
                <w:sz w:val="20"/>
                <w:szCs w:val="20"/>
              </w:rPr>
              <w:t xml:space="preserve">ain effect of day: 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>F(1</w:t>
            </w:r>
            <w:r w:rsidRPr="00A76A1C">
              <w:rPr>
                <w:rFonts w:cs="Arial"/>
                <w:i/>
                <w:sz w:val="20"/>
                <w:szCs w:val="20"/>
              </w:rPr>
              <w:t>, 55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>)</w:t>
            </w:r>
            <w:r w:rsidRPr="00A76A1C">
              <w:rPr>
                <w:rFonts w:cs="Arial"/>
                <w:sz w:val="20"/>
                <w:szCs w:val="20"/>
              </w:rPr>
              <w:t xml:space="preserve"> = 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 97.01</w:t>
            </w:r>
            <w:r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, </w:t>
            </w:r>
            <w:r w:rsidRPr="00A76A1C">
              <w:rPr>
                <w:rFonts w:cs="Arial"/>
                <w:i/>
                <w:iCs/>
                <w:color w:val="000000"/>
                <w:sz w:val="20"/>
                <w:szCs w:val="20"/>
              </w:rPr>
              <w:t xml:space="preserve">P </w:t>
            </w:r>
            <w:r w:rsidRPr="00A76A1C">
              <w:rPr>
                <w:rFonts w:cs="Arial"/>
                <w:color w:val="000000"/>
                <w:sz w:val="20"/>
                <w:szCs w:val="20"/>
              </w:rPr>
              <w:t>&lt; 0.001</w:t>
            </w:r>
            <w:r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, main effect of sex: 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>F(1</w:t>
            </w:r>
            <w:r w:rsidRPr="00A76A1C">
              <w:rPr>
                <w:rFonts w:cs="Arial"/>
                <w:i/>
                <w:sz w:val="20"/>
                <w:szCs w:val="20"/>
              </w:rPr>
              <w:t>, 55</w:t>
            </w:r>
            <w:r w:rsidRPr="00A76A1C">
              <w:rPr>
                <w:rFonts w:cs="Arial"/>
                <w:i/>
                <w:iCs/>
                <w:sz w:val="20"/>
                <w:szCs w:val="20"/>
              </w:rPr>
              <w:t>)</w:t>
            </w:r>
            <w:r w:rsidRPr="00A76A1C">
              <w:rPr>
                <w:rFonts w:cs="Arial"/>
                <w:sz w:val="20"/>
                <w:szCs w:val="20"/>
              </w:rPr>
              <w:t xml:space="preserve"> = </w:t>
            </w:r>
            <w:r w:rsidRPr="00A76A1C">
              <w:rPr>
                <w:rFonts w:cs="Arial"/>
                <w:sz w:val="20"/>
                <w:szCs w:val="20"/>
                <w:bdr w:val="none" w:sz="0" w:space="0" w:color="auto" w:frame="1"/>
              </w:rPr>
              <w:t xml:space="preserve"> 0.13</w:t>
            </w:r>
            <w:r w:rsidRPr="00A76A1C"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, </w:t>
            </w:r>
            <w:r w:rsidRPr="00A76A1C">
              <w:rPr>
                <w:rFonts w:cs="Arial"/>
                <w:i/>
                <w:iCs/>
                <w:color w:val="000000"/>
                <w:sz w:val="20"/>
                <w:szCs w:val="20"/>
              </w:rPr>
              <w:t xml:space="preserve">P = </w:t>
            </w:r>
            <w:r w:rsidRPr="00A76A1C">
              <w:rPr>
                <w:rFonts w:cs="Arial"/>
                <w:iCs/>
                <w:color w:val="000000"/>
                <w:sz w:val="20"/>
                <w:szCs w:val="20"/>
              </w:rPr>
              <w:t>0.72</w:t>
            </w:r>
            <w:r w:rsidRPr="00A76A1C">
              <w:rPr>
                <w:rFonts w:cs="Arial"/>
                <w:color w:val="000000"/>
                <w:sz w:val="20"/>
                <w:szCs w:val="20"/>
              </w:rPr>
              <w:t>.</w:t>
            </w:r>
          </w:p>
          <w:p w14:paraId="437B8916" w14:textId="77777777" w:rsidR="00171D18" w:rsidRPr="00A76A1C" w:rsidRDefault="00171D18" w:rsidP="00CA66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</w:p>
          <w:p w14:paraId="4F1E7561" w14:textId="36786305" w:rsidR="00971ECD" w:rsidRPr="00A76A1C" w:rsidRDefault="00971ECD" w:rsidP="00971EC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05" w:lineRule="atLeast"/>
              <w:rPr>
                <w:rFonts w:cs="Arial"/>
                <w:sz w:val="20"/>
                <w:szCs w:val="20"/>
              </w:rPr>
            </w:pPr>
          </w:p>
        </w:tc>
        <w:tc>
          <w:tcPr>
            <w:tcW w:w="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999A3" w14:textId="77777777" w:rsidR="00071090" w:rsidRPr="00A76A1C" w:rsidRDefault="00071090" w:rsidP="000710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/>
                <w:iCs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</w:rPr>
              <w:t>Males:</w:t>
            </w:r>
          </w:p>
          <w:p w14:paraId="59C7E784" w14:textId="77777777" w:rsidR="00071090" w:rsidRPr="00A76A1C" w:rsidRDefault="00071090" w:rsidP="000710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</w:rPr>
              <w:t xml:space="preserve">WT </w:t>
            </w:r>
            <w:r w:rsidRPr="00A76A1C">
              <w:rPr>
                <w:rFonts w:cs="Arial"/>
                <w:sz w:val="20"/>
                <w:szCs w:val="20"/>
              </w:rPr>
              <w:t>n = 17</w:t>
            </w:r>
          </w:p>
          <w:p w14:paraId="6719A4EA" w14:textId="77777777" w:rsidR="00071090" w:rsidRPr="00A76A1C" w:rsidRDefault="00071090" w:rsidP="000710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  <w:lang w:val="fr-FR"/>
              </w:rPr>
            </w:pPr>
            <w:r w:rsidRPr="00A76A1C">
              <w:rPr>
                <w:rFonts w:cs="Arial"/>
                <w:i/>
                <w:sz w:val="20"/>
                <w:szCs w:val="20"/>
                <w:lang w:val="fr-FR"/>
              </w:rPr>
              <w:t>Nlgn3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  <w:lang w:val="fr-FR"/>
              </w:rPr>
              <w:t>y/-</w:t>
            </w:r>
            <w:r w:rsidRPr="00A76A1C">
              <w:rPr>
                <w:rFonts w:cs="Arial"/>
                <w:sz w:val="20"/>
                <w:szCs w:val="20"/>
                <w:lang w:val="fr-FR"/>
              </w:rPr>
              <w:t xml:space="preserve"> n = 16</w:t>
            </w:r>
          </w:p>
          <w:p w14:paraId="3DBDF323" w14:textId="77777777" w:rsidR="00071090" w:rsidRPr="00A76A1C" w:rsidRDefault="00071090" w:rsidP="000710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/>
                <w:iCs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</w:rPr>
              <w:t>Females:</w:t>
            </w:r>
          </w:p>
          <w:p w14:paraId="3B2566E6" w14:textId="77777777" w:rsidR="00071090" w:rsidRPr="00A76A1C" w:rsidRDefault="00071090" w:rsidP="000710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</w:rPr>
              <w:t xml:space="preserve">WT </w:t>
            </w:r>
            <w:r w:rsidRPr="00A76A1C">
              <w:rPr>
                <w:rFonts w:cs="Arial"/>
                <w:sz w:val="20"/>
                <w:szCs w:val="20"/>
              </w:rPr>
              <w:t>n = 13</w:t>
            </w:r>
          </w:p>
          <w:p w14:paraId="5E89F336" w14:textId="1C3B5636" w:rsidR="00171D18" w:rsidRPr="00A76A1C" w:rsidRDefault="00071090" w:rsidP="000710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sz w:val="20"/>
                <w:szCs w:val="20"/>
              </w:rPr>
              <w:t>Nlgn3</w:t>
            </w:r>
            <w:r w:rsidRPr="00A76A1C">
              <w:rPr>
                <w:rFonts w:cs="Arial"/>
                <w:i/>
                <w:sz w:val="20"/>
                <w:szCs w:val="20"/>
                <w:vertAlign w:val="superscript"/>
              </w:rPr>
              <w:t>+/-</w:t>
            </w:r>
            <w:r w:rsidRPr="00A76A1C">
              <w:rPr>
                <w:rFonts w:cs="Arial"/>
                <w:sz w:val="20"/>
                <w:szCs w:val="20"/>
              </w:rPr>
              <w:t xml:space="preserve"> n = 13</w:t>
            </w:r>
          </w:p>
        </w:tc>
      </w:tr>
      <w:tr w:rsidR="00CA662F" w:rsidRPr="00A76A1C" w14:paraId="03F10169" w14:textId="77777777" w:rsidTr="00B130B7">
        <w:trPr>
          <w:trHeight w:val="547"/>
        </w:trPr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28E64" w14:textId="77777777" w:rsidR="00CA662F" w:rsidRPr="00A76A1C" w:rsidRDefault="00CA662F" w:rsidP="00CA66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bCs/>
                <w:sz w:val="20"/>
                <w:szCs w:val="20"/>
              </w:rPr>
            </w:pPr>
            <w:r w:rsidRPr="00A76A1C">
              <w:rPr>
                <w:rFonts w:cs="Arial"/>
                <w:bCs/>
                <w:sz w:val="20"/>
                <w:szCs w:val="20"/>
              </w:rPr>
              <w:lastRenderedPageBreak/>
              <w:t xml:space="preserve">Extended Data Figure 3-1 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D7994" w14:textId="77777777" w:rsidR="00CA662F" w:rsidRPr="00A76A1C" w:rsidRDefault="00CA662F" w:rsidP="00CA66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 xml:space="preserve">Shapiro-Wilk test </w:t>
            </w:r>
          </w:p>
          <w:p w14:paraId="1CEE0825" w14:textId="77777777" w:rsidR="00CA662F" w:rsidRPr="00A76A1C" w:rsidRDefault="00CA662F" w:rsidP="00CA662F">
            <w:pPr>
              <w:spacing w:after="0"/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</w:rPr>
              <w:t xml:space="preserve">W </w:t>
            </w:r>
            <w:r w:rsidRPr="00A76A1C">
              <w:rPr>
                <w:rFonts w:cs="Arial"/>
                <w:sz w:val="20"/>
                <w:szCs w:val="20"/>
              </w:rPr>
              <w:t xml:space="preserve">= </w:t>
            </w:r>
            <w:r w:rsidRPr="00A76A1C">
              <w:rPr>
                <w:rStyle w:val="gnkrckgcgsb"/>
                <w:rFonts w:eastAsiaTheme="minorEastAsia" w:cs="Arial"/>
                <w:color w:val="000000"/>
                <w:sz w:val="20"/>
                <w:szCs w:val="20"/>
                <w:bdr w:val="none" w:sz="0" w:space="0" w:color="auto" w:frame="1"/>
              </w:rPr>
              <w:t>0.95</w:t>
            </w:r>
          </w:p>
          <w:p w14:paraId="72BB4410" w14:textId="25BBFA61" w:rsidR="00CA662F" w:rsidRPr="00A76A1C" w:rsidRDefault="00CA662F" w:rsidP="00CA662F">
            <w:pPr>
              <w:spacing w:after="0"/>
              <w:rPr>
                <w:rFonts w:cs="Arial"/>
                <w:sz w:val="20"/>
                <w:szCs w:val="20"/>
                <w:lang w:eastAsia="en-GB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  <w:lang w:eastAsia="en-GB"/>
              </w:rPr>
              <w:t>P</w:t>
            </w:r>
            <w:r w:rsidRPr="00A76A1C">
              <w:rPr>
                <w:rFonts w:cs="Arial"/>
                <w:sz w:val="20"/>
                <w:szCs w:val="20"/>
                <w:lang w:eastAsia="en-GB"/>
              </w:rPr>
              <w:t xml:space="preserve"> &lt; 0.001</w:t>
            </w:r>
          </w:p>
          <w:p w14:paraId="378128DD" w14:textId="77777777" w:rsidR="00CA662F" w:rsidRPr="00A76A1C" w:rsidRDefault="00CA662F" w:rsidP="00CA662F">
            <w:pPr>
              <w:spacing w:after="0"/>
              <w:rPr>
                <w:rFonts w:cs="Arial"/>
                <w:sz w:val="20"/>
                <w:szCs w:val="20"/>
              </w:rPr>
            </w:pPr>
          </w:p>
          <w:p w14:paraId="47D581EE" w14:textId="77777777" w:rsidR="00CA662F" w:rsidRPr="00A76A1C" w:rsidRDefault="00CA662F" w:rsidP="000A178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654EF" w14:textId="77777777" w:rsidR="00CA662F" w:rsidRPr="00A76A1C" w:rsidRDefault="00CA662F" w:rsidP="00CA662F">
            <w:pPr>
              <w:pStyle w:val="HTMLPreformatted"/>
              <w:shd w:val="clear" w:color="auto" w:fill="FFFFFF"/>
              <w:spacing w:line="205" w:lineRule="atLeast"/>
              <w:rPr>
                <w:rFonts w:ascii="Arial" w:hAnsi="Arial" w:cs="Arial"/>
                <w:lang w:eastAsia="en-US"/>
              </w:rPr>
            </w:pPr>
            <w:r w:rsidRPr="00A76A1C">
              <w:rPr>
                <w:rFonts w:ascii="Arial" w:hAnsi="Arial" w:cs="Arial"/>
              </w:rPr>
              <w:t>Heteroscedasticity</w:t>
            </w:r>
          </w:p>
        </w:tc>
        <w:tc>
          <w:tcPr>
            <w:tcW w:w="2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A5E81" w14:textId="378B2345" w:rsidR="00033ABD" w:rsidRPr="00A76A1C" w:rsidRDefault="00033ABD" w:rsidP="00033ABD">
            <w:pPr>
              <w:rPr>
                <w:rFonts w:cs="Arial"/>
                <w:color w:val="000000"/>
                <w:sz w:val="20"/>
                <w:szCs w:val="20"/>
                <w:bdr w:val="none" w:sz="0" w:space="0" w:color="auto" w:frame="1"/>
              </w:rPr>
            </w:pPr>
            <w:bookmarkStart w:id="9" w:name="_Hlk43369813"/>
            <w:proofErr w:type="spellStart"/>
            <w:r w:rsidRPr="00A76A1C">
              <w:rPr>
                <w:rFonts w:cs="Arial"/>
                <w:sz w:val="20"/>
                <w:szCs w:val="20"/>
              </w:rPr>
              <w:t>Scheirer</w:t>
            </w:r>
            <w:proofErr w:type="spellEnd"/>
            <w:r w:rsidRPr="00A76A1C">
              <w:rPr>
                <w:rFonts w:cs="Arial"/>
                <w:sz w:val="20"/>
                <w:szCs w:val="20"/>
              </w:rPr>
              <w:t>–Ray–Hare</w:t>
            </w:r>
            <w:r w:rsidR="00CA662F" w:rsidRPr="00A76A1C">
              <w:rPr>
                <w:rFonts w:cs="Arial"/>
                <w:sz w:val="20"/>
                <w:szCs w:val="20"/>
                <w:lang w:eastAsia="en-GB"/>
              </w:rPr>
              <w:t xml:space="preserve">, main effect of sex: </w:t>
            </w:r>
            <w:r w:rsidRPr="00A76A1C">
              <w:rPr>
                <w:rFonts w:cs="Arial"/>
                <w:i/>
                <w:iCs/>
                <w:sz w:val="20"/>
                <w:szCs w:val="20"/>
                <w:lang w:eastAsia="en-GB"/>
              </w:rPr>
              <w:t>H</w:t>
            </w:r>
            <w:r w:rsidR="00CA662F" w:rsidRPr="00A76A1C">
              <w:rPr>
                <w:rFonts w:cs="Arial"/>
                <w:sz w:val="20"/>
                <w:szCs w:val="20"/>
                <w:lang w:eastAsia="en-GB"/>
              </w:rPr>
              <w:t xml:space="preserve">(1,326) = </w:t>
            </w:r>
            <w:r w:rsidRPr="00A76A1C">
              <w:rPr>
                <w:rFonts w:cs="Arial"/>
                <w:sz w:val="20"/>
                <w:szCs w:val="20"/>
                <w:lang w:eastAsia="en-GB"/>
              </w:rPr>
              <w:t>98.97</w:t>
            </w:r>
            <w:r w:rsidR="00CA662F" w:rsidRPr="00A76A1C">
              <w:rPr>
                <w:rFonts w:cs="Arial"/>
                <w:sz w:val="20"/>
                <w:szCs w:val="20"/>
                <w:lang w:eastAsia="en-GB"/>
              </w:rPr>
              <w:t xml:space="preserve">, </w:t>
            </w:r>
            <w:r w:rsidR="00CA662F" w:rsidRPr="00A76A1C">
              <w:rPr>
                <w:rFonts w:cs="Arial"/>
                <w:i/>
                <w:sz w:val="20"/>
                <w:szCs w:val="20"/>
                <w:lang w:eastAsia="en-GB"/>
              </w:rPr>
              <w:t>P</w:t>
            </w:r>
            <w:r w:rsidR="00CA662F" w:rsidRPr="00A76A1C">
              <w:rPr>
                <w:rFonts w:cs="Arial"/>
                <w:sz w:val="20"/>
                <w:szCs w:val="20"/>
                <w:lang w:eastAsia="en-GB"/>
              </w:rPr>
              <w:t xml:space="preserve"> &lt; 0.001, main effect of genotype: </w:t>
            </w:r>
            <w:r w:rsidRPr="00A76A1C">
              <w:rPr>
                <w:rFonts w:cs="Arial"/>
                <w:i/>
                <w:sz w:val="20"/>
                <w:szCs w:val="20"/>
                <w:lang w:eastAsia="en-GB"/>
              </w:rPr>
              <w:t>H</w:t>
            </w:r>
            <w:r w:rsidR="00CA662F" w:rsidRPr="00A76A1C">
              <w:rPr>
                <w:rFonts w:cs="Arial"/>
                <w:sz w:val="20"/>
                <w:szCs w:val="20"/>
                <w:lang w:eastAsia="en-GB"/>
              </w:rPr>
              <w:t xml:space="preserve">(1,326) = </w:t>
            </w:r>
            <w:r w:rsidRPr="00A76A1C">
              <w:rPr>
                <w:rFonts w:cs="Arial"/>
                <w:sz w:val="20"/>
                <w:szCs w:val="20"/>
                <w:lang w:eastAsia="en-GB"/>
              </w:rPr>
              <w:t>3.99</w:t>
            </w:r>
            <w:r w:rsidR="00CA662F" w:rsidRPr="00A76A1C">
              <w:rPr>
                <w:rStyle w:val="gnkrckgcgsb"/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, </w:t>
            </w:r>
            <w:r w:rsidR="00CA662F" w:rsidRPr="00A76A1C">
              <w:rPr>
                <w:rFonts w:cs="Arial"/>
                <w:sz w:val="20"/>
                <w:szCs w:val="20"/>
                <w:lang w:eastAsia="en-GB"/>
              </w:rPr>
              <w:t>P &lt; 0.0</w:t>
            </w:r>
            <w:r w:rsidRPr="00A76A1C">
              <w:rPr>
                <w:rFonts w:cs="Arial"/>
                <w:sz w:val="20"/>
                <w:szCs w:val="20"/>
                <w:lang w:eastAsia="en-GB"/>
              </w:rPr>
              <w:t>5</w:t>
            </w:r>
            <w:r w:rsidR="00CA662F" w:rsidRPr="00A76A1C">
              <w:rPr>
                <w:rFonts w:cs="Arial"/>
                <w:sz w:val="20"/>
                <w:szCs w:val="20"/>
                <w:lang w:eastAsia="en-GB"/>
              </w:rPr>
              <w:t xml:space="preserve">, sex and genotype interaction: </w:t>
            </w:r>
            <w:r w:rsidRPr="00A76A1C">
              <w:rPr>
                <w:rFonts w:cs="Arial"/>
                <w:i/>
                <w:sz w:val="20"/>
                <w:szCs w:val="20"/>
                <w:lang w:eastAsia="en-GB"/>
              </w:rPr>
              <w:t>H</w:t>
            </w:r>
            <w:r w:rsidR="00CA662F" w:rsidRPr="00A76A1C">
              <w:rPr>
                <w:rFonts w:cs="Arial"/>
                <w:sz w:val="20"/>
                <w:szCs w:val="20"/>
                <w:lang w:eastAsia="en-GB"/>
              </w:rPr>
              <w:t xml:space="preserve">(1,326) = </w:t>
            </w:r>
            <w:r w:rsidR="00CA662F" w:rsidRPr="00A76A1C">
              <w:rPr>
                <w:rStyle w:val="gnkrckgcgsb"/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>0.</w:t>
            </w:r>
            <w:r w:rsidRPr="00A76A1C">
              <w:rPr>
                <w:rStyle w:val="gnkrckgcgsb"/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>45</w:t>
            </w:r>
            <w:r w:rsidR="00CA662F" w:rsidRPr="00A76A1C">
              <w:rPr>
                <w:rStyle w:val="gnkrckgcgsb"/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 xml:space="preserve">, </w:t>
            </w:r>
            <w:r w:rsidR="00CA662F" w:rsidRPr="00A76A1C">
              <w:rPr>
                <w:rFonts w:cs="Arial"/>
                <w:i/>
                <w:iCs/>
                <w:sz w:val="20"/>
                <w:szCs w:val="20"/>
                <w:lang w:eastAsia="en-GB"/>
              </w:rPr>
              <w:t>P</w:t>
            </w:r>
            <w:r w:rsidR="00CA662F" w:rsidRPr="00A76A1C">
              <w:rPr>
                <w:rFonts w:cs="Arial"/>
                <w:sz w:val="20"/>
                <w:szCs w:val="20"/>
                <w:lang w:eastAsia="en-GB"/>
              </w:rPr>
              <w:t xml:space="preserve"> = </w:t>
            </w:r>
            <w:r w:rsidR="00CA662F" w:rsidRPr="00A76A1C">
              <w:rPr>
                <w:rStyle w:val="gnkrckgcgsb"/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>0.</w:t>
            </w:r>
            <w:r w:rsidRPr="00A76A1C">
              <w:rPr>
                <w:rStyle w:val="gnkrckgcgsb"/>
                <w:rFonts w:cs="Arial"/>
                <w:color w:val="000000"/>
                <w:sz w:val="20"/>
                <w:szCs w:val="20"/>
                <w:bdr w:val="none" w:sz="0" w:space="0" w:color="auto" w:frame="1"/>
              </w:rPr>
              <w:t>50.</w:t>
            </w:r>
            <w:r w:rsidRPr="00A76A1C">
              <w:rPr>
                <w:rFonts w:eastAsia="Times New Roman" w:cs="Arial"/>
                <w:color w:val="000000"/>
                <w:sz w:val="20"/>
                <w:szCs w:val="20"/>
                <w:bdr w:val="none" w:sz="0" w:space="0" w:color="auto" w:frame="1"/>
                <w:lang w:eastAsia="en-GB"/>
              </w:rPr>
              <w:t xml:space="preserve"> </w:t>
            </w:r>
          </w:p>
          <w:bookmarkEnd w:id="9"/>
          <w:p w14:paraId="2D4EA956" w14:textId="77777777" w:rsidR="00033ABD" w:rsidRPr="00A76A1C" w:rsidRDefault="00033ABD" w:rsidP="00CA662F">
            <w:pPr>
              <w:rPr>
                <w:rStyle w:val="gnkrckgcgsb"/>
                <w:rFonts w:cs="Arial"/>
                <w:sz w:val="20"/>
                <w:szCs w:val="20"/>
                <w:lang w:eastAsia="en-GB"/>
              </w:rPr>
            </w:pPr>
          </w:p>
          <w:p w14:paraId="6B9A2DA9" w14:textId="77777777" w:rsidR="00CA662F" w:rsidRPr="00A76A1C" w:rsidRDefault="00CA662F" w:rsidP="000A178A">
            <w:pPr>
              <w:spacing w:after="0"/>
              <w:rPr>
                <w:rFonts w:cs="Arial"/>
                <w:sz w:val="20"/>
                <w:szCs w:val="20"/>
                <w:lang w:eastAsia="en-GB"/>
              </w:rPr>
            </w:pPr>
          </w:p>
        </w:tc>
        <w:tc>
          <w:tcPr>
            <w:tcW w:w="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699CB" w14:textId="77777777" w:rsidR="00CA662F" w:rsidRPr="00A76A1C" w:rsidRDefault="00CA662F" w:rsidP="00CA662F">
            <w:pPr>
              <w:rPr>
                <w:rFonts w:cs="Arial"/>
                <w:i/>
                <w:iCs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</w:rPr>
              <w:t>Males:</w:t>
            </w:r>
          </w:p>
          <w:p w14:paraId="07D6BBB8" w14:textId="77777777" w:rsidR="00CA662F" w:rsidRPr="00A76A1C" w:rsidRDefault="00CA662F" w:rsidP="00CA662F">
            <w:pPr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</w:rPr>
              <w:t xml:space="preserve">WT </w:t>
            </w:r>
            <w:r w:rsidRPr="00A76A1C">
              <w:rPr>
                <w:rFonts w:cs="Arial"/>
                <w:sz w:val="20"/>
                <w:szCs w:val="20"/>
              </w:rPr>
              <w:t>n = 81</w:t>
            </w:r>
          </w:p>
          <w:p w14:paraId="53EC3372" w14:textId="77777777" w:rsidR="00CA662F" w:rsidRPr="00A76A1C" w:rsidRDefault="00CA662F" w:rsidP="00CA662F">
            <w:pPr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</w:rPr>
              <w:t>Cyfip1</w:t>
            </w:r>
            <w:r w:rsidRPr="00A76A1C">
              <w:rPr>
                <w:rFonts w:cs="Arial"/>
                <w:i/>
                <w:iCs/>
                <w:sz w:val="20"/>
                <w:szCs w:val="20"/>
                <w:vertAlign w:val="superscript"/>
              </w:rPr>
              <w:t>HET</w:t>
            </w:r>
            <w:r w:rsidRPr="00A76A1C">
              <w:rPr>
                <w:rFonts w:cs="Arial"/>
                <w:sz w:val="20"/>
                <w:szCs w:val="20"/>
              </w:rPr>
              <w:t xml:space="preserve"> n = 71</w:t>
            </w:r>
          </w:p>
          <w:p w14:paraId="277E7FB2" w14:textId="77777777" w:rsidR="00CA662F" w:rsidRPr="00A76A1C" w:rsidRDefault="00CA662F" w:rsidP="00CA662F">
            <w:pPr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sz w:val="20"/>
                <w:szCs w:val="20"/>
              </w:rPr>
              <w:t>Females:</w:t>
            </w:r>
          </w:p>
          <w:p w14:paraId="3AF59CFE" w14:textId="77777777" w:rsidR="00CA662F" w:rsidRPr="00A76A1C" w:rsidRDefault="00CA662F" w:rsidP="00CA662F">
            <w:pPr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</w:rPr>
              <w:t xml:space="preserve">WT </w:t>
            </w:r>
            <w:r w:rsidRPr="00A76A1C">
              <w:rPr>
                <w:rFonts w:cs="Arial"/>
                <w:sz w:val="20"/>
                <w:szCs w:val="20"/>
              </w:rPr>
              <w:t>n = 87</w:t>
            </w:r>
          </w:p>
          <w:p w14:paraId="7B948121" w14:textId="77777777" w:rsidR="00CA662F" w:rsidRPr="00A76A1C" w:rsidRDefault="00CA662F" w:rsidP="00CA662F">
            <w:pPr>
              <w:rPr>
                <w:rFonts w:cs="Arial"/>
                <w:sz w:val="20"/>
                <w:szCs w:val="20"/>
              </w:rPr>
            </w:pPr>
            <w:r w:rsidRPr="00A76A1C">
              <w:rPr>
                <w:rFonts w:cs="Arial"/>
                <w:i/>
                <w:iCs/>
                <w:sz w:val="20"/>
                <w:szCs w:val="20"/>
              </w:rPr>
              <w:t>Cyfip1</w:t>
            </w:r>
            <w:r w:rsidRPr="00A76A1C">
              <w:rPr>
                <w:rFonts w:cs="Arial"/>
                <w:i/>
                <w:iCs/>
                <w:sz w:val="20"/>
                <w:szCs w:val="20"/>
                <w:vertAlign w:val="superscript"/>
              </w:rPr>
              <w:t>HET</w:t>
            </w:r>
            <w:r w:rsidRPr="00A76A1C">
              <w:rPr>
                <w:rFonts w:cs="Arial"/>
                <w:sz w:val="20"/>
                <w:szCs w:val="20"/>
              </w:rPr>
              <w:t xml:space="preserve"> n = 91</w:t>
            </w:r>
          </w:p>
          <w:p w14:paraId="0B2ACC6C" w14:textId="77777777" w:rsidR="00CA662F" w:rsidRPr="00A76A1C" w:rsidRDefault="00CA662F" w:rsidP="00CA66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i/>
                <w:iCs/>
                <w:sz w:val="20"/>
                <w:szCs w:val="20"/>
              </w:rPr>
            </w:pPr>
          </w:p>
        </w:tc>
      </w:tr>
    </w:tbl>
    <w:p w14:paraId="3951CFB9" w14:textId="77777777" w:rsidR="00603342" w:rsidRPr="00A76A1C" w:rsidRDefault="00603342">
      <w:pPr>
        <w:rPr>
          <w:rFonts w:cs="Arial"/>
          <w:sz w:val="20"/>
          <w:szCs w:val="20"/>
        </w:rPr>
      </w:pPr>
    </w:p>
    <w:sectPr w:rsidR="00603342" w:rsidRPr="00A76A1C" w:rsidSect="00EC18F2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MTIyMDU0MDcAAiUdpeDU4uLM/DyQAvNaAOa5A1osAAAA"/>
  </w:docVars>
  <w:rsids>
    <w:rsidRoot w:val="00EC18F2"/>
    <w:rsid w:val="000245FF"/>
    <w:rsid w:val="00033ABD"/>
    <w:rsid w:val="00062628"/>
    <w:rsid w:val="00071090"/>
    <w:rsid w:val="000A178A"/>
    <w:rsid w:val="000B0FF3"/>
    <w:rsid w:val="00100697"/>
    <w:rsid w:val="0011502D"/>
    <w:rsid w:val="00125A5B"/>
    <w:rsid w:val="00171D18"/>
    <w:rsid w:val="002877A5"/>
    <w:rsid w:val="0029344D"/>
    <w:rsid w:val="002A5447"/>
    <w:rsid w:val="002B3723"/>
    <w:rsid w:val="002C49D4"/>
    <w:rsid w:val="00317E1D"/>
    <w:rsid w:val="00392BFC"/>
    <w:rsid w:val="004915E7"/>
    <w:rsid w:val="004A2D1A"/>
    <w:rsid w:val="005810D9"/>
    <w:rsid w:val="00591EF6"/>
    <w:rsid w:val="005E0300"/>
    <w:rsid w:val="005F2AAD"/>
    <w:rsid w:val="00600C4F"/>
    <w:rsid w:val="00603342"/>
    <w:rsid w:val="00705A24"/>
    <w:rsid w:val="007831CE"/>
    <w:rsid w:val="0079686F"/>
    <w:rsid w:val="007D28FF"/>
    <w:rsid w:val="008078A1"/>
    <w:rsid w:val="008362A2"/>
    <w:rsid w:val="00854F3F"/>
    <w:rsid w:val="0086587F"/>
    <w:rsid w:val="00931211"/>
    <w:rsid w:val="00971ECD"/>
    <w:rsid w:val="009A30DE"/>
    <w:rsid w:val="00A164F1"/>
    <w:rsid w:val="00A76A1C"/>
    <w:rsid w:val="00B130B7"/>
    <w:rsid w:val="00B50529"/>
    <w:rsid w:val="00CA662F"/>
    <w:rsid w:val="00CB7C66"/>
    <w:rsid w:val="00DA12F5"/>
    <w:rsid w:val="00DD4E52"/>
    <w:rsid w:val="00E91D4A"/>
    <w:rsid w:val="00EA43C0"/>
    <w:rsid w:val="00EC18F2"/>
    <w:rsid w:val="00F421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42B358"/>
  <w15:chartTrackingRefBased/>
  <w15:docId w15:val="{960123CB-5557-42D1-A361-310292BC3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18F2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C18F2"/>
    <w:pPr>
      <w:keepNext/>
      <w:keepLines/>
      <w:spacing w:before="240" w:after="0"/>
      <w:outlineLvl w:val="0"/>
    </w:pPr>
    <w:rPr>
      <w:rFonts w:eastAsiaTheme="majorEastAsia" w:cstheme="majorBidi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18F2"/>
    <w:pPr>
      <w:keepNext/>
      <w:keepLines/>
      <w:spacing w:before="40" w:after="0"/>
      <w:outlineLvl w:val="1"/>
    </w:pPr>
    <w:rPr>
      <w:rFonts w:eastAsiaTheme="majorEastAsia" w:cstheme="majorBidi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C18F2"/>
    <w:pPr>
      <w:keepNext/>
      <w:keepLines/>
      <w:spacing w:before="40" w:after="0"/>
      <w:outlineLvl w:val="2"/>
    </w:pPr>
    <w:rPr>
      <w:rFonts w:eastAsiaTheme="majorEastAsia" w:cstheme="majorBid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C18F2"/>
    <w:rPr>
      <w:rFonts w:ascii="Arial" w:eastAsiaTheme="majorEastAsia" w:hAnsi="Arial" w:cstheme="majorBidi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C18F2"/>
    <w:rPr>
      <w:rFonts w:ascii="Arial" w:eastAsiaTheme="majorEastAsia" w:hAnsi="Arial" w:cstheme="majorBidi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C18F2"/>
    <w:rPr>
      <w:rFonts w:ascii="Arial" w:eastAsiaTheme="majorEastAsia" w:hAnsi="Arial" w:cstheme="majorBidi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EC18F2"/>
    <w:pPr>
      <w:spacing w:after="200" w:line="240" w:lineRule="auto"/>
    </w:pPr>
    <w:rPr>
      <w:iCs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18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18F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C18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18F2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EC18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18F2"/>
    <w:rPr>
      <w:rFonts w:ascii="Arial" w:hAnsi="Aria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C18F2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C18F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1">
    <w:name w:val="HTML Preformatted Char1"/>
    <w:basedOn w:val="DefaultParagraphFont"/>
    <w:uiPriority w:val="99"/>
    <w:semiHidden/>
    <w:rsid w:val="00EC18F2"/>
    <w:rPr>
      <w:rFonts w:ascii="Consolas" w:hAnsi="Consolas" w:cs="Consolas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EC18F2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EC18F2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1">
    <w:name w:val="Title Char1"/>
    <w:basedOn w:val="DefaultParagraphFont"/>
    <w:uiPriority w:val="10"/>
    <w:rsid w:val="00EC18F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EC18F2"/>
    <w:rPr>
      <w:rFonts w:ascii="Arial" w:eastAsiaTheme="minorEastAsia" w:hAnsi="Arial"/>
      <w:spacing w:val="15"/>
    </w:rPr>
  </w:style>
  <w:style w:type="paragraph" w:styleId="Subtitle">
    <w:name w:val="Subtitle"/>
    <w:basedOn w:val="Normal"/>
    <w:next w:val="Normal"/>
    <w:link w:val="SubtitleChar"/>
    <w:uiPriority w:val="11"/>
    <w:qFormat/>
    <w:rsid w:val="00EC18F2"/>
    <w:pPr>
      <w:spacing w:line="256" w:lineRule="auto"/>
    </w:pPr>
    <w:rPr>
      <w:rFonts w:eastAsiaTheme="minorEastAsia"/>
      <w:spacing w:val="15"/>
    </w:rPr>
  </w:style>
  <w:style w:type="character" w:customStyle="1" w:styleId="SubtitleChar1">
    <w:name w:val="Subtitle Char1"/>
    <w:basedOn w:val="DefaultParagraphFont"/>
    <w:uiPriority w:val="11"/>
    <w:rsid w:val="00EC18F2"/>
    <w:rPr>
      <w:rFonts w:eastAsiaTheme="minorEastAsia"/>
      <w:color w:val="5A5A5A" w:themeColor="text1" w:themeTint="A5"/>
      <w:spacing w:val="15"/>
    </w:rPr>
  </w:style>
  <w:style w:type="character" w:customStyle="1" w:styleId="gnkrckgcgsb">
    <w:name w:val="gnkrckgcgsb"/>
    <w:basedOn w:val="DefaultParagraphFont"/>
    <w:rsid w:val="00EC18F2"/>
  </w:style>
  <w:style w:type="character" w:styleId="CommentReference">
    <w:name w:val="annotation reference"/>
    <w:basedOn w:val="DefaultParagraphFont"/>
    <w:uiPriority w:val="99"/>
    <w:semiHidden/>
    <w:unhideWhenUsed/>
    <w:rsid w:val="00EC18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18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18F2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18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18F2"/>
    <w:rPr>
      <w:rFonts w:ascii="Arial" w:hAnsi="Arial"/>
      <w:b/>
      <w:bCs/>
      <w:sz w:val="20"/>
      <w:szCs w:val="20"/>
    </w:rPr>
  </w:style>
  <w:style w:type="character" w:customStyle="1" w:styleId="gnkrckgcmsb">
    <w:name w:val="gnkrckgcmsb"/>
    <w:basedOn w:val="DefaultParagraphFont"/>
    <w:rsid w:val="00EC18F2"/>
  </w:style>
  <w:style w:type="character" w:customStyle="1" w:styleId="gnkrckgcmrb">
    <w:name w:val="gnkrckgcmrb"/>
    <w:basedOn w:val="DefaultParagraphFont"/>
    <w:rsid w:val="00EC18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7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7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4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5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5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1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8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87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2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0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05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4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0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6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4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4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1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0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3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50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1</TotalTime>
  <Pages>10</Pages>
  <Words>1919</Words>
  <Characters>10942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 Teresa Sledziowska</dc:creator>
  <cp:keywords/>
  <dc:description/>
  <cp:lastModifiedBy>Monika Teresa Sledziowska</cp:lastModifiedBy>
  <cp:revision>21</cp:revision>
  <dcterms:created xsi:type="dcterms:W3CDTF">2020-03-30T11:43:00Z</dcterms:created>
  <dcterms:modified xsi:type="dcterms:W3CDTF">2020-06-18T10:07:00Z</dcterms:modified>
</cp:coreProperties>
</file>